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B51CE0" w14:textId="77777777" w:rsidR="00503E22" w:rsidRDefault="008E7F0E">
      <w:pPr>
        <w:pStyle w:val="Ttulo"/>
      </w:pPr>
      <w:r>
        <w:t>MÓDULO: HERRAMIENTAS BIG DATA</w:t>
      </w:r>
    </w:p>
    <w:p w14:paraId="4C21AB85" w14:textId="77777777" w:rsidR="00503E22" w:rsidRDefault="008E7F0E">
      <w:pPr>
        <w:pStyle w:val="Subttulo"/>
      </w:pPr>
      <w:r>
        <w:t>Tema: Herramientas de análisis: Programación en R</w:t>
      </w:r>
    </w:p>
    <w:p w14:paraId="42BDE7C1" w14:textId="77777777" w:rsidR="00503E22" w:rsidRDefault="008E7F0E">
      <w:pPr>
        <w:pStyle w:val="Author"/>
      </w:pPr>
      <w:r>
        <w:t>Ferran Carrascosa Mallafrè</w:t>
      </w:r>
    </w:p>
    <w:p w14:paraId="0A70BA2C" w14:textId="3EB34F11" w:rsidR="00503E22" w:rsidRDefault="008E7F0E">
      <w:pPr>
        <w:pStyle w:val="Fecha"/>
      </w:pPr>
      <w:r>
        <w:t xml:space="preserve">Licenciado en Matemáticas por la Universidad de Barcelona. Data </w:t>
      </w:r>
      <w:proofErr w:type="spellStart"/>
      <w:r>
        <w:t>Scientist</w:t>
      </w:r>
      <w:proofErr w:type="spellEnd"/>
    </w:p>
    <w:p w14:paraId="7FED03CE" w14:textId="4D044DD4" w:rsidR="00993EB6" w:rsidRDefault="00993EB6" w:rsidP="00993EB6">
      <w:pPr>
        <w:pStyle w:val="Textoindependiente"/>
      </w:pPr>
    </w:p>
    <w:bookmarkStart w:id="0" w:name="_Toc53329542" w:displacedByCustomXml="next"/>
    <w:sdt>
      <w:sdtPr>
        <w:rPr>
          <w:rFonts w:ascii="Consolas" w:eastAsiaTheme="minorHAnsi" w:hAnsi="Consolas" w:cstheme="minorBidi"/>
          <w:color w:val="auto"/>
          <w:sz w:val="20"/>
          <w:szCs w:val="24"/>
        </w:rPr>
        <w:id w:val="135361039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7D78532" w14:textId="3FFEAD9E" w:rsidR="00993EB6" w:rsidRDefault="00993EB6">
          <w:pPr>
            <w:pStyle w:val="TtuloTDC"/>
          </w:pPr>
          <w:r>
            <w:t>Contenido</w:t>
          </w:r>
          <w:bookmarkEnd w:id="0"/>
        </w:p>
        <w:p w14:paraId="6E4D82F6" w14:textId="17E9DB98" w:rsidR="00993EB6" w:rsidRDefault="00993EB6">
          <w:pPr>
            <w:pStyle w:val="TD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329542" w:history="1">
            <w:r w:rsidRPr="002743D2">
              <w:rPr>
                <w:rStyle w:val="Hipervnculo"/>
                <w:noProof/>
              </w:rPr>
              <w:t>Conteni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329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60B22" w14:textId="442C9A4C" w:rsidR="00993EB6" w:rsidRDefault="004C6492">
          <w:pPr>
            <w:pStyle w:val="TD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43" w:history="1">
            <w:r w:rsidR="00993EB6" w:rsidRPr="002743D2">
              <w:rPr>
                <w:rStyle w:val="Hipervnculo"/>
                <w:noProof/>
              </w:rPr>
              <w:t>Objetivos específico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43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2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3305E341" w14:textId="6751C6FB" w:rsidR="00993EB6" w:rsidRDefault="004C6492">
          <w:pPr>
            <w:pStyle w:val="TD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44" w:history="1">
            <w:r w:rsidR="00993EB6" w:rsidRPr="002743D2">
              <w:rPr>
                <w:rStyle w:val="Hipervnculo"/>
                <w:noProof/>
              </w:rPr>
              <w:t>1. Programación en R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44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2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03EC0E88" w14:textId="43063356" w:rsidR="00993EB6" w:rsidRDefault="004C6492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45" w:history="1">
            <w:r w:rsidR="00993EB6" w:rsidRPr="002743D2">
              <w:rPr>
                <w:rStyle w:val="Hipervnculo"/>
                <w:noProof/>
              </w:rPr>
              <w:t>1.1. Introducción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45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2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11F629B0" w14:textId="2CF22E76" w:rsidR="00993EB6" w:rsidRDefault="004C6492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46" w:history="1">
            <w:r w:rsidR="00993EB6" w:rsidRPr="002743D2">
              <w:rPr>
                <w:rStyle w:val="Hipervnculo"/>
                <w:noProof/>
              </w:rPr>
              <w:t>1.2. Actividad guiada 1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46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2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2BA9F3D8" w14:textId="6D82295B" w:rsidR="00993EB6" w:rsidRDefault="004C6492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47" w:history="1">
            <w:r w:rsidR="00993EB6" w:rsidRPr="002743D2">
              <w:rPr>
                <w:rStyle w:val="Hipervnculo"/>
                <w:noProof/>
              </w:rPr>
              <w:t>1.3. Elementos básicos de R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47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2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31FC7412" w14:textId="17549C08" w:rsidR="00993EB6" w:rsidRDefault="004C6492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48" w:history="1">
            <w:r w:rsidR="00993EB6" w:rsidRPr="002743D2">
              <w:rPr>
                <w:rStyle w:val="Hipervnculo"/>
                <w:noProof/>
              </w:rPr>
              <w:t>1.4. Gráficos con GGPLOT2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48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9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3CFD9EC5" w14:textId="182EFDE5" w:rsidR="00993EB6" w:rsidRDefault="004C6492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49" w:history="1">
            <w:r w:rsidR="00993EB6" w:rsidRPr="002743D2">
              <w:rPr>
                <w:rStyle w:val="Hipervnculo"/>
                <w:noProof/>
              </w:rPr>
              <w:t>1.5. Colecciones de objeto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49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14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68C0C94D" w14:textId="77765E9D" w:rsidR="00993EB6" w:rsidRDefault="004C6492">
          <w:pPr>
            <w:pStyle w:val="TD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50" w:history="1">
            <w:r w:rsidR="00993EB6" w:rsidRPr="002743D2">
              <w:rPr>
                <w:rStyle w:val="Hipervnculo"/>
                <w:noProof/>
              </w:rPr>
              <w:t>1.5.1. Definición de los objeto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50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14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46F771BA" w14:textId="6952CDCA" w:rsidR="00993EB6" w:rsidRDefault="004C6492">
          <w:pPr>
            <w:pStyle w:val="TD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51" w:history="1">
            <w:r w:rsidR="00993EB6" w:rsidRPr="002743D2">
              <w:rPr>
                <w:rStyle w:val="Hipervnculo"/>
                <w:noProof/>
              </w:rPr>
              <w:t>1.5.2. Filtro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51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23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1DD2D5D9" w14:textId="3B255996" w:rsidR="00993EB6" w:rsidRDefault="004C6492">
          <w:pPr>
            <w:pStyle w:val="TD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52" w:history="1">
            <w:r w:rsidR="00993EB6" w:rsidRPr="002743D2">
              <w:rPr>
                <w:rStyle w:val="Hipervnculo"/>
                <w:noProof/>
              </w:rPr>
              <w:t>1.5.3. Modificación de valore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52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28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3C62A12D" w14:textId="695D099F" w:rsidR="00993EB6" w:rsidRDefault="004C6492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53" w:history="1">
            <w:r w:rsidR="00993EB6" w:rsidRPr="002743D2">
              <w:rPr>
                <w:rStyle w:val="Hipervnculo"/>
                <w:noProof/>
              </w:rPr>
              <w:t>1.6. Control de flujo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53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33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2ECE0FCB" w14:textId="20A48E66" w:rsidR="00993EB6" w:rsidRDefault="004C6492">
          <w:pPr>
            <w:pStyle w:val="TD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54" w:history="1">
            <w:r w:rsidR="00993EB6" w:rsidRPr="002743D2">
              <w:rPr>
                <w:rStyle w:val="Hipervnculo"/>
                <w:noProof/>
              </w:rPr>
              <w:t>1.6.1. Funcione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54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33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3240AD6C" w14:textId="75B1B033" w:rsidR="00993EB6" w:rsidRDefault="004C6492">
          <w:pPr>
            <w:pStyle w:val="TD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55" w:history="1">
            <w:r w:rsidR="00993EB6" w:rsidRPr="002743D2">
              <w:rPr>
                <w:rStyle w:val="Hipervnculo"/>
                <w:noProof/>
              </w:rPr>
              <w:t>1.6.2. Condicionale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55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34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7649D76E" w14:textId="5455127D" w:rsidR="00993EB6" w:rsidRDefault="004C6492">
          <w:pPr>
            <w:pStyle w:val="TD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56" w:history="1">
            <w:r w:rsidR="00993EB6" w:rsidRPr="002743D2">
              <w:rPr>
                <w:rStyle w:val="Hipervnculo"/>
                <w:noProof/>
              </w:rPr>
              <w:t>1.6.3. Bucle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56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35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09DA96F1" w14:textId="21D949A7" w:rsidR="00993EB6" w:rsidRDefault="004C6492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57" w:history="1">
            <w:r w:rsidR="00993EB6" w:rsidRPr="002743D2">
              <w:rPr>
                <w:rStyle w:val="Hipervnculo"/>
                <w:noProof/>
              </w:rPr>
              <w:t>1.7. Gestión de dato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57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36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21DD5852" w14:textId="0F571D9E" w:rsidR="00993EB6" w:rsidRDefault="004C6492">
          <w:pPr>
            <w:pStyle w:val="TD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58" w:history="1">
            <w:r w:rsidR="00993EB6" w:rsidRPr="002743D2">
              <w:rPr>
                <w:rStyle w:val="Hipervnculo"/>
                <w:noProof/>
              </w:rPr>
              <w:t>1.7.1 Importar y exportar dato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58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36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4392012E" w14:textId="57B4ED66" w:rsidR="00993EB6" w:rsidRDefault="004C6492">
          <w:pPr>
            <w:pStyle w:val="TD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59" w:history="1">
            <w:r w:rsidR="00993EB6" w:rsidRPr="002743D2">
              <w:rPr>
                <w:rStyle w:val="Hipervnculo"/>
                <w:noProof/>
              </w:rPr>
              <w:t>1.7.2 Cruce entre tabla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59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40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53440ED0" w14:textId="7F818843" w:rsidR="00993EB6" w:rsidRDefault="004C6492">
          <w:pPr>
            <w:pStyle w:val="TD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60" w:history="1">
            <w:r w:rsidR="00993EB6" w:rsidRPr="002743D2">
              <w:rPr>
                <w:rStyle w:val="Hipervnculo"/>
                <w:noProof/>
              </w:rPr>
              <w:t>1.7.3 Resúmenes de agregado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60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45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74F917E1" w14:textId="35FB1C69" w:rsidR="00993EB6" w:rsidRDefault="004C6492">
          <w:pPr>
            <w:pStyle w:val="TDC3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61" w:history="1">
            <w:r w:rsidR="00993EB6" w:rsidRPr="002743D2">
              <w:rPr>
                <w:rStyle w:val="Hipervnculo"/>
                <w:noProof/>
              </w:rPr>
              <w:t>1.7.4 Lubridate: gestión de fechas y horarios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61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55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1315F62C" w14:textId="7EF77E47" w:rsidR="00993EB6" w:rsidRDefault="004C6492">
          <w:pPr>
            <w:pStyle w:val="TD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62" w:history="1">
            <w:r w:rsidR="00993EB6" w:rsidRPr="002743D2">
              <w:rPr>
                <w:rStyle w:val="Hipervnculo"/>
                <w:noProof/>
              </w:rPr>
              <w:t>Ideas clave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62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58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4C91AAF5" w14:textId="6392ACEB" w:rsidR="00993EB6" w:rsidRDefault="004C6492">
          <w:pPr>
            <w:pStyle w:val="TD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63" w:history="1">
            <w:r w:rsidR="00993EB6" w:rsidRPr="002743D2">
              <w:rPr>
                <w:rStyle w:val="Hipervnculo"/>
                <w:noProof/>
              </w:rPr>
              <w:t>Anexo: Readme de R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63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58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0B5862F5" w14:textId="0006B105" w:rsidR="00993EB6" w:rsidRDefault="004C6492">
          <w:pPr>
            <w:pStyle w:val="TD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64" w:history="1">
            <w:r w:rsidR="00993EB6" w:rsidRPr="002743D2">
              <w:rPr>
                <w:rStyle w:val="Hipervnculo"/>
                <w:noProof/>
              </w:rPr>
              <w:t>Bibliografía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64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59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58D8FE56" w14:textId="19DC996B" w:rsidR="00993EB6" w:rsidRDefault="004C6492">
          <w:pPr>
            <w:pStyle w:val="TD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3329565" w:history="1">
            <w:r w:rsidR="00993EB6" w:rsidRPr="002743D2">
              <w:rPr>
                <w:rStyle w:val="Hipervnculo"/>
                <w:noProof/>
              </w:rPr>
              <w:t>Recursos en internet</w:t>
            </w:r>
            <w:r w:rsidR="00993EB6">
              <w:rPr>
                <w:noProof/>
                <w:webHidden/>
              </w:rPr>
              <w:tab/>
            </w:r>
            <w:r w:rsidR="00993EB6">
              <w:rPr>
                <w:noProof/>
                <w:webHidden/>
              </w:rPr>
              <w:fldChar w:fldCharType="begin"/>
            </w:r>
            <w:r w:rsidR="00993EB6">
              <w:rPr>
                <w:noProof/>
                <w:webHidden/>
              </w:rPr>
              <w:instrText xml:space="preserve"> PAGEREF _Toc53329565 \h </w:instrText>
            </w:r>
            <w:r w:rsidR="00993EB6">
              <w:rPr>
                <w:noProof/>
                <w:webHidden/>
              </w:rPr>
            </w:r>
            <w:r w:rsidR="00993EB6">
              <w:rPr>
                <w:noProof/>
                <w:webHidden/>
              </w:rPr>
              <w:fldChar w:fldCharType="separate"/>
            </w:r>
            <w:r w:rsidR="00993EB6">
              <w:rPr>
                <w:noProof/>
                <w:webHidden/>
              </w:rPr>
              <w:t>60</w:t>
            </w:r>
            <w:r w:rsidR="00993EB6">
              <w:rPr>
                <w:noProof/>
                <w:webHidden/>
              </w:rPr>
              <w:fldChar w:fldCharType="end"/>
            </w:r>
          </w:hyperlink>
        </w:p>
        <w:p w14:paraId="621DA315" w14:textId="17A1FEF7" w:rsidR="00993EB6" w:rsidRDefault="00993EB6">
          <w:r>
            <w:rPr>
              <w:b/>
              <w:bCs/>
            </w:rPr>
            <w:fldChar w:fldCharType="end"/>
          </w:r>
        </w:p>
      </w:sdtContent>
    </w:sdt>
    <w:p w14:paraId="4D3E38A9" w14:textId="77777777" w:rsidR="00503E22" w:rsidRDefault="00503E22">
      <w:pPr>
        <w:pStyle w:val="FirstParagraph"/>
      </w:pPr>
    </w:p>
    <w:p w14:paraId="67108BFA" w14:textId="77777777" w:rsidR="00503E22" w:rsidRDefault="008E7F0E">
      <w:pPr>
        <w:pStyle w:val="Ttulo1"/>
      </w:pPr>
      <w:bookmarkStart w:id="1" w:name="objetivos-específicos"/>
      <w:bookmarkStart w:id="2" w:name="_Toc53329486"/>
      <w:bookmarkStart w:id="3" w:name="_Toc53329543"/>
      <w:r>
        <w:lastRenderedPageBreak/>
        <w:t>Objetivos específicos</w:t>
      </w:r>
      <w:bookmarkEnd w:id="1"/>
      <w:bookmarkEnd w:id="2"/>
      <w:bookmarkEnd w:id="3"/>
    </w:p>
    <w:p w14:paraId="00D6D4D5" w14:textId="77777777" w:rsidR="00503E22" w:rsidRDefault="00503E22">
      <w:pPr>
        <w:pStyle w:val="FirstParagraph"/>
      </w:pPr>
    </w:p>
    <w:p w14:paraId="4CAFAF24" w14:textId="77777777" w:rsidR="00503E22" w:rsidRDefault="008E7F0E">
      <w:pPr>
        <w:pStyle w:val="Compact"/>
        <w:numPr>
          <w:ilvl w:val="0"/>
          <w:numId w:val="4"/>
        </w:numPr>
      </w:pPr>
      <w:r>
        <w:t>Realizar operaciones de lectura y escritura de datos con R.</w:t>
      </w:r>
    </w:p>
    <w:p w14:paraId="0ADEE807" w14:textId="77777777" w:rsidR="00503E22" w:rsidRDefault="008E7F0E">
      <w:pPr>
        <w:pStyle w:val="Compact"/>
        <w:numPr>
          <w:ilvl w:val="0"/>
          <w:numId w:val="4"/>
        </w:numPr>
      </w:pPr>
      <w:r>
        <w:t>Saber escoger la estructura de datos de R adecuada para cada problema.</w:t>
      </w:r>
    </w:p>
    <w:p w14:paraId="2477FB5C" w14:textId="77777777" w:rsidR="00503E22" w:rsidRDefault="008E7F0E">
      <w:pPr>
        <w:pStyle w:val="Compact"/>
        <w:numPr>
          <w:ilvl w:val="0"/>
          <w:numId w:val="4"/>
        </w:numPr>
      </w:pPr>
      <w:r>
        <w:t>Tener las bases para realizar análisis descriptivo mediante tablas y gráficos en R.</w:t>
      </w:r>
    </w:p>
    <w:p w14:paraId="29F2AF59" w14:textId="77777777" w:rsidR="00503E22" w:rsidRDefault="008E7F0E">
      <w:pPr>
        <w:pStyle w:val="Compact"/>
        <w:numPr>
          <w:ilvl w:val="0"/>
          <w:numId w:val="4"/>
        </w:numPr>
      </w:pPr>
      <w:r>
        <w:t>Desarrollar pequeñas piezas de código en R.</w:t>
      </w:r>
    </w:p>
    <w:p w14:paraId="5E3DA247" w14:textId="77777777" w:rsidR="00503E22" w:rsidRDefault="00503E22">
      <w:pPr>
        <w:pStyle w:val="FirstParagraph"/>
      </w:pPr>
    </w:p>
    <w:p w14:paraId="7D87596D" w14:textId="77777777" w:rsidR="00503E22" w:rsidRDefault="008E7F0E">
      <w:pPr>
        <w:pStyle w:val="Ttulo1"/>
      </w:pPr>
      <w:bookmarkStart w:id="4" w:name="programación-en-r"/>
      <w:bookmarkStart w:id="5" w:name="_Toc53329487"/>
      <w:bookmarkStart w:id="6" w:name="_Toc53329544"/>
      <w:r>
        <w:t>1. Programación en R</w:t>
      </w:r>
      <w:bookmarkEnd w:id="4"/>
      <w:bookmarkEnd w:id="5"/>
      <w:bookmarkEnd w:id="6"/>
    </w:p>
    <w:p w14:paraId="4C7EB06B" w14:textId="77777777" w:rsidR="00503E22" w:rsidRDefault="00503E22">
      <w:pPr>
        <w:pStyle w:val="FirstParagraph"/>
      </w:pPr>
    </w:p>
    <w:p w14:paraId="3342E299" w14:textId="77777777" w:rsidR="00503E22" w:rsidRDefault="008E7F0E">
      <w:pPr>
        <w:pStyle w:val="Ttulo2"/>
      </w:pPr>
      <w:bookmarkStart w:id="7" w:name="introducción"/>
      <w:bookmarkStart w:id="8" w:name="_Toc53329488"/>
      <w:bookmarkStart w:id="9" w:name="_Toc53329545"/>
      <w:r>
        <w:t>1.1. Introducción</w:t>
      </w:r>
      <w:bookmarkEnd w:id="7"/>
      <w:bookmarkEnd w:id="8"/>
      <w:bookmarkEnd w:id="9"/>
    </w:p>
    <w:p w14:paraId="27FBC660" w14:textId="77777777" w:rsidR="00503E22" w:rsidRDefault="00503E22">
      <w:pPr>
        <w:pStyle w:val="FirstParagraph"/>
      </w:pPr>
    </w:p>
    <w:p w14:paraId="00F60C99" w14:textId="77777777" w:rsidR="00503E22" w:rsidRDefault="008E7F0E">
      <w:pPr>
        <w:pStyle w:val="Textoindependiente"/>
      </w:pPr>
      <w:r>
        <w:t xml:space="preserve">El </w:t>
      </w:r>
      <w:r>
        <w:rPr>
          <w:i/>
        </w:rPr>
        <w:t>Data science</w:t>
      </w:r>
      <w:r>
        <w:t xml:space="preserve"> permite transformar datos en conocimiento. El objetivo es aprender a utilizar las mejores herramientas disponibles en R para el </w:t>
      </w:r>
      <w:r>
        <w:rPr>
          <w:i/>
        </w:rPr>
        <w:t>data science</w:t>
      </w:r>
      <w:r>
        <w:t>.</w:t>
      </w:r>
    </w:p>
    <w:p w14:paraId="7A4DF423" w14:textId="77777777" w:rsidR="00503E22" w:rsidRDefault="00503E22">
      <w:pPr>
        <w:pStyle w:val="Textoindependiente"/>
      </w:pPr>
    </w:p>
    <w:p w14:paraId="1B9BE984" w14:textId="77777777" w:rsidR="00503E22" w:rsidRDefault="008E7F0E">
      <w:pPr>
        <w:pStyle w:val="Ttulo2"/>
      </w:pPr>
      <w:bookmarkStart w:id="10" w:name="actividad-guiada-1"/>
      <w:bookmarkStart w:id="11" w:name="_Toc53329489"/>
      <w:bookmarkStart w:id="12" w:name="_Toc53329546"/>
      <w:r>
        <w:t>1.2. Actividad guiada 1</w:t>
      </w:r>
      <w:bookmarkEnd w:id="10"/>
      <w:bookmarkEnd w:id="11"/>
      <w:bookmarkEnd w:id="12"/>
    </w:p>
    <w:p w14:paraId="475A2347" w14:textId="77777777" w:rsidR="00503E22" w:rsidRDefault="00503E22">
      <w:pPr>
        <w:pStyle w:val="FirstParagraph"/>
      </w:pPr>
    </w:p>
    <w:p w14:paraId="680828B7" w14:textId="77777777" w:rsidR="00503E22" w:rsidRDefault="008E7F0E">
      <w:pPr>
        <w:pStyle w:val="Textoindependiente"/>
      </w:pPr>
      <w:r>
        <w:t>Ve al documento de la actividad guiada 1 de Programación en R y lee la exposición de la tarea.</w:t>
      </w:r>
    </w:p>
    <w:p w14:paraId="1C0EF117" w14:textId="77777777" w:rsidR="00503E22" w:rsidRDefault="00503E22">
      <w:pPr>
        <w:pStyle w:val="Textoindependiente"/>
      </w:pPr>
    </w:p>
    <w:p w14:paraId="0443B575" w14:textId="77777777" w:rsidR="00503E22" w:rsidRDefault="008E7F0E">
      <w:pPr>
        <w:pStyle w:val="Ttulo2"/>
      </w:pPr>
      <w:bookmarkStart w:id="13" w:name="elementos-básicos-de-r"/>
      <w:bookmarkStart w:id="14" w:name="_Toc53329490"/>
      <w:bookmarkStart w:id="15" w:name="_Toc53329547"/>
      <w:r>
        <w:t>1.3. Elementos básicos de R</w:t>
      </w:r>
      <w:bookmarkEnd w:id="13"/>
      <w:bookmarkEnd w:id="14"/>
      <w:bookmarkEnd w:id="15"/>
    </w:p>
    <w:p w14:paraId="34950286" w14:textId="77777777" w:rsidR="00503E22" w:rsidRDefault="00503E22">
      <w:pPr>
        <w:pStyle w:val="FirstParagraph"/>
      </w:pPr>
    </w:p>
    <w:p w14:paraId="538EB149" w14:textId="77777777" w:rsidR="00503E22" w:rsidRDefault="008E7F0E">
      <w:pPr>
        <w:pStyle w:val="Textoindependiente"/>
      </w:pPr>
      <w:r>
        <w:t>Aunque se presuponen unos conocimientos iniciales de programación, a continuación se hace un repaso de R y RStudio.</w:t>
      </w:r>
    </w:p>
    <w:p w14:paraId="243418DC" w14:textId="77777777" w:rsidR="00503E22" w:rsidRDefault="00503E22">
      <w:pPr>
        <w:pStyle w:val="Textoindependiente"/>
      </w:pPr>
    </w:p>
    <w:p w14:paraId="7DAA7381" w14:textId="77777777" w:rsidR="00503E22" w:rsidRDefault="008E7F0E">
      <w:pPr>
        <w:pStyle w:val="Ttulo4"/>
      </w:pPr>
      <w:bookmarkStart w:id="16" w:name="interfaz-de-usuario"/>
      <w:r>
        <w:t>INTERFAZ DE USUARIO</w:t>
      </w:r>
      <w:bookmarkEnd w:id="16"/>
    </w:p>
    <w:p w14:paraId="0F1E15ED" w14:textId="77777777" w:rsidR="00503E22" w:rsidRDefault="00503E22">
      <w:pPr>
        <w:pStyle w:val="FirstParagraph"/>
      </w:pPr>
    </w:p>
    <w:p w14:paraId="103BD488" w14:textId="77777777" w:rsidR="00503E22" w:rsidRDefault="008E7F0E">
      <w:pPr>
        <w:pStyle w:val="Textoindependiente"/>
      </w:pPr>
      <w:r>
        <w:t>Si bien R funciona perfectamente des de consola de texto (R-GUI en windows o bien, ejecutando comando R desde xterm en Linux) en el curso se utilizará la interfaz gráfica de RStudio. Ejecuta la siguiente línea.</w:t>
      </w:r>
    </w:p>
    <w:p w14:paraId="6255180E" w14:textId="77777777" w:rsidR="00503E22" w:rsidRDefault="00503E22">
      <w:pPr>
        <w:pStyle w:val="Textoindependiente"/>
      </w:pPr>
    </w:p>
    <w:p w14:paraId="7588C931" w14:textId="77777777" w:rsidR="00503E22" w:rsidRDefault="008E7F0E">
      <w:pPr>
        <w:pStyle w:val="SourceCode"/>
      </w:pP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B9B6386" w14:textId="77777777" w:rsidR="00503E22" w:rsidRDefault="008E7F0E">
      <w:pPr>
        <w:pStyle w:val="SourceCode"/>
      </w:pPr>
      <w:r>
        <w:rPr>
          <w:rStyle w:val="VerbatimChar"/>
        </w:rPr>
        <w:t>## [1] 2</w:t>
      </w:r>
    </w:p>
    <w:p w14:paraId="3345D5EF" w14:textId="77777777" w:rsidR="00503E22" w:rsidRDefault="00503E22">
      <w:pPr>
        <w:pStyle w:val="FirstParagraph"/>
      </w:pPr>
    </w:p>
    <w:p w14:paraId="192D0BE4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lastRenderedPageBreak/>
        <w:t xml:space="preserve">&lt;sabías que&gt;Puedes recuperar las líneas ejecutadas previamente apretando la tecla Arriba del </w:t>
      </w:r>
      <w:proofErr w:type="gramStart"/>
      <w:r w:rsidRPr="00993EB6">
        <w:rPr>
          <w:lang w:val="es-ES"/>
        </w:rPr>
        <w:t>cursor.&lt;</w:t>
      </w:r>
      <w:proofErr w:type="gramEnd"/>
      <w:r w:rsidRPr="00993EB6">
        <w:rPr>
          <w:lang w:val="es-ES"/>
        </w:rPr>
        <w:t>/sabías que&gt;</w:t>
      </w:r>
    </w:p>
    <w:p w14:paraId="702DEA0A" w14:textId="77777777" w:rsidR="00503E22" w:rsidRDefault="00503E22">
      <w:pPr>
        <w:pStyle w:val="FirstParagraph"/>
      </w:pPr>
    </w:p>
    <w:p w14:paraId="2C787506" w14:textId="77777777" w:rsidR="00503E22" w:rsidRDefault="008E7F0E">
      <w:pPr>
        <w:pStyle w:val="Ttulo5"/>
      </w:pPr>
      <w:bookmarkStart w:id="17" w:name="rstudio-y-ficheros-.r"/>
      <w:r>
        <w:t>RSTUDIO Y FICHEROS *.R</w:t>
      </w:r>
      <w:bookmarkEnd w:id="17"/>
    </w:p>
    <w:p w14:paraId="242E3688" w14:textId="77777777" w:rsidR="00503E22" w:rsidRDefault="00503E22">
      <w:pPr>
        <w:pStyle w:val="FirstParagraph"/>
      </w:pPr>
    </w:p>
    <w:p w14:paraId="1BEEC099" w14:textId="77777777" w:rsidR="00503E22" w:rsidRDefault="008E7F0E">
      <w:pPr>
        <w:pStyle w:val="Textoindependiente"/>
      </w:pPr>
      <w:r>
        <w:t xml:space="preserve">El lenguaje R se puede escribir mediante editor de texto en ficheros con extensión </w:t>
      </w:r>
      <w:r>
        <w:rPr>
          <w:rStyle w:val="VerbatimChar"/>
        </w:rPr>
        <w:t>*.R</w:t>
      </w:r>
      <w:r>
        <w:t>. El entorno RStudio (ver imagen), incorpora, además de un editor y de la consola de R, un conjunto de utilidades que facilitan las tareas de programación y análisis de datos: navegador de ficheros, ayuda, objetos en memoria, visor de gráficos…</w:t>
      </w:r>
    </w:p>
    <w:p w14:paraId="315F621C" w14:textId="77777777" w:rsidR="00503E22" w:rsidRDefault="00503E22">
      <w:pPr>
        <w:pStyle w:val="Textoindependiente"/>
      </w:pPr>
    </w:p>
    <w:p w14:paraId="33438C50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7177AEFA" wp14:editId="1780A289">
            <wp:extent cx="4286250" cy="265538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rstudi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65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A9F1F" w14:textId="77777777" w:rsidR="00503E22" w:rsidRDefault="008E7F0E">
      <w:pPr>
        <w:pStyle w:val="Textoindependiente"/>
      </w:pPr>
      <w:r>
        <w:t>&lt;imagen1&gt;Imagen: Entorno RStudio (Fuente: Elaboración propia). (www/rstudio.png){width=450px}</w:t>
      </w:r>
    </w:p>
    <w:p w14:paraId="32673BBC" w14:textId="77777777" w:rsidR="00503E22" w:rsidRDefault="00503E22">
      <w:pPr>
        <w:pStyle w:val="Textoindependiente"/>
      </w:pPr>
    </w:p>
    <w:p w14:paraId="3D6B5C1C" w14:textId="77777777" w:rsidR="00503E22" w:rsidRDefault="008E7F0E">
      <w:pPr>
        <w:pStyle w:val="Ttulo5"/>
      </w:pPr>
      <w:bookmarkStart w:id="18" w:name="rstudio-y-documentos-rmarkdown-.rmd"/>
      <w:r>
        <w:t>RSTUDIO Y DOCUMENTOS RMARKDOWN (*.Rmd)</w:t>
      </w:r>
      <w:bookmarkEnd w:id="18"/>
    </w:p>
    <w:p w14:paraId="5AB97C95" w14:textId="77777777" w:rsidR="00503E22" w:rsidRDefault="00503E22">
      <w:pPr>
        <w:pStyle w:val="FirstParagraph"/>
      </w:pPr>
    </w:p>
    <w:p w14:paraId="18ED34E0" w14:textId="77777777" w:rsidR="00503E22" w:rsidRDefault="008E7F0E">
      <w:pPr>
        <w:pStyle w:val="Textoindependiente"/>
      </w:pPr>
      <w:r>
        <w:t>Puedes generar de forma dinámica documentos PDF, Word (como éste que estás leyendo) o HTML mediante ficheros de tipo Rmarkdown (*.Rmd). Este formato, permite combinar texto con formato, código R y resultados (tablas y gráfcos) ejecutados por R.</w:t>
      </w:r>
    </w:p>
    <w:p w14:paraId="5F12398F" w14:textId="77777777" w:rsidR="00503E22" w:rsidRDefault="00503E22">
      <w:pPr>
        <w:pStyle w:val="Textoindependiente"/>
      </w:pPr>
    </w:p>
    <w:p w14:paraId="59370807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sabías que&gt;Puedes acceder a versión </w:t>
      </w:r>
      <w:proofErr w:type="spellStart"/>
      <w:r w:rsidRPr="00993EB6">
        <w:rPr>
          <w:lang w:val="es-ES"/>
        </w:rPr>
        <w:t>RMarkdown</w:t>
      </w:r>
      <w:proofErr w:type="spellEnd"/>
      <w:r w:rsidRPr="00993EB6">
        <w:rPr>
          <w:lang w:val="es-ES"/>
        </w:rPr>
        <w:t xml:space="preserve"> de este documento en </w:t>
      </w:r>
      <w:hyperlink r:id="rId9">
        <w:proofErr w:type="spellStart"/>
        <w:r w:rsidRPr="00993EB6">
          <w:rPr>
            <w:rStyle w:val="Hipervnculo"/>
            <w:lang w:val="es-ES"/>
          </w:rPr>
          <w:t>Github</w:t>
        </w:r>
        <w:proofErr w:type="spellEnd"/>
        <w:r w:rsidRPr="00993EB6">
          <w:rPr>
            <w:rStyle w:val="Hipervnculo"/>
            <w:lang w:val="es-ES"/>
          </w:rPr>
          <w:t>.</w:t>
        </w:r>
      </w:hyperlink>
      <w:r w:rsidRPr="00993EB6">
        <w:rPr>
          <w:lang w:val="es-ES"/>
        </w:rPr>
        <w:t>&lt;/sabías que&gt;</w:t>
      </w:r>
    </w:p>
    <w:p w14:paraId="2F3BCFA8" w14:textId="77777777" w:rsidR="00503E22" w:rsidRDefault="00503E22">
      <w:pPr>
        <w:pStyle w:val="FirstParagraph"/>
      </w:pPr>
    </w:p>
    <w:p w14:paraId="249A3514" w14:textId="77777777" w:rsidR="00503E22" w:rsidRDefault="008E7F0E">
      <w:pPr>
        <w:pStyle w:val="Ttulo5"/>
      </w:pPr>
      <w:bookmarkStart w:id="19" w:name="actividad-guiada-1.1."/>
      <w:r>
        <w:t>ACTIVIDAD GUIADA 1.1.</w:t>
      </w:r>
      <w:bookmarkEnd w:id="19"/>
    </w:p>
    <w:p w14:paraId="4AF2F9F6" w14:textId="77777777" w:rsidR="00503E22" w:rsidRDefault="00503E22">
      <w:pPr>
        <w:pStyle w:val="FirstParagraph"/>
      </w:pPr>
    </w:p>
    <w:p w14:paraId="666C26F6" w14:textId="77777777" w:rsidR="00503E22" w:rsidRDefault="008E7F0E">
      <w:pPr>
        <w:pStyle w:val="Textoindependiente"/>
      </w:pPr>
      <w:r>
        <w:lastRenderedPageBreak/>
        <w:t>Genera tu primer documento RMarkdown con la actividad guiada 1.1.</w:t>
      </w:r>
    </w:p>
    <w:p w14:paraId="5E1F87FA" w14:textId="77777777" w:rsidR="00503E22" w:rsidRDefault="00503E22">
      <w:pPr>
        <w:pStyle w:val="Textoindependiente"/>
      </w:pPr>
    </w:p>
    <w:p w14:paraId="7AB06F23" w14:textId="77777777" w:rsidR="00503E22" w:rsidRDefault="008E7F0E">
      <w:pPr>
        <w:pStyle w:val="Ttulo4"/>
      </w:pPr>
      <w:bookmarkStart w:id="20" w:name="objetos-en-r"/>
      <w:r>
        <w:t>OBJETOS EN R</w:t>
      </w:r>
      <w:bookmarkEnd w:id="20"/>
    </w:p>
    <w:p w14:paraId="5DA49271" w14:textId="77777777" w:rsidR="00503E22" w:rsidRDefault="00503E22">
      <w:pPr>
        <w:pStyle w:val="FirstParagraph"/>
      </w:pPr>
    </w:p>
    <w:p w14:paraId="0D92D54A" w14:textId="77777777" w:rsidR="00503E22" w:rsidRDefault="008E7F0E">
      <w:pPr>
        <w:pStyle w:val="Ttulo5"/>
      </w:pPr>
      <w:bookmarkStart w:id="21" w:name="asignar-objetos"/>
      <w:r>
        <w:t>ASIGNAR OBJETOS</w:t>
      </w:r>
      <w:bookmarkEnd w:id="21"/>
    </w:p>
    <w:p w14:paraId="550D425C" w14:textId="77777777" w:rsidR="00503E22" w:rsidRDefault="00503E22">
      <w:pPr>
        <w:pStyle w:val="FirstParagraph"/>
      </w:pPr>
    </w:p>
    <w:p w14:paraId="78B7B263" w14:textId="77777777" w:rsidR="00503E22" w:rsidRDefault="008E7F0E">
      <w:pPr>
        <w:pStyle w:val="Textoindependiente"/>
      </w:pPr>
      <w:r>
        <w:t>Puedes asignar datos a objetos R. Estos objetos se guardan en memoria.</w:t>
      </w:r>
    </w:p>
    <w:p w14:paraId="3A43808B" w14:textId="77777777" w:rsidR="00503E22" w:rsidRDefault="00503E22">
      <w:pPr>
        <w:pStyle w:val="Textoindependiente"/>
      </w:pPr>
    </w:p>
    <w:p w14:paraId="4AA722A5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a</w:t>
      </w:r>
    </w:p>
    <w:p w14:paraId="08E8FF18" w14:textId="77777777" w:rsidR="00503E22" w:rsidRDefault="008E7F0E">
      <w:pPr>
        <w:pStyle w:val="SourceCode"/>
      </w:pPr>
      <w:r>
        <w:rPr>
          <w:rStyle w:val="VerbatimChar"/>
        </w:rPr>
        <w:t>## [1] 0</w:t>
      </w:r>
    </w:p>
    <w:p w14:paraId="6D8EE574" w14:textId="77777777" w:rsidR="00503E22" w:rsidRDefault="008E7F0E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b</w:t>
      </w:r>
    </w:p>
    <w:p w14:paraId="1E0573A7" w14:textId="77777777" w:rsidR="00503E22" w:rsidRDefault="008E7F0E">
      <w:pPr>
        <w:pStyle w:val="SourceCode"/>
      </w:pPr>
      <w:r>
        <w:rPr>
          <w:rStyle w:val="VerbatimChar"/>
        </w:rPr>
        <w:t>## [1] 1</w:t>
      </w:r>
    </w:p>
    <w:p w14:paraId="52327F58" w14:textId="77777777" w:rsidR="00503E22" w:rsidRDefault="00503E22">
      <w:pPr>
        <w:pStyle w:val="FirstParagraph"/>
      </w:pPr>
    </w:p>
    <w:p w14:paraId="764C3D37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recuerda&gt;Se puede utilizar </w:t>
      </w:r>
      <w:proofErr w:type="gramStart"/>
      <w:r>
        <w:rPr>
          <w:rStyle w:val="VerbatimChar"/>
        </w:rPr>
        <w:t>=</w:t>
      </w:r>
      <w:r w:rsidRPr="00993EB6">
        <w:rPr>
          <w:lang w:val="es-ES"/>
        </w:rPr>
        <w:t xml:space="preserve"> ,</w:t>
      </w:r>
      <w:proofErr w:type="gramEnd"/>
      <w:r w:rsidRPr="00993EB6">
        <w:rPr>
          <w:lang w:val="es-ES"/>
        </w:rPr>
        <w:t xml:space="preserve"> pero, en R se usa </w:t>
      </w:r>
      <w:r>
        <w:rPr>
          <w:rStyle w:val="VerbatimChar"/>
        </w:rPr>
        <w:t>&lt;-</w:t>
      </w:r>
      <w:r w:rsidRPr="00993EB6">
        <w:rPr>
          <w:lang w:val="es-ES"/>
        </w:rPr>
        <w:t xml:space="preserve"> para diferenciarlo de los valores de los parámetros de las funciones.&lt;/recuerda&gt;</w:t>
      </w:r>
    </w:p>
    <w:p w14:paraId="65D5568C" w14:textId="77777777" w:rsidR="00503E22" w:rsidRDefault="00503E22">
      <w:pPr>
        <w:pStyle w:val="FirstParagraph"/>
      </w:pPr>
    </w:p>
    <w:p w14:paraId="44662488" w14:textId="77777777" w:rsidR="00503E22" w:rsidRDefault="008E7F0E">
      <w:pPr>
        <w:pStyle w:val="Textoindependiente"/>
      </w:pPr>
      <w:r>
        <w:t xml:space="preserve">Consulta la </w:t>
      </w:r>
      <w:hyperlink r:id="rId10" w:anchor="object-names">
        <w:r>
          <w:rPr>
            <w:rStyle w:val="Hipervnculo"/>
          </w:rPr>
          <w:t>guía de estilo de Tydiverse</w:t>
        </w:r>
      </w:hyperlink>
      <w:r>
        <w:t xml:space="preserve"> para crear nombres.</w:t>
      </w:r>
    </w:p>
    <w:p w14:paraId="1D944FEC" w14:textId="77777777" w:rsidR="00503E22" w:rsidRDefault="00503E22">
      <w:pPr>
        <w:pStyle w:val="Textoindependiente"/>
      </w:pPr>
    </w:p>
    <w:p w14:paraId="5DCAD465" w14:textId="77777777" w:rsidR="00503E22" w:rsidRDefault="008E7F0E">
      <w:pPr>
        <w:pStyle w:val="Ttulo5"/>
      </w:pPr>
      <w:bookmarkStart w:id="22" w:name="listar-objetos"/>
      <w:r>
        <w:t>LISTAR OBJETOS</w:t>
      </w:r>
      <w:bookmarkEnd w:id="22"/>
    </w:p>
    <w:p w14:paraId="4943015B" w14:textId="77777777" w:rsidR="00503E22" w:rsidRDefault="00503E22">
      <w:pPr>
        <w:pStyle w:val="FirstParagraph"/>
      </w:pPr>
    </w:p>
    <w:p w14:paraId="2A97D1A8" w14:textId="77777777" w:rsidR="00503E22" w:rsidRDefault="008E7F0E">
      <w:pPr>
        <w:pStyle w:val="Textoindependiente"/>
      </w:pPr>
      <w:r>
        <w:t xml:space="preserve">Los objetos aparecen en la pestaña de </w:t>
      </w:r>
      <w:r>
        <w:rPr>
          <w:i/>
        </w:rPr>
        <w:t>environment</w:t>
      </w:r>
      <w:r>
        <w:t xml:space="preserve"> (ventana superior derecha).</w:t>
      </w:r>
    </w:p>
    <w:p w14:paraId="1D52EC74" w14:textId="77777777" w:rsidR="00503E22" w:rsidRDefault="008E7F0E">
      <w:pPr>
        <w:pStyle w:val="Textoindependiente"/>
      </w:pPr>
      <w:r>
        <w:t xml:space="preserve">También puedes acceder al listado con la función </w:t>
      </w:r>
      <w:r>
        <w:rPr>
          <w:rStyle w:val="VerbatimChar"/>
        </w:rPr>
        <w:t>ls()</w:t>
      </w:r>
      <w:r>
        <w:t>.</w:t>
      </w:r>
    </w:p>
    <w:p w14:paraId="1145F07D" w14:textId="77777777" w:rsidR="00503E22" w:rsidRDefault="00503E22">
      <w:pPr>
        <w:pStyle w:val="Textoindependiente"/>
      </w:pPr>
    </w:p>
    <w:p w14:paraId="4327B6CA" w14:textId="77777777" w:rsidR="00503E22" w:rsidRDefault="008E7F0E">
      <w:pPr>
        <w:pStyle w:val="SourceCode"/>
      </w:pPr>
      <w:r>
        <w:rPr>
          <w:rStyle w:val="KeywordTok"/>
        </w:rPr>
        <w:t>ls</w:t>
      </w:r>
      <w:r>
        <w:rPr>
          <w:rStyle w:val="NormalTok"/>
        </w:rPr>
        <w:t>()</w:t>
      </w:r>
    </w:p>
    <w:p w14:paraId="659C32E1" w14:textId="77777777" w:rsidR="00503E22" w:rsidRDefault="008E7F0E">
      <w:pPr>
        <w:pStyle w:val="SourceCode"/>
      </w:pPr>
      <w:r>
        <w:rPr>
          <w:rStyle w:val="VerbatimChar"/>
        </w:rPr>
        <w:t>## [1] "a" "b"</w:t>
      </w:r>
    </w:p>
    <w:p w14:paraId="3458D73A" w14:textId="77777777" w:rsidR="00503E22" w:rsidRDefault="00503E22">
      <w:pPr>
        <w:pStyle w:val="FirstParagraph"/>
      </w:pPr>
    </w:p>
    <w:p w14:paraId="4F459EB7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>&lt;piensa un minuto</w:t>
      </w:r>
      <w:proofErr w:type="gramStart"/>
      <w:r w:rsidRPr="00993EB6">
        <w:rPr>
          <w:lang w:val="es-ES"/>
        </w:rPr>
        <w:t>&gt;¿</w:t>
      </w:r>
      <w:proofErr w:type="gramEnd"/>
      <w:r w:rsidRPr="00993EB6">
        <w:rPr>
          <w:lang w:val="es-ES"/>
        </w:rPr>
        <w:t xml:space="preserve">Por qué </w:t>
      </w:r>
      <w:r>
        <w:rPr>
          <w:rStyle w:val="VerbatimChar"/>
        </w:rPr>
        <w:t>cars</w:t>
      </w:r>
      <w:r w:rsidRPr="00993EB6">
        <w:rPr>
          <w:lang w:val="es-ES"/>
        </w:rPr>
        <w:t xml:space="preserve"> y </w:t>
      </w:r>
      <w:proofErr w:type="spellStart"/>
      <w:r>
        <w:rPr>
          <w:rStyle w:val="VerbatimChar"/>
        </w:rPr>
        <w:t>pressure</w:t>
      </w:r>
      <w:proofErr w:type="spellEnd"/>
      <w:r w:rsidRPr="00993EB6">
        <w:rPr>
          <w:lang w:val="es-ES"/>
        </w:rPr>
        <w:t xml:space="preserve"> no aparecen en el </w:t>
      </w:r>
      <w:proofErr w:type="spellStart"/>
      <w:r w:rsidRPr="00993EB6">
        <w:rPr>
          <w:lang w:val="es-ES"/>
        </w:rPr>
        <w:t>environment</w:t>
      </w:r>
      <w:proofErr w:type="spellEnd"/>
      <w:r w:rsidRPr="00993EB6">
        <w:rPr>
          <w:lang w:val="es-ES"/>
        </w:rPr>
        <w:t>?&lt;/ piensa un minuto&gt;</w:t>
      </w:r>
    </w:p>
    <w:p w14:paraId="3CE6B9BB" w14:textId="77777777" w:rsidR="00503E22" w:rsidRDefault="00503E22">
      <w:pPr>
        <w:pStyle w:val="FirstParagraph"/>
      </w:pPr>
    </w:p>
    <w:p w14:paraId="7A70204F" w14:textId="77777777" w:rsidR="00503E22" w:rsidRDefault="008E7F0E">
      <w:pPr>
        <w:pStyle w:val="Ttulo5"/>
      </w:pPr>
      <w:bookmarkStart w:id="23" w:name="guardar-objetos"/>
      <w:r>
        <w:t>GUARDAR OBJETOS</w:t>
      </w:r>
      <w:bookmarkEnd w:id="23"/>
    </w:p>
    <w:p w14:paraId="3A946DB0" w14:textId="77777777" w:rsidR="00503E22" w:rsidRDefault="00503E22">
      <w:pPr>
        <w:pStyle w:val="FirstParagraph"/>
      </w:pPr>
    </w:p>
    <w:p w14:paraId="6B40BD7F" w14:textId="77777777" w:rsidR="00503E22" w:rsidRDefault="008E7F0E">
      <w:pPr>
        <w:pStyle w:val="Textoindependiente"/>
      </w:pPr>
      <w:r>
        <w:t xml:space="preserve">Los objetos R, se pueden guardar en ficheros .RData con </w:t>
      </w:r>
      <w:r>
        <w:rPr>
          <w:rStyle w:val="VerbatimChar"/>
        </w:rPr>
        <w:t>save()</w:t>
      </w:r>
      <w:r>
        <w:t>.</w:t>
      </w:r>
    </w:p>
    <w:p w14:paraId="2DB292B2" w14:textId="77777777" w:rsidR="00503E22" w:rsidRDefault="00503E22">
      <w:pPr>
        <w:pStyle w:val="Textoindependiente"/>
      </w:pPr>
    </w:p>
    <w:p w14:paraId="36B27D53" w14:textId="77777777" w:rsidR="00503E22" w:rsidRDefault="008E7F0E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 xml:space="preserve">(a, b, </w:t>
      </w:r>
      <w:r>
        <w:rPr>
          <w:rStyle w:val="DataTypeTok"/>
        </w:rPr>
        <w:t>file=</w:t>
      </w:r>
      <w:r>
        <w:rPr>
          <w:rStyle w:val="StringTok"/>
        </w:rPr>
        <w:t>"www/ejemploSave.R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ave.image(file="www/ejemploSave.RData")   # guarda todos los objetos en memoria</w:t>
      </w:r>
    </w:p>
    <w:p w14:paraId="787E97A4" w14:textId="77777777" w:rsidR="00503E22" w:rsidRDefault="00503E22">
      <w:pPr>
        <w:pStyle w:val="FirstParagraph"/>
      </w:pPr>
    </w:p>
    <w:p w14:paraId="2B8C5B27" w14:textId="77777777" w:rsidR="00503E22" w:rsidRDefault="008E7F0E">
      <w:pPr>
        <w:pStyle w:val="Ttulo5"/>
      </w:pPr>
      <w:bookmarkStart w:id="24" w:name="borrar-objetos"/>
      <w:r>
        <w:t>BORRAR OBJETOS</w:t>
      </w:r>
      <w:bookmarkEnd w:id="24"/>
    </w:p>
    <w:p w14:paraId="4291A249" w14:textId="77777777" w:rsidR="00503E22" w:rsidRDefault="00503E22">
      <w:pPr>
        <w:pStyle w:val="FirstParagraph"/>
      </w:pPr>
    </w:p>
    <w:p w14:paraId="680BB06B" w14:textId="77777777" w:rsidR="00503E22" w:rsidRDefault="008E7F0E">
      <w:pPr>
        <w:pStyle w:val="Textoindependiente"/>
      </w:pPr>
      <w:r>
        <w:t xml:space="preserve">Se pueden borrar de la memoria con </w:t>
      </w:r>
      <w:r>
        <w:rPr>
          <w:rStyle w:val="VerbatimChar"/>
        </w:rPr>
        <w:t>rm()</w:t>
      </w:r>
      <w:r>
        <w:t>:</w:t>
      </w:r>
    </w:p>
    <w:p w14:paraId="237BFA46" w14:textId="77777777" w:rsidR="00503E22" w:rsidRDefault="00503E22">
      <w:pPr>
        <w:pStyle w:val="Textoindependiente"/>
      </w:pPr>
    </w:p>
    <w:p w14:paraId="663D1D81" w14:textId="77777777" w:rsidR="00503E22" w:rsidRDefault="008E7F0E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a,b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 xml:space="preserve">()) </w:t>
      </w:r>
      <w:r>
        <w:rPr>
          <w:rStyle w:val="CommentTok"/>
        </w:rPr>
        <w:t># borra todo el environment.</w:t>
      </w:r>
      <w:r>
        <w:br/>
      </w:r>
      <w:r>
        <w:rPr>
          <w:rStyle w:val="KeywordTok"/>
        </w:rPr>
        <w:t>ls</w:t>
      </w:r>
      <w:r>
        <w:rPr>
          <w:rStyle w:val="NormalTok"/>
        </w:rPr>
        <w:t>()</w:t>
      </w:r>
    </w:p>
    <w:p w14:paraId="51A1C20B" w14:textId="77777777" w:rsidR="00503E22" w:rsidRDefault="008E7F0E">
      <w:pPr>
        <w:pStyle w:val="SourceCode"/>
      </w:pPr>
      <w:r>
        <w:rPr>
          <w:rStyle w:val="VerbatimChar"/>
        </w:rPr>
        <w:t>## character(0)</w:t>
      </w:r>
    </w:p>
    <w:p w14:paraId="459DF437" w14:textId="77777777" w:rsidR="00503E22" w:rsidRDefault="00503E22">
      <w:pPr>
        <w:pStyle w:val="FirstParagraph"/>
      </w:pPr>
    </w:p>
    <w:p w14:paraId="57AEC21D" w14:textId="77777777" w:rsidR="00503E22" w:rsidRDefault="008E7F0E">
      <w:pPr>
        <w:pStyle w:val="Ttulo5"/>
      </w:pPr>
      <w:bookmarkStart w:id="25" w:name="cargar-objetos"/>
      <w:r>
        <w:t>CARGAR OBJETOS</w:t>
      </w:r>
      <w:bookmarkEnd w:id="25"/>
    </w:p>
    <w:p w14:paraId="6659AE18" w14:textId="77777777" w:rsidR="00503E22" w:rsidRDefault="00503E22">
      <w:pPr>
        <w:pStyle w:val="FirstParagraph"/>
      </w:pPr>
    </w:p>
    <w:p w14:paraId="1978CD93" w14:textId="77777777" w:rsidR="00503E22" w:rsidRDefault="008E7F0E">
      <w:pPr>
        <w:pStyle w:val="Textoindependiente"/>
      </w:pPr>
      <w:r>
        <w:t xml:space="preserve">Para cargar en memoria de nuevo los objetos, se utiliza </w:t>
      </w:r>
      <w:r>
        <w:rPr>
          <w:rStyle w:val="VerbatimChar"/>
        </w:rPr>
        <w:t>load()</w:t>
      </w:r>
      <w:r>
        <w:t>:</w:t>
      </w:r>
    </w:p>
    <w:p w14:paraId="4A7347BC" w14:textId="77777777" w:rsidR="00503E22" w:rsidRDefault="00503E22">
      <w:pPr>
        <w:pStyle w:val="Textoindependiente"/>
      </w:pPr>
    </w:p>
    <w:p w14:paraId="4393CE24" w14:textId="77777777" w:rsidR="00503E22" w:rsidRDefault="008E7F0E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www/ejemploSave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s</w:t>
      </w:r>
      <w:r>
        <w:rPr>
          <w:rStyle w:val="NormalTok"/>
        </w:rPr>
        <w:t>()</w:t>
      </w:r>
    </w:p>
    <w:p w14:paraId="18580290" w14:textId="77777777" w:rsidR="00503E22" w:rsidRDefault="008E7F0E">
      <w:pPr>
        <w:pStyle w:val="SourceCode"/>
      </w:pPr>
      <w:r>
        <w:rPr>
          <w:rStyle w:val="VerbatimChar"/>
        </w:rPr>
        <w:t>## [1] "a" "b"</w:t>
      </w:r>
    </w:p>
    <w:p w14:paraId="03670CBB" w14:textId="77777777" w:rsidR="00503E22" w:rsidRDefault="00503E22">
      <w:pPr>
        <w:pStyle w:val="FirstParagraph"/>
      </w:pPr>
    </w:p>
    <w:p w14:paraId="2360212D" w14:textId="77777777" w:rsidR="00503E22" w:rsidRDefault="008E7F0E">
      <w:pPr>
        <w:pStyle w:val="Ttulo4"/>
      </w:pPr>
      <w:bookmarkStart w:id="26" w:name="funciones"/>
      <w:r>
        <w:t>FUNCIONES</w:t>
      </w:r>
      <w:bookmarkEnd w:id="26"/>
    </w:p>
    <w:p w14:paraId="39E57A83" w14:textId="77777777" w:rsidR="00503E22" w:rsidRDefault="00503E22">
      <w:pPr>
        <w:pStyle w:val="FirstParagraph"/>
      </w:pPr>
    </w:p>
    <w:p w14:paraId="3399D227" w14:textId="77777777" w:rsidR="00503E22" w:rsidRDefault="008E7F0E">
      <w:pPr>
        <w:pStyle w:val="Textoindependiente"/>
      </w:pPr>
      <w:r>
        <w:t>Las funciones se pueden separar en los siguientes componentes.</w:t>
      </w:r>
    </w:p>
    <w:p w14:paraId="2F1FDE7D" w14:textId="77777777" w:rsidR="00503E22" w:rsidRDefault="00503E22">
      <w:pPr>
        <w:pStyle w:val="Textoindependiente"/>
      </w:pPr>
    </w:p>
    <w:p w14:paraId="74A71D5A" w14:textId="77777777" w:rsidR="00503E22" w:rsidRDefault="008E7F0E">
      <w:pPr>
        <w:pStyle w:val="Ttulo5"/>
      </w:pPr>
      <w:bookmarkStart w:id="27" w:name="nombre-de-la-función"/>
      <w:r>
        <w:t>NOMBRE DE LA FUNCIÓN</w:t>
      </w:r>
      <w:bookmarkEnd w:id="27"/>
    </w:p>
    <w:p w14:paraId="4A1DEB86" w14:textId="77777777" w:rsidR="00503E22" w:rsidRDefault="00503E22">
      <w:pPr>
        <w:pStyle w:val="FirstParagraph"/>
      </w:pPr>
    </w:p>
    <w:p w14:paraId="78E147D2" w14:textId="77777777" w:rsidR="00503E22" w:rsidRDefault="008E7F0E">
      <w:pPr>
        <w:pStyle w:val="Textoindependiente"/>
      </w:pPr>
      <w:r>
        <w:t xml:space="preserve">Crea una función llamando a </w:t>
      </w:r>
      <w:r>
        <w:rPr>
          <w:rStyle w:val="VerbatimChar"/>
        </w:rPr>
        <w:t>function()</w:t>
      </w:r>
      <w:r>
        <w:t xml:space="preserve"> seguido de llaves, </w:t>
      </w:r>
      <w:r>
        <w:rPr>
          <w:rStyle w:val="VerbatimChar"/>
        </w:rPr>
        <w:t>{}</w:t>
      </w:r>
      <w:r>
        <w:t>:</w:t>
      </w:r>
    </w:p>
    <w:p w14:paraId="758D42D0" w14:textId="77777777" w:rsidR="00503E22" w:rsidRDefault="00503E22">
      <w:pPr>
        <w:pStyle w:val="Textoindependiente"/>
      </w:pPr>
    </w:p>
    <w:p w14:paraId="47492BC2" w14:textId="77777777" w:rsidR="00503E22" w:rsidRDefault="008E7F0E">
      <w:pPr>
        <w:pStyle w:val="SourceCode"/>
      </w:pPr>
      <w:r>
        <w:rPr>
          <w:rStyle w:val="NormalTok"/>
        </w:rPr>
        <w:t>describi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pressure)</w:t>
      </w:r>
      <w:r>
        <w:br/>
      </w:r>
      <w:r>
        <w:rPr>
          <w:rStyle w:val="NormalTok"/>
        </w:rPr>
        <w:t>}</w:t>
      </w:r>
    </w:p>
    <w:p w14:paraId="5D20979A" w14:textId="77777777" w:rsidR="00503E22" w:rsidRDefault="00503E22">
      <w:pPr>
        <w:pStyle w:val="FirstParagraph"/>
      </w:pPr>
    </w:p>
    <w:p w14:paraId="4664DEE3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recuerda&gt;El código (o </w:t>
      </w:r>
      <w:r w:rsidRPr="00993EB6">
        <w:rPr>
          <w:b/>
          <w:lang w:val="es-ES"/>
        </w:rPr>
        <w:t>cuerpo</w:t>
      </w:r>
      <w:r w:rsidRPr="00993EB6">
        <w:rPr>
          <w:lang w:val="es-ES"/>
        </w:rPr>
        <w:t xml:space="preserve">) de una función se escribe en formato </w:t>
      </w:r>
      <w:proofErr w:type="spellStart"/>
      <w:r w:rsidRPr="00993EB6">
        <w:rPr>
          <w:i/>
          <w:lang w:val="es-ES"/>
        </w:rPr>
        <w:t>indented</w:t>
      </w:r>
      <w:proofErr w:type="spellEnd"/>
      <w:r w:rsidRPr="00993EB6">
        <w:rPr>
          <w:lang w:val="es-ES"/>
        </w:rPr>
        <w:t xml:space="preserve"> (o sangría), añadiendo dos espacios a inicio de la fila dentro de las </w:t>
      </w:r>
      <w:proofErr w:type="gramStart"/>
      <w:r w:rsidRPr="00993EB6">
        <w:rPr>
          <w:lang w:val="es-ES"/>
        </w:rPr>
        <w:t>llaves.&lt;</w:t>
      </w:r>
      <w:proofErr w:type="gramEnd"/>
      <w:r w:rsidRPr="00993EB6">
        <w:rPr>
          <w:lang w:val="es-ES"/>
        </w:rPr>
        <w:t>/recuerda&gt;</w:t>
      </w:r>
    </w:p>
    <w:p w14:paraId="26C7928B" w14:textId="77777777" w:rsidR="00503E22" w:rsidRDefault="00503E22">
      <w:pPr>
        <w:pStyle w:val="FirstParagraph"/>
      </w:pPr>
    </w:p>
    <w:p w14:paraId="514D9D6F" w14:textId="77777777" w:rsidR="00503E22" w:rsidRDefault="008E7F0E">
      <w:pPr>
        <w:pStyle w:val="Textoindependiente"/>
      </w:pPr>
      <w:r>
        <w:t>Llama la función seguido de paréntesis.</w:t>
      </w:r>
    </w:p>
    <w:p w14:paraId="299D9B58" w14:textId="77777777" w:rsidR="00503E22" w:rsidRDefault="00503E22">
      <w:pPr>
        <w:pStyle w:val="Textoindependiente"/>
      </w:pPr>
    </w:p>
    <w:p w14:paraId="1E5D47A7" w14:textId="77777777" w:rsidR="00503E22" w:rsidRDefault="008E7F0E">
      <w:pPr>
        <w:pStyle w:val="SourceCode"/>
      </w:pPr>
      <w:r>
        <w:rPr>
          <w:rStyle w:val="KeywordTok"/>
        </w:rPr>
        <w:t>describir</w:t>
      </w:r>
      <w:r>
        <w:rPr>
          <w:rStyle w:val="NormalTok"/>
        </w:rPr>
        <w:t>()</w:t>
      </w:r>
    </w:p>
    <w:p w14:paraId="7B928C7C" w14:textId="77777777" w:rsidR="00503E22" w:rsidRDefault="008E7F0E">
      <w:pPr>
        <w:pStyle w:val="CaptionedFigure"/>
      </w:pPr>
      <w:r>
        <w:rPr>
          <w:noProof/>
        </w:rPr>
        <w:drawing>
          <wp:inline distT="0" distB="0" distL="0" distR="0" wp14:anchorId="3CE82308" wp14:editId="3094CBC4">
            <wp:extent cx="2772075" cy="2213810"/>
            <wp:effectExtent l="0" t="0" r="0" b="0"/>
            <wp:docPr id="2" name="Picture" descr="Resultado función describir. (plot1-1.png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lot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46171" w14:textId="77777777" w:rsidR="00503E22" w:rsidRDefault="008E7F0E" w:rsidP="00FB7734">
      <w:pPr>
        <w:pStyle w:val="ImageCaption"/>
      </w:pPr>
      <w:r w:rsidRPr="00FB7734">
        <w:t>Resultado</w:t>
      </w:r>
      <w:r>
        <w:t xml:space="preserve"> función </w:t>
      </w:r>
      <w:r>
        <w:rPr>
          <w:rStyle w:val="VerbatimChar"/>
        </w:rPr>
        <w:t>describir</w:t>
      </w:r>
      <w:r>
        <w:t>. (plot1-1.png)</w:t>
      </w:r>
    </w:p>
    <w:p w14:paraId="4EBAF136" w14:textId="77777777" w:rsidR="00503E22" w:rsidRDefault="00503E22">
      <w:pPr>
        <w:pStyle w:val="Textoindependiente"/>
      </w:pPr>
    </w:p>
    <w:p w14:paraId="74C47131" w14:textId="77777777" w:rsidR="00503E22" w:rsidRDefault="008E7F0E">
      <w:pPr>
        <w:pStyle w:val="Textoindependiente"/>
      </w:pPr>
      <w:r>
        <w:t>Visualiza su código llamando la función sin paréntesis.</w:t>
      </w:r>
    </w:p>
    <w:p w14:paraId="2F375711" w14:textId="77777777" w:rsidR="00503E22" w:rsidRDefault="00503E22">
      <w:pPr>
        <w:pStyle w:val="Textoindependiente"/>
      </w:pPr>
    </w:p>
    <w:p w14:paraId="79140129" w14:textId="77777777" w:rsidR="00503E22" w:rsidRDefault="008E7F0E">
      <w:pPr>
        <w:pStyle w:val="SourceCode"/>
      </w:pPr>
      <w:r>
        <w:rPr>
          <w:rStyle w:val="NormalTok"/>
        </w:rPr>
        <w:t>describir</w:t>
      </w:r>
    </w:p>
    <w:p w14:paraId="0F7D87DF" w14:textId="77777777" w:rsidR="00503E22" w:rsidRDefault="008E7F0E">
      <w:pPr>
        <w:pStyle w:val="SourceCode"/>
      </w:pPr>
      <w:r>
        <w:rPr>
          <w:rStyle w:val="VerbatimChar"/>
        </w:rPr>
        <w:t>## function() {</w:t>
      </w:r>
      <w:r>
        <w:br/>
      </w:r>
      <w:r>
        <w:rPr>
          <w:rStyle w:val="VerbatimChar"/>
        </w:rPr>
        <w:t>##   plot(pressure)</w:t>
      </w:r>
      <w:r>
        <w:br/>
      </w:r>
      <w:r>
        <w:rPr>
          <w:rStyle w:val="VerbatimChar"/>
        </w:rPr>
        <w:t>## }</w:t>
      </w:r>
    </w:p>
    <w:p w14:paraId="5DD220CB" w14:textId="77777777" w:rsidR="00503E22" w:rsidRDefault="00503E22">
      <w:pPr>
        <w:pStyle w:val="FirstParagraph"/>
      </w:pPr>
    </w:p>
    <w:p w14:paraId="61410115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>&lt;importante&gt;Sigue las mismas pautas de estilo que en los nombres de los objetos. Además, se recomienda utilizar verbos:&gt; &lt;/importante&gt;</w:t>
      </w:r>
    </w:p>
    <w:p w14:paraId="15D36DB4" w14:textId="77777777" w:rsidR="00503E22" w:rsidRDefault="00503E22">
      <w:pPr>
        <w:pStyle w:val="FirstParagraph"/>
      </w:pPr>
    </w:p>
    <w:p w14:paraId="6B245B85" w14:textId="77777777" w:rsidR="00503E22" w:rsidRDefault="008E7F0E">
      <w:pPr>
        <w:pStyle w:val="SourceCode"/>
      </w:pPr>
      <w:r>
        <w:rPr>
          <w:rStyle w:val="CommentTok"/>
        </w:rPr>
        <w:t># Bien</w:t>
      </w:r>
      <w:r>
        <w:br/>
      </w:r>
      <w:r>
        <w:rPr>
          <w:rStyle w:val="KeywordTok"/>
        </w:rPr>
        <w:t>resumir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Mal</w:t>
      </w:r>
      <w:r>
        <w:br/>
      </w:r>
      <w:r>
        <w:rPr>
          <w:rStyle w:val="KeywordTok"/>
        </w:rPr>
        <w:t>resumen</w:t>
      </w:r>
      <w:r>
        <w:rPr>
          <w:rStyle w:val="NormalTok"/>
        </w:rPr>
        <w:t>()</w:t>
      </w:r>
    </w:p>
    <w:p w14:paraId="6CD7E1F1" w14:textId="77777777" w:rsidR="00503E22" w:rsidRDefault="00503E22">
      <w:pPr>
        <w:pStyle w:val="FirstParagraph"/>
      </w:pPr>
    </w:p>
    <w:p w14:paraId="3103D8A8" w14:textId="77777777" w:rsidR="00503E22" w:rsidRDefault="008E7F0E">
      <w:pPr>
        <w:pStyle w:val="Ttulo5"/>
      </w:pPr>
      <w:bookmarkStart w:id="28" w:name="parámetros-de-entrada"/>
      <w:r>
        <w:t>PARÁMETROS DE ENTRADA</w:t>
      </w:r>
      <w:bookmarkEnd w:id="28"/>
    </w:p>
    <w:p w14:paraId="7B9B737A" w14:textId="77777777" w:rsidR="00503E22" w:rsidRDefault="00503E22">
      <w:pPr>
        <w:pStyle w:val="FirstParagraph"/>
      </w:pPr>
    </w:p>
    <w:p w14:paraId="15AA1658" w14:textId="77777777" w:rsidR="00503E22" w:rsidRDefault="008E7F0E">
      <w:pPr>
        <w:pStyle w:val="Textoindependiente"/>
      </w:pPr>
      <w:r>
        <w:t>Se definen, entre paréntesis, después del nombre de la función.</w:t>
      </w:r>
    </w:p>
    <w:p w14:paraId="3927EDBC" w14:textId="77777777" w:rsidR="00503E22" w:rsidRDefault="00503E22">
      <w:pPr>
        <w:pStyle w:val="Textoindependiente"/>
      </w:pPr>
    </w:p>
    <w:p w14:paraId="4BD80EE0" w14:textId="77777777" w:rsidR="00503E22" w:rsidRDefault="008E7F0E">
      <w:pPr>
        <w:pStyle w:val="SourceCode"/>
      </w:pPr>
      <w:r>
        <w:rPr>
          <w:rStyle w:val="NormalTok"/>
        </w:rPr>
        <w:lastRenderedPageBreak/>
        <w:t>mi_funci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etro1, paremtro2) {}</w:t>
      </w:r>
    </w:p>
    <w:p w14:paraId="3ABF8F73" w14:textId="77777777" w:rsidR="00503E22" w:rsidRDefault="00503E22">
      <w:pPr>
        <w:pStyle w:val="FirstParagraph"/>
      </w:pPr>
    </w:p>
    <w:p w14:paraId="61EF1414" w14:textId="77777777" w:rsidR="00503E22" w:rsidRDefault="008E7F0E">
      <w:pPr>
        <w:pStyle w:val="Textoindependiente"/>
      </w:pPr>
      <w:r>
        <w:t xml:space="preserve">Antes, en la función </w:t>
      </w:r>
      <w:r>
        <w:rPr>
          <w:rStyle w:val="VerbatimChar"/>
        </w:rPr>
        <w:t>describir</w:t>
      </w:r>
      <w:r>
        <w:t xml:space="preserve">, se ha utilizado </w:t>
      </w:r>
      <w:r>
        <w:rPr>
          <w:rStyle w:val="VerbatimChar"/>
        </w:rPr>
        <w:t>pressure</w:t>
      </w:r>
      <w:r>
        <w:t xml:space="preserve"> sin ser un parámetro de entrada. La forma correcta sería:</w:t>
      </w:r>
    </w:p>
    <w:p w14:paraId="2BE23349" w14:textId="77777777" w:rsidR="00503E22" w:rsidRDefault="00503E22">
      <w:pPr>
        <w:pStyle w:val="Textoindependiente"/>
      </w:pPr>
    </w:p>
    <w:p w14:paraId="1FD64034" w14:textId="77777777" w:rsidR="00503E22" w:rsidRDefault="008E7F0E">
      <w:pPr>
        <w:pStyle w:val="SourceCode"/>
      </w:pPr>
      <w:proofErr w:type="spellStart"/>
      <w:r w:rsidRPr="00FB7734">
        <w:rPr>
          <w:rStyle w:val="NormalTok"/>
          <w:lang w:val="en-GB"/>
        </w:rPr>
        <w:t>describir</w:t>
      </w:r>
      <w:proofErr w:type="spellEnd"/>
      <w:r w:rsidRPr="00FB7734">
        <w:rPr>
          <w:rStyle w:val="NormalTok"/>
          <w:lang w:val="en-GB"/>
        </w:rPr>
        <w:t xml:space="preserve"> &lt;-</w:t>
      </w:r>
      <w:r w:rsidRPr="00FB7734">
        <w:rPr>
          <w:rStyle w:val="StringTok"/>
          <w:lang w:val="en-GB"/>
        </w:rPr>
        <w:t xml:space="preserve"> </w:t>
      </w:r>
      <w:proofErr w:type="gramStart"/>
      <w:r w:rsidRPr="00FB7734">
        <w:rPr>
          <w:rStyle w:val="ControlFlowTok"/>
          <w:lang w:val="en-GB"/>
        </w:rPr>
        <w:t>function</w:t>
      </w:r>
      <w:r w:rsidRPr="00FB7734">
        <w:rPr>
          <w:rStyle w:val="NormalTok"/>
          <w:lang w:val="en-GB"/>
        </w:rPr>
        <w:t>(</w:t>
      </w:r>
      <w:proofErr w:type="gramEnd"/>
      <w:r w:rsidRPr="00FB7734">
        <w:rPr>
          <w:rStyle w:val="NormalTok"/>
          <w:lang w:val="en-GB"/>
        </w:rPr>
        <w:t xml:space="preserve">data, type,  </w:t>
      </w:r>
      <w:r w:rsidRPr="00FB7734">
        <w:rPr>
          <w:rStyle w:val="DataTypeTok"/>
          <w:lang w:val="en-GB"/>
        </w:rPr>
        <w:t>col =</w:t>
      </w:r>
      <w:r w:rsidRPr="00FB7734">
        <w:rPr>
          <w:rStyle w:val="NormalTok"/>
          <w:lang w:val="en-GB"/>
        </w:rPr>
        <w:t xml:space="preserve"> </w:t>
      </w:r>
      <w:r w:rsidRPr="00FB7734">
        <w:rPr>
          <w:rStyle w:val="StringTok"/>
          <w:lang w:val="en-GB"/>
        </w:rPr>
        <w:t>'red'</w:t>
      </w:r>
      <w:r w:rsidRPr="00FB7734">
        <w:rPr>
          <w:rStyle w:val="NormalTok"/>
          <w:lang w:val="en-GB"/>
        </w:rPr>
        <w:t xml:space="preserve">, ...) </w:t>
      </w:r>
      <w:r w:rsidRPr="00993EB6">
        <w:rPr>
          <w:rStyle w:val="NormalTok"/>
          <w:lang w:val="en-GB"/>
        </w:rPr>
        <w:t>{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 xml:space="preserve">  </w:t>
      </w:r>
      <w:r w:rsidRPr="00993EB6">
        <w:rPr>
          <w:rStyle w:val="KeywordTok"/>
          <w:lang w:val="en-GB"/>
        </w:rPr>
        <w:t>plot</w:t>
      </w:r>
      <w:r w:rsidRPr="00993EB6">
        <w:rPr>
          <w:rStyle w:val="NormalTok"/>
          <w:lang w:val="en-GB"/>
        </w:rPr>
        <w:t xml:space="preserve">(data, </w:t>
      </w:r>
      <w:r w:rsidRPr="00993EB6">
        <w:rPr>
          <w:rStyle w:val="DataTypeTok"/>
          <w:lang w:val="en-GB"/>
        </w:rPr>
        <w:t>type =</w:t>
      </w:r>
      <w:r w:rsidRPr="00993EB6">
        <w:rPr>
          <w:rStyle w:val="NormalTok"/>
          <w:lang w:val="en-GB"/>
        </w:rPr>
        <w:t xml:space="preserve"> type, </w:t>
      </w:r>
      <w:r w:rsidRPr="00993EB6">
        <w:rPr>
          <w:rStyle w:val="DataTypeTok"/>
          <w:lang w:val="en-GB"/>
        </w:rPr>
        <w:t>col =</w:t>
      </w:r>
      <w:r w:rsidRPr="00993EB6">
        <w:rPr>
          <w:rStyle w:val="NormalTok"/>
          <w:lang w:val="en-GB"/>
        </w:rPr>
        <w:t xml:space="preserve"> col, ...)</w:t>
      </w:r>
      <w:r w:rsidRPr="00993EB6">
        <w:rPr>
          <w:lang w:val="en-GB"/>
        </w:rPr>
        <w:br/>
      </w:r>
      <w:r>
        <w:rPr>
          <w:rStyle w:val="NormalTok"/>
        </w:rPr>
        <w:t>}</w:t>
      </w:r>
    </w:p>
    <w:p w14:paraId="7969C5B5" w14:textId="77777777" w:rsidR="00503E22" w:rsidRDefault="00503E22">
      <w:pPr>
        <w:pStyle w:val="FirstParagraph"/>
      </w:pPr>
    </w:p>
    <w:p w14:paraId="69D2A125" w14:textId="77777777" w:rsidR="00503E22" w:rsidRDefault="008E7F0E">
      <w:pPr>
        <w:pStyle w:val="Textoindependiente"/>
      </w:pPr>
      <w:r>
        <w:t xml:space="preserve">Se han añadido tres parámetros utilizados por la función </w:t>
      </w:r>
      <w:r>
        <w:rPr>
          <w:rStyle w:val="VerbatimChar"/>
        </w:rPr>
        <w:t>plot</w:t>
      </w:r>
      <w:r>
        <w:t>:</w:t>
      </w:r>
    </w:p>
    <w:p w14:paraId="507CF3F6" w14:textId="77777777" w:rsidR="00503E22" w:rsidRDefault="008E7F0E">
      <w:pPr>
        <w:pStyle w:val="Compact"/>
        <w:numPr>
          <w:ilvl w:val="0"/>
          <w:numId w:val="5"/>
        </w:numPr>
      </w:pPr>
      <w:r>
        <w:rPr>
          <w:rStyle w:val="VerbatimChar"/>
        </w:rPr>
        <w:t>type</w:t>
      </w:r>
      <w:r>
        <w:t xml:space="preserve">: ‘p’ indica puntos, ‘l’ líneas. Ver </w:t>
      </w:r>
      <w:r>
        <w:rPr>
          <w:rStyle w:val="VerbatimChar"/>
        </w:rPr>
        <w:t>?plot</w:t>
      </w:r>
      <w:r>
        <w:t>.</w:t>
      </w:r>
    </w:p>
    <w:p w14:paraId="64A8174E" w14:textId="77777777" w:rsidR="00503E22" w:rsidRDefault="008E7F0E">
      <w:pPr>
        <w:pStyle w:val="Compact"/>
        <w:numPr>
          <w:ilvl w:val="0"/>
          <w:numId w:val="5"/>
        </w:numPr>
      </w:pPr>
      <w:r>
        <w:rPr>
          <w:rStyle w:val="VerbatimChar"/>
        </w:rPr>
        <w:t>col</w:t>
      </w:r>
      <w:r>
        <w:t xml:space="preserve">: ‘red’ cambia la línea a rojo. Ver </w:t>
      </w:r>
      <w:r>
        <w:rPr>
          <w:rStyle w:val="VerbatimChar"/>
        </w:rPr>
        <w:t>?colors</w:t>
      </w:r>
    </w:p>
    <w:p w14:paraId="1F92FD9B" w14:textId="77777777" w:rsidR="00503E22" w:rsidRDefault="008E7F0E">
      <w:pPr>
        <w:pStyle w:val="Compact"/>
        <w:numPr>
          <w:ilvl w:val="0"/>
          <w:numId w:val="5"/>
        </w:numPr>
      </w:pPr>
      <w:r>
        <w:rPr>
          <w:rStyle w:val="VerbatimChar"/>
        </w:rPr>
        <w:t>...</w:t>
      </w:r>
      <w:r>
        <w:t>: Permite al usuario de la función añadir parámetros nuevos.</w:t>
      </w:r>
    </w:p>
    <w:p w14:paraId="6517D6DB" w14:textId="77777777" w:rsidR="00503E22" w:rsidRDefault="00503E22">
      <w:pPr>
        <w:pStyle w:val="FirstParagraph"/>
      </w:pPr>
    </w:p>
    <w:p w14:paraId="5E9A8E8F" w14:textId="77777777" w:rsidR="00503E22" w:rsidRDefault="008E7F0E">
      <w:pPr>
        <w:pStyle w:val="Textoindependiente"/>
      </w:pPr>
      <w:r>
        <w:t>Para llamar a la función:</w:t>
      </w:r>
    </w:p>
    <w:p w14:paraId="6A5BFF94" w14:textId="77777777" w:rsidR="00503E22" w:rsidRDefault="00503E22">
      <w:pPr>
        <w:pStyle w:val="Textoindependiente"/>
      </w:pPr>
    </w:p>
    <w:p w14:paraId="6668C5BA" w14:textId="77777777" w:rsidR="00503E22" w:rsidRDefault="008E7F0E">
      <w:pPr>
        <w:pStyle w:val="SourceCode"/>
      </w:pPr>
      <w:r>
        <w:rPr>
          <w:rStyle w:val="KeywordTok"/>
        </w:rPr>
        <w:t>describir</w:t>
      </w:r>
      <w:r>
        <w:rPr>
          <w:rStyle w:val="NormalTok"/>
        </w:rPr>
        <w:t xml:space="preserve">(pressure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rPr>
          <w:rStyle w:val="NormalTok"/>
        </w:rPr>
        <w:t xml:space="preserve">, </w:t>
      </w:r>
      <w:r>
        <w:rPr>
          <w:rStyle w:val="DataTyp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C765F2A" w14:textId="77777777" w:rsidR="00503E22" w:rsidRDefault="008E7F0E">
      <w:pPr>
        <w:pStyle w:val="CaptionedFigure"/>
      </w:pPr>
      <w:r>
        <w:rPr>
          <w:noProof/>
        </w:rPr>
        <w:drawing>
          <wp:inline distT="0" distB="0" distL="0" distR="0" wp14:anchorId="5759DA38" wp14:editId="2D158324">
            <wp:extent cx="2772075" cy="2213810"/>
            <wp:effectExtent l="0" t="0" r="0" b="0"/>
            <wp:docPr id="3" name="Picture" descr="Describir con parámetros explícitos. (plot2-1.png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lot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DABFE" w14:textId="77777777" w:rsidR="00503E22" w:rsidRDefault="008E7F0E" w:rsidP="00FB7734">
      <w:pPr>
        <w:pStyle w:val="ImageCaption"/>
      </w:pPr>
      <w:r>
        <w:t>Describir con parámetros explícitos. (plot2-1.png)</w:t>
      </w:r>
    </w:p>
    <w:p w14:paraId="272C1208" w14:textId="77777777" w:rsidR="00503E22" w:rsidRDefault="00503E22">
      <w:pPr>
        <w:pStyle w:val="Textoindependiente"/>
      </w:pPr>
    </w:p>
    <w:p w14:paraId="60BC7FD1" w14:textId="77777777" w:rsidR="00503E22" w:rsidRDefault="008E7F0E">
      <w:pPr>
        <w:pStyle w:val="Textoindependiente"/>
      </w:pPr>
      <w:r>
        <w:t xml:space="preserve">Internamente </w:t>
      </w:r>
      <w:r>
        <w:rPr>
          <w:rStyle w:val="VerbatimChar"/>
        </w:rPr>
        <w:t>plot</w:t>
      </w:r>
      <w:r>
        <w:t xml:space="preserve"> toma los nuevos parámetros:</w:t>
      </w:r>
    </w:p>
    <w:p w14:paraId="3A8056A2" w14:textId="77777777" w:rsidR="00503E22" w:rsidRDefault="008E7F0E">
      <w:pPr>
        <w:pStyle w:val="Compact"/>
        <w:numPr>
          <w:ilvl w:val="0"/>
          <w:numId w:val="6"/>
        </w:numPr>
      </w:pPr>
      <w:r>
        <w:rPr>
          <w:rStyle w:val="VerbatimChar"/>
        </w:rPr>
        <w:t>main</w:t>
      </w:r>
      <w:r>
        <w:t xml:space="preserve">: Define el título </w:t>
      </w:r>
      <w:r>
        <w:rPr>
          <w:b/>
        </w:rPr>
        <w:t>principal</w:t>
      </w:r>
      <w:r>
        <w:t xml:space="preserve"> del plot.</w:t>
      </w:r>
    </w:p>
    <w:p w14:paraId="6888594B" w14:textId="77777777" w:rsidR="00503E22" w:rsidRDefault="008E7F0E">
      <w:pPr>
        <w:pStyle w:val="Compact"/>
        <w:numPr>
          <w:ilvl w:val="0"/>
          <w:numId w:val="6"/>
        </w:numPr>
      </w:pPr>
      <w:r>
        <w:rPr>
          <w:rStyle w:val="VerbatimChar"/>
        </w:rPr>
        <w:t>xlab</w:t>
      </w:r>
      <w:r>
        <w:t xml:space="preserve">: Define el título del </w:t>
      </w:r>
      <w:r>
        <w:rPr>
          <w:b/>
        </w:rPr>
        <w:t>eje x</w:t>
      </w:r>
      <w:r>
        <w:t>.</w:t>
      </w:r>
    </w:p>
    <w:p w14:paraId="51D68749" w14:textId="77777777" w:rsidR="00503E22" w:rsidRDefault="008E7F0E">
      <w:pPr>
        <w:pStyle w:val="Compact"/>
        <w:numPr>
          <w:ilvl w:val="0"/>
          <w:numId w:val="6"/>
        </w:numPr>
      </w:pPr>
      <w:r>
        <w:rPr>
          <w:rStyle w:val="VerbatimChar"/>
        </w:rPr>
        <w:t>ylab</w:t>
      </w:r>
      <w:r>
        <w:t xml:space="preserve">: Define el título del </w:t>
      </w:r>
      <w:r>
        <w:rPr>
          <w:b/>
        </w:rPr>
        <w:t>eje y</w:t>
      </w:r>
      <w:r>
        <w:t>.</w:t>
      </w:r>
    </w:p>
    <w:p w14:paraId="2E10CAB8" w14:textId="77777777" w:rsidR="00503E22" w:rsidRDefault="008E7F0E">
      <w:pPr>
        <w:pStyle w:val="Compact"/>
        <w:numPr>
          <w:ilvl w:val="0"/>
          <w:numId w:val="6"/>
        </w:numPr>
      </w:pPr>
      <w:r>
        <w:rPr>
          <w:rStyle w:val="VerbatimChar"/>
        </w:rPr>
        <w:t>cex.main</w:t>
      </w:r>
      <w:r>
        <w:t>: modifica el tamaño de letra del título principal.</w:t>
      </w:r>
    </w:p>
    <w:p w14:paraId="553DCE75" w14:textId="77777777" w:rsidR="00503E22" w:rsidRDefault="00503E22">
      <w:pPr>
        <w:pStyle w:val="FirstParagraph"/>
      </w:pPr>
    </w:p>
    <w:p w14:paraId="3F2641A2" w14:textId="77777777" w:rsidR="00503E22" w:rsidRDefault="008E7F0E">
      <w:pPr>
        <w:pStyle w:val="Ttulo5"/>
      </w:pPr>
      <w:bookmarkStart w:id="29" w:name="salida-de-la-función"/>
      <w:r>
        <w:lastRenderedPageBreak/>
        <w:t>SALIDA DE LA FUNCIÓN</w:t>
      </w:r>
      <w:bookmarkEnd w:id="29"/>
    </w:p>
    <w:p w14:paraId="39B0C99B" w14:textId="77777777" w:rsidR="00503E22" w:rsidRDefault="00503E22">
      <w:pPr>
        <w:pStyle w:val="FirstParagraph"/>
      </w:pPr>
    </w:p>
    <w:p w14:paraId="4E330C69" w14:textId="77777777" w:rsidR="00503E22" w:rsidRDefault="008E7F0E">
      <w:pPr>
        <w:pStyle w:val="Textoindependiente"/>
      </w:pPr>
      <w:r>
        <w:t xml:space="preserve">La función devuelve objetos R cuando se llama a </w:t>
      </w:r>
      <w:r>
        <w:rPr>
          <w:rStyle w:val="VerbatimChar"/>
        </w:rPr>
        <w:t>return()</w:t>
      </w:r>
      <w:r>
        <w:t>.</w:t>
      </w:r>
    </w:p>
    <w:p w14:paraId="176FEE77" w14:textId="77777777" w:rsidR="00503E22" w:rsidRDefault="00503E22">
      <w:pPr>
        <w:pStyle w:val="Textoindependiente"/>
      </w:pPr>
    </w:p>
    <w:p w14:paraId="3C1C084C" w14:textId="77777777" w:rsidR="00503E22" w:rsidRDefault="008E7F0E">
      <w:pPr>
        <w:pStyle w:val="SourceCode"/>
      </w:pPr>
      <w:proofErr w:type="spellStart"/>
      <w:r w:rsidRPr="00993EB6">
        <w:rPr>
          <w:rStyle w:val="NormalTok"/>
          <w:lang w:val="en-GB"/>
        </w:rPr>
        <w:t>describir</w:t>
      </w:r>
      <w:proofErr w:type="spellEnd"/>
      <w:r w:rsidRPr="00993EB6">
        <w:rPr>
          <w:rStyle w:val="NormalTok"/>
          <w:lang w:val="en-GB"/>
        </w:rPr>
        <w:t xml:space="preserve"> &lt;-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ControlFlowTok"/>
          <w:lang w:val="en-GB"/>
        </w:rPr>
        <w:t>function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 xml:space="preserve">data, type,  </w:t>
      </w:r>
      <w:r w:rsidRPr="00993EB6">
        <w:rPr>
          <w:rStyle w:val="DataTypeTok"/>
          <w:lang w:val="en-GB"/>
        </w:rPr>
        <w:t>col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StringTok"/>
          <w:lang w:val="en-GB"/>
        </w:rPr>
        <w:t>'red'</w:t>
      </w:r>
      <w:r w:rsidRPr="00993EB6">
        <w:rPr>
          <w:rStyle w:val="NormalTok"/>
          <w:lang w:val="en-GB"/>
        </w:rPr>
        <w:t>, ...) {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 xml:space="preserve">  </w:t>
      </w:r>
      <w:r w:rsidRPr="00993EB6">
        <w:rPr>
          <w:rStyle w:val="KeywordTok"/>
          <w:lang w:val="en-GB"/>
        </w:rPr>
        <w:t>plot</w:t>
      </w:r>
      <w:r w:rsidRPr="00993EB6">
        <w:rPr>
          <w:rStyle w:val="NormalTok"/>
          <w:lang w:val="en-GB"/>
        </w:rPr>
        <w:t xml:space="preserve">(data, </w:t>
      </w:r>
      <w:r w:rsidRPr="00993EB6">
        <w:rPr>
          <w:rStyle w:val="DataTypeTok"/>
          <w:lang w:val="en-GB"/>
        </w:rPr>
        <w:t>type =</w:t>
      </w:r>
      <w:r w:rsidRPr="00993EB6">
        <w:rPr>
          <w:rStyle w:val="NormalTok"/>
          <w:lang w:val="en-GB"/>
        </w:rPr>
        <w:t xml:space="preserve"> type, </w:t>
      </w:r>
      <w:r w:rsidRPr="00993EB6">
        <w:rPr>
          <w:rStyle w:val="DataTypeTok"/>
          <w:lang w:val="en-GB"/>
        </w:rPr>
        <w:t>col =</w:t>
      </w:r>
      <w:r w:rsidRPr="00993EB6">
        <w:rPr>
          <w:rStyle w:val="NormalTok"/>
          <w:lang w:val="en-GB"/>
        </w:rPr>
        <w:t xml:space="preserve"> col, ...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 xml:space="preserve">  </w:t>
      </w:r>
      <w:proofErr w:type="spellStart"/>
      <w:r>
        <w:rPr>
          <w:rStyle w:val="KeywordTok"/>
        </w:rPr>
        <w:t>return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data))</w:t>
      </w:r>
      <w:r>
        <w:br/>
      </w:r>
      <w:r>
        <w:rPr>
          <w:rStyle w:val="NormalTok"/>
        </w:rPr>
        <w:t>}</w:t>
      </w:r>
    </w:p>
    <w:p w14:paraId="1A7726E0" w14:textId="77777777" w:rsidR="00503E22" w:rsidRDefault="00503E22">
      <w:pPr>
        <w:pStyle w:val="FirstParagraph"/>
      </w:pPr>
    </w:p>
    <w:p w14:paraId="681B1BFD" w14:textId="77777777" w:rsidR="00503E22" w:rsidRDefault="008E7F0E">
      <w:pPr>
        <w:pStyle w:val="Textoindependiente"/>
      </w:pPr>
      <w:r>
        <w:t xml:space="preserve">En el siguiente ejemplo se asigna la salida de </w:t>
      </w:r>
      <w:r>
        <w:rPr>
          <w:rStyle w:val="VerbatimChar"/>
        </w:rPr>
        <w:t>describir()</w:t>
      </w:r>
      <w:r>
        <w:t xml:space="preserve"> al objeto resumen:</w:t>
      </w:r>
    </w:p>
    <w:p w14:paraId="730DB716" w14:textId="77777777" w:rsidR="00503E22" w:rsidRDefault="00503E22">
      <w:pPr>
        <w:pStyle w:val="Textoindependiente"/>
      </w:pPr>
    </w:p>
    <w:p w14:paraId="7035C2B2" w14:textId="77777777" w:rsidR="00503E22" w:rsidRDefault="008E7F0E">
      <w:pPr>
        <w:pStyle w:val="SourceCode"/>
      </w:pPr>
      <w:r>
        <w:rPr>
          <w:rStyle w:val="NormalTok"/>
        </w:rPr>
        <w:t>resumen &lt;-</w:t>
      </w:r>
      <w:r>
        <w:rPr>
          <w:rStyle w:val="StringTok"/>
        </w:rPr>
        <w:t xml:space="preserve"> </w:t>
      </w:r>
      <w:r>
        <w:rPr>
          <w:rStyle w:val="KeywordTok"/>
        </w:rPr>
        <w:t>describir</w:t>
      </w:r>
      <w:r>
        <w:rPr>
          <w:rStyle w:val="NormalTok"/>
        </w:rPr>
        <w:t xml:space="preserve">(pressure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rPr>
          <w:rStyle w:val="NormalTok"/>
        </w:rPr>
        <w:t xml:space="preserve">, </w:t>
      </w:r>
      <w:r>
        <w:rPr>
          <w:rStyle w:val="DataTyp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97B22AB" w14:textId="77777777" w:rsidR="00503E22" w:rsidRDefault="00503E22">
      <w:pPr>
        <w:pStyle w:val="FirstParagraph"/>
      </w:pPr>
    </w:p>
    <w:p w14:paraId="63EDEBA3" w14:textId="77777777" w:rsidR="00503E22" w:rsidRDefault="008E7F0E">
      <w:pPr>
        <w:pStyle w:val="Textoindependiente"/>
      </w:pPr>
      <w:r>
        <w:t>Posteriormente se puede visualizar el resumen:</w:t>
      </w:r>
    </w:p>
    <w:p w14:paraId="3975AD2C" w14:textId="77777777" w:rsidR="00503E22" w:rsidRDefault="00503E22">
      <w:pPr>
        <w:pStyle w:val="Textoindependiente"/>
      </w:pPr>
    </w:p>
    <w:p w14:paraId="72814C78" w14:textId="77777777" w:rsidR="00503E22" w:rsidRDefault="008E7F0E">
      <w:pPr>
        <w:pStyle w:val="SourceCode"/>
      </w:pPr>
      <w:r>
        <w:rPr>
          <w:rStyle w:val="NormalTok"/>
        </w:rPr>
        <w:t>resumen</w:t>
      </w:r>
    </w:p>
    <w:p w14:paraId="655F8F7A" w14:textId="77777777" w:rsidR="00503E22" w:rsidRDefault="00503E22">
      <w:pPr>
        <w:pStyle w:val="FirstParagraph"/>
      </w:pPr>
    </w:p>
    <w:p w14:paraId="1E102D24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2D54CC07" wp14:editId="2923FB1E">
            <wp:extent cx="1905000" cy="162023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resumen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62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06E2E" w14:textId="77777777" w:rsidR="00503E22" w:rsidRDefault="008E7F0E">
      <w:pPr>
        <w:pStyle w:val="Textoindependiente"/>
      </w:pPr>
      <w:r>
        <w:t>&lt;imagen1&gt;(www/resumen.png){width=200px}</w:t>
      </w:r>
    </w:p>
    <w:p w14:paraId="3EAFCC14" w14:textId="77777777" w:rsidR="00503E22" w:rsidRDefault="00503E22">
      <w:pPr>
        <w:pStyle w:val="Textoindependiente"/>
      </w:pPr>
    </w:p>
    <w:p w14:paraId="7934EE5C" w14:textId="77777777" w:rsidR="00503E22" w:rsidRDefault="008E7F0E">
      <w:pPr>
        <w:pStyle w:val="Ttulo5"/>
      </w:pPr>
      <w:bookmarkStart w:id="30" w:name="actividad-guiada-1.2."/>
      <w:r>
        <w:t>ACTIVIDAD GUIADA 1.2.</w:t>
      </w:r>
      <w:bookmarkEnd w:id="30"/>
    </w:p>
    <w:p w14:paraId="7EA92A1E" w14:textId="77777777" w:rsidR="00503E22" w:rsidRDefault="00503E22">
      <w:pPr>
        <w:pStyle w:val="FirstParagraph"/>
      </w:pPr>
    </w:p>
    <w:p w14:paraId="3AC1B3EA" w14:textId="77777777" w:rsidR="00503E22" w:rsidRDefault="008E7F0E">
      <w:pPr>
        <w:pStyle w:val="Textoindependiente"/>
      </w:pPr>
      <w:r>
        <w:t xml:space="preserve">Crea un resumen HTML de la </w:t>
      </w:r>
      <w:r>
        <w:rPr>
          <w:rStyle w:val="VerbatimChar"/>
        </w:rPr>
        <w:t>esperanza_de_vida</w:t>
      </w:r>
      <w:r>
        <w:t xml:space="preserve"> y el </w:t>
      </w:r>
      <w:r>
        <w:rPr>
          <w:rStyle w:val="VerbatimChar"/>
        </w:rPr>
        <w:t>pib_per_capita</w:t>
      </w:r>
      <w:r>
        <w:t xml:space="preserve"> en 2007 en la actividad guiada 1.2.</w:t>
      </w:r>
    </w:p>
    <w:p w14:paraId="341FEAF4" w14:textId="77777777" w:rsidR="00503E22" w:rsidRDefault="00503E22">
      <w:pPr>
        <w:pStyle w:val="Textoindependiente"/>
      </w:pPr>
    </w:p>
    <w:p w14:paraId="47856F67" w14:textId="77777777" w:rsidR="00503E22" w:rsidRDefault="008E7F0E">
      <w:pPr>
        <w:pStyle w:val="Ttulo4"/>
      </w:pPr>
      <w:bookmarkStart w:id="31" w:name="scripts"/>
      <w:r>
        <w:t>SCRIPTS</w:t>
      </w:r>
      <w:bookmarkEnd w:id="31"/>
    </w:p>
    <w:p w14:paraId="650F974F" w14:textId="77777777" w:rsidR="00503E22" w:rsidRDefault="00503E22">
      <w:pPr>
        <w:pStyle w:val="FirstParagraph"/>
      </w:pPr>
    </w:p>
    <w:p w14:paraId="222CAA30" w14:textId="77777777" w:rsidR="00503E22" w:rsidRDefault="008E7F0E">
      <w:pPr>
        <w:pStyle w:val="Textoindependiente"/>
      </w:pPr>
      <w:r>
        <w:lastRenderedPageBreak/>
        <w:t xml:space="preserve">Para crear un nuevo script de R puedes ir al menú: </w:t>
      </w:r>
      <w:r>
        <w:rPr>
          <w:rStyle w:val="VerbatimChar"/>
        </w:rPr>
        <w:t>File &gt; New File &gt; R Script</w:t>
      </w:r>
      <w:r>
        <w:t>. Por ejemplo, escribe:</w:t>
      </w:r>
    </w:p>
    <w:p w14:paraId="2689A9EA" w14:textId="77777777" w:rsidR="00503E22" w:rsidRDefault="00503E22">
      <w:pPr>
        <w:pStyle w:val="Textoindependiente"/>
      </w:pPr>
    </w:p>
    <w:p w14:paraId="0A482B83" w14:textId="77777777" w:rsidR="00503E22" w:rsidRDefault="008E7F0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llo World!"</w:t>
      </w:r>
      <w:r>
        <w:rPr>
          <w:rStyle w:val="NormalTok"/>
        </w:rPr>
        <w:t>)</w:t>
      </w:r>
    </w:p>
    <w:p w14:paraId="0DB9E83B" w14:textId="77777777" w:rsidR="00503E22" w:rsidRDefault="00503E22">
      <w:pPr>
        <w:pStyle w:val="FirstParagraph"/>
      </w:pPr>
    </w:p>
    <w:p w14:paraId="300ED648" w14:textId="77777777" w:rsidR="00503E22" w:rsidRDefault="008E7F0E">
      <w:pPr>
        <w:pStyle w:val="Textoindependiente"/>
      </w:pPr>
      <w:r>
        <w:t xml:space="preserve">Ejecuta la línea situando el cursor encima y clica el botón </w:t>
      </w:r>
      <w:r>
        <w:rPr>
          <w:b/>
        </w:rPr>
        <w:t>Run</w:t>
      </w:r>
      <w:r>
        <w:t xml:space="preserve"> (o </w:t>
      </w:r>
      <w:r>
        <w:rPr>
          <w:rStyle w:val="VerbatimChar"/>
        </w:rPr>
        <w:t>Ctrl + Enter</w:t>
      </w:r>
      <w:r>
        <w:t>).</w:t>
      </w:r>
    </w:p>
    <w:p w14:paraId="443F607F" w14:textId="77777777" w:rsidR="00503E22" w:rsidRDefault="008E7F0E">
      <w:pPr>
        <w:pStyle w:val="Textoindependiente"/>
      </w:pPr>
      <w:r>
        <w:t xml:space="preserve">Guardar tu código: </w:t>
      </w:r>
      <w:r>
        <w:rPr>
          <w:rStyle w:val="VerbatimChar"/>
        </w:rPr>
        <w:t>File &gt; Save as &gt;</w:t>
      </w:r>
      <w:r>
        <w:t xml:space="preserve"> nombre del fichero.R (</w:t>
      </w:r>
      <w:r>
        <w:rPr>
          <w:rStyle w:val="VerbatimChar"/>
        </w:rPr>
        <w:t>holaMundo.R</w:t>
      </w:r>
      <w:r>
        <w:t>).</w:t>
      </w:r>
    </w:p>
    <w:p w14:paraId="4E65C7E5" w14:textId="77777777" w:rsidR="00503E22" w:rsidRDefault="008E7F0E">
      <w:pPr>
        <w:pStyle w:val="Textoindependiente"/>
      </w:pPr>
      <w:r>
        <w:t xml:space="preserve">Ejecuta tu código con </w:t>
      </w:r>
      <w:r>
        <w:rPr>
          <w:rStyle w:val="VerbatimChar"/>
        </w:rPr>
        <w:t>source()</w:t>
      </w:r>
      <w:r>
        <w:t>.</w:t>
      </w:r>
    </w:p>
    <w:p w14:paraId="31B27B47" w14:textId="77777777" w:rsidR="00503E22" w:rsidRDefault="00503E22">
      <w:pPr>
        <w:pStyle w:val="Textoindependiente"/>
      </w:pPr>
    </w:p>
    <w:p w14:paraId="27301987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source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StringTok"/>
          <w:lang w:val="en-GB"/>
        </w:rPr>
        <w:t>"</w:t>
      </w:r>
      <w:proofErr w:type="spellStart"/>
      <w:r w:rsidRPr="00993EB6">
        <w:rPr>
          <w:rStyle w:val="StringTok"/>
          <w:lang w:val="en-GB"/>
        </w:rPr>
        <w:t>holaMundo.R</w:t>
      </w:r>
      <w:proofErr w:type="spellEnd"/>
      <w:r w:rsidRPr="00993EB6">
        <w:rPr>
          <w:rStyle w:val="StringTok"/>
          <w:lang w:val="en-GB"/>
        </w:rPr>
        <w:t>"</w:t>
      </w:r>
      <w:r w:rsidRPr="00993EB6">
        <w:rPr>
          <w:rStyle w:val="NormalTok"/>
          <w:lang w:val="en-GB"/>
        </w:rPr>
        <w:t>)</w:t>
      </w:r>
    </w:p>
    <w:p w14:paraId="7B501580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Hello World!"</w:t>
      </w:r>
    </w:p>
    <w:p w14:paraId="4A55B7F3" w14:textId="77777777" w:rsidR="00503E22" w:rsidRPr="00993EB6" w:rsidRDefault="00503E22">
      <w:pPr>
        <w:pStyle w:val="FirstParagraph"/>
        <w:rPr>
          <w:lang w:val="en-GB"/>
        </w:rPr>
      </w:pPr>
    </w:p>
    <w:p w14:paraId="557EC735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recuerda&gt;Si no utilizas </w:t>
      </w:r>
      <w:proofErr w:type="gramStart"/>
      <w:r>
        <w:rPr>
          <w:rStyle w:val="VerbatimChar"/>
        </w:rPr>
        <w:t>print(</w:t>
      </w:r>
      <w:proofErr w:type="gramEnd"/>
      <w:r>
        <w:rPr>
          <w:rStyle w:val="VerbatimChar"/>
        </w:rPr>
        <w:t>)</w:t>
      </w:r>
      <w:r w:rsidRPr="00993EB6">
        <w:rPr>
          <w:lang w:val="es-ES"/>
        </w:rPr>
        <w:t xml:space="preserve">, al realizar </w:t>
      </w:r>
      <w:proofErr w:type="spellStart"/>
      <w:r>
        <w:rPr>
          <w:rStyle w:val="VerbatimChar"/>
        </w:rPr>
        <w:t>source</w:t>
      </w:r>
      <w:proofErr w:type="spellEnd"/>
      <w:r>
        <w:rPr>
          <w:rStyle w:val="VerbatimChar"/>
        </w:rPr>
        <w:t>()</w:t>
      </w:r>
      <w:r w:rsidRPr="00993EB6">
        <w:rPr>
          <w:lang w:val="es-ES"/>
        </w:rPr>
        <w:t>, no va a devolver ningún valor por pantalla.&lt;/recuerda&gt;</w:t>
      </w:r>
    </w:p>
    <w:p w14:paraId="7BAD259A" w14:textId="77777777" w:rsidR="00503E22" w:rsidRDefault="00503E22">
      <w:pPr>
        <w:pStyle w:val="FirstParagraph"/>
      </w:pPr>
    </w:p>
    <w:p w14:paraId="3C886D9F" w14:textId="77777777" w:rsidR="00503E22" w:rsidRDefault="008E7F0E">
      <w:pPr>
        <w:pStyle w:val="Ttulo4"/>
      </w:pPr>
      <w:bookmarkStart w:id="32" w:name="paquetes"/>
      <w:r>
        <w:t>PAQUETES</w:t>
      </w:r>
      <w:bookmarkEnd w:id="32"/>
    </w:p>
    <w:p w14:paraId="58E23D29" w14:textId="77777777" w:rsidR="00503E22" w:rsidRDefault="00503E22">
      <w:pPr>
        <w:pStyle w:val="FirstParagraph"/>
      </w:pPr>
    </w:p>
    <w:p w14:paraId="7A5123E9" w14:textId="77777777" w:rsidR="00503E22" w:rsidRDefault="008E7F0E">
      <w:pPr>
        <w:pStyle w:val="Textoindependiente"/>
      </w:pPr>
      <w:r>
        <w:t xml:space="preserve">Se publican en </w:t>
      </w:r>
      <w:hyperlink r:id="rId14">
        <w:r>
          <w:rPr>
            <w:rStyle w:val="Hipervnculo"/>
          </w:rPr>
          <w:t>CRAN</w:t>
        </w:r>
      </w:hyperlink>
      <w:r>
        <w:t>, un repositorio centralizado. Actualmente contiene más de 16 mil paquetes.</w:t>
      </w:r>
    </w:p>
    <w:p w14:paraId="15DB8F91" w14:textId="77777777" w:rsidR="00503E22" w:rsidRDefault="008E7F0E">
      <w:pPr>
        <w:pStyle w:val="Textoindependiente"/>
      </w:pPr>
      <w:r>
        <w:t xml:space="preserve">Los más importantes, como </w:t>
      </w:r>
      <w:r>
        <w:rPr>
          <w:rStyle w:val="VerbatimChar"/>
        </w:rPr>
        <w:t>stats</w:t>
      </w:r>
      <w:r>
        <w:t xml:space="preserve">, </w:t>
      </w:r>
      <w:r>
        <w:rPr>
          <w:rStyle w:val="VerbatimChar"/>
        </w:rPr>
        <w:t>graphics</w:t>
      </w:r>
      <w:r>
        <w:t xml:space="preserve">, </w:t>
      </w:r>
      <w:r>
        <w:rPr>
          <w:rStyle w:val="VerbatimChar"/>
        </w:rPr>
        <w:t>methods</w:t>
      </w:r>
      <w:r>
        <w:t xml:space="preserve">, </w:t>
      </w:r>
      <w:r>
        <w:rPr>
          <w:rStyle w:val="VerbatimChar"/>
        </w:rPr>
        <w:t>base...</w:t>
      </w:r>
      <w:r>
        <w:t xml:space="preserve"> están ya disponibles en la consola.</w:t>
      </w:r>
    </w:p>
    <w:p w14:paraId="231F7323" w14:textId="77777777" w:rsidR="00503E22" w:rsidRDefault="008E7F0E">
      <w:pPr>
        <w:pStyle w:val="Textoindependiente"/>
      </w:pPr>
      <w:r>
        <w:t xml:space="preserve">Otros, por ejemplo </w:t>
      </w:r>
      <w:r>
        <w:rPr>
          <w:rStyle w:val="VerbatimChar"/>
        </w:rPr>
        <w:t>foreign</w:t>
      </w:r>
      <w:r>
        <w:t xml:space="preserve"> (leer datos de fuentes externas), vienen instalados, pero es necesario cargarlos con </w:t>
      </w:r>
      <w:r>
        <w:rPr>
          <w:rStyle w:val="VerbatimChar"/>
        </w:rPr>
        <w:t>library(foreign)</w:t>
      </w:r>
      <w:r>
        <w:t xml:space="preserve"> al abrir la sesión.</w:t>
      </w:r>
    </w:p>
    <w:p w14:paraId="0890C7CE" w14:textId="77777777" w:rsidR="00503E22" w:rsidRDefault="008E7F0E">
      <w:pPr>
        <w:pStyle w:val="Textoindependiente"/>
      </w:pPr>
      <w:r>
        <w:t xml:space="preserve">Otros, la mayoría, es necesario instalarlos antes con </w:t>
      </w:r>
      <w:r>
        <w:rPr>
          <w:rStyle w:val="VerbatimChar"/>
        </w:rPr>
        <w:t>install.packages("nombre_paquete")</w:t>
      </w:r>
      <w:r>
        <w:t>.</w:t>
      </w:r>
    </w:p>
    <w:p w14:paraId="354DE541" w14:textId="77777777" w:rsidR="00503E22" w:rsidRDefault="00503E22">
      <w:pPr>
        <w:pStyle w:val="Textoindependiente"/>
      </w:pPr>
    </w:p>
    <w:p w14:paraId="0860CA08" w14:textId="77777777" w:rsidR="00503E22" w:rsidRDefault="008E7F0E">
      <w:pPr>
        <w:pStyle w:val="Ttulo2"/>
      </w:pPr>
      <w:bookmarkStart w:id="33" w:name="gráficos-con-ggplot2"/>
      <w:bookmarkStart w:id="34" w:name="_Toc53329491"/>
      <w:bookmarkStart w:id="35" w:name="_Toc53329548"/>
      <w:r>
        <w:t>1.4. Gráficos con GGPLOT2</w:t>
      </w:r>
      <w:bookmarkEnd w:id="33"/>
      <w:bookmarkEnd w:id="34"/>
      <w:bookmarkEnd w:id="35"/>
    </w:p>
    <w:p w14:paraId="0433391A" w14:textId="77777777" w:rsidR="00503E22" w:rsidRDefault="00503E22">
      <w:pPr>
        <w:pStyle w:val="FirstParagraph"/>
      </w:pPr>
    </w:p>
    <w:p w14:paraId="3C2243A8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>&lt;cita&gt;Un simple gráfico ha brindado más información a la mente del analista de datos que cualquier otro dispositivo. - John Tukey&lt;/cita&gt;</w:t>
      </w:r>
    </w:p>
    <w:p w14:paraId="098A5A21" w14:textId="77777777" w:rsidR="00503E22" w:rsidRDefault="00503E22">
      <w:pPr>
        <w:pStyle w:val="FirstParagraph"/>
      </w:pPr>
    </w:p>
    <w:p w14:paraId="1BB04C27" w14:textId="77777777" w:rsidR="00503E22" w:rsidRDefault="008E7F0E">
      <w:pPr>
        <w:pStyle w:val="Ttulo4"/>
      </w:pPr>
      <w:bookmarkStart w:id="36" w:name="estructura-básica-de-ggplot2"/>
      <w:r>
        <w:t>ESTRUCTURA BÁSICA DE GGPLOT2</w:t>
      </w:r>
      <w:bookmarkEnd w:id="36"/>
    </w:p>
    <w:p w14:paraId="5566356E" w14:textId="77777777" w:rsidR="00503E22" w:rsidRDefault="00503E22">
      <w:pPr>
        <w:pStyle w:val="FirstParagraph"/>
      </w:pPr>
    </w:p>
    <w:p w14:paraId="4D1C9ED1" w14:textId="77777777" w:rsidR="00503E22" w:rsidRDefault="008E7F0E">
      <w:pPr>
        <w:pStyle w:val="Textoindependiente"/>
      </w:pPr>
      <w:r>
        <w:t>ggplot2 es un sistema coherente para hacer gráficos.</w:t>
      </w:r>
    </w:p>
    <w:p w14:paraId="5E059A4E" w14:textId="77777777" w:rsidR="00503E22" w:rsidRDefault="00503E22">
      <w:pPr>
        <w:pStyle w:val="Textoindependiente"/>
      </w:pPr>
    </w:p>
    <w:p w14:paraId="17FD8F22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lastRenderedPageBreak/>
        <w:t>library</w:t>
      </w:r>
      <w:r w:rsidRPr="00993EB6">
        <w:rPr>
          <w:rStyle w:val="NormalTok"/>
          <w:lang w:val="en-GB"/>
        </w:rPr>
        <w:t>(ggplot2)</w:t>
      </w:r>
      <w:r w:rsidRPr="00993EB6">
        <w:rPr>
          <w:lang w:val="en-GB"/>
        </w:rPr>
        <w:br/>
      </w:r>
      <w:proofErr w:type="spellStart"/>
      <w:proofErr w:type="gramStart"/>
      <w:r w:rsidRPr="00993EB6">
        <w:rPr>
          <w:rStyle w:val="KeywordTok"/>
          <w:lang w:val="en-GB"/>
        </w:rPr>
        <w:t>ggplot</w:t>
      </w:r>
      <w:proofErr w:type="spellEnd"/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DataTypeTok"/>
          <w:lang w:val="en-GB"/>
        </w:rPr>
        <w:t>data =</w:t>
      </w:r>
      <w:r w:rsidRPr="00993EB6">
        <w:rPr>
          <w:rStyle w:val="NormalTok"/>
          <w:lang w:val="en-GB"/>
        </w:rPr>
        <w:t xml:space="preserve"> pressure) </w:t>
      </w:r>
      <w:r w:rsidRPr="00993EB6">
        <w:rPr>
          <w:rStyle w:val="OperatorTok"/>
          <w:lang w:val="en-GB"/>
        </w:rPr>
        <w:t>+</w:t>
      </w:r>
      <w:r w:rsidRPr="00993EB6">
        <w:rPr>
          <w:rStyle w:val="StringTok"/>
          <w:lang w:val="en-GB"/>
        </w:rPr>
        <w:t xml:space="preserve">  </w:t>
      </w:r>
      <w:r w:rsidRPr="00993EB6">
        <w:rPr>
          <w:lang w:val="en-GB"/>
        </w:rPr>
        <w:br/>
      </w:r>
      <w:r w:rsidRPr="00993EB6">
        <w:rPr>
          <w:rStyle w:val="StringTok"/>
          <w:lang w:val="en-GB"/>
        </w:rPr>
        <w:t xml:space="preserve">  </w:t>
      </w:r>
      <w:proofErr w:type="spellStart"/>
      <w:r w:rsidRPr="00993EB6">
        <w:rPr>
          <w:rStyle w:val="KeywordTok"/>
          <w:lang w:val="en-GB"/>
        </w:rPr>
        <w:t>geom_point</w:t>
      </w:r>
      <w:proofErr w:type="spellEnd"/>
      <w:r w:rsidRPr="00993EB6">
        <w:rPr>
          <w:rStyle w:val="NormalTok"/>
          <w:lang w:val="en-GB"/>
        </w:rPr>
        <w:t>(</w:t>
      </w:r>
      <w:r w:rsidRPr="00993EB6">
        <w:rPr>
          <w:rStyle w:val="DataTypeTok"/>
          <w:lang w:val="en-GB"/>
        </w:rPr>
        <w:t>mapping =</w:t>
      </w:r>
      <w:r w:rsidRPr="00993EB6">
        <w:rPr>
          <w:rStyle w:val="NormalTok"/>
          <w:lang w:val="en-GB"/>
        </w:rPr>
        <w:t xml:space="preserve"> </w:t>
      </w:r>
      <w:proofErr w:type="spellStart"/>
      <w:r w:rsidRPr="00993EB6">
        <w:rPr>
          <w:rStyle w:val="KeywordTok"/>
          <w:lang w:val="en-GB"/>
        </w:rPr>
        <w:t>aes</w:t>
      </w:r>
      <w:proofErr w:type="spellEnd"/>
      <w:r w:rsidRPr="00993EB6">
        <w:rPr>
          <w:rStyle w:val="NormalTok"/>
          <w:lang w:val="en-GB"/>
        </w:rPr>
        <w:t>(</w:t>
      </w:r>
      <w:r w:rsidRPr="00993EB6">
        <w:rPr>
          <w:rStyle w:val="DataTypeTok"/>
          <w:lang w:val="en-GB"/>
        </w:rPr>
        <w:t>x =</w:t>
      </w:r>
      <w:r w:rsidRPr="00993EB6">
        <w:rPr>
          <w:rStyle w:val="NormalTok"/>
          <w:lang w:val="en-GB"/>
        </w:rPr>
        <w:t xml:space="preserve"> temperature, </w:t>
      </w:r>
      <w:r w:rsidRPr="00993EB6">
        <w:rPr>
          <w:rStyle w:val="DataTypeTok"/>
          <w:lang w:val="en-GB"/>
        </w:rPr>
        <w:t>y =</w:t>
      </w:r>
      <w:r w:rsidRPr="00993EB6">
        <w:rPr>
          <w:rStyle w:val="NormalTok"/>
          <w:lang w:val="en-GB"/>
        </w:rPr>
        <w:t xml:space="preserve"> pressure))</w:t>
      </w:r>
    </w:p>
    <w:p w14:paraId="7568DB4C" w14:textId="77777777" w:rsidR="00503E22" w:rsidRDefault="008E7F0E">
      <w:pPr>
        <w:pStyle w:val="CaptionedFigure"/>
      </w:pPr>
      <w:r>
        <w:rPr>
          <w:noProof/>
        </w:rPr>
        <w:drawing>
          <wp:inline distT="0" distB="0" distL="0" distR="0" wp14:anchorId="646567D1" wp14:editId="214CA66D">
            <wp:extent cx="2954955" cy="2358189"/>
            <wp:effectExtent l="0" t="0" r="0" b="0"/>
            <wp:docPr id="5" name="Picture" descr="Grafico de puntos. (plot3-1.png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lot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1EB8B" w14:textId="77777777" w:rsidR="00503E22" w:rsidRDefault="008E7F0E" w:rsidP="00FB7734">
      <w:pPr>
        <w:pStyle w:val="ImageCaption"/>
      </w:pPr>
      <w:r>
        <w:t>Grafico de puntos. (plot3-1.png)</w:t>
      </w:r>
    </w:p>
    <w:p w14:paraId="0EA613EF" w14:textId="77777777" w:rsidR="00503E22" w:rsidRDefault="00503E22">
      <w:pPr>
        <w:pStyle w:val="Textoindependiente"/>
      </w:pPr>
    </w:p>
    <w:p w14:paraId="14576289" w14:textId="77777777" w:rsidR="00503E22" w:rsidRDefault="008E7F0E">
      <w:pPr>
        <w:pStyle w:val="Textoindependiente"/>
      </w:pPr>
      <w:r>
        <w:t>Los componentes mínimos son:</w:t>
      </w:r>
    </w:p>
    <w:p w14:paraId="776BE9C6" w14:textId="77777777" w:rsidR="00503E22" w:rsidRDefault="008E7F0E">
      <w:pPr>
        <w:pStyle w:val="Compact"/>
        <w:numPr>
          <w:ilvl w:val="0"/>
          <w:numId w:val="7"/>
        </w:numPr>
      </w:pPr>
      <w:r>
        <w:rPr>
          <w:rStyle w:val="VerbatimChar"/>
        </w:rPr>
        <w:t>ggplot</w:t>
      </w:r>
      <w:r>
        <w:t xml:space="preserve"> define el conjunto de datos en el parámetro </w:t>
      </w:r>
      <w:r>
        <w:rPr>
          <w:rStyle w:val="VerbatimChar"/>
        </w:rPr>
        <w:t>data</w:t>
      </w:r>
      <w:r>
        <w:t xml:space="preserve"> que debería contener todas las columnas del gráfico.</w:t>
      </w:r>
    </w:p>
    <w:p w14:paraId="01F44021" w14:textId="77777777" w:rsidR="00503E22" w:rsidRDefault="008E7F0E">
      <w:pPr>
        <w:pStyle w:val="Compact"/>
        <w:numPr>
          <w:ilvl w:val="0"/>
          <w:numId w:val="7"/>
        </w:numPr>
      </w:pPr>
      <w:r>
        <w:rPr>
          <w:rStyle w:val="VerbatimChar"/>
        </w:rPr>
        <w:t>geom_&lt;función&gt;</w:t>
      </w:r>
      <w:r>
        <w:t xml:space="preserve">: Define el tipo de gráfico. Por ejemplo, </w:t>
      </w:r>
      <w:r>
        <w:rPr>
          <w:i/>
        </w:rPr>
        <w:t>geom_point</w:t>
      </w:r>
      <w:r>
        <w:t xml:space="preserve"> es un gráfico de puntos.</w:t>
      </w:r>
    </w:p>
    <w:p w14:paraId="124CD462" w14:textId="77777777" w:rsidR="00503E22" w:rsidRDefault="008E7F0E">
      <w:pPr>
        <w:pStyle w:val="Compact"/>
        <w:numPr>
          <w:ilvl w:val="0"/>
          <w:numId w:val="7"/>
        </w:numPr>
      </w:pPr>
      <w:r>
        <w:rPr>
          <w:rStyle w:val="VerbatimChar"/>
        </w:rPr>
        <w:t>mapping</w:t>
      </w:r>
      <w:r>
        <w:t>: define mapeo de parámetros estéticos (</w:t>
      </w:r>
      <w:r>
        <w:rPr>
          <w:rStyle w:val="VerbatimChar"/>
        </w:rPr>
        <w:t>x</w:t>
      </w:r>
      <w:r>
        <w:t xml:space="preserve">, </w:t>
      </w:r>
      <w:r>
        <w:rPr>
          <w:rStyle w:val="VerbatimChar"/>
        </w:rPr>
        <w:t>y</w:t>
      </w:r>
      <w:r>
        <w:t xml:space="preserve">…) a través de la función </w:t>
      </w:r>
      <w:r>
        <w:rPr>
          <w:rStyle w:val="VerbatimChar"/>
        </w:rPr>
        <w:t>aes()</w:t>
      </w:r>
      <w:r>
        <w:t>.</w:t>
      </w:r>
    </w:p>
    <w:p w14:paraId="287C7565" w14:textId="77777777" w:rsidR="00503E22" w:rsidRDefault="00503E22">
      <w:pPr>
        <w:pStyle w:val="FirstParagraph"/>
      </w:pPr>
    </w:p>
    <w:p w14:paraId="49B05A3D" w14:textId="77777777" w:rsidR="00503E22" w:rsidRDefault="008E7F0E">
      <w:pPr>
        <w:pStyle w:val="Textoindependiente"/>
      </w:pPr>
      <w:r>
        <w:t xml:space="preserve">A diferencia de </w:t>
      </w:r>
      <w:r>
        <w:rPr>
          <w:rStyle w:val="VerbatimChar"/>
        </w:rPr>
        <w:t>plot</w:t>
      </w:r>
      <w:r>
        <w:t xml:space="preserve">, </w:t>
      </w:r>
      <w:r>
        <w:rPr>
          <w:rStyle w:val="VerbatimChar"/>
        </w:rPr>
        <w:t>ggplot</w:t>
      </w:r>
      <w:r>
        <w:t xml:space="preserve"> permite asignar el gráfico a un objeto R.</w:t>
      </w:r>
    </w:p>
    <w:p w14:paraId="0D82B8FE" w14:textId="77777777" w:rsidR="00503E22" w:rsidRDefault="00503E22">
      <w:pPr>
        <w:pStyle w:val="Textoindependiente"/>
      </w:pPr>
    </w:p>
    <w:p w14:paraId="6AFFB227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p1 &lt;-</w:t>
      </w:r>
      <w:r w:rsidRPr="00993EB6">
        <w:rPr>
          <w:rStyle w:val="StringTok"/>
          <w:lang w:val="en-GB"/>
        </w:rPr>
        <w:t xml:space="preserve"> </w:t>
      </w:r>
      <w:proofErr w:type="spellStart"/>
      <w:proofErr w:type="gramStart"/>
      <w:r w:rsidRPr="00993EB6">
        <w:rPr>
          <w:rStyle w:val="KeywordTok"/>
          <w:lang w:val="en-GB"/>
        </w:rPr>
        <w:t>ggplot</w:t>
      </w:r>
      <w:proofErr w:type="spellEnd"/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DataTypeTok"/>
          <w:lang w:val="en-GB"/>
        </w:rPr>
        <w:t>data =</w:t>
      </w:r>
      <w:r w:rsidRPr="00993EB6">
        <w:rPr>
          <w:rStyle w:val="NormalTok"/>
          <w:lang w:val="en-GB"/>
        </w:rPr>
        <w:t xml:space="preserve"> pressure, </w:t>
      </w:r>
      <w:r w:rsidRPr="00993EB6">
        <w:rPr>
          <w:rStyle w:val="DataTypeTok"/>
          <w:lang w:val="en-GB"/>
        </w:rPr>
        <w:t>mapping =</w:t>
      </w:r>
      <w:r w:rsidRPr="00993EB6">
        <w:rPr>
          <w:rStyle w:val="NormalTok"/>
          <w:lang w:val="en-GB"/>
        </w:rPr>
        <w:t xml:space="preserve"> </w:t>
      </w:r>
      <w:proofErr w:type="spellStart"/>
      <w:r w:rsidRPr="00993EB6">
        <w:rPr>
          <w:rStyle w:val="KeywordTok"/>
          <w:lang w:val="en-GB"/>
        </w:rPr>
        <w:t>aes</w:t>
      </w:r>
      <w:proofErr w:type="spellEnd"/>
      <w:r w:rsidRPr="00993EB6">
        <w:rPr>
          <w:rStyle w:val="NormalTok"/>
          <w:lang w:val="en-GB"/>
        </w:rPr>
        <w:t>(</w:t>
      </w:r>
      <w:r w:rsidRPr="00993EB6">
        <w:rPr>
          <w:rStyle w:val="DataTypeTok"/>
          <w:lang w:val="en-GB"/>
        </w:rPr>
        <w:t>x =</w:t>
      </w:r>
      <w:r w:rsidRPr="00993EB6">
        <w:rPr>
          <w:rStyle w:val="NormalTok"/>
          <w:lang w:val="en-GB"/>
        </w:rPr>
        <w:t xml:space="preserve"> temperature, </w:t>
      </w:r>
      <w:r w:rsidRPr="00993EB6">
        <w:rPr>
          <w:rStyle w:val="DataTypeTok"/>
          <w:lang w:val="en-GB"/>
        </w:rPr>
        <w:t>y =</w:t>
      </w:r>
      <w:r w:rsidRPr="00993EB6">
        <w:rPr>
          <w:rStyle w:val="NormalTok"/>
          <w:lang w:val="en-GB"/>
        </w:rPr>
        <w:t xml:space="preserve"> pressure)) </w:t>
      </w:r>
      <w:r w:rsidRPr="00993EB6">
        <w:rPr>
          <w:rStyle w:val="OperatorTok"/>
          <w:lang w:val="en-GB"/>
        </w:rPr>
        <w:t>+</w:t>
      </w:r>
      <w:r w:rsidRPr="00993EB6">
        <w:rPr>
          <w:lang w:val="en-GB"/>
        </w:rPr>
        <w:br/>
      </w:r>
      <w:r w:rsidRPr="00993EB6">
        <w:rPr>
          <w:rStyle w:val="StringTok"/>
          <w:lang w:val="en-GB"/>
        </w:rPr>
        <w:t xml:space="preserve">  </w:t>
      </w:r>
      <w:proofErr w:type="spellStart"/>
      <w:r w:rsidRPr="00993EB6">
        <w:rPr>
          <w:rStyle w:val="KeywordTok"/>
          <w:lang w:val="en-GB"/>
        </w:rPr>
        <w:t>geom_point</w:t>
      </w:r>
      <w:proofErr w:type="spellEnd"/>
      <w:r w:rsidRPr="00993EB6">
        <w:rPr>
          <w:rStyle w:val="NormalTok"/>
          <w:lang w:val="en-GB"/>
        </w:rPr>
        <w:t>()</w:t>
      </w:r>
    </w:p>
    <w:p w14:paraId="6E625FC0" w14:textId="77777777" w:rsidR="00503E22" w:rsidRPr="00993EB6" w:rsidRDefault="00503E22">
      <w:pPr>
        <w:pStyle w:val="FirstParagraph"/>
        <w:rPr>
          <w:lang w:val="en-GB"/>
        </w:rPr>
      </w:pPr>
    </w:p>
    <w:p w14:paraId="4F004402" w14:textId="77777777" w:rsidR="00503E22" w:rsidRDefault="008E7F0E">
      <w:pPr>
        <w:pStyle w:val="Textoindependiente"/>
      </w:pPr>
      <w:r>
        <w:t>Posteriormente, puedes añadirle otros elementos gráficos.</w:t>
      </w:r>
    </w:p>
    <w:p w14:paraId="583DD2EC" w14:textId="77777777" w:rsidR="00503E22" w:rsidRDefault="00503E22">
      <w:pPr>
        <w:pStyle w:val="Textoindependiente"/>
      </w:pPr>
    </w:p>
    <w:p w14:paraId="56D18B8A" w14:textId="77777777" w:rsidR="00503E22" w:rsidRDefault="008E7F0E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14:paraId="3FE304E0" w14:textId="77777777" w:rsidR="00503E22" w:rsidRDefault="00503E22">
      <w:pPr>
        <w:pStyle w:val="FirstParagraph"/>
      </w:pPr>
    </w:p>
    <w:p w14:paraId="033ED3C1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importante&gt;Si defines el mapeo de estéticos en </w:t>
      </w:r>
      <w:proofErr w:type="spellStart"/>
      <w:r>
        <w:rPr>
          <w:rStyle w:val="VerbatimChar"/>
        </w:rPr>
        <w:t>ggplot</w:t>
      </w:r>
      <w:proofErr w:type="spellEnd"/>
      <w:r w:rsidRPr="00993EB6">
        <w:rPr>
          <w:lang w:val="es-ES"/>
        </w:rPr>
        <w:t xml:space="preserve"> ya no es necesario definirlos en los </w:t>
      </w:r>
      <w:proofErr w:type="spellStart"/>
      <w:r w:rsidRPr="00993EB6">
        <w:rPr>
          <w:lang w:val="es-ES"/>
        </w:rPr>
        <w:t>geoms</w:t>
      </w:r>
      <w:proofErr w:type="spellEnd"/>
      <w:r w:rsidRPr="00993EB6">
        <w:rPr>
          <w:lang w:val="es-ES"/>
        </w:rPr>
        <w:t>&lt;/importante&gt;</w:t>
      </w:r>
    </w:p>
    <w:p w14:paraId="1C4E4671" w14:textId="77777777" w:rsidR="00503E22" w:rsidRDefault="00503E22">
      <w:pPr>
        <w:pStyle w:val="FirstParagraph"/>
      </w:pPr>
    </w:p>
    <w:p w14:paraId="01F120CB" w14:textId="77777777" w:rsidR="00503E22" w:rsidRDefault="008E7F0E">
      <w:pPr>
        <w:pStyle w:val="Textoindependiente"/>
      </w:pPr>
      <w:r>
        <w:t xml:space="preserve">Para añadir títulos a los ejes utiliza </w:t>
      </w:r>
      <w:r>
        <w:rPr>
          <w:rStyle w:val="VerbatimChar"/>
        </w:rPr>
        <w:t>labs()</w:t>
      </w:r>
      <w:r>
        <w:t>.</w:t>
      </w:r>
    </w:p>
    <w:p w14:paraId="1A83B7A8" w14:textId="77777777" w:rsidR="00503E22" w:rsidRDefault="00503E22">
      <w:pPr>
        <w:pStyle w:val="Textoindependiente"/>
      </w:pPr>
    </w:p>
    <w:p w14:paraId="4A296C71" w14:textId="77777777" w:rsidR="00503E22" w:rsidRDefault="008E7F0E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br/>
      </w:r>
      <w:r>
        <w:rPr>
          <w:rStyle w:val="NormalTok"/>
        </w:rPr>
        <w:t xml:space="preserve">                  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rPr>
          <w:rStyle w:val="NormalTok"/>
        </w:rPr>
        <w:t>)</w:t>
      </w:r>
    </w:p>
    <w:p w14:paraId="323215AD" w14:textId="77777777" w:rsidR="00503E22" w:rsidRDefault="00503E22">
      <w:pPr>
        <w:pStyle w:val="FirstParagraph"/>
      </w:pPr>
    </w:p>
    <w:p w14:paraId="46765388" w14:textId="77777777" w:rsidR="00503E22" w:rsidRDefault="008E7F0E">
      <w:pPr>
        <w:pStyle w:val="Textoindependiente"/>
      </w:pPr>
      <w:r>
        <w:t>Para obtener el plot, ejecuta el objeto.</w:t>
      </w:r>
    </w:p>
    <w:p w14:paraId="446F5F66" w14:textId="77777777" w:rsidR="00503E22" w:rsidRDefault="00503E22">
      <w:pPr>
        <w:pStyle w:val="Textoindependiente"/>
      </w:pPr>
    </w:p>
    <w:p w14:paraId="7FABA178" w14:textId="77777777" w:rsidR="00503E22" w:rsidRDefault="008E7F0E">
      <w:pPr>
        <w:pStyle w:val="SourceCode"/>
      </w:pPr>
      <w:r>
        <w:rPr>
          <w:rStyle w:val="NormalTok"/>
        </w:rPr>
        <w:t>p1</w:t>
      </w:r>
    </w:p>
    <w:p w14:paraId="765E7B7E" w14:textId="77777777" w:rsidR="00503E22" w:rsidRDefault="008E7F0E">
      <w:pPr>
        <w:pStyle w:val="CaptionedFigure"/>
      </w:pPr>
      <w:r>
        <w:rPr>
          <w:noProof/>
        </w:rPr>
        <w:drawing>
          <wp:inline distT="0" distB="0" distL="0" distR="0" wp14:anchorId="149973D9" wp14:editId="5DFE13E9">
            <wp:extent cx="2954955" cy="2358189"/>
            <wp:effectExtent l="0" t="0" r="0" b="0"/>
            <wp:docPr id="6" name="Picture" descr="Grafico de líneas y puntos. (plot4-1.png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lot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47734" w14:textId="77777777" w:rsidR="00503E22" w:rsidRDefault="008E7F0E" w:rsidP="00FB7734">
      <w:pPr>
        <w:pStyle w:val="ImageCaption"/>
      </w:pPr>
      <w:r>
        <w:t>Grafico de líneas y puntos. (plot4-1.png)</w:t>
      </w:r>
    </w:p>
    <w:p w14:paraId="234DC50F" w14:textId="77777777" w:rsidR="00503E22" w:rsidRDefault="00503E22">
      <w:pPr>
        <w:pStyle w:val="Textoindependiente"/>
      </w:pPr>
    </w:p>
    <w:p w14:paraId="798D88A4" w14:textId="77777777" w:rsidR="00503E22" w:rsidRDefault="008E7F0E">
      <w:pPr>
        <w:pStyle w:val="Textoindependiente"/>
      </w:pPr>
      <w:r>
        <w:t>Para añadir graduación continua del color por temperatura.</w:t>
      </w:r>
    </w:p>
    <w:p w14:paraId="45C0049F" w14:textId="77777777" w:rsidR="00503E22" w:rsidRDefault="00503E22">
      <w:pPr>
        <w:pStyle w:val="Textoindependiente"/>
      </w:pPr>
    </w:p>
    <w:p w14:paraId="727E2A24" w14:textId="77777777" w:rsidR="00503E22" w:rsidRDefault="008E7F0E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ressure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erature, </w:t>
      </w:r>
      <w:r>
        <w:rPr>
          <w:rStyle w:val="DataTypeTok"/>
        </w:rPr>
        <w:t>y =</w:t>
      </w:r>
      <w:r>
        <w:rPr>
          <w:rStyle w:val="NormalTok"/>
        </w:rPr>
        <w:t xml:space="preserve"> pressure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>color =</w:t>
      </w:r>
      <w:r>
        <w:rPr>
          <w:rStyle w:val="NormalTok"/>
        </w:rPr>
        <w:t xml:space="preserve"> temperatu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14:paraId="6D2393DF" w14:textId="77777777" w:rsidR="00503E22" w:rsidRDefault="008E7F0E">
      <w:pPr>
        <w:pStyle w:val="CaptionedFigure"/>
      </w:pPr>
      <w:r>
        <w:rPr>
          <w:noProof/>
        </w:rPr>
        <w:lastRenderedPageBreak/>
        <w:drawing>
          <wp:inline distT="0" distB="0" distL="0" distR="0" wp14:anchorId="774EC7CE" wp14:editId="245414D6">
            <wp:extent cx="4340993" cy="2473692"/>
            <wp:effectExtent l="0" t="0" r="0" b="0"/>
            <wp:docPr id="7" name="Picture" descr="Escala de color contínua. (plot5-1.png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lot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CC854" w14:textId="77777777" w:rsidR="00503E22" w:rsidRDefault="008E7F0E" w:rsidP="00FB7734">
      <w:pPr>
        <w:pStyle w:val="ImageCaption"/>
      </w:pPr>
      <w:r>
        <w:t>Escala de color contínua. (plot5-1.png)</w:t>
      </w:r>
    </w:p>
    <w:p w14:paraId="7ECDEACB" w14:textId="77777777" w:rsidR="00503E22" w:rsidRDefault="00503E22">
      <w:pPr>
        <w:pStyle w:val="Textoindependiente"/>
      </w:pPr>
    </w:p>
    <w:p w14:paraId="3CB57B5C" w14:textId="77777777" w:rsidR="00503E22" w:rsidRDefault="008E7F0E">
      <w:pPr>
        <w:pStyle w:val="Ttulo4"/>
      </w:pPr>
      <w:bookmarkStart w:id="37" w:name="otros-geoms"/>
      <w:r>
        <w:t>OTROS GEOMS</w:t>
      </w:r>
      <w:bookmarkEnd w:id="37"/>
    </w:p>
    <w:p w14:paraId="194A5DF4" w14:textId="77777777" w:rsidR="00503E22" w:rsidRDefault="00503E22">
      <w:pPr>
        <w:pStyle w:val="FirstParagraph"/>
      </w:pPr>
    </w:p>
    <w:p w14:paraId="550311D6" w14:textId="77777777" w:rsidR="00503E22" w:rsidRDefault="008E7F0E">
      <w:pPr>
        <w:pStyle w:val="Textoindependiente"/>
      </w:pPr>
      <w:r>
        <w:t>Otros ejemplos de geoms con los datos de países en 2007.</w:t>
      </w:r>
    </w:p>
    <w:p w14:paraId="71D0216C" w14:textId="77777777" w:rsidR="00503E22" w:rsidRDefault="00503E22">
      <w:pPr>
        <w:pStyle w:val="Textoindependiente"/>
      </w:pPr>
    </w:p>
    <w:p w14:paraId="589F0E8A" w14:textId="77777777" w:rsidR="00503E22" w:rsidRDefault="008E7F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repel)</w:t>
      </w:r>
      <w:r>
        <w:br/>
      </w:r>
      <w:r>
        <w:br/>
      </w:r>
      <w:r>
        <w:rPr>
          <w:rStyle w:val="NormalTok"/>
        </w:rPr>
        <w:t>paises07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pai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nio</w:t>
      </w:r>
      <w:r>
        <w:rPr>
          <w:rStyle w:val="OperatorTok"/>
        </w:rPr>
        <w:t>==</w:t>
      </w:r>
      <w:r>
        <w:rPr>
          <w:rStyle w:val="DecValTok"/>
        </w:rPr>
        <w:t>2007</w:t>
      </w:r>
      <w:r>
        <w:rPr>
          <w:rStyle w:val="NormalTok"/>
        </w:rPr>
        <w:t xml:space="preserve">))  </w:t>
      </w:r>
      <w:r>
        <w:rPr>
          <w:rStyle w:val="CommentTok"/>
        </w:rPr>
        <w:t># paises en 2007</w:t>
      </w:r>
      <w:r>
        <w:br/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paises07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speranza_de_vid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paises07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ntinente, </w:t>
      </w:r>
      <w:r>
        <w:rPr>
          <w:rStyle w:val="DataTypeTok"/>
        </w:rPr>
        <w:t>fill=</w:t>
      </w:r>
      <w:r>
        <w:rPr>
          <w:rStyle w:val="NormalTok"/>
        </w:rPr>
        <w:t xml:space="preserve">continen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paises07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esperanza_de_vida, </w:t>
      </w:r>
      <w:r>
        <w:rPr>
          <w:rStyle w:val="DataTypeTok"/>
        </w:rPr>
        <w:t>fill=</w:t>
      </w:r>
      <w:r>
        <w:rPr>
          <w:rStyle w:val="NormalTok"/>
        </w:rPr>
        <w:t xml:space="preserve">continen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paises0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esperanza_de_vid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ib_per_capita, </w:t>
      </w:r>
      <w:r>
        <w:rPr>
          <w:rStyle w:val="DataTypeTok"/>
        </w:rPr>
        <w:t>y=</w:t>
      </w:r>
      <w:r>
        <w:rPr>
          <w:rStyle w:val="NormalTok"/>
        </w:rPr>
        <w:t xml:space="preserve">esperanza_de_vid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abel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pais), 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8FDA9F5" w14:textId="77777777" w:rsidR="00503E22" w:rsidRDefault="00503E22">
      <w:pPr>
        <w:pStyle w:val="FirstParagraph"/>
      </w:pPr>
    </w:p>
    <w:p w14:paraId="666E166F" w14:textId="77777777" w:rsidR="00503E22" w:rsidRDefault="008E7F0E">
      <w:pPr>
        <w:pStyle w:val="CaptionedFigure"/>
      </w:pPr>
      <w:r>
        <w:rPr>
          <w:noProof/>
        </w:rPr>
        <w:lastRenderedPageBreak/>
        <w:drawing>
          <wp:inline distT="0" distB="0" distL="0" distR="0" wp14:anchorId="48B017E7" wp14:editId="2691E1AB">
            <wp:extent cx="5943600" cy="2701636"/>
            <wp:effectExtent l="0" t="0" r="0" b="0"/>
            <wp:docPr id="8" name="Picture" descr="Galería GGPLOT2. (plot6-1.png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lot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F98E3" w14:textId="77777777" w:rsidR="00503E22" w:rsidRDefault="008E7F0E" w:rsidP="00FB7734">
      <w:pPr>
        <w:pStyle w:val="ImageCaption"/>
      </w:pPr>
      <w:r>
        <w:t>Galería GGPLOT2. (plot6-1.png)</w:t>
      </w:r>
    </w:p>
    <w:p w14:paraId="7678F9E7" w14:textId="77777777" w:rsidR="00503E22" w:rsidRDefault="00503E22">
      <w:pPr>
        <w:pStyle w:val="Textoindependiente"/>
      </w:pPr>
    </w:p>
    <w:p w14:paraId="1A181106" w14:textId="77777777" w:rsidR="00503E22" w:rsidRDefault="008E7F0E">
      <w:pPr>
        <w:pStyle w:val="Ttulo4"/>
      </w:pPr>
      <w:bookmarkStart w:id="38" w:name="otros-elmentos-gráficos"/>
      <w:r>
        <w:t>OTROS ELMENTOS GRÁFICOS</w:t>
      </w:r>
      <w:bookmarkEnd w:id="38"/>
    </w:p>
    <w:p w14:paraId="2851E1A2" w14:textId="77777777" w:rsidR="00503E22" w:rsidRDefault="00503E22">
      <w:pPr>
        <w:pStyle w:val="FirstParagraph"/>
      </w:pPr>
    </w:p>
    <w:p w14:paraId="6849BE25" w14:textId="77777777" w:rsidR="00503E22" w:rsidRDefault="008E7F0E">
      <w:pPr>
        <w:pStyle w:val="Textoindependiente"/>
      </w:pPr>
      <w:r>
        <w:t>Otros elementos a tener en cuenta en la presentación:</w:t>
      </w:r>
    </w:p>
    <w:p w14:paraId="7010776B" w14:textId="77777777" w:rsidR="00503E22" w:rsidRDefault="008E7F0E">
      <w:pPr>
        <w:pStyle w:val="Compact"/>
        <w:numPr>
          <w:ilvl w:val="0"/>
          <w:numId w:val="8"/>
        </w:numPr>
      </w:pPr>
      <w:r>
        <w:t xml:space="preserve">Crear un panel de gráficos: </w:t>
      </w:r>
      <w:r>
        <w:rPr>
          <w:rStyle w:val="VerbatimChar"/>
        </w:rPr>
        <w:t>facet_wrap()</w:t>
      </w:r>
      <w:r>
        <w:t xml:space="preserve"> y </w:t>
      </w:r>
      <w:r>
        <w:rPr>
          <w:rStyle w:val="VerbatimChar"/>
        </w:rPr>
        <w:t>facet_grid()</w:t>
      </w:r>
    </w:p>
    <w:p w14:paraId="42C225E1" w14:textId="77777777" w:rsidR="00503E22" w:rsidRDefault="008E7F0E">
      <w:pPr>
        <w:pStyle w:val="Compact"/>
        <w:numPr>
          <w:ilvl w:val="0"/>
          <w:numId w:val="8"/>
        </w:numPr>
      </w:pPr>
      <w:r>
        <w:t xml:space="preserve">Etiquetas y anotaciones: </w:t>
      </w:r>
      <w:r>
        <w:rPr>
          <w:rStyle w:val="VerbatimChar"/>
        </w:rPr>
        <w:t>annotate()</w:t>
      </w:r>
      <w:r>
        <w:t xml:space="preserve">, </w:t>
      </w:r>
      <w:r>
        <w:rPr>
          <w:rStyle w:val="VerbatimChar"/>
        </w:rPr>
        <w:t>geom_text()</w:t>
      </w:r>
      <w:r>
        <w:t xml:space="preserve">, </w:t>
      </w:r>
      <w:r>
        <w:rPr>
          <w:rStyle w:val="VerbatimChar"/>
        </w:rPr>
        <w:t>geom_label()</w:t>
      </w:r>
      <w:r>
        <w:t xml:space="preserve">, </w:t>
      </w:r>
      <w:r>
        <w:rPr>
          <w:rStyle w:val="VerbatimChar"/>
        </w:rPr>
        <w:t>geom_label_repel()</w:t>
      </w:r>
      <w:r>
        <w:t>.</w:t>
      </w:r>
    </w:p>
    <w:p w14:paraId="2D33F2B2" w14:textId="77777777" w:rsidR="00503E22" w:rsidRDefault="008E7F0E">
      <w:pPr>
        <w:pStyle w:val="Compact"/>
        <w:numPr>
          <w:ilvl w:val="0"/>
          <w:numId w:val="8"/>
        </w:numPr>
      </w:pPr>
      <w:r>
        <w:t xml:space="preserve">Valores de los ejes: </w:t>
      </w:r>
      <w:r>
        <w:rPr>
          <w:rStyle w:val="VerbatimChar"/>
        </w:rPr>
        <w:t>scale_x_continuous()</w:t>
      </w:r>
      <w:r>
        <w:t xml:space="preserve"> y </w:t>
      </w:r>
      <w:r>
        <w:rPr>
          <w:rStyle w:val="VerbatimChar"/>
        </w:rPr>
        <w:t>scale_x_log10()</w:t>
      </w:r>
      <w:r>
        <w:t>.</w:t>
      </w:r>
    </w:p>
    <w:p w14:paraId="3CF254DB" w14:textId="77777777" w:rsidR="00503E22" w:rsidRPr="00993EB6" w:rsidRDefault="008E7F0E">
      <w:pPr>
        <w:pStyle w:val="Compact"/>
        <w:numPr>
          <w:ilvl w:val="0"/>
          <w:numId w:val="8"/>
        </w:numPr>
        <w:rPr>
          <w:lang w:val="en-GB"/>
        </w:rPr>
      </w:pPr>
      <w:proofErr w:type="spellStart"/>
      <w:r w:rsidRPr="00993EB6">
        <w:rPr>
          <w:lang w:val="en-GB"/>
        </w:rPr>
        <w:t>Colores</w:t>
      </w:r>
      <w:proofErr w:type="spellEnd"/>
      <w:r w:rsidRPr="00993EB6">
        <w:rPr>
          <w:lang w:val="en-GB"/>
        </w:rPr>
        <w:t xml:space="preserve">: </w:t>
      </w:r>
      <w:proofErr w:type="spellStart"/>
      <w:r w:rsidRPr="00993EB6">
        <w:rPr>
          <w:rStyle w:val="VerbatimChar"/>
          <w:lang w:val="en-GB"/>
        </w:rPr>
        <w:t>scale_colour_</w:t>
      </w:r>
      <w:proofErr w:type="gramStart"/>
      <w:r w:rsidRPr="00993EB6">
        <w:rPr>
          <w:rStyle w:val="VerbatimChar"/>
          <w:lang w:val="en-GB"/>
        </w:rPr>
        <w:t>discrete</w:t>
      </w:r>
      <w:proofErr w:type="spellEnd"/>
      <w:r w:rsidRPr="00993EB6">
        <w:rPr>
          <w:rStyle w:val="VerbatimChar"/>
          <w:lang w:val="en-GB"/>
        </w:rPr>
        <w:t>(</w:t>
      </w:r>
      <w:proofErr w:type="gramEnd"/>
      <w:r w:rsidRPr="00993EB6">
        <w:rPr>
          <w:rStyle w:val="VerbatimChar"/>
          <w:lang w:val="en-GB"/>
        </w:rPr>
        <w:t>)</w:t>
      </w:r>
      <w:r w:rsidRPr="00993EB6">
        <w:rPr>
          <w:lang w:val="en-GB"/>
        </w:rPr>
        <w:t xml:space="preserve">, </w:t>
      </w:r>
      <w:proofErr w:type="spellStart"/>
      <w:r w:rsidRPr="00993EB6">
        <w:rPr>
          <w:rStyle w:val="VerbatimChar"/>
          <w:lang w:val="en-GB"/>
        </w:rPr>
        <w:t>scale_colour_brewer</w:t>
      </w:r>
      <w:proofErr w:type="spellEnd"/>
      <w:r w:rsidRPr="00993EB6">
        <w:rPr>
          <w:rStyle w:val="VerbatimChar"/>
          <w:lang w:val="en-GB"/>
        </w:rPr>
        <w:t>()</w:t>
      </w:r>
      <w:r w:rsidRPr="00993EB6">
        <w:rPr>
          <w:lang w:val="en-GB"/>
        </w:rPr>
        <w:t>…</w:t>
      </w:r>
    </w:p>
    <w:p w14:paraId="37AE2642" w14:textId="77777777" w:rsidR="00503E22" w:rsidRDefault="008E7F0E">
      <w:pPr>
        <w:pStyle w:val="Compact"/>
        <w:numPr>
          <w:ilvl w:val="0"/>
          <w:numId w:val="8"/>
        </w:numPr>
      </w:pPr>
      <w:r>
        <w:t xml:space="preserve">Zoom: Importante, utiliza </w:t>
      </w:r>
      <w:proofErr w:type="spellStart"/>
      <w:r>
        <w:t>xlim</w:t>
      </w:r>
      <w:proofErr w:type="spellEnd"/>
      <w:r>
        <w:t xml:space="preserve"> e </w:t>
      </w:r>
      <w:proofErr w:type="spellStart"/>
      <w:r>
        <w:t>ylim</w:t>
      </w:r>
      <w:proofErr w:type="spellEnd"/>
      <w:r>
        <w:t xml:space="preserve"> en: </w:t>
      </w:r>
      <w:r>
        <w:rPr>
          <w:rStyle w:val="VerbatimChar"/>
        </w:rPr>
        <w:t>coord_</w:t>
      </w:r>
      <w:proofErr w:type="gramStart"/>
      <w:r>
        <w:rPr>
          <w:rStyle w:val="VerbatimChar"/>
        </w:rPr>
        <w:t>cartesian(</w:t>
      </w:r>
      <w:proofErr w:type="gramEnd"/>
      <w:r>
        <w:rPr>
          <w:rStyle w:val="VerbatimChar"/>
        </w:rPr>
        <w:t>)</w:t>
      </w:r>
      <w:r>
        <w:t>.</w:t>
      </w:r>
    </w:p>
    <w:p w14:paraId="2EFE7D81" w14:textId="77777777" w:rsidR="00503E22" w:rsidRDefault="008E7F0E">
      <w:pPr>
        <w:pStyle w:val="Compact"/>
        <w:numPr>
          <w:ilvl w:val="0"/>
          <w:numId w:val="8"/>
        </w:numPr>
      </w:pPr>
      <w:r>
        <w:t xml:space="preserve">Temas: Personalizar aspecto con </w:t>
      </w:r>
      <w:r>
        <w:rPr>
          <w:rStyle w:val="VerbatimChar"/>
        </w:rPr>
        <w:t>theme()</w:t>
      </w:r>
      <w:r>
        <w:t xml:space="preserve">, </w:t>
      </w:r>
      <w:r>
        <w:rPr>
          <w:rStyle w:val="VerbatimChar"/>
        </w:rPr>
        <w:t>theme_bw()</w:t>
      </w:r>
      <w:r>
        <w:t>…</w:t>
      </w:r>
    </w:p>
    <w:p w14:paraId="74219B4C" w14:textId="77777777" w:rsidR="00503E22" w:rsidRDefault="008E7F0E">
      <w:pPr>
        <w:pStyle w:val="Compact"/>
        <w:numPr>
          <w:ilvl w:val="0"/>
          <w:numId w:val="8"/>
        </w:numPr>
      </w:pPr>
      <w:r>
        <w:t xml:space="preserve">Interactivos: </w:t>
      </w:r>
      <w:proofErr w:type="spellStart"/>
      <w:r>
        <w:t>packages</w:t>
      </w:r>
      <w:proofErr w:type="spellEnd"/>
      <w:r>
        <w:t xml:space="preserve"> </w:t>
      </w:r>
      <w:hyperlink r:id="rId19">
        <w:proofErr w:type="spellStart"/>
        <w:r>
          <w:rPr>
            <w:rStyle w:val="Hipervnculo"/>
          </w:rPr>
          <w:t>gganimate</w:t>
        </w:r>
        <w:proofErr w:type="spellEnd"/>
      </w:hyperlink>
      <w:r>
        <w:t xml:space="preserve">, </w:t>
      </w:r>
      <w:hyperlink r:id="rId20">
        <w:proofErr w:type="spellStart"/>
        <w:r>
          <w:rPr>
            <w:rStyle w:val="Hipervnculo"/>
          </w:rPr>
          <w:t>plotly</w:t>
        </w:r>
        <w:proofErr w:type="spellEnd"/>
      </w:hyperlink>
      <w:r>
        <w:t>…</w:t>
      </w:r>
    </w:p>
    <w:p w14:paraId="484F9FDB" w14:textId="77777777" w:rsidR="00503E22" w:rsidRDefault="00503E22">
      <w:pPr>
        <w:pStyle w:val="FirstParagraph"/>
      </w:pPr>
    </w:p>
    <w:p w14:paraId="31B4681B" w14:textId="77777777" w:rsidR="00503E22" w:rsidRDefault="008E7F0E">
      <w:pPr>
        <w:pStyle w:val="Textoindependiente"/>
      </w:pPr>
      <w:r>
        <w:t>Amplia la lectura en:</w:t>
      </w:r>
    </w:p>
    <w:p w14:paraId="710A9B96" w14:textId="77777777" w:rsidR="00503E22" w:rsidRPr="00993EB6" w:rsidRDefault="004C6492">
      <w:pPr>
        <w:pStyle w:val="Compact"/>
        <w:numPr>
          <w:ilvl w:val="0"/>
          <w:numId w:val="9"/>
        </w:numPr>
        <w:rPr>
          <w:lang w:val="en-GB"/>
        </w:rPr>
      </w:pPr>
      <w:hyperlink r:id="rId21">
        <w:r w:rsidR="008E7F0E" w:rsidRPr="00993EB6">
          <w:rPr>
            <w:rStyle w:val="Hipervnculo"/>
            <w:lang w:val="en-GB"/>
          </w:rPr>
          <w:t>R for Data Science</w:t>
        </w:r>
      </w:hyperlink>
      <w:r w:rsidR="008E7F0E" w:rsidRPr="00993EB6">
        <w:rPr>
          <w:lang w:val="en-GB"/>
        </w:rPr>
        <w:t xml:space="preserve"> from Garrett </w:t>
      </w:r>
      <w:proofErr w:type="spellStart"/>
      <w:r w:rsidR="008E7F0E" w:rsidRPr="00993EB6">
        <w:rPr>
          <w:lang w:val="en-GB"/>
        </w:rPr>
        <w:t>Grolemund</w:t>
      </w:r>
      <w:proofErr w:type="spellEnd"/>
      <w:r w:rsidR="008E7F0E" w:rsidRPr="00993EB6">
        <w:rPr>
          <w:lang w:val="en-GB"/>
        </w:rPr>
        <w:t xml:space="preserve"> and Hadley Wickham.</w:t>
      </w:r>
    </w:p>
    <w:p w14:paraId="3EFFCA25" w14:textId="77777777" w:rsidR="00503E22" w:rsidRPr="00993EB6" w:rsidRDefault="004C6492">
      <w:pPr>
        <w:pStyle w:val="Compact"/>
        <w:numPr>
          <w:ilvl w:val="0"/>
          <w:numId w:val="9"/>
        </w:numPr>
        <w:rPr>
          <w:lang w:val="en-GB"/>
        </w:rPr>
      </w:pPr>
      <w:hyperlink r:id="rId22">
        <w:r w:rsidR="008E7F0E" w:rsidRPr="00993EB6">
          <w:rPr>
            <w:rStyle w:val="Hipervnculo"/>
            <w:lang w:val="en-GB"/>
          </w:rPr>
          <w:t>ggplot2: Elegant Graphics for Data Analysis</w:t>
        </w:r>
      </w:hyperlink>
      <w:r w:rsidR="008E7F0E" w:rsidRPr="00993EB6">
        <w:rPr>
          <w:lang w:val="en-GB"/>
        </w:rPr>
        <w:t xml:space="preserve"> de Hadley Wickham.</w:t>
      </w:r>
    </w:p>
    <w:p w14:paraId="75FAC2A2" w14:textId="77777777" w:rsidR="00503E22" w:rsidRDefault="004C6492">
      <w:pPr>
        <w:pStyle w:val="Compact"/>
        <w:numPr>
          <w:ilvl w:val="0"/>
          <w:numId w:val="9"/>
        </w:numPr>
      </w:pPr>
      <w:hyperlink r:id="rId23">
        <w:r w:rsidR="008E7F0E">
          <w:rPr>
            <w:rStyle w:val="Hipervnculo"/>
          </w:rPr>
          <w:t xml:space="preserve">ggplot2 </w:t>
        </w:r>
        <w:proofErr w:type="spellStart"/>
        <w:r w:rsidR="008E7F0E">
          <w:rPr>
            <w:rStyle w:val="Hipervnculo"/>
          </w:rPr>
          <w:t>extensions</w:t>
        </w:r>
        <w:proofErr w:type="spellEnd"/>
        <w:r w:rsidR="008E7F0E">
          <w:rPr>
            <w:rStyle w:val="Hipervnculo"/>
          </w:rPr>
          <w:t xml:space="preserve"> </w:t>
        </w:r>
        <w:proofErr w:type="spellStart"/>
        <w:r w:rsidR="008E7F0E">
          <w:rPr>
            <w:rStyle w:val="Hipervnculo"/>
          </w:rPr>
          <w:t>guide</w:t>
        </w:r>
        <w:proofErr w:type="spellEnd"/>
      </w:hyperlink>
      <w:r w:rsidR="008E7F0E">
        <w:t xml:space="preserve"> lista los paquetes que extienden </w:t>
      </w:r>
      <w:r w:rsidR="008E7F0E">
        <w:rPr>
          <w:rStyle w:val="VerbatimChar"/>
        </w:rPr>
        <w:t>ggplot2</w:t>
      </w:r>
      <w:r w:rsidR="008E7F0E">
        <w:t>.</w:t>
      </w:r>
    </w:p>
    <w:p w14:paraId="3009AED9" w14:textId="77777777" w:rsidR="00503E22" w:rsidRDefault="008E7F0E">
      <w:pPr>
        <w:pStyle w:val="Compact"/>
        <w:numPr>
          <w:ilvl w:val="0"/>
          <w:numId w:val="9"/>
        </w:numPr>
      </w:pPr>
      <w:r>
        <w:t xml:space="preserve">La </w:t>
      </w:r>
      <w:hyperlink r:id="rId24">
        <w:r>
          <w:rPr>
            <w:rStyle w:val="Hipervnculo"/>
          </w:rPr>
          <w:t xml:space="preserve">{ggplot2} </w:t>
        </w:r>
        <w:proofErr w:type="spellStart"/>
        <w:r>
          <w:rPr>
            <w:rStyle w:val="Hipervnculo"/>
          </w:rPr>
          <w:t>cheat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sheet</w:t>
        </w:r>
        <w:proofErr w:type="spellEnd"/>
      </w:hyperlink>
      <w:r>
        <w:t>.</w:t>
      </w:r>
    </w:p>
    <w:p w14:paraId="7E85872E" w14:textId="77777777" w:rsidR="00503E22" w:rsidRDefault="00503E22">
      <w:pPr>
        <w:pStyle w:val="FirstParagraph"/>
      </w:pPr>
    </w:p>
    <w:p w14:paraId="639FF36F" w14:textId="77777777" w:rsidR="00503E22" w:rsidRDefault="008E7F0E">
      <w:pPr>
        <w:pStyle w:val="Ttulo5"/>
      </w:pPr>
      <w:bookmarkStart w:id="39" w:name="actividad-guiada-1.3."/>
      <w:r>
        <w:t>ACTIVIDAD GUIADA 1.3.</w:t>
      </w:r>
      <w:bookmarkEnd w:id="39"/>
    </w:p>
    <w:p w14:paraId="0A4ACFC1" w14:textId="77777777" w:rsidR="00503E22" w:rsidRDefault="00503E22">
      <w:pPr>
        <w:pStyle w:val="FirstParagraph"/>
      </w:pPr>
    </w:p>
    <w:p w14:paraId="7310DE33" w14:textId="77777777" w:rsidR="00503E22" w:rsidRDefault="008E7F0E">
      <w:pPr>
        <w:pStyle w:val="Textoindependiente"/>
      </w:pPr>
      <w:r>
        <w:t>Mejora el Crea un resumen HTML de la esperanza_de_vida y el pib_per_capita en 2007 con la actividad guiada 1.3.</w:t>
      </w:r>
    </w:p>
    <w:p w14:paraId="6929487B" w14:textId="77777777" w:rsidR="00503E22" w:rsidRDefault="00503E22">
      <w:pPr>
        <w:pStyle w:val="Textoindependiente"/>
      </w:pPr>
    </w:p>
    <w:p w14:paraId="6FCE7D8F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sabías que&gt;Hans </w:t>
      </w:r>
      <w:proofErr w:type="spellStart"/>
      <w:r w:rsidRPr="00993EB6">
        <w:rPr>
          <w:lang w:val="es-ES"/>
        </w:rPr>
        <w:t>Rosling</w:t>
      </w:r>
      <w:proofErr w:type="spellEnd"/>
      <w:r w:rsidRPr="00993EB6">
        <w:rPr>
          <w:lang w:val="es-ES"/>
        </w:rPr>
        <w:t xml:space="preserve"> de </w:t>
      </w:r>
      <w:proofErr w:type="spellStart"/>
      <w:r w:rsidRPr="00993EB6">
        <w:rPr>
          <w:lang w:val="es-ES"/>
        </w:rPr>
        <w:t>Gapminder</w:t>
      </w:r>
      <w:proofErr w:type="spellEnd"/>
      <w:r w:rsidRPr="00993EB6">
        <w:rPr>
          <w:lang w:val="es-ES"/>
        </w:rPr>
        <w:t xml:space="preserve"> utilizó un gráfico muy parecido al de la actividad , añadiendo un quinto eje (el tiempo) en una famosa conferencia </w:t>
      </w:r>
      <w:hyperlink r:id="rId25">
        <w:r w:rsidRPr="00993EB6">
          <w:rPr>
            <w:rStyle w:val="Hipervnculo"/>
            <w:lang w:val="es-ES"/>
          </w:rPr>
          <w:t xml:space="preserve">TED </w:t>
        </w:r>
        <w:proofErr w:type="spellStart"/>
        <w:r w:rsidRPr="00993EB6">
          <w:rPr>
            <w:rStyle w:val="Hipervnculo"/>
            <w:lang w:val="es-ES"/>
          </w:rPr>
          <w:t>Talk</w:t>
        </w:r>
        <w:proofErr w:type="spellEnd"/>
      </w:hyperlink>
      <w:r w:rsidRPr="00993EB6">
        <w:rPr>
          <w:lang w:val="es-ES"/>
        </w:rPr>
        <w:t xml:space="preserve"> (14,6M de visualizaciones). Dedícale 1 minuto a ver la simulación dándole al botón de </w:t>
      </w:r>
      <w:proofErr w:type="spellStart"/>
      <w:r w:rsidRPr="00993EB6">
        <w:rPr>
          <w:lang w:val="es-ES"/>
        </w:rPr>
        <w:t>play</w:t>
      </w:r>
      <w:proofErr w:type="spellEnd"/>
      <w:r w:rsidRPr="00993EB6">
        <w:rPr>
          <w:lang w:val="es-ES"/>
        </w:rPr>
        <w:t xml:space="preserve"> (abajo izquierda), en el </w:t>
      </w:r>
      <w:hyperlink r:id="rId26" w:anchor="$chart-type=bubbles">
        <w:r w:rsidRPr="00993EB6">
          <w:rPr>
            <w:rStyle w:val="Hipervnculo"/>
            <w:lang w:val="es-ES"/>
          </w:rPr>
          <w:t>siguiente enlace</w:t>
        </w:r>
      </w:hyperlink>
      <w:r w:rsidRPr="00993EB6">
        <w:rPr>
          <w:lang w:val="es-ES"/>
        </w:rPr>
        <w:t xml:space="preserve">. La herramienta utilizada </w:t>
      </w:r>
      <w:proofErr w:type="spellStart"/>
      <w:r w:rsidRPr="00993EB6">
        <w:rPr>
          <w:lang w:val="es-ES"/>
        </w:rPr>
        <w:t>Trendalyzer</w:t>
      </w:r>
      <w:proofErr w:type="spellEnd"/>
      <w:r w:rsidRPr="00993EB6">
        <w:rPr>
          <w:lang w:val="es-ES"/>
        </w:rPr>
        <w:t xml:space="preserve"> fue posteriormente adquirida por </w:t>
      </w:r>
      <w:proofErr w:type="gramStart"/>
      <w:r w:rsidRPr="00993EB6">
        <w:rPr>
          <w:lang w:val="es-ES"/>
        </w:rPr>
        <w:t>Google.&lt;</w:t>
      </w:r>
      <w:proofErr w:type="gramEnd"/>
      <w:r w:rsidRPr="00993EB6">
        <w:rPr>
          <w:lang w:val="es-ES"/>
        </w:rPr>
        <w:t>/sabías que&gt;</w:t>
      </w:r>
    </w:p>
    <w:p w14:paraId="5FB3BFD9" w14:textId="77777777" w:rsidR="00503E22" w:rsidRDefault="00503E22">
      <w:pPr>
        <w:pStyle w:val="FirstParagraph"/>
      </w:pPr>
    </w:p>
    <w:p w14:paraId="0DD3CD10" w14:textId="77777777" w:rsidR="00503E22" w:rsidRDefault="008E7F0E">
      <w:pPr>
        <w:pStyle w:val="Ttulo2"/>
      </w:pPr>
      <w:bookmarkStart w:id="40" w:name="colecciones-de-objetos"/>
      <w:bookmarkStart w:id="41" w:name="_Toc53329492"/>
      <w:bookmarkStart w:id="42" w:name="_Toc53329549"/>
      <w:r>
        <w:t>1.5. Colecciones de objetos</w:t>
      </w:r>
      <w:bookmarkEnd w:id="40"/>
      <w:bookmarkEnd w:id="41"/>
      <w:bookmarkEnd w:id="42"/>
    </w:p>
    <w:p w14:paraId="116EA180" w14:textId="77777777" w:rsidR="00503E22" w:rsidRDefault="00503E22">
      <w:pPr>
        <w:pStyle w:val="FirstParagraph"/>
      </w:pPr>
    </w:p>
    <w:p w14:paraId="5C36784D" w14:textId="77777777" w:rsidR="00503E22" w:rsidRDefault="008E7F0E">
      <w:pPr>
        <w:pStyle w:val="Ttulo3"/>
      </w:pPr>
      <w:bookmarkStart w:id="43" w:name="definición-de-los-objetos"/>
      <w:bookmarkStart w:id="44" w:name="_Toc53329493"/>
      <w:bookmarkStart w:id="45" w:name="_Toc53329550"/>
      <w:r>
        <w:t>1.5.1. Definición de los objetos</w:t>
      </w:r>
      <w:bookmarkEnd w:id="43"/>
      <w:bookmarkEnd w:id="44"/>
      <w:bookmarkEnd w:id="45"/>
    </w:p>
    <w:p w14:paraId="30B202C8" w14:textId="77777777" w:rsidR="00503E22" w:rsidRDefault="00503E22">
      <w:pPr>
        <w:pStyle w:val="FirstParagraph"/>
      </w:pPr>
    </w:p>
    <w:p w14:paraId="38218035" w14:textId="77777777" w:rsidR="00503E22" w:rsidRDefault="008E7F0E">
      <w:pPr>
        <w:pStyle w:val="Ttulo4"/>
      </w:pPr>
      <w:bookmarkStart w:id="46" w:name="tipo-básicos"/>
      <w:r>
        <w:t>TIPO BÁSICOS</w:t>
      </w:r>
      <w:bookmarkEnd w:id="46"/>
    </w:p>
    <w:p w14:paraId="78404B04" w14:textId="77777777" w:rsidR="00503E22" w:rsidRDefault="00503E22">
      <w:pPr>
        <w:pStyle w:val="FirstParagraph"/>
      </w:pPr>
    </w:p>
    <w:p w14:paraId="558AC985" w14:textId="77777777" w:rsidR="00503E22" w:rsidRDefault="008E7F0E">
      <w:pPr>
        <w:pStyle w:val="Ttulo5"/>
      </w:pPr>
      <w:bookmarkStart w:id="47" w:name="numeric"/>
      <w:r>
        <w:t>NUMERIC</w:t>
      </w:r>
      <w:bookmarkEnd w:id="47"/>
    </w:p>
    <w:p w14:paraId="4861D0E7" w14:textId="77777777" w:rsidR="00503E22" w:rsidRDefault="00503E22">
      <w:pPr>
        <w:pStyle w:val="FirstParagraph"/>
      </w:pPr>
    </w:p>
    <w:p w14:paraId="6B9802BC" w14:textId="77777777" w:rsidR="00503E22" w:rsidRDefault="008E7F0E">
      <w:pPr>
        <w:pStyle w:val="Textoindependiente"/>
      </w:pPr>
      <w:r>
        <w:t>Los números, en R, en general se guardan en coma flotante y doble precisión (</w:t>
      </w:r>
      <w:r>
        <w:rPr>
          <w:rStyle w:val="VerbatimChar"/>
        </w:rPr>
        <w:t>"double"</w:t>
      </w:r>
      <w:r>
        <w:t>).</w:t>
      </w:r>
    </w:p>
    <w:p w14:paraId="41ADD7D0" w14:textId="77777777" w:rsidR="00503E22" w:rsidRDefault="00503E22">
      <w:pPr>
        <w:pStyle w:val="Textoindependiente"/>
      </w:pPr>
    </w:p>
    <w:p w14:paraId="453D2798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FloatTok"/>
          <w:lang w:val="en-GB"/>
        </w:rPr>
        <w:t>3.7</w:t>
      </w:r>
      <w:r w:rsidRPr="00993EB6">
        <w:rPr>
          <w:lang w:val="en-GB"/>
        </w:rPr>
        <w:br/>
      </w:r>
      <w:r w:rsidRPr="00993EB6">
        <w:rPr>
          <w:rStyle w:val="KeywordTok"/>
          <w:lang w:val="en-GB"/>
        </w:rPr>
        <w:t>class</w:t>
      </w:r>
      <w:r w:rsidRPr="00993EB6">
        <w:rPr>
          <w:rStyle w:val="NormalTok"/>
          <w:lang w:val="en-GB"/>
        </w:rPr>
        <w:t>(a)</w:t>
      </w:r>
    </w:p>
    <w:p w14:paraId="5624D4AC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numeric"</w:t>
      </w:r>
    </w:p>
    <w:p w14:paraId="5DFFBE3F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KeywordTok"/>
          <w:lang w:val="en-GB"/>
        </w:rPr>
        <w:t>typeof</w:t>
      </w:r>
      <w:proofErr w:type="spellEnd"/>
      <w:r w:rsidRPr="00993EB6">
        <w:rPr>
          <w:rStyle w:val="NormalTok"/>
          <w:lang w:val="en-GB"/>
        </w:rPr>
        <w:t>(a)</w:t>
      </w:r>
    </w:p>
    <w:p w14:paraId="37326914" w14:textId="77777777" w:rsidR="00503E22" w:rsidRDefault="008E7F0E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>"</w:t>
      </w:r>
    </w:p>
    <w:p w14:paraId="23F5F737" w14:textId="77777777" w:rsidR="00503E22" w:rsidRDefault="00503E22">
      <w:pPr>
        <w:pStyle w:val="FirstParagraph"/>
      </w:pPr>
    </w:p>
    <w:p w14:paraId="2E19AF61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recuerda&gt;Todo objeto tiene una clase que se puede consultar con la función </w:t>
      </w:r>
      <w:proofErr w:type="spellStart"/>
      <w:proofErr w:type="gramStart"/>
      <w:r>
        <w:rPr>
          <w:rStyle w:val="VerbatimChar"/>
        </w:rPr>
        <w:t>cla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 w:rsidRPr="00993EB6">
        <w:rPr>
          <w:lang w:val="es-ES"/>
        </w:rPr>
        <w:t xml:space="preserve">. Adicionalmente se puede saber el tipo de datos interno con </w:t>
      </w:r>
      <w:proofErr w:type="spellStart"/>
      <w:r>
        <w:rPr>
          <w:rStyle w:val="VerbatimChar"/>
        </w:rPr>
        <w:t>typeof</w:t>
      </w:r>
      <w:proofErr w:type="spellEnd"/>
      <w:r>
        <w:rPr>
          <w:rStyle w:val="VerbatimChar"/>
        </w:rPr>
        <w:t>(</w:t>
      </w:r>
      <w:proofErr w:type="gramStart"/>
      <w:r>
        <w:rPr>
          <w:rStyle w:val="VerbatimChar"/>
        </w:rPr>
        <w:t>)</w:t>
      </w:r>
      <w:r w:rsidRPr="00993EB6">
        <w:rPr>
          <w:lang w:val="es-ES"/>
        </w:rPr>
        <w:t>.&lt;</w:t>
      </w:r>
      <w:proofErr w:type="gramEnd"/>
      <w:r w:rsidRPr="00993EB6">
        <w:rPr>
          <w:lang w:val="es-ES"/>
        </w:rPr>
        <w:t>/recuerda&gt;</w:t>
      </w:r>
    </w:p>
    <w:p w14:paraId="2A69F122" w14:textId="77777777" w:rsidR="00503E22" w:rsidRDefault="00503E22">
      <w:pPr>
        <w:pStyle w:val="FirstParagraph"/>
      </w:pPr>
    </w:p>
    <w:p w14:paraId="3D547779" w14:textId="77777777" w:rsidR="00503E22" w:rsidRDefault="008E7F0E">
      <w:pPr>
        <w:pStyle w:val="Textoindependiente"/>
      </w:pPr>
      <w:r>
        <w:t>La precisión doble es exacta hasta los 16 dígitos. La siguiente expresión debería dar 0, pero no es así.</w:t>
      </w:r>
    </w:p>
    <w:p w14:paraId="6C7839CA" w14:textId="77777777" w:rsidR="00503E22" w:rsidRDefault="00503E22">
      <w:pPr>
        <w:pStyle w:val="Textoindependiente"/>
      </w:pPr>
    </w:p>
    <w:p w14:paraId="5B4DFC9B" w14:textId="77777777" w:rsidR="00503E22" w:rsidRDefault="008E7F0E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14:paraId="59E0BAD2" w14:textId="77777777" w:rsidR="00503E22" w:rsidRDefault="008E7F0E">
      <w:pPr>
        <w:pStyle w:val="SourceCode"/>
      </w:pPr>
      <w:r>
        <w:rPr>
          <w:rStyle w:val="VerbatimChar"/>
        </w:rPr>
        <w:t>## [1] 4.440892e-16</w:t>
      </w:r>
    </w:p>
    <w:p w14:paraId="1D6BF570" w14:textId="77777777" w:rsidR="00503E22" w:rsidRDefault="00503E22">
      <w:pPr>
        <w:pStyle w:val="FirstParagraph"/>
      </w:pPr>
    </w:p>
    <w:p w14:paraId="51B399C9" w14:textId="77777777" w:rsidR="00503E22" w:rsidRDefault="008E7F0E">
      <w:pPr>
        <w:pStyle w:val="Ttulo5"/>
      </w:pPr>
      <w:bookmarkStart w:id="48" w:name="integer"/>
      <w:r>
        <w:lastRenderedPageBreak/>
        <w:t>INTEGER</w:t>
      </w:r>
      <w:bookmarkEnd w:id="48"/>
    </w:p>
    <w:p w14:paraId="721F9486" w14:textId="77777777" w:rsidR="00503E22" w:rsidRDefault="00503E22">
      <w:pPr>
        <w:pStyle w:val="FirstParagraph"/>
      </w:pPr>
    </w:p>
    <w:p w14:paraId="4091D716" w14:textId="77777777" w:rsidR="00503E22" w:rsidRDefault="008E7F0E">
      <w:pPr>
        <w:pStyle w:val="Textoindependiente"/>
      </w:pPr>
      <w:r>
        <w:t>Para indicar que es un entero, hay que finalizar el número con L mayúscula. Ahorran memoria pero pierden precisión. No es muy habitual su uso en Data Science.</w:t>
      </w:r>
    </w:p>
    <w:p w14:paraId="35F52AF4" w14:textId="77777777" w:rsidR="00503E22" w:rsidRDefault="00503E22">
      <w:pPr>
        <w:pStyle w:val="Textoindependiente"/>
      </w:pPr>
    </w:p>
    <w:p w14:paraId="197DA2D1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NormalTok"/>
          <w:lang w:val="en-GB"/>
        </w:rPr>
        <w:t>4L</w:t>
      </w:r>
      <w:r w:rsidRPr="00993EB6">
        <w:rPr>
          <w:lang w:val="en-GB"/>
        </w:rPr>
        <w:br/>
      </w:r>
      <w:r w:rsidRPr="00993EB6">
        <w:rPr>
          <w:rStyle w:val="KeywordTok"/>
          <w:lang w:val="en-GB"/>
        </w:rPr>
        <w:t>class</w:t>
      </w:r>
      <w:r w:rsidRPr="00993EB6">
        <w:rPr>
          <w:rStyle w:val="NormalTok"/>
          <w:lang w:val="en-GB"/>
        </w:rPr>
        <w:t>(a)</w:t>
      </w:r>
    </w:p>
    <w:p w14:paraId="03DBED0B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integer"</w:t>
      </w:r>
    </w:p>
    <w:p w14:paraId="27216C8E" w14:textId="77777777" w:rsidR="00503E22" w:rsidRDefault="008E7F0E">
      <w:pPr>
        <w:pStyle w:val="SourceCode"/>
      </w:pP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>(a)</w:t>
      </w:r>
    </w:p>
    <w:p w14:paraId="484E47D8" w14:textId="77777777" w:rsidR="00503E22" w:rsidRDefault="008E7F0E">
      <w:pPr>
        <w:pStyle w:val="SourceCode"/>
      </w:pPr>
      <w:r>
        <w:rPr>
          <w:rStyle w:val="VerbatimChar"/>
        </w:rPr>
        <w:t>## [1] "integer"</w:t>
      </w:r>
    </w:p>
    <w:p w14:paraId="7E271583" w14:textId="77777777" w:rsidR="00503E22" w:rsidRDefault="00503E22">
      <w:pPr>
        <w:pStyle w:val="FirstParagraph"/>
      </w:pPr>
    </w:p>
    <w:p w14:paraId="3C713FF2" w14:textId="77777777" w:rsidR="00503E22" w:rsidRDefault="008E7F0E">
      <w:pPr>
        <w:pStyle w:val="Ttulo5"/>
      </w:pPr>
      <w:bookmarkStart w:id="49" w:name="logical"/>
      <w:r>
        <w:t>LOGICAL</w:t>
      </w:r>
      <w:bookmarkEnd w:id="49"/>
    </w:p>
    <w:p w14:paraId="5FAEFC68" w14:textId="77777777" w:rsidR="00503E22" w:rsidRDefault="00503E22">
      <w:pPr>
        <w:pStyle w:val="FirstParagraph"/>
      </w:pPr>
    </w:p>
    <w:p w14:paraId="57160549" w14:textId="77777777" w:rsidR="00503E22" w:rsidRDefault="008E7F0E">
      <w:pPr>
        <w:pStyle w:val="Textoindependiente"/>
      </w:pPr>
      <w:r>
        <w:t xml:space="preserve">Los tipos lógicos </w:t>
      </w:r>
      <w:r>
        <w:rPr>
          <w:rStyle w:val="VerbatimChar"/>
        </w:rPr>
        <w:t>TRUE</w:t>
      </w:r>
      <w:r>
        <w:t xml:space="preserve"> (o </w:t>
      </w:r>
      <w:r>
        <w:rPr>
          <w:rStyle w:val="VerbatimChar"/>
        </w:rPr>
        <w:t>T</w:t>
      </w:r>
      <w:r>
        <w:t xml:space="preserve">) y </w:t>
      </w:r>
      <w:r>
        <w:rPr>
          <w:rStyle w:val="VerbatimChar"/>
        </w:rPr>
        <w:t>FALSE</w:t>
      </w:r>
      <w:r>
        <w:t xml:space="preserve"> (o </w:t>
      </w:r>
      <w:r>
        <w:rPr>
          <w:rStyle w:val="VerbatimChar"/>
        </w:rPr>
        <w:t>F</w:t>
      </w:r>
      <w:r>
        <w:t xml:space="preserve">), son de uso común para filtrar vectores. </w:t>
      </w:r>
    </w:p>
    <w:p w14:paraId="02D5A3C1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DecValTok"/>
          <w:lang w:val="en-GB"/>
        </w:rPr>
        <w:t>3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OperatorTok"/>
          <w:lang w:val="en-GB"/>
        </w:rPr>
        <w:t>&gt;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DecValTok"/>
          <w:lang w:val="en-GB"/>
        </w:rPr>
        <w:t>4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a</w:t>
      </w:r>
    </w:p>
    <w:p w14:paraId="58F7DB9C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FALSE</w:t>
      </w:r>
    </w:p>
    <w:p w14:paraId="37B0C7DE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class</w:t>
      </w:r>
      <w:r w:rsidRPr="00993EB6">
        <w:rPr>
          <w:rStyle w:val="NormalTok"/>
          <w:lang w:val="en-GB"/>
        </w:rPr>
        <w:t>(a)</w:t>
      </w:r>
    </w:p>
    <w:p w14:paraId="13F0521D" w14:textId="77777777" w:rsidR="00503E22" w:rsidRDefault="008E7F0E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logical</w:t>
      </w:r>
      <w:proofErr w:type="spellEnd"/>
      <w:r>
        <w:rPr>
          <w:rStyle w:val="VerbatimChar"/>
        </w:rPr>
        <w:t>"</w:t>
      </w:r>
    </w:p>
    <w:p w14:paraId="058ADA70" w14:textId="77777777" w:rsidR="00503E22" w:rsidRDefault="008E7F0E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a)</w:t>
      </w:r>
    </w:p>
    <w:p w14:paraId="3AEA9B22" w14:textId="77777777" w:rsidR="00503E22" w:rsidRDefault="008E7F0E">
      <w:pPr>
        <w:pStyle w:val="SourceCode"/>
      </w:pPr>
      <w:r>
        <w:rPr>
          <w:rStyle w:val="VerbatimChar"/>
        </w:rPr>
        <w:t>## [1] "logical"</w:t>
      </w:r>
    </w:p>
    <w:p w14:paraId="554E33C7" w14:textId="77777777" w:rsidR="00503E22" w:rsidRDefault="00503E22">
      <w:pPr>
        <w:pStyle w:val="FirstParagraph"/>
      </w:pPr>
    </w:p>
    <w:p w14:paraId="34253D9F" w14:textId="77777777" w:rsidR="00503E22" w:rsidRDefault="008E7F0E">
      <w:pPr>
        <w:pStyle w:val="Textoindependiente"/>
      </w:pPr>
      <w:r>
        <w:t xml:space="preserve">Se pueden convertir a 1 y 0 (respectivamente) con </w:t>
      </w:r>
      <w:r>
        <w:rPr>
          <w:rStyle w:val="VerbatimChar"/>
        </w:rPr>
        <w:t>as.numeric()</w:t>
      </w:r>
      <w:r>
        <w:t>.</w:t>
      </w:r>
    </w:p>
    <w:p w14:paraId="13B9DEEC" w14:textId="77777777" w:rsidR="00503E22" w:rsidRDefault="00503E22">
      <w:pPr>
        <w:pStyle w:val="Textoindependiente"/>
      </w:pPr>
    </w:p>
    <w:p w14:paraId="5CA9B543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b &lt;-</w:t>
      </w:r>
      <w:r w:rsidRPr="00993EB6">
        <w:rPr>
          <w:rStyle w:val="StringTok"/>
          <w:lang w:val="en-GB"/>
        </w:rPr>
        <w:t xml:space="preserve"> </w:t>
      </w:r>
      <w:proofErr w:type="spellStart"/>
      <w:proofErr w:type="gramStart"/>
      <w:r w:rsidRPr="00993EB6">
        <w:rPr>
          <w:rStyle w:val="KeywordTok"/>
          <w:lang w:val="en-GB"/>
        </w:rPr>
        <w:t>as.numeric</w:t>
      </w:r>
      <w:proofErr w:type="spellEnd"/>
      <w:proofErr w:type="gramEnd"/>
      <w:r w:rsidRPr="00993EB6">
        <w:rPr>
          <w:rStyle w:val="NormalTok"/>
          <w:lang w:val="en-GB"/>
        </w:rPr>
        <w:t>(a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b</w:t>
      </w:r>
    </w:p>
    <w:p w14:paraId="759BA7A6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0</w:t>
      </w:r>
    </w:p>
    <w:p w14:paraId="6F7B831D" w14:textId="77777777" w:rsidR="00503E22" w:rsidRPr="00993EB6" w:rsidRDefault="00503E22">
      <w:pPr>
        <w:pStyle w:val="FirstParagraph"/>
        <w:rPr>
          <w:lang w:val="en-GB"/>
        </w:rPr>
      </w:pPr>
    </w:p>
    <w:p w14:paraId="7061DA75" w14:textId="77777777" w:rsidR="00503E22" w:rsidRDefault="008E7F0E">
      <w:pPr>
        <w:pStyle w:val="Ttulo5"/>
      </w:pPr>
      <w:bookmarkStart w:id="50" w:name="character"/>
      <w:r>
        <w:t>CHARACTER</w:t>
      </w:r>
      <w:bookmarkEnd w:id="50"/>
    </w:p>
    <w:p w14:paraId="75069C22" w14:textId="77777777" w:rsidR="00503E22" w:rsidRDefault="00503E22">
      <w:pPr>
        <w:pStyle w:val="FirstParagraph"/>
      </w:pPr>
    </w:p>
    <w:p w14:paraId="19A0B845" w14:textId="77777777" w:rsidR="00503E22" w:rsidRDefault="008E7F0E">
      <w:pPr>
        <w:pStyle w:val="Textoindependiente"/>
      </w:pPr>
      <w:r>
        <w:t>Texto entre comas simple o dobles.</w:t>
      </w:r>
    </w:p>
    <w:p w14:paraId="45C9E28B" w14:textId="77777777" w:rsidR="00503E22" w:rsidRDefault="00503E22">
      <w:pPr>
        <w:pStyle w:val="Textoindependiente"/>
      </w:pPr>
    </w:p>
    <w:p w14:paraId="6D04C02A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"hol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 con comas simples: 'hola'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)</w:t>
      </w:r>
    </w:p>
    <w:p w14:paraId="6A4D0B02" w14:textId="77777777" w:rsidR="00503E22" w:rsidRDefault="008E7F0E">
      <w:pPr>
        <w:pStyle w:val="SourceCode"/>
      </w:pPr>
      <w:r>
        <w:rPr>
          <w:rStyle w:val="VerbatimChar"/>
        </w:rPr>
        <w:t>## [1] "character"</w:t>
      </w:r>
    </w:p>
    <w:p w14:paraId="28AC4064" w14:textId="77777777" w:rsidR="00503E22" w:rsidRDefault="008E7F0E">
      <w:pPr>
        <w:pStyle w:val="SourceCode"/>
      </w:pPr>
      <w:r>
        <w:rPr>
          <w:rStyle w:val="KeywordTok"/>
        </w:rPr>
        <w:lastRenderedPageBreak/>
        <w:t>typeof</w:t>
      </w:r>
      <w:r>
        <w:rPr>
          <w:rStyle w:val="NormalTok"/>
        </w:rPr>
        <w:t>(a)</w:t>
      </w:r>
    </w:p>
    <w:p w14:paraId="732F0F0C" w14:textId="77777777" w:rsidR="00503E22" w:rsidRDefault="008E7F0E">
      <w:pPr>
        <w:pStyle w:val="SourceCode"/>
      </w:pPr>
      <w:r>
        <w:rPr>
          <w:rStyle w:val="VerbatimChar"/>
        </w:rPr>
        <w:t>## [1] "character"</w:t>
      </w:r>
    </w:p>
    <w:p w14:paraId="6F612D94" w14:textId="77777777" w:rsidR="00503E22" w:rsidRDefault="00503E22">
      <w:pPr>
        <w:pStyle w:val="FirstParagraph"/>
      </w:pPr>
    </w:p>
    <w:p w14:paraId="7E1E6818" w14:textId="77777777" w:rsidR="00503E22" w:rsidRDefault="008E7F0E">
      <w:pPr>
        <w:pStyle w:val="Ttulo5"/>
      </w:pPr>
      <w:bookmarkStart w:id="51" w:name="factor"/>
      <w:r>
        <w:t>FACTOR</w:t>
      </w:r>
      <w:bookmarkEnd w:id="51"/>
    </w:p>
    <w:p w14:paraId="6F8C5F1F" w14:textId="77777777" w:rsidR="00503E22" w:rsidRDefault="00503E22">
      <w:pPr>
        <w:pStyle w:val="FirstParagraph"/>
      </w:pPr>
    </w:p>
    <w:p w14:paraId="772A1295" w14:textId="77777777" w:rsidR="00503E22" w:rsidRDefault="008E7F0E">
      <w:pPr>
        <w:pStyle w:val="Textoindependiente"/>
      </w:pPr>
      <w:r>
        <w:t>Información categórica, por ejemplo, el color de los ojos. Por su naturaleza de conjunto, se explican dentro de la sección de vectores.</w:t>
      </w:r>
    </w:p>
    <w:p w14:paraId="2417D4BE" w14:textId="77777777" w:rsidR="00503E22" w:rsidRDefault="00503E22">
      <w:pPr>
        <w:pStyle w:val="Textoindependiente"/>
      </w:pPr>
    </w:p>
    <w:p w14:paraId="4149452E" w14:textId="77777777" w:rsidR="00503E22" w:rsidRDefault="008E7F0E">
      <w:pPr>
        <w:pStyle w:val="Ttulo5"/>
      </w:pPr>
      <w:bookmarkStart w:id="52" w:name="fechas-y-horarios"/>
      <w:r>
        <w:t>FECHAS Y HORARIOS</w:t>
      </w:r>
      <w:bookmarkEnd w:id="52"/>
    </w:p>
    <w:p w14:paraId="32EFCC7B" w14:textId="77777777" w:rsidR="00503E22" w:rsidRDefault="00503E22">
      <w:pPr>
        <w:pStyle w:val="FirstParagraph"/>
      </w:pPr>
    </w:p>
    <w:p w14:paraId="34844B33" w14:textId="77777777" w:rsidR="00503E22" w:rsidRDefault="008E7F0E">
      <w:pPr>
        <w:pStyle w:val="Textoindependiente"/>
      </w:pPr>
      <w:r>
        <w:t xml:space="preserve">Las fechas y horarios, son una clase compleja. Internamente son de tipo </w:t>
      </w:r>
      <w:r>
        <w:rPr>
          <w:rStyle w:val="VerbatimChar"/>
        </w:rPr>
        <w:t>"double"</w:t>
      </w:r>
      <w:r>
        <w:t xml:space="preserve"> con dos clases: </w:t>
      </w:r>
      <w:r>
        <w:rPr>
          <w:rStyle w:val="VerbatimChar"/>
        </w:rPr>
        <w:t>"POSIXct"</w:t>
      </w:r>
      <w:r>
        <w:t xml:space="preserve"> </w:t>
      </w:r>
      <w:r>
        <w:rPr>
          <w:rStyle w:val="VerbatimChar"/>
        </w:rPr>
        <w:t>"POSIXt"</w:t>
      </w:r>
      <w:r>
        <w:t>.</w:t>
      </w:r>
    </w:p>
    <w:p w14:paraId="5245A610" w14:textId="77777777" w:rsidR="00503E22" w:rsidRDefault="00503E22">
      <w:pPr>
        <w:pStyle w:val="Textoindependiente"/>
      </w:pPr>
    </w:p>
    <w:p w14:paraId="5500990A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proofErr w:type="spellStart"/>
      <w:r w:rsidRPr="00993EB6">
        <w:rPr>
          <w:rStyle w:val="KeywordTok"/>
          <w:lang w:val="en-GB"/>
        </w:rPr>
        <w:t>Sys.time</w:t>
      </w:r>
      <w:proofErr w:type="spellEnd"/>
      <w:r w:rsidRPr="00993EB6">
        <w:rPr>
          <w:rStyle w:val="NormalTok"/>
          <w:lang w:val="en-GB"/>
        </w:rPr>
        <w:t>(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a</w:t>
      </w:r>
    </w:p>
    <w:p w14:paraId="12FBFDAF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2020-10-11 17:21:15 CEST"</w:t>
      </w:r>
    </w:p>
    <w:p w14:paraId="683FEF60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class</w:t>
      </w:r>
      <w:r w:rsidRPr="00993EB6">
        <w:rPr>
          <w:rStyle w:val="NormalTok"/>
          <w:lang w:val="en-GB"/>
        </w:rPr>
        <w:t>(a)</w:t>
      </w:r>
    </w:p>
    <w:p w14:paraId="77CF16AE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</w:t>
      </w:r>
      <w:proofErr w:type="spellStart"/>
      <w:r w:rsidRPr="00993EB6">
        <w:rPr>
          <w:rStyle w:val="VerbatimChar"/>
          <w:lang w:val="en-GB"/>
        </w:rPr>
        <w:t>POSIXct</w:t>
      </w:r>
      <w:proofErr w:type="spellEnd"/>
      <w:r w:rsidRPr="00993EB6">
        <w:rPr>
          <w:rStyle w:val="VerbatimChar"/>
          <w:lang w:val="en-GB"/>
        </w:rPr>
        <w:t>" "</w:t>
      </w:r>
      <w:proofErr w:type="spellStart"/>
      <w:r w:rsidRPr="00993EB6">
        <w:rPr>
          <w:rStyle w:val="VerbatimChar"/>
          <w:lang w:val="en-GB"/>
        </w:rPr>
        <w:t>POSIXt</w:t>
      </w:r>
      <w:proofErr w:type="spellEnd"/>
      <w:r w:rsidRPr="00993EB6">
        <w:rPr>
          <w:rStyle w:val="VerbatimChar"/>
          <w:lang w:val="en-GB"/>
        </w:rPr>
        <w:t>"</w:t>
      </w:r>
    </w:p>
    <w:p w14:paraId="5EA60520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KeywordTok"/>
          <w:lang w:val="en-GB"/>
        </w:rPr>
        <w:t>typeof</w:t>
      </w:r>
      <w:proofErr w:type="spellEnd"/>
      <w:r w:rsidRPr="00993EB6">
        <w:rPr>
          <w:rStyle w:val="NormalTok"/>
          <w:lang w:val="en-GB"/>
        </w:rPr>
        <w:t>(a)</w:t>
      </w:r>
    </w:p>
    <w:p w14:paraId="221F7677" w14:textId="77777777" w:rsidR="00503E22" w:rsidRDefault="008E7F0E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double</w:t>
      </w:r>
      <w:proofErr w:type="spellEnd"/>
      <w:r>
        <w:rPr>
          <w:rStyle w:val="VerbatimChar"/>
        </w:rPr>
        <w:t>"</w:t>
      </w:r>
    </w:p>
    <w:p w14:paraId="2C1084E7" w14:textId="77777777" w:rsidR="00503E22" w:rsidRDefault="00503E22">
      <w:pPr>
        <w:pStyle w:val="FirstParagraph"/>
      </w:pPr>
    </w:p>
    <w:p w14:paraId="10C76B50" w14:textId="77777777" w:rsidR="00503E22" w:rsidRDefault="008E7F0E">
      <w:pPr>
        <w:pStyle w:val="Textoindependiente"/>
      </w:pPr>
      <w:r>
        <w:t xml:space="preserve">La clase </w:t>
      </w:r>
      <w:r>
        <w:rPr>
          <w:rStyle w:val="VerbatimChar"/>
        </w:rPr>
        <w:t>"POSIXct"</w:t>
      </w:r>
      <w:r>
        <w:t xml:space="preserve"> internamente almacena el número de </w:t>
      </w:r>
      <w:r>
        <w:rPr>
          <w:b/>
        </w:rPr>
        <w:t>segundos</w:t>
      </w:r>
      <w:r>
        <w:t xml:space="preserve"> transcurridos entre la fecha y las 12:00 AM del 1 de enero de 1970 (en la zona del Tiempo Universal Coordinado (UTC)). Se puede obtener este valor con </w:t>
      </w:r>
      <w:r>
        <w:rPr>
          <w:rStyle w:val="VerbatimChar"/>
        </w:rPr>
        <w:t>unclass()</w:t>
      </w:r>
      <w:r>
        <w:t>.</w:t>
      </w:r>
    </w:p>
    <w:p w14:paraId="4D6C83ED" w14:textId="77777777" w:rsidR="00503E22" w:rsidRDefault="00503E22">
      <w:pPr>
        <w:pStyle w:val="Textoindependiente"/>
      </w:pPr>
    </w:p>
    <w:p w14:paraId="570DE6D9" w14:textId="77777777" w:rsidR="00503E22" w:rsidRDefault="008E7F0E">
      <w:pPr>
        <w:pStyle w:val="SourceCode"/>
      </w:pPr>
      <w:r>
        <w:rPr>
          <w:rStyle w:val="KeywordTok"/>
        </w:rPr>
        <w:t>unclass</w:t>
      </w:r>
      <w:r>
        <w:rPr>
          <w:rStyle w:val="NormalTok"/>
        </w:rPr>
        <w:t xml:space="preserve">(a)  </w:t>
      </w:r>
      <w:r>
        <w:rPr>
          <w:rStyle w:val="CommentTok"/>
        </w:rPr>
        <w:t># muestra el valor interno de a</w:t>
      </w:r>
    </w:p>
    <w:p w14:paraId="4B5E052C" w14:textId="77777777" w:rsidR="00503E22" w:rsidRDefault="008E7F0E">
      <w:pPr>
        <w:pStyle w:val="SourceCode"/>
      </w:pPr>
      <w:r>
        <w:rPr>
          <w:rStyle w:val="VerbatimChar"/>
        </w:rPr>
        <w:t>## [1] 1602429676</w:t>
      </w:r>
    </w:p>
    <w:p w14:paraId="70F949DD" w14:textId="77777777" w:rsidR="00503E22" w:rsidRDefault="00503E22">
      <w:pPr>
        <w:pStyle w:val="FirstParagraph"/>
      </w:pPr>
    </w:p>
    <w:p w14:paraId="26939E2B" w14:textId="77777777" w:rsidR="00503E22" w:rsidRDefault="008E7F0E">
      <w:pPr>
        <w:pStyle w:val="Textoindependiente"/>
      </w:pPr>
      <w:r>
        <w:t xml:space="preserve">La clase </w:t>
      </w:r>
      <w:r>
        <w:rPr>
          <w:rStyle w:val="VerbatimChar"/>
        </w:rPr>
        <w:t>Date</w:t>
      </w:r>
      <w:r>
        <w:t>, almacena sólo la fecha.</w:t>
      </w:r>
    </w:p>
    <w:p w14:paraId="0827AD45" w14:textId="77777777" w:rsidR="00503E22" w:rsidRDefault="00503E22">
      <w:pPr>
        <w:pStyle w:val="Textoindependiente"/>
      </w:pPr>
    </w:p>
    <w:p w14:paraId="752ED4C7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b &lt;-</w:t>
      </w:r>
      <w:r w:rsidRPr="00993EB6">
        <w:rPr>
          <w:rStyle w:val="StringTok"/>
          <w:lang w:val="en-GB"/>
        </w:rPr>
        <w:t xml:space="preserve"> </w:t>
      </w:r>
      <w:proofErr w:type="spellStart"/>
      <w:proofErr w:type="gramStart"/>
      <w:r w:rsidRPr="00993EB6">
        <w:rPr>
          <w:rStyle w:val="KeywordTok"/>
          <w:lang w:val="en-GB"/>
        </w:rPr>
        <w:t>as.Date</w:t>
      </w:r>
      <w:proofErr w:type="spellEnd"/>
      <w:proofErr w:type="gramEnd"/>
      <w:r w:rsidRPr="00993EB6">
        <w:rPr>
          <w:rStyle w:val="NormalTok"/>
          <w:lang w:val="en-GB"/>
        </w:rPr>
        <w:t>(a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b</w:t>
      </w:r>
    </w:p>
    <w:p w14:paraId="20A5D6A6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2020-10-11"</w:t>
      </w:r>
    </w:p>
    <w:p w14:paraId="152857A1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class</w:t>
      </w:r>
      <w:r w:rsidRPr="00993EB6">
        <w:rPr>
          <w:rStyle w:val="NormalTok"/>
          <w:lang w:val="en-GB"/>
        </w:rPr>
        <w:t>(a)</w:t>
      </w:r>
    </w:p>
    <w:p w14:paraId="47B66D3E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</w:t>
      </w:r>
      <w:proofErr w:type="spellStart"/>
      <w:r w:rsidRPr="00993EB6">
        <w:rPr>
          <w:rStyle w:val="VerbatimChar"/>
          <w:lang w:val="en-GB"/>
        </w:rPr>
        <w:t>POSIXct</w:t>
      </w:r>
      <w:proofErr w:type="spellEnd"/>
      <w:r w:rsidRPr="00993EB6">
        <w:rPr>
          <w:rStyle w:val="VerbatimChar"/>
          <w:lang w:val="en-GB"/>
        </w:rPr>
        <w:t>" "</w:t>
      </w:r>
      <w:proofErr w:type="spellStart"/>
      <w:r w:rsidRPr="00993EB6">
        <w:rPr>
          <w:rStyle w:val="VerbatimChar"/>
          <w:lang w:val="en-GB"/>
        </w:rPr>
        <w:t>POSIXt</w:t>
      </w:r>
      <w:proofErr w:type="spellEnd"/>
      <w:r w:rsidRPr="00993EB6">
        <w:rPr>
          <w:rStyle w:val="VerbatimChar"/>
          <w:lang w:val="en-GB"/>
        </w:rPr>
        <w:t>"</w:t>
      </w:r>
    </w:p>
    <w:p w14:paraId="3C89AE61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KeywordTok"/>
          <w:lang w:val="en-GB"/>
        </w:rPr>
        <w:lastRenderedPageBreak/>
        <w:t>typeof</w:t>
      </w:r>
      <w:proofErr w:type="spellEnd"/>
      <w:r w:rsidRPr="00993EB6">
        <w:rPr>
          <w:rStyle w:val="NormalTok"/>
          <w:lang w:val="en-GB"/>
        </w:rPr>
        <w:t>(a)</w:t>
      </w:r>
    </w:p>
    <w:p w14:paraId="08F38453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double"</w:t>
      </w:r>
    </w:p>
    <w:p w14:paraId="012829C4" w14:textId="77777777" w:rsidR="00503E22" w:rsidRPr="00993EB6" w:rsidRDefault="00503E22">
      <w:pPr>
        <w:pStyle w:val="FirstParagraph"/>
        <w:rPr>
          <w:lang w:val="en-GB"/>
        </w:rPr>
      </w:pPr>
    </w:p>
    <w:p w14:paraId="7CD6EDDC" w14:textId="77777777" w:rsidR="00503E22" w:rsidRDefault="008E7F0E">
      <w:pPr>
        <w:pStyle w:val="Textoindependiente"/>
      </w:pPr>
      <w:r>
        <w:t xml:space="preserve">La clase </w:t>
      </w:r>
      <w:r>
        <w:rPr>
          <w:rStyle w:val="VerbatimChar"/>
        </w:rPr>
        <w:t>Date</w:t>
      </w:r>
      <w:r>
        <w:t xml:space="preserve"> contiene el número de </w:t>
      </w:r>
      <w:r>
        <w:rPr>
          <w:b/>
        </w:rPr>
        <w:t>días</w:t>
      </w:r>
      <w:r>
        <w:t xml:space="preserve"> transcurridos des de 1 de enero de 1970.</w:t>
      </w:r>
    </w:p>
    <w:p w14:paraId="5C7010D3" w14:textId="77777777" w:rsidR="00503E22" w:rsidRDefault="00503E22">
      <w:pPr>
        <w:pStyle w:val="Textoindependiente"/>
      </w:pPr>
    </w:p>
    <w:p w14:paraId="5242566D" w14:textId="77777777" w:rsidR="00503E22" w:rsidRDefault="008E7F0E">
      <w:pPr>
        <w:pStyle w:val="SourceCode"/>
      </w:pPr>
      <w:r>
        <w:rPr>
          <w:rStyle w:val="KeywordTok"/>
        </w:rPr>
        <w:t>unclass</w:t>
      </w:r>
      <w:r>
        <w:rPr>
          <w:rStyle w:val="NormalTok"/>
        </w:rPr>
        <w:t>(b)</w:t>
      </w:r>
    </w:p>
    <w:p w14:paraId="55FA8364" w14:textId="77777777" w:rsidR="00503E22" w:rsidRDefault="008E7F0E">
      <w:pPr>
        <w:pStyle w:val="SourceCode"/>
      </w:pPr>
      <w:r>
        <w:rPr>
          <w:rStyle w:val="VerbatimChar"/>
        </w:rPr>
        <w:t>## [1] 18546</w:t>
      </w:r>
    </w:p>
    <w:p w14:paraId="068F6D78" w14:textId="77777777" w:rsidR="00503E22" w:rsidRDefault="00503E22">
      <w:pPr>
        <w:pStyle w:val="FirstParagraph"/>
      </w:pPr>
    </w:p>
    <w:p w14:paraId="47675BC7" w14:textId="77777777" w:rsidR="00503E22" w:rsidRDefault="008E7F0E">
      <w:pPr>
        <w:pStyle w:val="Textoindependiente"/>
      </w:pPr>
      <w:r>
        <w:t xml:space="preserve">Se ampliará esta clase en el capítulo dedicado al package </w:t>
      </w:r>
      <w:r>
        <w:rPr>
          <w:rStyle w:val="VerbatimChar"/>
        </w:rPr>
        <w:t>lubridate</w:t>
      </w:r>
      <w:r>
        <w:t>.</w:t>
      </w:r>
    </w:p>
    <w:p w14:paraId="6338AA32" w14:textId="77777777" w:rsidR="00503E22" w:rsidRDefault="00503E22">
      <w:pPr>
        <w:pStyle w:val="Textoindependiente"/>
      </w:pPr>
    </w:p>
    <w:p w14:paraId="0FE63641" w14:textId="77777777" w:rsidR="00503E22" w:rsidRDefault="008E7F0E">
      <w:pPr>
        <w:pStyle w:val="Ttulo4"/>
      </w:pPr>
      <w:bookmarkStart w:id="53" w:name="vectores"/>
      <w:r>
        <w:t>VECTORES</w:t>
      </w:r>
      <w:bookmarkEnd w:id="53"/>
    </w:p>
    <w:p w14:paraId="0DBC1948" w14:textId="77777777" w:rsidR="00503E22" w:rsidRDefault="00503E22">
      <w:pPr>
        <w:pStyle w:val="FirstParagraph"/>
      </w:pPr>
    </w:p>
    <w:p w14:paraId="0422A571" w14:textId="77777777" w:rsidR="00503E22" w:rsidRDefault="008E7F0E">
      <w:pPr>
        <w:pStyle w:val="Textoindependiente"/>
      </w:pPr>
      <w:r>
        <w:t xml:space="preserve">Se define mediante la función </w:t>
      </w:r>
      <w:r>
        <w:rPr>
          <w:rStyle w:val="VerbatimChar"/>
        </w:rPr>
        <w:t>c()</w:t>
      </w:r>
      <w:r>
        <w:t>. Adopta el mismo tipo básico que los datos que lo componen.</w:t>
      </w:r>
    </w:p>
    <w:p w14:paraId="4031A210" w14:textId="77777777" w:rsidR="00503E22" w:rsidRDefault="00503E22">
      <w:pPr>
        <w:pStyle w:val="Textoindependiente"/>
      </w:pPr>
    </w:p>
    <w:p w14:paraId="4B231AA0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class</w:t>
      </w:r>
      <w:r w:rsidRPr="00993EB6">
        <w:rPr>
          <w:rStyle w:val="NormalTok"/>
          <w:lang w:val="en-GB"/>
        </w:rPr>
        <w:t>(</w:t>
      </w:r>
      <w:proofErr w:type="gramStart"/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FloatTok"/>
          <w:lang w:val="en-GB"/>
        </w:rPr>
        <w:t>3.1</w:t>
      </w:r>
      <w:r w:rsidRPr="00993EB6">
        <w:rPr>
          <w:rStyle w:val="NormalTok"/>
          <w:lang w:val="en-GB"/>
        </w:rPr>
        <w:t>,</w:t>
      </w:r>
      <w:r w:rsidRPr="00993EB6">
        <w:rPr>
          <w:rStyle w:val="FloatTok"/>
          <w:lang w:val="en-GB"/>
        </w:rPr>
        <w:t>9.7</w:t>
      </w:r>
      <w:r w:rsidRPr="00993EB6">
        <w:rPr>
          <w:rStyle w:val="NormalTok"/>
          <w:lang w:val="en-GB"/>
        </w:rPr>
        <w:t>))</w:t>
      </w:r>
    </w:p>
    <w:p w14:paraId="1CC14BA9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numeric"</w:t>
      </w:r>
    </w:p>
    <w:p w14:paraId="3E805C93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class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4L, 8L))</w:t>
      </w:r>
    </w:p>
    <w:p w14:paraId="5D6C467F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integer"</w:t>
      </w:r>
    </w:p>
    <w:p w14:paraId="1DD960D6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class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OtherTok"/>
          <w:lang w:val="en-GB"/>
        </w:rPr>
        <w:t>FALSE</w:t>
      </w:r>
      <w:r w:rsidRPr="00993EB6">
        <w:rPr>
          <w:rStyle w:val="NormalTok"/>
          <w:lang w:val="en-GB"/>
        </w:rPr>
        <w:t>))</w:t>
      </w:r>
    </w:p>
    <w:p w14:paraId="3764BE65" w14:textId="77777777" w:rsidR="00503E22" w:rsidRPr="00FB7734" w:rsidRDefault="008E7F0E">
      <w:pPr>
        <w:pStyle w:val="SourceCode"/>
        <w:rPr>
          <w:lang w:val="en-GB"/>
        </w:rPr>
      </w:pPr>
      <w:r w:rsidRPr="00FB7734">
        <w:rPr>
          <w:rStyle w:val="VerbatimChar"/>
          <w:lang w:val="en-GB"/>
        </w:rPr>
        <w:t>## [1] "logical"</w:t>
      </w:r>
    </w:p>
    <w:p w14:paraId="2EE8FB90" w14:textId="77777777" w:rsidR="00503E22" w:rsidRDefault="008E7F0E">
      <w:pPr>
        <w:pStyle w:val="SourceCode"/>
      </w:pPr>
      <w:proofErr w:type="spellStart"/>
      <w:proofErr w:type="gramStart"/>
      <w:r>
        <w:rPr>
          <w:rStyle w:val="KeywordTok"/>
        </w:rPr>
        <w:t>class</w:t>
      </w:r>
      <w:proofErr w:type="spellEnd"/>
      <w:r>
        <w:rPr>
          <w:rStyle w:val="NormalTok"/>
        </w:rPr>
        <w:t>(</w:t>
      </w:r>
      <w:proofErr w:type="gramEnd"/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"</w:t>
      </w:r>
      <w:r>
        <w:rPr>
          <w:rStyle w:val="NormalTok"/>
        </w:rPr>
        <w:t xml:space="preserve">, </w:t>
      </w:r>
      <w:r>
        <w:rPr>
          <w:rStyle w:val="StringTok"/>
        </w:rPr>
        <w:t>"un"</w:t>
      </w:r>
      <w:r>
        <w:rPr>
          <w:rStyle w:val="NormalTok"/>
        </w:rPr>
        <w:t xml:space="preserve">, </w:t>
      </w:r>
      <w:r>
        <w:rPr>
          <w:rStyle w:val="StringTok"/>
        </w:rPr>
        <w:t>"vector"</w:t>
      </w:r>
      <w:r>
        <w:rPr>
          <w:rStyle w:val="NormalTok"/>
        </w:rPr>
        <w:t>))</w:t>
      </w:r>
    </w:p>
    <w:p w14:paraId="3B07991B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character"</w:t>
      </w:r>
    </w:p>
    <w:p w14:paraId="2D8979D3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class</w:t>
      </w:r>
      <w:r w:rsidRPr="00993EB6">
        <w:rPr>
          <w:rStyle w:val="NormalTok"/>
          <w:lang w:val="en-GB"/>
        </w:rPr>
        <w:t>(</w:t>
      </w:r>
      <w:proofErr w:type="gramStart"/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proofErr w:type="spellStart"/>
      <w:proofErr w:type="gramEnd"/>
      <w:r w:rsidRPr="00993EB6">
        <w:rPr>
          <w:rStyle w:val="KeywordTok"/>
          <w:lang w:val="en-GB"/>
        </w:rPr>
        <w:t>Sys.Date</w:t>
      </w:r>
      <w:proofErr w:type="spellEnd"/>
      <w:r w:rsidRPr="00993EB6">
        <w:rPr>
          <w:rStyle w:val="NormalTok"/>
          <w:lang w:val="en-GB"/>
        </w:rPr>
        <w:t xml:space="preserve">(), </w:t>
      </w:r>
      <w:proofErr w:type="spellStart"/>
      <w:r w:rsidRPr="00993EB6">
        <w:rPr>
          <w:rStyle w:val="KeywordTok"/>
          <w:lang w:val="en-GB"/>
        </w:rPr>
        <w:t>Sys.Date</w:t>
      </w:r>
      <w:proofErr w:type="spellEnd"/>
      <w:r w:rsidRPr="00993EB6">
        <w:rPr>
          <w:rStyle w:val="NormalTok"/>
          <w:lang w:val="en-GB"/>
        </w:rPr>
        <w:t xml:space="preserve">() </w:t>
      </w:r>
      <w:r w:rsidRPr="00993EB6">
        <w:rPr>
          <w:rStyle w:val="OperatorTok"/>
          <w:lang w:val="en-GB"/>
        </w:rPr>
        <w:t>+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 xml:space="preserve">, </w:t>
      </w:r>
      <w:proofErr w:type="spellStart"/>
      <w:r w:rsidRPr="00993EB6">
        <w:rPr>
          <w:rStyle w:val="KeywordTok"/>
          <w:lang w:val="en-GB"/>
        </w:rPr>
        <w:t>Sys.Date</w:t>
      </w:r>
      <w:proofErr w:type="spellEnd"/>
      <w:r w:rsidRPr="00993EB6">
        <w:rPr>
          <w:rStyle w:val="NormalTok"/>
          <w:lang w:val="en-GB"/>
        </w:rPr>
        <w:t>()</w:t>
      </w:r>
      <w:r w:rsidRPr="00993EB6">
        <w:rPr>
          <w:rStyle w:val="OperatorTok"/>
          <w:lang w:val="en-GB"/>
        </w:rPr>
        <w:t>+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))</w:t>
      </w:r>
    </w:p>
    <w:p w14:paraId="0E136567" w14:textId="77777777" w:rsidR="00503E22" w:rsidRDefault="008E7F0E">
      <w:pPr>
        <w:pStyle w:val="SourceCode"/>
      </w:pPr>
      <w:r>
        <w:rPr>
          <w:rStyle w:val="VerbatimChar"/>
        </w:rPr>
        <w:t>## [1] "Date"</w:t>
      </w:r>
    </w:p>
    <w:p w14:paraId="1925DA6A" w14:textId="77777777" w:rsidR="00503E22" w:rsidRDefault="00503E22">
      <w:pPr>
        <w:pStyle w:val="FirstParagraph"/>
      </w:pPr>
    </w:p>
    <w:p w14:paraId="5C38DE9C" w14:textId="77777777" w:rsidR="00503E22" w:rsidRDefault="008E7F0E">
      <w:pPr>
        <w:pStyle w:val="Ttulo5"/>
      </w:pPr>
      <w:bookmarkStart w:id="54" w:name="longitud"/>
      <w:r>
        <w:t>LONGITUD</w:t>
      </w:r>
      <w:bookmarkEnd w:id="54"/>
    </w:p>
    <w:p w14:paraId="0CC0F92A" w14:textId="77777777" w:rsidR="00503E22" w:rsidRDefault="00503E22">
      <w:pPr>
        <w:pStyle w:val="FirstParagraph"/>
      </w:pPr>
    </w:p>
    <w:p w14:paraId="622388B6" w14:textId="77777777" w:rsidR="00503E22" w:rsidRDefault="008E7F0E">
      <w:pPr>
        <w:pStyle w:val="Textoindependiente"/>
      </w:pPr>
      <w:r>
        <w:t xml:space="preserve">Con </w:t>
      </w:r>
      <w:r>
        <w:rPr>
          <w:rStyle w:val="VerbatimChar"/>
        </w:rPr>
        <w:t>length()</w:t>
      </w:r>
      <w:r>
        <w:t xml:space="preserve"> se obtiene el número de elementos.</w:t>
      </w:r>
    </w:p>
    <w:p w14:paraId="0840A0C3" w14:textId="77777777" w:rsidR="00503E22" w:rsidRDefault="00503E22">
      <w:pPr>
        <w:pStyle w:val="Textoindependiente"/>
      </w:pPr>
    </w:p>
    <w:p w14:paraId="326408DF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a)</w:t>
      </w:r>
    </w:p>
    <w:p w14:paraId="42B5170C" w14:textId="77777777" w:rsidR="00503E22" w:rsidRDefault="008E7F0E">
      <w:pPr>
        <w:pStyle w:val="SourceCode"/>
      </w:pPr>
      <w:r>
        <w:rPr>
          <w:rStyle w:val="VerbatimChar"/>
        </w:rPr>
        <w:t>## [1] 3</w:t>
      </w:r>
    </w:p>
    <w:p w14:paraId="3841FE80" w14:textId="77777777" w:rsidR="00503E22" w:rsidRDefault="00503E22">
      <w:pPr>
        <w:pStyle w:val="FirstParagraph"/>
      </w:pPr>
    </w:p>
    <w:p w14:paraId="56CD57DB" w14:textId="77777777" w:rsidR="00503E22" w:rsidRDefault="008E7F0E">
      <w:pPr>
        <w:pStyle w:val="Ttulo5"/>
      </w:pPr>
      <w:bookmarkStart w:id="55" w:name="nombres"/>
      <w:r>
        <w:lastRenderedPageBreak/>
        <w:t>NOMBRES</w:t>
      </w:r>
      <w:bookmarkEnd w:id="55"/>
    </w:p>
    <w:p w14:paraId="1EB040DB" w14:textId="77777777" w:rsidR="00503E22" w:rsidRDefault="00503E22">
      <w:pPr>
        <w:pStyle w:val="FirstParagraph"/>
      </w:pPr>
    </w:p>
    <w:p w14:paraId="6AB4D24B" w14:textId="77777777" w:rsidR="00503E22" w:rsidRDefault="008E7F0E">
      <w:pPr>
        <w:pStyle w:val="Textoindependiente"/>
      </w:pPr>
      <w:r>
        <w:t xml:space="preserve">Los vectores pueden tener atributos. Es de uso común el atributo </w:t>
      </w:r>
      <w:r>
        <w:rPr>
          <w:rStyle w:val="VerbatimChar"/>
        </w:rPr>
        <w:t>names</w:t>
      </w:r>
      <w:r>
        <w:t>.</w:t>
      </w:r>
    </w:p>
    <w:p w14:paraId="35F4850D" w14:textId="77777777" w:rsidR="00503E22" w:rsidRDefault="00503E22">
      <w:pPr>
        <w:pStyle w:val="Textoindependiente"/>
      </w:pPr>
    </w:p>
    <w:p w14:paraId="00A11C98" w14:textId="77777777" w:rsidR="00503E22" w:rsidRDefault="008E7F0E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s"</w:t>
      </w:r>
      <w:r>
        <w:rPr>
          <w:rStyle w:val="NormalTok"/>
        </w:rPr>
        <w:t>,</w:t>
      </w:r>
      <w:r>
        <w:rPr>
          <w:rStyle w:val="StringTok"/>
        </w:rPr>
        <w:t>"cuatro"</w:t>
      </w:r>
      <w:r>
        <w:rPr>
          <w:rStyle w:val="NormalTok"/>
        </w:rPr>
        <w:t xml:space="preserve">, </w:t>
      </w:r>
      <w:r>
        <w:rPr>
          <w:rStyle w:val="StringTok"/>
        </w:rPr>
        <w:t>"se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3FD290AA" w14:textId="77777777" w:rsidR="00503E22" w:rsidRDefault="008E7F0E">
      <w:pPr>
        <w:pStyle w:val="SourceCode"/>
      </w:pPr>
      <w:r>
        <w:rPr>
          <w:rStyle w:val="VerbatimChar"/>
        </w:rPr>
        <w:t xml:space="preserve">##    dos cuatro   seis </w:t>
      </w:r>
      <w:r>
        <w:br/>
      </w:r>
      <w:r>
        <w:rPr>
          <w:rStyle w:val="VerbatimChar"/>
        </w:rPr>
        <w:t>##      2      4      6</w:t>
      </w:r>
    </w:p>
    <w:p w14:paraId="0C04B25D" w14:textId="77777777" w:rsidR="00503E22" w:rsidRDefault="00503E22">
      <w:pPr>
        <w:pStyle w:val="FirstParagraph"/>
      </w:pPr>
    </w:p>
    <w:p w14:paraId="2B3B483E" w14:textId="77777777" w:rsidR="00503E22" w:rsidRDefault="008E7F0E">
      <w:pPr>
        <w:pStyle w:val="Ttulo5"/>
      </w:pPr>
      <w:bookmarkStart w:id="56" w:name="operaciones-aritméticas"/>
      <w:r>
        <w:t>OPERACIONES ARITMÉTICAS</w:t>
      </w:r>
      <w:bookmarkEnd w:id="56"/>
    </w:p>
    <w:p w14:paraId="1C4F3DAE" w14:textId="77777777" w:rsidR="00503E22" w:rsidRDefault="00503E22">
      <w:pPr>
        <w:pStyle w:val="FirstParagraph"/>
      </w:pPr>
    </w:p>
    <w:p w14:paraId="26FDF6CF" w14:textId="77777777" w:rsidR="00503E22" w:rsidRDefault="008E7F0E">
      <w:pPr>
        <w:pStyle w:val="Textoindependiente"/>
      </w:pPr>
      <w:r>
        <w:t>Operaciones aritméticas con vectores.</w:t>
      </w:r>
    </w:p>
    <w:p w14:paraId="77F21852" w14:textId="77777777" w:rsidR="00503E22" w:rsidRDefault="00503E22">
      <w:pPr>
        <w:pStyle w:val="Textoindependiente"/>
      </w:pPr>
    </w:p>
    <w:p w14:paraId="1D9BF9AD" w14:textId="77777777" w:rsidR="00503E22" w:rsidRDefault="008E7F0E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CommentTok"/>
        </w:rPr>
        <w:t># multiplicación por escalar</w:t>
      </w:r>
    </w:p>
    <w:p w14:paraId="03C62D4E" w14:textId="77777777" w:rsidR="00503E22" w:rsidRDefault="008E7F0E">
      <w:pPr>
        <w:pStyle w:val="SourceCode"/>
      </w:pPr>
      <w:r>
        <w:rPr>
          <w:rStyle w:val="VerbatimChar"/>
        </w:rPr>
        <w:t>## [1] 2 4 6</w:t>
      </w:r>
    </w:p>
    <w:p w14:paraId="64C4B970" w14:textId="77777777" w:rsidR="00503E22" w:rsidRDefault="008E7F0E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suma vectores</w:t>
      </w:r>
    </w:p>
    <w:p w14:paraId="6A0AEF0D" w14:textId="77777777" w:rsidR="00503E22" w:rsidRDefault="008E7F0E">
      <w:pPr>
        <w:pStyle w:val="SourceCode"/>
      </w:pPr>
      <w:r>
        <w:rPr>
          <w:rStyle w:val="VerbatimChar"/>
        </w:rPr>
        <w:t>## [1] 5 7 9</w:t>
      </w:r>
    </w:p>
    <w:p w14:paraId="4081BF1B" w14:textId="77777777" w:rsidR="00503E22" w:rsidRDefault="008E7F0E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producto elemento a elemento</w:t>
      </w:r>
    </w:p>
    <w:p w14:paraId="4C8D528A" w14:textId="77777777" w:rsidR="00503E22" w:rsidRDefault="008E7F0E">
      <w:pPr>
        <w:pStyle w:val="SourceCode"/>
      </w:pPr>
      <w:r>
        <w:rPr>
          <w:rStyle w:val="VerbatimChar"/>
        </w:rPr>
        <w:t>## [1]  4 10 18</w:t>
      </w:r>
    </w:p>
    <w:p w14:paraId="64A448E7" w14:textId="77777777" w:rsidR="00503E22" w:rsidRDefault="00503E22">
      <w:pPr>
        <w:pStyle w:val="FirstParagraph"/>
      </w:pPr>
    </w:p>
    <w:p w14:paraId="0D8DBEC8" w14:textId="77777777" w:rsidR="00503E22" w:rsidRDefault="008E7F0E">
      <w:pPr>
        <w:pStyle w:val="Ttulo5"/>
      </w:pPr>
      <w:bookmarkStart w:id="57" w:name="operaciones-con-texto"/>
      <w:r>
        <w:t>OPERACIONES CON TEXTO</w:t>
      </w:r>
      <w:bookmarkEnd w:id="57"/>
    </w:p>
    <w:p w14:paraId="11DCB19C" w14:textId="77777777" w:rsidR="00503E22" w:rsidRDefault="00503E22">
      <w:pPr>
        <w:pStyle w:val="FirstParagraph"/>
      </w:pPr>
    </w:p>
    <w:p w14:paraId="5A9674ED" w14:textId="77777777" w:rsidR="00503E22" w:rsidRDefault="008E7F0E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o"</w:t>
      </w:r>
      <w:r>
        <w:rPr>
          <w:rStyle w:val="NormalTok"/>
        </w:rPr>
        <w:t>,</w:t>
      </w:r>
      <w:r>
        <w:rPr>
          <w:rStyle w:val="StringTok"/>
        </w:rPr>
        <w:t>"dos"</w:t>
      </w:r>
      <w:r>
        <w:rPr>
          <w:rStyle w:val="NormalTok"/>
        </w:rPr>
        <w:t xml:space="preserve">, </w:t>
      </w:r>
      <w:r>
        <w:rPr>
          <w:rStyle w:val="StringTok"/>
        </w:rPr>
        <w:t>"tres"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 xml:space="preserve">) </w:t>
      </w:r>
      <w:r>
        <w:rPr>
          <w:rStyle w:val="CommentTok"/>
        </w:rPr>
        <w:t># junta vectores</w:t>
      </w:r>
    </w:p>
    <w:p w14:paraId="59109E55" w14:textId="77777777" w:rsidR="00503E22" w:rsidRDefault="008E7F0E">
      <w:pPr>
        <w:pStyle w:val="SourceCode"/>
      </w:pPr>
      <w:r>
        <w:rPr>
          <w:rStyle w:val="VerbatimChar"/>
        </w:rPr>
        <w:t>## [1] "1-uno"  "2-dos"  "3-tres"</w:t>
      </w:r>
    </w:p>
    <w:p w14:paraId="6D9714D8" w14:textId="77777777" w:rsidR="00503E22" w:rsidRDefault="008E7F0E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la,"</w:t>
      </w:r>
      <w:r>
        <w:rPr>
          <w:rStyle w:val="NormalTok"/>
        </w:rPr>
        <w:t>,</w:t>
      </w:r>
      <w:r>
        <w:rPr>
          <w:rStyle w:val="StringTok"/>
        </w:rPr>
        <w:t>"Mundo!"</w:t>
      </w:r>
      <w:r>
        <w:rPr>
          <w:rStyle w:val="NormalTok"/>
        </w:rPr>
        <w:t xml:space="preserve">)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CommentTok"/>
        </w:rPr>
        <w:t># junta elementos de un vector</w:t>
      </w:r>
    </w:p>
    <w:p w14:paraId="580786DF" w14:textId="77777777" w:rsidR="00503E22" w:rsidRDefault="008E7F0E">
      <w:pPr>
        <w:pStyle w:val="SourceCode"/>
      </w:pPr>
      <w:r>
        <w:rPr>
          <w:rStyle w:val="VerbatimChar"/>
        </w:rPr>
        <w:t>## [1] "Hola, Mundo!"</w:t>
      </w:r>
    </w:p>
    <w:p w14:paraId="33CE0223" w14:textId="77777777" w:rsidR="00503E22" w:rsidRDefault="008E7F0E">
      <w:pPr>
        <w:pStyle w:val="SourceCode"/>
      </w:pP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StringTok"/>
        </w:rPr>
        <w:t>"abcdefgh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  </w:t>
      </w:r>
      <w:r>
        <w:rPr>
          <w:rStyle w:val="CommentTok"/>
        </w:rPr>
        <w:t># subcadenas</w:t>
      </w:r>
    </w:p>
    <w:p w14:paraId="0134CC7D" w14:textId="77777777" w:rsidR="00503E22" w:rsidRDefault="008E7F0E">
      <w:pPr>
        <w:pStyle w:val="SourceCode"/>
      </w:pPr>
      <w:r>
        <w:rPr>
          <w:rStyle w:val="VerbatimChar"/>
        </w:rPr>
        <w:t>## [1] "cd"</w:t>
      </w:r>
    </w:p>
    <w:p w14:paraId="61958DBB" w14:textId="77777777" w:rsidR="00503E22" w:rsidRDefault="00503E22">
      <w:pPr>
        <w:pStyle w:val="FirstParagraph"/>
      </w:pPr>
    </w:p>
    <w:p w14:paraId="416B3339" w14:textId="77777777" w:rsidR="00503E22" w:rsidRPr="00993EB6" w:rsidRDefault="008E7F0E">
      <w:pPr>
        <w:pStyle w:val="Ttulo5"/>
        <w:rPr>
          <w:lang w:val="en-GB"/>
        </w:rPr>
      </w:pPr>
      <w:bookmarkStart w:id="58" w:name="secuencias"/>
      <w:r w:rsidRPr="00993EB6">
        <w:rPr>
          <w:lang w:val="en-GB"/>
        </w:rPr>
        <w:t>SECUENCIAS</w:t>
      </w:r>
      <w:bookmarkEnd w:id="58"/>
    </w:p>
    <w:p w14:paraId="4898F36A" w14:textId="77777777" w:rsidR="00503E22" w:rsidRPr="00993EB6" w:rsidRDefault="00503E22">
      <w:pPr>
        <w:pStyle w:val="FirstParagraph"/>
        <w:rPr>
          <w:lang w:val="en-GB"/>
        </w:rPr>
      </w:pPr>
    </w:p>
    <w:p w14:paraId="2EBEFDF4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DecValTok"/>
          <w:lang w:val="en-GB"/>
        </w:rPr>
        <w:t>3</w:t>
      </w:r>
      <w:r w:rsidRPr="00993EB6">
        <w:rPr>
          <w:rStyle w:val="OperatorTok"/>
          <w:lang w:val="en-GB"/>
        </w:rPr>
        <w:t>:</w:t>
      </w:r>
      <w:r w:rsidRPr="00993EB6">
        <w:rPr>
          <w:rStyle w:val="DecValTok"/>
          <w:lang w:val="en-GB"/>
        </w:rPr>
        <w:t>5</w:t>
      </w:r>
    </w:p>
    <w:p w14:paraId="70214850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3 4 5</w:t>
      </w:r>
    </w:p>
    <w:p w14:paraId="47E01AA0" w14:textId="77777777" w:rsidR="00503E22" w:rsidRPr="00993EB6" w:rsidRDefault="008E7F0E">
      <w:pPr>
        <w:pStyle w:val="SourceCode"/>
        <w:rPr>
          <w:lang w:val="en-GB"/>
        </w:rPr>
      </w:pPr>
      <w:proofErr w:type="spellStart"/>
      <w:proofErr w:type="gramStart"/>
      <w:r w:rsidRPr="00993EB6">
        <w:rPr>
          <w:rStyle w:val="KeywordTok"/>
          <w:lang w:val="en-GB"/>
        </w:rPr>
        <w:t>seq</w:t>
      </w:r>
      <w:proofErr w:type="spellEnd"/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DataTypeTok"/>
          <w:lang w:val="en-GB"/>
        </w:rPr>
        <w:t>from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ataTypeTok"/>
          <w:lang w:val="en-GB"/>
        </w:rPr>
        <w:t>to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DecValTok"/>
          <w:lang w:val="en-GB"/>
        </w:rPr>
        <w:t>6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ataTypeTok"/>
          <w:lang w:val="en-GB"/>
        </w:rPr>
        <w:t>by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)</w:t>
      </w:r>
    </w:p>
    <w:p w14:paraId="7B6A45D0" w14:textId="77777777" w:rsidR="00503E22" w:rsidRPr="00FB7734" w:rsidRDefault="008E7F0E">
      <w:pPr>
        <w:pStyle w:val="SourceCode"/>
        <w:rPr>
          <w:lang w:val="en-GB"/>
        </w:rPr>
      </w:pPr>
      <w:r w:rsidRPr="00FB7734">
        <w:rPr>
          <w:rStyle w:val="VerbatimChar"/>
          <w:lang w:val="en-GB"/>
        </w:rPr>
        <w:lastRenderedPageBreak/>
        <w:t>## [1] 2 4 6</w:t>
      </w:r>
    </w:p>
    <w:p w14:paraId="370526A9" w14:textId="77777777" w:rsidR="00503E22" w:rsidRDefault="008E7F0E">
      <w:pPr>
        <w:pStyle w:val="SourceCode"/>
      </w:pPr>
      <w:proofErr w:type="spellStart"/>
      <w:proofErr w:type="gramStart"/>
      <w:r>
        <w:rPr>
          <w:rStyle w:val="KeywordTok"/>
        </w:rPr>
        <w:t>rep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BA90306" w14:textId="77777777" w:rsidR="00503E22" w:rsidRDefault="008E7F0E">
      <w:pPr>
        <w:pStyle w:val="SourceCode"/>
      </w:pPr>
      <w:r>
        <w:rPr>
          <w:rStyle w:val="VerbatimChar"/>
        </w:rPr>
        <w:t>## [1] 0 0 0</w:t>
      </w:r>
    </w:p>
    <w:p w14:paraId="7DE5F104" w14:textId="77777777" w:rsidR="00503E22" w:rsidRDefault="008E7F0E">
      <w:pPr>
        <w:pStyle w:val="SourceCode"/>
      </w:pP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95C1F9C" w14:textId="77777777" w:rsidR="00503E22" w:rsidRDefault="008E7F0E">
      <w:pPr>
        <w:pStyle w:val="SourceCode"/>
      </w:pPr>
      <w:r>
        <w:rPr>
          <w:rStyle w:val="VerbatimChar"/>
        </w:rPr>
        <w:t>## [1] 1 1 2 2 3 3</w:t>
      </w:r>
    </w:p>
    <w:p w14:paraId="5E3598EF" w14:textId="77777777" w:rsidR="00503E22" w:rsidRDefault="00503E22">
      <w:pPr>
        <w:pStyle w:val="FirstParagraph"/>
      </w:pPr>
    </w:p>
    <w:p w14:paraId="4938ED01" w14:textId="77777777" w:rsidR="00503E22" w:rsidRDefault="008E7F0E">
      <w:pPr>
        <w:pStyle w:val="Ttulo5"/>
      </w:pPr>
      <w:bookmarkStart w:id="59" w:name="factor-1"/>
      <w:r>
        <w:t>FACTOR</w:t>
      </w:r>
      <w:bookmarkEnd w:id="59"/>
    </w:p>
    <w:p w14:paraId="27E91396" w14:textId="77777777" w:rsidR="00503E22" w:rsidRDefault="00503E22">
      <w:pPr>
        <w:pStyle w:val="FirstParagraph"/>
      </w:pPr>
    </w:p>
    <w:p w14:paraId="33A11B43" w14:textId="77777777" w:rsidR="00503E22" w:rsidRDefault="008E7F0E">
      <w:pPr>
        <w:pStyle w:val="Textoindependiente"/>
      </w:pPr>
      <w:r>
        <w:t>Son vectores de enteros, donde cada entero tiene asignado una etiqueta.</w:t>
      </w:r>
    </w:p>
    <w:p w14:paraId="469FB4E7" w14:textId="77777777" w:rsidR="00503E22" w:rsidRDefault="00503E22">
      <w:pPr>
        <w:pStyle w:val="Textoindependiente"/>
      </w:pPr>
    </w:p>
    <w:p w14:paraId="77EBDA68" w14:textId="77777777" w:rsidR="00503E22" w:rsidRDefault="008E7F0E">
      <w:pPr>
        <w:pStyle w:val="SourceCode"/>
      </w:pPr>
      <w:r>
        <w:rPr>
          <w:rStyle w:val="NormalTok"/>
        </w:rPr>
        <w:t>color_ojo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rron"</w:t>
      </w:r>
      <w:r>
        <w:rPr>
          <w:rStyle w:val="NormalTok"/>
        </w:rPr>
        <w:t xml:space="preserve">, </w:t>
      </w:r>
      <w:r>
        <w:rPr>
          <w:rStyle w:val="StringTok"/>
        </w:rPr>
        <w:t>"azul"</w:t>
      </w:r>
      <w:r>
        <w:rPr>
          <w:rStyle w:val="NormalTok"/>
        </w:rPr>
        <w:t xml:space="preserve">,  </w:t>
      </w:r>
      <w:r>
        <w:rPr>
          <w:rStyle w:val="StringTok"/>
        </w:rPr>
        <w:t>"azul"</w:t>
      </w:r>
      <w:r>
        <w:rPr>
          <w:rStyle w:val="NormalTok"/>
        </w:rPr>
        <w:t xml:space="preserve">, </w:t>
      </w:r>
      <w:r>
        <w:rPr>
          <w:rStyle w:val="StringTok"/>
        </w:rPr>
        <w:t>"verd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lor_ojos</w:t>
      </w:r>
    </w:p>
    <w:p w14:paraId="2E26B57A" w14:textId="77777777" w:rsidR="00503E22" w:rsidRDefault="008E7F0E">
      <w:pPr>
        <w:pStyle w:val="SourceCode"/>
      </w:pPr>
      <w:r>
        <w:rPr>
          <w:rStyle w:val="VerbatimChar"/>
        </w:rPr>
        <w:t xml:space="preserve">## [1] marron azul   azul   verde </w:t>
      </w:r>
      <w:r>
        <w:br/>
      </w:r>
      <w:r>
        <w:rPr>
          <w:rStyle w:val="VerbatimChar"/>
        </w:rPr>
        <w:t>## Levels: azul marron verde</w:t>
      </w:r>
    </w:p>
    <w:p w14:paraId="1E0CE02A" w14:textId="77777777" w:rsidR="00503E22" w:rsidRDefault="00503E22">
      <w:pPr>
        <w:pStyle w:val="FirstParagraph"/>
      </w:pPr>
    </w:p>
    <w:p w14:paraId="6F0072BD" w14:textId="77777777" w:rsidR="00503E22" w:rsidRDefault="008E7F0E">
      <w:pPr>
        <w:pStyle w:val="Textoindependiente"/>
      </w:pPr>
      <w:r>
        <w:t xml:space="preserve">El atributo </w:t>
      </w:r>
      <w:r>
        <w:rPr>
          <w:rStyle w:val="VerbatimChar"/>
        </w:rPr>
        <w:t>levels</w:t>
      </w:r>
      <w:r>
        <w:t xml:space="preserve"> contiene las etiquetas. Se puede consultar con </w:t>
      </w:r>
      <w:r>
        <w:rPr>
          <w:rStyle w:val="VerbatimChar"/>
        </w:rPr>
        <w:t>levels()</w:t>
      </w:r>
      <w:r>
        <w:t>. Por defecto, los levels se crean en orden alfanumérico a partir de los valores del vector. También se pueden definir por parámetro.</w:t>
      </w:r>
    </w:p>
    <w:p w14:paraId="7F3EA16F" w14:textId="77777777" w:rsidR="00503E22" w:rsidRDefault="00503E22">
      <w:pPr>
        <w:pStyle w:val="Textoindependiente"/>
      </w:pPr>
    </w:p>
    <w:p w14:paraId="20C42B5E" w14:textId="77777777" w:rsidR="00503E22" w:rsidRDefault="008E7F0E">
      <w:pPr>
        <w:pStyle w:val="SourceCode"/>
      </w:pPr>
      <w:r>
        <w:rPr>
          <w:rStyle w:val="NormalTok"/>
        </w:rPr>
        <w:t>color_ojo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rron"</w:t>
      </w:r>
      <w:r>
        <w:rPr>
          <w:rStyle w:val="NormalTok"/>
        </w:rPr>
        <w:t xml:space="preserve">, </w:t>
      </w:r>
      <w:r>
        <w:rPr>
          <w:rStyle w:val="StringTok"/>
        </w:rPr>
        <w:t>"azul"</w:t>
      </w:r>
      <w:r>
        <w:rPr>
          <w:rStyle w:val="NormalTok"/>
        </w:rPr>
        <w:t xml:space="preserve">,  </w:t>
      </w:r>
      <w:r>
        <w:rPr>
          <w:rStyle w:val="StringTok"/>
        </w:rPr>
        <w:t>"azul"</w:t>
      </w:r>
      <w:r>
        <w:rPr>
          <w:rStyle w:val="NormalTok"/>
        </w:rPr>
        <w:t xml:space="preserve">, </w:t>
      </w:r>
      <w:r>
        <w:rPr>
          <w:rStyle w:val="StringTok"/>
        </w:rPr>
        <w:t>"verd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rron"</w:t>
      </w:r>
      <w:r>
        <w:rPr>
          <w:rStyle w:val="NormalTok"/>
        </w:rPr>
        <w:t xml:space="preserve">, </w:t>
      </w:r>
      <w:r>
        <w:rPr>
          <w:rStyle w:val="StringTok"/>
        </w:rPr>
        <w:t>"azul"</w:t>
      </w:r>
      <w:r>
        <w:rPr>
          <w:rStyle w:val="NormalTok"/>
        </w:rPr>
        <w:t xml:space="preserve">, </w:t>
      </w:r>
      <w:r>
        <w:rPr>
          <w:rStyle w:val="StringTok"/>
        </w:rPr>
        <w:t>"verd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color_ojos)</w:t>
      </w:r>
    </w:p>
    <w:p w14:paraId="20C07B5C" w14:textId="77777777" w:rsidR="00503E22" w:rsidRDefault="008E7F0E">
      <w:pPr>
        <w:pStyle w:val="SourceCode"/>
      </w:pPr>
      <w:r>
        <w:rPr>
          <w:rStyle w:val="VerbatimChar"/>
        </w:rPr>
        <w:t>## [1] "marron" "azul"   "verde"</w:t>
      </w:r>
    </w:p>
    <w:p w14:paraId="13493378" w14:textId="77777777" w:rsidR="00503E22" w:rsidRDefault="00503E22">
      <w:pPr>
        <w:pStyle w:val="FirstParagraph"/>
      </w:pPr>
    </w:p>
    <w:p w14:paraId="7A483B29" w14:textId="77777777" w:rsidR="00503E22" w:rsidRDefault="008E7F0E">
      <w:pPr>
        <w:pStyle w:val="Textoindependiente"/>
      </w:pPr>
      <w:r>
        <w:t xml:space="preserve">Los factores, se codifican internamente como ‘integer’. Cada entero, contiene la posición en el vector de </w:t>
      </w:r>
      <w:r>
        <w:rPr>
          <w:rStyle w:val="VerbatimChar"/>
        </w:rPr>
        <w:t>levels</w:t>
      </w:r>
      <w:r>
        <w:t xml:space="preserve">. Esta forma de codificar, ahorra memoria y acelera los cálculos. Se puede recuperar los valores </w:t>
      </w:r>
      <w:r>
        <w:rPr>
          <w:rStyle w:val="VerbatimChar"/>
        </w:rPr>
        <w:t>integer</w:t>
      </w:r>
      <w:r>
        <w:t xml:space="preserve"> con </w:t>
      </w:r>
      <w:r>
        <w:rPr>
          <w:rStyle w:val="VerbatimChar"/>
        </w:rPr>
        <w:t>unclass()</w:t>
      </w:r>
      <w:r>
        <w:t>.</w:t>
      </w:r>
    </w:p>
    <w:p w14:paraId="4012996B" w14:textId="77777777" w:rsidR="00503E22" w:rsidRDefault="00503E22">
      <w:pPr>
        <w:pStyle w:val="Textoindependiente"/>
      </w:pPr>
    </w:p>
    <w:p w14:paraId="24946BB9" w14:textId="77777777" w:rsidR="00503E22" w:rsidRDefault="008E7F0E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color_ojos)</w:t>
      </w:r>
    </w:p>
    <w:p w14:paraId="6CF5677B" w14:textId="77777777" w:rsidR="00503E22" w:rsidRDefault="008E7F0E">
      <w:pPr>
        <w:pStyle w:val="SourceCode"/>
      </w:pPr>
      <w:r>
        <w:rPr>
          <w:rStyle w:val="VerbatimChar"/>
        </w:rPr>
        <w:t>## [1] "factor"</w:t>
      </w:r>
    </w:p>
    <w:p w14:paraId="1D8FBA45" w14:textId="77777777" w:rsidR="00503E22" w:rsidRDefault="008E7F0E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color_ojos)</w:t>
      </w:r>
    </w:p>
    <w:p w14:paraId="2DE9A1CA" w14:textId="77777777" w:rsidR="00503E22" w:rsidRDefault="008E7F0E">
      <w:pPr>
        <w:pStyle w:val="SourceCode"/>
      </w:pPr>
      <w:r>
        <w:rPr>
          <w:rStyle w:val="VerbatimChar"/>
        </w:rPr>
        <w:t>## [1] "integer"</w:t>
      </w:r>
    </w:p>
    <w:p w14:paraId="76F0891D" w14:textId="77777777" w:rsidR="00503E22" w:rsidRDefault="008E7F0E">
      <w:pPr>
        <w:pStyle w:val="SourceCode"/>
      </w:pPr>
      <w:r>
        <w:rPr>
          <w:rStyle w:val="KeywordTok"/>
        </w:rPr>
        <w:t>unclass</w:t>
      </w:r>
      <w:r>
        <w:rPr>
          <w:rStyle w:val="NormalTok"/>
        </w:rPr>
        <w:t>(color_ojos)</w:t>
      </w:r>
    </w:p>
    <w:p w14:paraId="04C9095C" w14:textId="77777777" w:rsidR="00503E22" w:rsidRDefault="008E7F0E">
      <w:pPr>
        <w:pStyle w:val="SourceCode"/>
      </w:pPr>
      <w:r>
        <w:rPr>
          <w:rStyle w:val="VerbatimChar"/>
        </w:rPr>
        <w:t>## [1] 1 2 2 3</w:t>
      </w:r>
      <w:r>
        <w:br/>
      </w:r>
      <w:r>
        <w:rPr>
          <w:rStyle w:val="VerbatimChar"/>
        </w:rPr>
        <w:t>## attr(,"levels")</w:t>
      </w:r>
      <w:r>
        <w:br/>
      </w:r>
      <w:r>
        <w:rPr>
          <w:rStyle w:val="VerbatimChar"/>
        </w:rPr>
        <w:t>## [1] "marron" "azul"   "verde"</w:t>
      </w:r>
    </w:p>
    <w:p w14:paraId="2F78D096" w14:textId="77777777" w:rsidR="00503E22" w:rsidRDefault="00503E22">
      <w:pPr>
        <w:pStyle w:val="FirstParagraph"/>
      </w:pPr>
    </w:p>
    <w:p w14:paraId="48E6CCE1" w14:textId="77777777" w:rsidR="00503E22" w:rsidRDefault="008E7F0E">
      <w:pPr>
        <w:pStyle w:val="Textoindependiente"/>
      </w:pPr>
      <w:r>
        <w:t xml:space="preserve">También se pueden transformar a </w:t>
      </w:r>
      <w:r>
        <w:rPr>
          <w:rStyle w:val="VerbatimChar"/>
        </w:rPr>
        <w:t>character</w:t>
      </w:r>
      <w:r>
        <w:t xml:space="preserve"> con </w:t>
      </w:r>
      <w:r>
        <w:rPr>
          <w:rStyle w:val="VerbatimChar"/>
        </w:rPr>
        <w:t>as.character()</w:t>
      </w:r>
      <w:r>
        <w:t>.</w:t>
      </w:r>
    </w:p>
    <w:p w14:paraId="594EAB07" w14:textId="77777777" w:rsidR="00503E22" w:rsidRDefault="00503E22">
      <w:pPr>
        <w:pStyle w:val="Textoindependiente"/>
      </w:pPr>
    </w:p>
    <w:p w14:paraId="3A041CD6" w14:textId="77777777" w:rsidR="00503E22" w:rsidRDefault="008E7F0E">
      <w:pPr>
        <w:pStyle w:val="SourceCode"/>
      </w:pPr>
      <w:r>
        <w:rPr>
          <w:rStyle w:val="KeywordTok"/>
        </w:rPr>
        <w:t>as.character</w:t>
      </w:r>
      <w:r>
        <w:rPr>
          <w:rStyle w:val="NormalTok"/>
        </w:rPr>
        <w:t>(color_ojos)</w:t>
      </w:r>
    </w:p>
    <w:p w14:paraId="4AD309CB" w14:textId="77777777" w:rsidR="00503E22" w:rsidRDefault="008E7F0E">
      <w:pPr>
        <w:pStyle w:val="SourceCode"/>
      </w:pPr>
      <w:r>
        <w:rPr>
          <w:rStyle w:val="VerbatimChar"/>
        </w:rPr>
        <w:t>## [1] "marron" "azul"   "azul"   "verde"</w:t>
      </w:r>
    </w:p>
    <w:p w14:paraId="1D2B9899" w14:textId="77777777" w:rsidR="00503E22" w:rsidRDefault="00503E22">
      <w:pPr>
        <w:pStyle w:val="FirstParagraph"/>
      </w:pPr>
    </w:p>
    <w:p w14:paraId="2C89F5FB" w14:textId="77777777" w:rsidR="00503E22" w:rsidRDefault="008E7F0E">
      <w:pPr>
        <w:pStyle w:val="Ttulo4"/>
      </w:pPr>
      <w:bookmarkStart w:id="60" w:name="matrices"/>
      <w:r>
        <w:t>MATRICES</w:t>
      </w:r>
      <w:bookmarkEnd w:id="60"/>
    </w:p>
    <w:p w14:paraId="43AE7434" w14:textId="77777777" w:rsidR="00503E22" w:rsidRDefault="00503E22">
      <w:pPr>
        <w:pStyle w:val="FirstParagraph"/>
      </w:pPr>
    </w:p>
    <w:p w14:paraId="16ACB673" w14:textId="77777777" w:rsidR="00503E22" w:rsidRDefault="008E7F0E">
      <w:pPr>
        <w:pStyle w:val="Textoindependiente"/>
      </w:pPr>
      <w:r>
        <w:t>Las matrices añaden otra dimensión (fila) a los vectores (columna).</w:t>
      </w:r>
    </w:p>
    <w:p w14:paraId="7AE01F28" w14:textId="77777777" w:rsidR="00503E22" w:rsidRDefault="00503E22">
      <w:pPr>
        <w:pStyle w:val="Textoindependiente"/>
      </w:pPr>
    </w:p>
    <w:p w14:paraId="03184961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55C3CDDA" w14:textId="77777777" w:rsidR="00503E22" w:rsidRDefault="008E7F0E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4</w:t>
      </w:r>
      <w:r>
        <w:br/>
      </w:r>
      <w:r>
        <w:rPr>
          <w:rStyle w:val="VerbatimChar"/>
        </w:rPr>
        <w:t>## [2,]    2    5</w:t>
      </w:r>
      <w:r>
        <w:br/>
      </w:r>
      <w:r>
        <w:rPr>
          <w:rStyle w:val="VerbatimChar"/>
        </w:rPr>
        <w:t>## [3,]    3    6</w:t>
      </w:r>
    </w:p>
    <w:p w14:paraId="53BD0634" w14:textId="77777777" w:rsidR="00503E22" w:rsidRDefault="00503E22">
      <w:pPr>
        <w:pStyle w:val="FirstParagraph"/>
      </w:pPr>
    </w:p>
    <w:p w14:paraId="15A3D9DA" w14:textId="77777777" w:rsidR="00503E22" w:rsidRDefault="008E7F0E">
      <w:pPr>
        <w:pStyle w:val="Textoindependiente"/>
      </w:pPr>
      <w:r>
        <w:t>Por defecto se rellenan por columna, pero se puede modificar a rellenado por filas.</w:t>
      </w:r>
    </w:p>
    <w:p w14:paraId="49E93552" w14:textId="77777777" w:rsidR="00503E22" w:rsidRDefault="00503E22">
      <w:pPr>
        <w:pStyle w:val="Textoindependiente"/>
      </w:pPr>
    </w:p>
    <w:p w14:paraId="12AF5C50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KeywordTok"/>
          <w:lang w:val="en-GB"/>
        </w:rPr>
        <w:t>matrix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DecValTok"/>
          <w:lang w:val="en-GB"/>
        </w:rPr>
        <w:t>1</w:t>
      </w:r>
      <w:r w:rsidRPr="00993EB6">
        <w:rPr>
          <w:rStyle w:val="OperatorTok"/>
          <w:lang w:val="en-GB"/>
        </w:rPr>
        <w:t>:</w:t>
      </w:r>
      <w:r w:rsidRPr="00993EB6">
        <w:rPr>
          <w:rStyle w:val="DecValTok"/>
          <w:lang w:val="en-GB"/>
        </w:rPr>
        <w:t>6</w:t>
      </w:r>
      <w:r w:rsidRPr="00993EB6">
        <w:rPr>
          <w:rStyle w:val="NormalTok"/>
          <w:lang w:val="en-GB"/>
        </w:rPr>
        <w:t xml:space="preserve">, </w:t>
      </w:r>
      <w:proofErr w:type="spellStart"/>
      <w:r w:rsidRPr="00993EB6">
        <w:rPr>
          <w:rStyle w:val="DataTypeTok"/>
          <w:lang w:val="en-GB"/>
        </w:rPr>
        <w:t>ncol</w:t>
      </w:r>
      <w:proofErr w:type="spellEnd"/>
      <w:r w:rsidRPr="00993EB6">
        <w:rPr>
          <w:rStyle w:val="DataTypeTok"/>
          <w:lang w:val="en-GB"/>
        </w:rPr>
        <w:t xml:space="preserve">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 xml:space="preserve">, </w:t>
      </w:r>
      <w:proofErr w:type="spellStart"/>
      <w:r w:rsidRPr="00993EB6">
        <w:rPr>
          <w:rStyle w:val="DataTypeTok"/>
          <w:lang w:val="en-GB"/>
        </w:rPr>
        <w:t>byrow</w:t>
      </w:r>
      <w:proofErr w:type="spellEnd"/>
      <w:r w:rsidRPr="00993EB6">
        <w:rPr>
          <w:rStyle w:val="DataTypeTok"/>
          <w:lang w:val="en-GB"/>
        </w:rPr>
        <w:t xml:space="preserve">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>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a</w:t>
      </w:r>
    </w:p>
    <w:p w14:paraId="6C753483" w14:textId="77777777" w:rsidR="00503E22" w:rsidRDefault="008E7F0E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</w:t>
      </w:r>
      <w:r>
        <w:br/>
      </w:r>
      <w:r>
        <w:rPr>
          <w:rStyle w:val="VerbatimChar"/>
        </w:rPr>
        <w:t>## [1,]    1    2</w:t>
      </w:r>
      <w:r>
        <w:br/>
      </w:r>
      <w:r>
        <w:rPr>
          <w:rStyle w:val="VerbatimChar"/>
        </w:rPr>
        <w:t>## [2,]    3    4</w:t>
      </w:r>
      <w:r>
        <w:br/>
      </w:r>
      <w:r>
        <w:rPr>
          <w:rStyle w:val="VerbatimChar"/>
        </w:rPr>
        <w:t>## [3,]    5    6</w:t>
      </w:r>
    </w:p>
    <w:p w14:paraId="676C826B" w14:textId="77777777" w:rsidR="00503E22" w:rsidRDefault="00503E22">
      <w:pPr>
        <w:pStyle w:val="FirstParagraph"/>
      </w:pPr>
    </w:p>
    <w:p w14:paraId="48D43463" w14:textId="77777777" w:rsidR="00503E22" w:rsidRDefault="008E7F0E">
      <w:pPr>
        <w:pStyle w:val="Ttulo5"/>
      </w:pPr>
      <w:bookmarkStart w:id="61" w:name="dimensión"/>
      <w:r>
        <w:t>DIMENSIÓN</w:t>
      </w:r>
      <w:bookmarkEnd w:id="61"/>
    </w:p>
    <w:p w14:paraId="0FEA9AED" w14:textId="77777777" w:rsidR="00503E22" w:rsidRDefault="00503E22">
      <w:pPr>
        <w:pStyle w:val="FirstParagraph"/>
      </w:pPr>
    </w:p>
    <w:p w14:paraId="36462B39" w14:textId="77777777" w:rsidR="00503E22" w:rsidRDefault="008E7F0E">
      <w:pPr>
        <w:pStyle w:val="Textoindependiente"/>
      </w:pPr>
      <w:r>
        <w:t xml:space="preserve">Se puede consultar el número de filas y columnas con </w:t>
      </w:r>
      <w:r>
        <w:rPr>
          <w:rStyle w:val="VerbatimChar"/>
        </w:rPr>
        <w:t>dim()</w:t>
      </w:r>
      <w:r>
        <w:t xml:space="preserve">, </w:t>
      </w:r>
      <w:r>
        <w:rPr>
          <w:rStyle w:val="VerbatimChar"/>
        </w:rPr>
        <w:t>ncol()</w:t>
      </w:r>
      <w:r>
        <w:t xml:space="preserve"> y </w:t>
      </w:r>
      <w:r>
        <w:rPr>
          <w:rStyle w:val="VerbatimChar"/>
        </w:rPr>
        <w:t>nrow()</w:t>
      </w:r>
      <w:r>
        <w:t>.</w:t>
      </w:r>
    </w:p>
    <w:p w14:paraId="3CF4FB3B" w14:textId="77777777" w:rsidR="00503E22" w:rsidRDefault="00503E22">
      <w:pPr>
        <w:pStyle w:val="Textoindependiente"/>
      </w:pPr>
    </w:p>
    <w:p w14:paraId="1D56D1E4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dim</w:t>
      </w:r>
      <w:r w:rsidRPr="00993EB6">
        <w:rPr>
          <w:rStyle w:val="NormalTok"/>
          <w:lang w:val="en-GB"/>
        </w:rPr>
        <w:t>(a)</w:t>
      </w:r>
    </w:p>
    <w:p w14:paraId="26BEC7EF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3 2</w:t>
      </w:r>
    </w:p>
    <w:p w14:paraId="0008E6D5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KeywordTok"/>
          <w:lang w:val="en-GB"/>
        </w:rPr>
        <w:t>nrow</w:t>
      </w:r>
      <w:proofErr w:type="spellEnd"/>
      <w:r w:rsidRPr="00993EB6">
        <w:rPr>
          <w:rStyle w:val="NormalTok"/>
          <w:lang w:val="en-GB"/>
        </w:rPr>
        <w:t>(a)</w:t>
      </w:r>
    </w:p>
    <w:p w14:paraId="708C2609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3</w:t>
      </w:r>
    </w:p>
    <w:p w14:paraId="4B9C0B00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KeywordTok"/>
          <w:lang w:val="en-GB"/>
        </w:rPr>
        <w:t>ncol</w:t>
      </w:r>
      <w:proofErr w:type="spellEnd"/>
      <w:r w:rsidRPr="00993EB6">
        <w:rPr>
          <w:rStyle w:val="NormalTok"/>
          <w:lang w:val="en-GB"/>
        </w:rPr>
        <w:t>(a)</w:t>
      </w:r>
    </w:p>
    <w:p w14:paraId="3C5EDD7C" w14:textId="77777777" w:rsidR="00503E22" w:rsidRDefault="008E7F0E">
      <w:pPr>
        <w:pStyle w:val="SourceCode"/>
      </w:pPr>
      <w:r>
        <w:rPr>
          <w:rStyle w:val="VerbatimChar"/>
        </w:rPr>
        <w:lastRenderedPageBreak/>
        <w:t>## [1] 2</w:t>
      </w:r>
    </w:p>
    <w:p w14:paraId="1E63B9C3" w14:textId="77777777" w:rsidR="00503E22" w:rsidRDefault="00503E22">
      <w:pPr>
        <w:pStyle w:val="FirstParagraph"/>
      </w:pPr>
    </w:p>
    <w:p w14:paraId="72DA2DE7" w14:textId="77777777" w:rsidR="00503E22" w:rsidRDefault="008E7F0E">
      <w:pPr>
        <w:pStyle w:val="Ttulo5"/>
      </w:pPr>
      <w:bookmarkStart w:id="62" w:name="nombres-1"/>
      <w:r>
        <w:t>NOMBRES</w:t>
      </w:r>
      <w:bookmarkEnd w:id="62"/>
    </w:p>
    <w:p w14:paraId="371FDC5F" w14:textId="77777777" w:rsidR="00503E22" w:rsidRDefault="00503E22">
      <w:pPr>
        <w:pStyle w:val="FirstParagraph"/>
      </w:pPr>
    </w:p>
    <w:p w14:paraId="5C560040" w14:textId="77777777" w:rsidR="00503E22" w:rsidRDefault="008E7F0E">
      <w:pPr>
        <w:pStyle w:val="Textoindependiente"/>
      </w:pPr>
      <w:r>
        <w:t>Se puede asignar nombres a las filas y a las columnas.</w:t>
      </w:r>
    </w:p>
    <w:p w14:paraId="6A548BFC" w14:textId="77777777" w:rsidR="00503E22" w:rsidRDefault="00503E22">
      <w:pPr>
        <w:pStyle w:val="Textoindependiente"/>
      </w:pPr>
    </w:p>
    <w:p w14:paraId="488B4299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KeywordTok"/>
          <w:lang w:val="en-GB"/>
        </w:rPr>
        <w:t>colnames</w:t>
      </w:r>
      <w:proofErr w:type="spellEnd"/>
      <w:r w:rsidRPr="00993EB6">
        <w:rPr>
          <w:rStyle w:val="NormalTok"/>
          <w:lang w:val="en-GB"/>
        </w:rPr>
        <w:t>(a)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KeywordTok"/>
          <w:lang w:val="en-GB"/>
        </w:rPr>
        <w:t>paste0</w:t>
      </w:r>
      <w:r w:rsidRPr="00993EB6">
        <w:rPr>
          <w:rStyle w:val="NormalTok"/>
          <w:lang w:val="en-GB"/>
        </w:rPr>
        <w:t>(</w:t>
      </w:r>
      <w:r w:rsidRPr="00993EB6">
        <w:rPr>
          <w:rStyle w:val="StringTok"/>
          <w:lang w:val="en-GB"/>
        </w:rPr>
        <w:t>"V"</w:t>
      </w:r>
      <w:r w:rsidRPr="00993EB6">
        <w:rPr>
          <w:rStyle w:val="NormalTok"/>
          <w:lang w:val="en-GB"/>
        </w:rPr>
        <w:t>,</w:t>
      </w:r>
      <w:proofErr w:type="gramStart"/>
      <w:r w:rsidRPr="00993EB6">
        <w:rPr>
          <w:rStyle w:val="DecValTok"/>
          <w:lang w:val="en-GB"/>
        </w:rPr>
        <w:t>1</w:t>
      </w:r>
      <w:r w:rsidRPr="00993EB6">
        <w:rPr>
          <w:rStyle w:val="OperatorTok"/>
          <w:lang w:val="en-GB"/>
        </w:rPr>
        <w:t>:</w:t>
      </w:r>
      <w:r w:rsidRPr="00993EB6">
        <w:rPr>
          <w:rStyle w:val="KeywordTok"/>
          <w:lang w:val="en-GB"/>
        </w:rPr>
        <w:t>ncol</w:t>
      </w:r>
      <w:proofErr w:type="gramEnd"/>
      <w:r w:rsidRPr="00993EB6">
        <w:rPr>
          <w:rStyle w:val="NormalTok"/>
          <w:lang w:val="en-GB"/>
        </w:rPr>
        <w:t>(a))</w:t>
      </w:r>
      <w:r w:rsidRPr="00993EB6">
        <w:rPr>
          <w:lang w:val="en-GB"/>
        </w:rPr>
        <w:br/>
      </w:r>
      <w:proofErr w:type="spellStart"/>
      <w:r w:rsidRPr="00993EB6">
        <w:rPr>
          <w:rStyle w:val="KeywordTok"/>
          <w:lang w:val="en-GB"/>
        </w:rPr>
        <w:t>rownames</w:t>
      </w:r>
      <w:proofErr w:type="spellEnd"/>
      <w:r w:rsidRPr="00993EB6">
        <w:rPr>
          <w:rStyle w:val="NormalTok"/>
          <w:lang w:val="en-GB"/>
        </w:rPr>
        <w:t>(a)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NormalTok"/>
          <w:lang w:val="en-GB"/>
        </w:rPr>
        <w:t>LETTERS[</w:t>
      </w:r>
      <w:r w:rsidRPr="00993EB6">
        <w:rPr>
          <w:rStyle w:val="DecValTok"/>
          <w:lang w:val="en-GB"/>
        </w:rPr>
        <w:t>1</w:t>
      </w:r>
      <w:r w:rsidRPr="00993EB6">
        <w:rPr>
          <w:rStyle w:val="OperatorTok"/>
          <w:lang w:val="en-GB"/>
        </w:rPr>
        <w:t>:</w:t>
      </w:r>
      <w:r w:rsidRPr="00993EB6">
        <w:rPr>
          <w:rStyle w:val="NormalTok"/>
          <w:lang w:val="en-GB"/>
        </w:rPr>
        <w:t>(</w:t>
      </w:r>
      <w:proofErr w:type="spellStart"/>
      <w:r w:rsidRPr="00993EB6">
        <w:rPr>
          <w:rStyle w:val="KeywordTok"/>
          <w:lang w:val="en-GB"/>
        </w:rPr>
        <w:t>nrow</w:t>
      </w:r>
      <w:proofErr w:type="spellEnd"/>
      <w:r w:rsidRPr="00993EB6">
        <w:rPr>
          <w:rStyle w:val="NormalTok"/>
          <w:lang w:val="en-GB"/>
        </w:rPr>
        <w:t>(a))]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a</w:t>
      </w:r>
    </w:p>
    <w:p w14:paraId="2186D1AF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  V1 V2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 xml:space="preserve">## </w:t>
      </w:r>
      <w:proofErr w:type="gramStart"/>
      <w:r w:rsidRPr="00993EB6">
        <w:rPr>
          <w:rStyle w:val="VerbatimChar"/>
          <w:lang w:val="en-GB"/>
        </w:rPr>
        <w:t>A  1</w:t>
      </w:r>
      <w:proofErr w:type="gramEnd"/>
      <w:r w:rsidRPr="00993EB6">
        <w:rPr>
          <w:rStyle w:val="VerbatimChar"/>
          <w:lang w:val="en-GB"/>
        </w:rPr>
        <w:t xml:space="preserve">  2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>## B  3  4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>## C  5  6</w:t>
      </w:r>
    </w:p>
    <w:p w14:paraId="4C26E1D8" w14:textId="77777777" w:rsidR="00503E22" w:rsidRPr="00993EB6" w:rsidRDefault="00503E22">
      <w:pPr>
        <w:pStyle w:val="FirstParagraph"/>
        <w:rPr>
          <w:lang w:val="en-GB"/>
        </w:rPr>
      </w:pPr>
    </w:p>
    <w:p w14:paraId="0AB2E8F3" w14:textId="77777777" w:rsidR="00503E22" w:rsidRPr="00993EB6" w:rsidRDefault="008E7F0E">
      <w:pPr>
        <w:pStyle w:val="Ttulo5"/>
        <w:rPr>
          <w:lang w:val="en-GB"/>
        </w:rPr>
      </w:pPr>
      <w:bookmarkStart w:id="63" w:name="arrays"/>
      <w:r w:rsidRPr="00993EB6">
        <w:rPr>
          <w:lang w:val="en-GB"/>
        </w:rPr>
        <w:t>ARRAYS</w:t>
      </w:r>
      <w:bookmarkEnd w:id="63"/>
    </w:p>
    <w:p w14:paraId="0C9F5EB7" w14:textId="77777777" w:rsidR="00503E22" w:rsidRPr="00993EB6" w:rsidRDefault="00503E22">
      <w:pPr>
        <w:pStyle w:val="FirstParagraph"/>
        <w:rPr>
          <w:lang w:val="en-GB"/>
        </w:rPr>
      </w:pPr>
    </w:p>
    <w:p w14:paraId="59013AF1" w14:textId="77777777" w:rsidR="00503E22" w:rsidRDefault="008E7F0E">
      <w:pPr>
        <w:pStyle w:val="Textoindependiente"/>
      </w:pPr>
      <w:r>
        <w:t xml:space="preserve">Se puede generalizar las matrices a más de 2 dimensiones con </w:t>
      </w: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)</w:t>
      </w:r>
      <w:r>
        <w:t>.</w:t>
      </w:r>
    </w:p>
    <w:p w14:paraId="1F3F0CB0" w14:textId="77777777" w:rsidR="00503E22" w:rsidRDefault="00503E22">
      <w:pPr>
        <w:pStyle w:val="Textoindependiente"/>
      </w:pPr>
    </w:p>
    <w:p w14:paraId="50D68D4F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</w:t>
      </w:r>
    </w:p>
    <w:p w14:paraId="51F7F394" w14:textId="77777777" w:rsidR="00503E22" w:rsidRDefault="008E7F0E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11   13</w:t>
      </w:r>
      <w:r>
        <w:br/>
      </w:r>
      <w:r>
        <w:rPr>
          <w:rStyle w:val="VerbatimChar"/>
        </w:rPr>
        <w:t>## [2,]   12 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15   17</w:t>
      </w:r>
      <w:r>
        <w:br/>
      </w:r>
      <w:r>
        <w:rPr>
          <w:rStyle w:val="VerbatimChar"/>
        </w:rPr>
        <w:t>## [2,]   16   18</w:t>
      </w:r>
    </w:p>
    <w:p w14:paraId="3048537A" w14:textId="77777777" w:rsidR="00503E22" w:rsidRDefault="00503E22">
      <w:pPr>
        <w:pStyle w:val="FirstParagraph"/>
      </w:pPr>
    </w:p>
    <w:p w14:paraId="61B73993" w14:textId="77777777" w:rsidR="00503E22" w:rsidRDefault="008E7F0E">
      <w:pPr>
        <w:pStyle w:val="Ttulo4"/>
      </w:pPr>
      <w:bookmarkStart w:id="64" w:name="listas"/>
      <w:r>
        <w:t>LISTAS</w:t>
      </w:r>
      <w:bookmarkEnd w:id="64"/>
    </w:p>
    <w:p w14:paraId="4D289677" w14:textId="77777777" w:rsidR="00503E22" w:rsidRDefault="00503E22">
      <w:pPr>
        <w:pStyle w:val="FirstParagraph"/>
      </w:pPr>
    </w:p>
    <w:p w14:paraId="292139CF" w14:textId="77777777" w:rsidR="00503E22" w:rsidRDefault="008E7F0E">
      <w:pPr>
        <w:pStyle w:val="Textoindependiente"/>
      </w:pPr>
      <w:r>
        <w:t>Las listas permiten agrupar objetos R con distintos tipos de datos.</w:t>
      </w:r>
    </w:p>
    <w:p w14:paraId="7AB38739" w14:textId="77777777" w:rsidR="00503E22" w:rsidRDefault="00503E22">
      <w:pPr>
        <w:pStyle w:val="Textoindependiente"/>
      </w:pPr>
    </w:p>
    <w:p w14:paraId="54578B6B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KeywordTok"/>
          <w:lang w:val="en-GB"/>
        </w:rPr>
        <w:t>list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DecValTok"/>
          <w:lang w:val="en-GB"/>
        </w:rPr>
        <w:t>11</w:t>
      </w:r>
      <w:r w:rsidRPr="00993EB6">
        <w:rPr>
          <w:rStyle w:val="OperatorTok"/>
          <w:lang w:val="en-GB"/>
        </w:rPr>
        <w:t>:</w:t>
      </w:r>
      <w:r w:rsidRPr="00993EB6">
        <w:rPr>
          <w:rStyle w:val="DecValTok"/>
          <w:lang w:val="en-GB"/>
        </w:rPr>
        <w:t>13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StringTok"/>
          <w:lang w:val="en-GB"/>
        </w:rPr>
        <w:t>"R"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KeywordTok"/>
          <w:lang w:val="en-GB"/>
        </w:rPr>
        <w:t>matrix</w:t>
      </w:r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1</w:t>
      </w:r>
      <w:r w:rsidRPr="00993EB6">
        <w:rPr>
          <w:rStyle w:val="OperatorTok"/>
          <w:lang w:val="en-GB"/>
        </w:rPr>
        <w:t>:</w:t>
      </w:r>
      <w:r w:rsidRPr="00993EB6">
        <w:rPr>
          <w:rStyle w:val="DecValTok"/>
          <w:lang w:val="en-GB"/>
        </w:rPr>
        <w:t>4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)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a</w:t>
      </w:r>
    </w:p>
    <w:p w14:paraId="3D8C6F7F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lastRenderedPageBreak/>
        <w:t>## [[1]]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>## [1] 11 12 13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 xml:space="preserve">## 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>## [[2]]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>## [1] "R"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 xml:space="preserve">## 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>## [[3]]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 xml:space="preserve">##   </w:t>
      </w:r>
      <w:proofErr w:type="gramStart"/>
      <w:r w:rsidRPr="00993EB6">
        <w:rPr>
          <w:rStyle w:val="VerbatimChar"/>
          <w:lang w:val="en-GB"/>
        </w:rPr>
        <w:t xml:space="preserve">   [</w:t>
      </w:r>
      <w:proofErr w:type="gramEnd"/>
      <w:r w:rsidRPr="00993EB6">
        <w:rPr>
          <w:rStyle w:val="VerbatimChar"/>
          <w:lang w:val="en-GB"/>
        </w:rPr>
        <w:t>,1] [,2]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>## [1,]    1    3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>## [2,]    2    4</w:t>
      </w:r>
    </w:p>
    <w:p w14:paraId="4F9E3CFE" w14:textId="77777777" w:rsidR="00503E22" w:rsidRPr="00993EB6" w:rsidRDefault="00503E22">
      <w:pPr>
        <w:pStyle w:val="FirstParagraph"/>
        <w:rPr>
          <w:lang w:val="en-GB"/>
        </w:rPr>
      </w:pPr>
    </w:p>
    <w:p w14:paraId="0496BEA9" w14:textId="77777777" w:rsidR="00503E22" w:rsidRDefault="008E7F0E">
      <w:pPr>
        <w:pStyle w:val="Ttulo5"/>
      </w:pPr>
      <w:bookmarkStart w:id="65" w:name="nombres-2"/>
      <w:r>
        <w:t>NOMBRES</w:t>
      </w:r>
      <w:bookmarkEnd w:id="65"/>
    </w:p>
    <w:p w14:paraId="261CF977" w14:textId="77777777" w:rsidR="00503E22" w:rsidRDefault="00503E22">
      <w:pPr>
        <w:pStyle w:val="FirstParagraph"/>
      </w:pPr>
    </w:p>
    <w:p w14:paraId="409B1A2E" w14:textId="77777777" w:rsidR="00503E22" w:rsidRDefault="008E7F0E">
      <w:pPr>
        <w:pStyle w:val="Textoindependiente"/>
      </w:pPr>
      <w:r>
        <w:t>Se les puede asignar un nombre a cada elemento.</w:t>
      </w:r>
    </w:p>
    <w:p w14:paraId="19482949" w14:textId="77777777" w:rsidR="00503E22" w:rsidRDefault="00503E22">
      <w:pPr>
        <w:pStyle w:val="Textoindependiente"/>
      </w:pPr>
    </w:p>
    <w:p w14:paraId="00648F71" w14:textId="77777777" w:rsidR="00503E22" w:rsidRDefault="008E7F0E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_num"</w:t>
      </w:r>
      <w:r>
        <w:rPr>
          <w:rStyle w:val="NormalTok"/>
        </w:rPr>
        <w:t xml:space="preserve">, </w:t>
      </w:r>
      <w:r>
        <w:rPr>
          <w:rStyle w:val="StringTok"/>
        </w:rPr>
        <w:t>"es_char"</w:t>
      </w:r>
      <w:r>
        <w:rPr>
          <w:rStyle w:val="NormalTok"/>
        </w:rPr>
        <w:t xml:space="preserve">, </w:t>
      </w:r>
      <w:r>
        <w:rPr>
          <w:rStyle w:val="StringTok"/>
        </w:rPr>
        <w:t>"es_matriz"</w:t>
      </w:r>
      <w:r>
        <w:rPr>
          <w:rStyle w:val="NormalTok"/>
        </w:rPr>
        <w:t>)</w:t>
      </w:r>
    </w:p>
    <w:p w14:paraId="2CDFA530" w14:textId="77777777" w:rsidR="00503E22" w:rsidRDefault="00503E22">
      <w:pPr>
        <w:pStyle w:val="FirstParagraph"/>
      </w:pPr>
    </w:p>
    <w:p w14:paraId="1AD0F2B1" w14:textId="77777777" w:rsidR="00503E22" w:rsidRDefault="008E7F0E">
      <w:pPr>
        <w:pStyle w:val="Ttulo4"/>
      </w:pPr>
      <w:bookmarkStart w:id="66" w:name="data-frames"/>
      <w:r>
        <w:t>DATA FRAMES</w:t>
      </w:r>
      <w:bookmarkEnd w:id="66"/>
    </w:p>
    <w:p w14:paraId="5CFB2067" w14:textId="77777777" w:rsidR="00503E22" w:rsidRDefault="00503E22">
      <w:pPr>
        <w:pStyle w:val="FirstParagraph"/>
      </w:pPr>
    </w:p>
    <w:p w14:paraId="291700C9" w14:textId="77777777" w:rsidR="00503E22" w:rsidRDefault="008E7F0E">
      <w:pPr>
        <w:pStyle w:val="Textoindependiente"/>
      </w:pPr>
      <w:r>
        <w:t>Formalmente son una lista de vectores de la misma longitud. Tienen forma de matriz.</w:t>
      </w:r>
    </w:p>
    <w:p w14:paraId="7285F20A" w14:textId="77777777" w:rsidR="00503E22" w:rsidRDefault="00503E22">
      <w:pPr>
        <w:pStyle w:val="Textoindependiente"/>
      </w:pPr>
    </w:p>
    <w:p w14:paraId="17A34D5D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V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 xml:space="preserve">), </w:t>
      </w:r>
      <w:r>
        <w:rPr>
          <w:rStyle w:val="DataTypeTok"/>
        </w:rPr>
        <w:t>V3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)</w:t>
      </w:r>
    </w:p>
    <w:p w14:paraId="6EDBB9A1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</w:t>
      </w:r>
      <w:proofErr w:type="spellStart"/>
      <w:proofErr w:type="gramStart"/>
      <w:r w:rsidRPr="00993EB6">
        <w:rPr>
          <w:rStyle w:val="VerbatimChar"/>
          <w:lang w:val="en-GB"/>
        </w:rPr>
        <w:t>data.frame</w:t>
      </w:r>
      <w:proofErr w:type="spellEnd"/>
      <w:proofErr w:type="gramEnd"/>
      <w:r w:rsidRPr="00993EB6">
        <w:rPr>
          <w:rStyle w:val="VerbatimChar"/>
          <w:lang w:val="en-GB"/>
        </w:rPr>
        <w:t>"</w:t>
      </w:r>
    </w:p>
    <w:p w14:paraId="7E6D5550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KeywordTok"/>
          <w:lang w:val="en-GB"/>
        </w:rPr>
        <w:t>typeof</w:t>
      </w:r>
      <w:proofErr w:type="spellEnd"/>
      <w:r w:rsidRPr="00993EB6">
        <w:rPr>
          <w:rStyle w:val="NormalTok"/>
          <w:lang w:val="en-GB"/>
        </w:rPr>
        <w:t>(a)</w:t>
      </w:r>
    </w:p>
    <w:p w14:paraId="436ED9C5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list"</w:t>
      </w:r>
    </w:p>
    <w:p w14:paraId="0EA53036" w14:textId="77777777" w:rsidR="00503E22" w:rsidRPr="00993EB6" w:rsidRDefault="00503E22">
      <w:pPr>
        <w:pStyle w:val="FirstParagraph"/>
        <w:rPr>
          <w:lang w:val="en-GB"/>
        </w:rPr>
      </w:pPr>
    </w:p>
    <w:p w14:paraId="723752B1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458B346A" wp14:editId="08669171">
            <wp:extent cx="1190625" cy="108759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dataframe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08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C50A7" w14:textId="77777777" w:rsidR="00503E22" w:rsidRDefault="008E7F0E">
      <w:pPr>
        <w:pStyle w:val="Textoindependiente"/>
      </w:pPr>
      <w:r>
        <w:t>&lt;imagen1&gt;(www/dataframe.png){width=125px}</w:t>
      </w:r>
    </w:p>
    <w:p w14:paraId="095EF65B" w14:textId="77777777" w:rsidR="00503E22" w:rsidRDefault="00503E22">
      <w:pPr>
        <w:pStyle w:val="Textoindependiente"/>
      </w:pPr>
    </w:p>
    <w:p w14:paraId="1B1DB2D0" w14:textId="77777777" w:rsidR="00503E22" w:rsidRDefault="008E7F0E">
      <w:pPr>
        <w:pStyle w:val="Textoindependiente"/>
      </w:pPr>
      <w:r>
        <w:t xml:space="preserve">Para conocer la estructura del objeto es útil la función </w:t>
      </w:r>
      <w:r>
        <w:rPr>
          <w:rStyle w:val="VerbatimChar"/>
        </w:rPr>
        <w:t>str()</w:t>
      </w:r>
      <w:r>
        <w:t>.</w:t>
      </w:r>
    </w:p>
    <w:p w14:paraId="5D61A06A" w14:textId="77777777" w:rsidR="00503E22" w:rsidRDefault="00503E22">
      <w:pPr>
        <w:pStyle w:val="Textoindependiente"/>
      </w:pPr>
    </w:p>
    <w:p w14:paraId="0553EDF5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lastRenderedPageBreak/>
        <w:t>str</w:t>
      </w:r>
      <w:r w:rsidRPr="00993EB6">
        <w:rPr>
          <w:rStyle w:val="NormalTok"/>
          <w:lang w:val="en-GB"/>
        </w:rPr>
        <w:t>(a)</w:t>
      </w:r>
    </w:p>
    <w:p w14:paraId="7FDC959C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'</w:t>
      </w:r>
      <w:proofErr w:type="spellStart"/>
      <w:proofErr w:type="gramStart"/>
      <w:r w:rsidRPr="00993EB6">
        <w:rPr>
          <w:rStyle w:val="VerbatimChar"/>
          <w:lang w:val="en-GB"/>
        </w:rPr>
        <w:t>data.frame</w:t>
      </w:r>
      <w:proofErr w:type="spellEnd"/>
      <w:proofErr w:type="gramEnd"/>
      <w:r w:rsidRPr="00993EB6">
        <w:rPr>
          <w:rStyle w:val="VerbatimChar"/>
          <w:lang w:val="en-GB"/>
        </w:rPr>
        <w:t>':    3 obs. of  3 variables: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 xml:space="preserve">##  $ V1: </w:t>
      </w:r>
      <w:proofErr w:type="spellStart"/>
      <w:r w:rsidRPr="00993EB6">
        <w:rPr>
          <w:rStyle w:val="VerbatimChar"/>
          <w:lang w:val="en-GB"/>
        </w:rPr>
        <w:t>num</w:t>
      </w:r>
      <w:proofErr w:type="spellEnd"/>
      <w:r w:rsidRPr="00993EB6">
        <w:rPr>
          <w:rStyle w:val="VerbatimChar"/>
          <w:lang w:val="en-GB"/>
        </w:rPr>
        <w:t xml:space="preserve">  1 2 3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 xml:space="preserve">##  $ V2: </w:t>
      </w:r>
      <w:proofErr w:type="spellStart"/>
      <w:r w:rsidRPr="00993EB6">
        <w:rPr>
          <w:rStyle w:val="VerbatimChar"/>
          <w:lang w:val="en-GB"/>
        </w:rPr>
        <w:t>chr</w:t>
      </w:r>
      <w:proofErr w:type="spellEnd"/>
      <w:r w:rsidRPr="00993EB6">
        <w:rPr>
          <w:rStyle w:val="VerbatimChar"/>
          <w:lang w:val="en-GB"/>
        </w:rPr>
        <w:t xml:space="preserve">  "R" "S" "T"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 xml:space="preserve">##  $ V3: </w:t>
      </w:r>
      <w:proofErr w:type="spellStart"/>
      <w:r w:rsidRPr="00993EB6">
        <w:rPr>
          <w:rStyle w:val="VerbatimChar"/>
          <w:lang w:val="en-GB"/>
        </w:rPr>
        <w:t>logi</w:t>
      </w:r>
      <w:proofErr w:type="spellEnd"/>
      <w:r w:rsidRPr="00993EB6">
        <w:rPr>
          <w:rStyle w:val="VerbatimChar"/>
          <w:lang w:val="en-GB"/>
        </w:rPr>
        <w:t xml:space="preserve">  TRUE FALSE TRUE</w:t>
      </w:r>
    </w:p>
    <w:p w14:paraId="4C64780F" w14:textId="77777777" w:rsidR="00503E22" w:rsidRPr="00993EB6" w:rsidRDefault="00503E22">
      <w:pPr>
        <w:pStyle w:val="FirstParagraph"/>
        <w:rPr>
          <w:lang w:val="en-GB"/>
        </w:rPr>
      </w:pPr>
    </w:p>
    <w:p w14:paraId="455EB0FD" w14:textId="77777777" w:rsidR="00503E22" w:rsidRDefault="008E7F0E">
      <w:pPr>
        <w:pStyle w:val="Textoindependiente"/>
      </w:pPr>
      <w:r>
        <w:t>Se utilizan las mismas reglas que en las matrices para saber la dimensión, nombres de filas y columnas.</w:t>
      </w:r>
    </w:p>
    <w:p w14:paraId="5CB8B612" w14:textId="77777777" w:rsidR="00503E22" w:rsidRDefault="00503E22">
      <w:pPr>
        <w:pStyle w:val="Textoindependiente"/>
      </w:pPr>
    </w:p>
    <w:p w14:paraId="352DBA6A" w14:textId="77777777" w:rsidR="00503E22" w:rsidRDefault="008E7F0E">
      <w:pPr>
        <w:pStyle w:val="Ttulo3"/>
      </w:pPr>
      <w:bookmarkStart w:id="67" w:name="filtros"/>
      <w:bookmarkStart w:id="68" w:name="_Toc53329494"/>
      <w:bookmarkStart w:id="69" w:name="_Toc53329551"/>
      <w:r>
        <w:t>1.5.2. Filtros</w:t>
      </w:r>
      <w:bookmarkEnd w:id="67"/>
      <w:bookmarkEnd w:id="68"/>
      <w:bookmarkEnd w:id="69"/>
    </w:p>
    <w:p w14:paraId="3655413C" w14:textId="77777777" w:rsidR="00503E22" w:rsidRDefault="00503E22">
      <w:pPr>
        <w:pStyle w:val="FirstParagraph"/>
      </w:pPr>
    </w:p>
    <w:p w14:paraId="7FB474A2" w14:textId="77777777" w:rsidR="00503E22" w:rsidRDefault="008E7F0E">
      <w:pPr>
        <w:pStyle w:val="Textoindependiente"/>
      </w:pPr>
      <w:r>
        <w:t xml:space="preserve">Para filtrar matrices y data frames se utiliza corchetes separados por coma </w:t>
      </w:r>
      <w:r>
        <w:rPr>
          <w:rStyle w:val="VerbatimChar"/>
        </w:rPr>
        <w:t>[,]</w:t>
      </w:r>
      <w:r>
        <w:t xml:space="preserve">. En el caso de vectores, corchetes simples </w:t>
      </w:r>
      <w:r>
        <w:rPr>
          <w:rStyle w:val="VerbatimChar"/>
        </w:rPr>
        <w:t>[]</w:t>
      </w:r>
      <w:r>
        <w:t>.</w:t>
      </w:r>
    </w:p>
    <w:p w14:paraId="48EB62E3" w14:textId="77777777" w:rsidR="00503E22" w:rsidRDefault="008E7F0E">
      <w:pPr>
        <w:pStyle w:val="Textoindependiente"/>
      </w:pPr>
      <w:r>
        <w:t xml:space="preserve">Los datos de </w:t>
      </w:r>
      <w:r>
        <w:rPr>
          <w:rStyle w:val="VerbatimChar"/>
        </w:rPr>
        <w:t>paises07</w:t>
      </w:r>
      <w:r>
        <w:t xml:space="preserve"> servirán de ejemplo.</w:t>
      </w:r>
    </w:p>
    <w:p w14:paraId="093D7802" w14:textId="77777777" w:rsidR="00503E22" w:rsidRDefault="00503E22">
      <w:pPr>
        <w:pStyle w:val="Textoindependiente"/>
      </w:pPr>
    </w:p>
    <w:p w14:paraId="16319A87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class</w:t>
      </w:r>
      <w:r w:rsidRPr="00993EB6">
        <w:rPr>
          <w:rStyle w:val="NormalTok"/>
          <w:lang w:val="en-GB"/>
        </w:rPr>
        <w:t>(paises07)</w:t>
      </w:r>
    </w:p>
    <w:p w14:paraId="0801F08F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</w:t>
      </w:r>
      <w:proofErr w:type="spellStart"/>
      <w:proofErr w:type="gramStart"/>
      <w:r w:rsidRPr="00993EB6">
        <w:rPr>
          <w:rStyle w:val="VerbatimChar"/>
          <w:lang w:val="en-GB"/>
        </w:rPr>
        <w:t>data.frame</w:t>
      </w:r>
      <w:proofErr w:type="spellEnd"/>
      <w:proofErr w:type="gramEnd"/>
      <w:r w:rsidRPr="00993EB6">
        <w:rPr>
          <w:rStyle w:val="VerbatimChar"/>
          <w:lang w:val="en-GB"/>
        </w:rPr>
        <w:t>"</w:t>
      </w:r>
    </w:p>
    <w:p w14:paraId="4D764450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dim</w:t>
      </w:r>
      <w:r w:rsidRPr="00993EB6">
        <w:rPr>
          <w:rStyle w:val="NormalTok"/>
          <w:lang w:val="en-GB"/>
        </w:rPr>
        <w:t>(paises07)</w:t>
      </w:r>
    </w:p>
    <w:p w14:paraId="4D278AE7" w14:textId="77777777" w:rsidR="00503E22" w:rsidRDefault="008E7F0E">
      <w:pPr>
        <w:pStyle w:val="SourceCode"/>
      </w:pPr>
      <w:r>
        <w:rPr>
          <w:rStyle w:val="VerbatimChar"/>
        </w:rPr>
        <w:t>## [1] 142   6</w:t>
      </w:r>
    </w:p>
    <w:p w14:paraId="01089198" w14:textId="77777777" w:rsidR="00503E22" w:rsidRDefault="008E7F0E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paises07)</w:t>
      </w:r>
    </w:p>
    <w:p w14:paraId="40C6273F" w14:textId="77777777" w:rsidR="00503E22" w:rsidRDefault="008E7F0E">
      <w:pPr>
        <w:pStyle w:val="SourceCode"/>
      </w:pPr>
      <w:r>
        <w:rPr>
          <w:rStyle w:val="VerbatimChar"/>
        </w:rPr>
        <w:t xml:space="preserve">## [1] "pais"              "continente"        "anio"             </w:t>
      </w:r>
      <w:r>
        <w:br/>
      </w:r>
      <w:r>
        <w:rPr>
          <w:rStyle w:val="VerbatimChar"/>
        </w:rPr>
        <w:t>## [4] "esperanza_de_vida" "poblacion"         "pib_per_capita"</w:t>
      </w:r>
    </w:p>
    <w:p w14:paraId="0CDC6A1E" w14:textId="77777777" w:rsidR="00503E22" w:rsidRDefault="00503E22">
      <w:pPr>
        <w:pStyle w:val="FirstParagraph"/>
      </w:pPr>
    </w:p>
    <w:p w14:paraId="7EDFB1C0" w14:textId="77777777" w:rsidR="00503E22" w:rsidRDefault="008E7F0E">
      <w:pPr>
        <w:pStyle w:val="Textoindependiente"/>
      </w:pPr>
      <w:r>
        <w:t xml:space="preserve">Con </w:t>
      </w:r>
      <w:r>
        <w:rPr>
          <w:rStyle w:val="VerbatimChar"/>
        </w:rPr>
        <w:t>head()</w:t>
      </w:r>
      <w:r>
        <w:t xml:space="preserve"> (respec. </w:t>
      </w:r>
      <w:r>
        <w:rPr>
          <w:rStyle w:val="VerbatimChar"/>
        </w:rPr>
        <w:t>tail()</w:t>
      </w:r>
      <w:r>
        <w:t>), se obtiene las primeras (resp. últimas) 6 filas.</w:t>
      </w:r>
    </w:p>
    <w:p w14:paraId="66B2FD12" w14:textId="77777777" w:rsidR="00503E22" w:rsidRDefault="00503E22">
      <w:pPr>
        <w:pStyle w:val="Textoindependiente"/>
      </w:pPr>
    </w:p>
    <w:p w14:paraId="7BA39226" w14:textId="77777777" w:rsidR="00503E22" w:rsidRDefault="008E7F0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aíses)</w:t>
      </w:r>
    </w:p>
    <w:p w14:paraId="4D2AAA40" w14:textId="77777777" w:rsidR="00503E22" w:rsidRDefault="00503E22">
      <w:pPr>
        <w:pStyle w:val="FirstParagraph"/>
      </w:pPr>
    </w:p>
    <w:p w14:paraId="78D22932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61E641BD" wp14:editId="5974D782">
            <wp:extent cx="4286250" cy="150155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headpaises0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50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35C19" w14:textId="77777777" w:rsidR="00503E22" w:rsidRDefault="008E7F0E">
      <w:pPr>
        <w:pStyle w:val="Textoindependiente"/>
      </w:pPr>
      <w:r>
        <w:t>&lt;imagen1&gt;(www/headpaises07.png){width=450px}</w:t>
      </w:r>
    </w:p>
    <w:p w14:paraId="17710B84" w14:textId="77777777" w:rsidR="00503E22" w:rsidRDefault="00503E22">
      <w:pPr>
        <w:pStyle w:val="Textoindependiente"/>
      </w:pPr>
    </w:p>
    <w:p w14:paraId="66D39806" w14:textId="77777777" w:rsidR="00503E22" w:rsidRDefault="008E7F0E">
      <w:pPr>
        <w:pStyle w:val="Ttulo4"/>
      </w:pPr>
      <w:bookmarkStart w:id="70" w:name="enteros-positivos"/>
      <w:r>
        <w:t>ENTEROS POSITIVOS</w:t>
      </w:r>
      <w:bookmarkEnd w:id="70"/>
    </w:p>
    <w:p w14:paraId="5E7C0C8C" w14:textId="77777777" w:rsidR="00503E22" w:rsidRDefault="00503E22">
      <w:pPr>
        <w:pStyle w:val="FirstParagraph"/>
      </w:pPr>
    </w:p>
    <w:p w14:paraId="57FA460D" w14:textId="77777777" w:rsidR="00503E22" w:rsidRDefault="008E7F0E">
      <w:pPr>
        <w:pStyle w:val="Textoindependiente"/>
      </w:pPr>
      <w:r>
        <w:t>Se puede indicar las posiciones fila y columna a seleccionar. Por ejemplo, la esperanza de vida de Angola y Australia.</w:t>
      </w:r>
    </w:p>
    <w:p w14:paraId="375E4FD8" w14:textId="77777777" w:rsidR="00503E22" w:rsidRDefault="00503E22">
      <w:pPr>
        <w:pStyle w:val="Textoindependiente"/>
      </w:pPr>
    </w:p>
    <w:p w14:paraId="3829D342" w14:textId="77777777" w:rsidR="00503E22" w:rsidRDefault="008E7F0E">
      <w:pPr>
        <w:pStyle w:val="SourceCode"/>
      </w:pPr>
      <w:r>
        <w:rPr>
          <w:rStyle w:val="NormalTok"/>
        </w:rPr>
        <w:t>paises07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379A50E3" w14:textId="77777777" w:rsidR="00503E22" w:rsidRDefault="008E7F0E">
      <w:pPr>
        <w:pStyle w:val="SourceCode"/>
      </w:pPr>
      <w:r>
        <w:rPr>
          <w:rStyle w:val="VerbatimChar"/>
        </w:rPr>
        <w:t>## [1] 42.731 81.235</w:t>
      </w:r>
    </w:p>
    <w:p w14:paraId="361DDA00" w14:textId="77777777" w:rsidR="00503E22" w:rsidRDefault="00503E22">
      <w:pPr>
        <w:pStyle w:val="FirstParagraph"/>
      </w:pPr>
    </w:p>
    <w:p w14:paraId="3240FB0E" w14:textId="77777777" w:rsidR="00503E22" w:rsidRDefault="008E7F0E">
      <w:pPr>
        <w:pStyle w:val="Textoindependiente"/>
      </w:pPr>
      <w:r>
        <w:t xml:space="preserve">Para evitar que el resultado pase de data frame a vector, se utiliza el parámetro </w:t>
      </w:r>
      <w:r>
        <w:rPr>
          <w:rStyle w:val="VerbatimChar"/>
        </w:rPr>
        <w:t>drop</w:t>
      </w:r>
      <w:r>
        <w:t>.</w:t>
      </w:r>
    </w:p>
    <w:p w14:paraId="01EC25C0" w14:textId="77777777" w:rsidR="00503E22" w:rsidRDefault="00503E22">
      <w:pPr>
        <w:pStyle w:val="Textoindependiente"/>
      </w:pPr>
    </w:p>
    <w:p w14:paraId="5B70EC2C" w14:textId="77777777" w:rsidR="00503E22" w:rsidRDefault="008E7F0E">
      <w:pPr>
        <w:pStyle w:val="SourceCode"/>
      </w:pPr>
      <w:r>
        <w:rPr>
          <w:rStyle w:val="NormalTok"/>
        </w:rPr>
        <w:t>paises07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>, drop=</w:t>
      </w:r>
      <w:r>
        <w:rPr>
          <w:rStyle w:val="OtherTok"/>
        </w:rPr>
        <w:t>FALSE</w:t>
      </w:r>
      <w:r>
        <w:rPr>
          <w:rStyle w:val="NormalTok"/>
        </w:rPr>
        <w:t>]</w:t>
      </w:r>
    </w:p>
    <w:p w14:paraId="16214163" w14:textId="77777777" w:rsidR="00503E22" w:rsidRDefault="00503E22">
      <w:pPr>
        <w:pStyle w:val="FirstParagraph"/>
      </w:pPr>
    </w:p>
    <w:p w14:paraId="14D61E93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727C8CFC" wp14:editId="2F399BEE">
            <wp:extent cx="1190625" cy="56740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headpaises07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56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FBC4D" w14:textId="77777777" w:rsidR="00503E22" w:rsidRDefault="008E7F0E">
      <w:pPr>
        <w:pStyle w:val="Textoindependiente"/>
      </w:pPr>
      <w:r>
        <w:t>&lt;imagen1&gt;(www/headpaises070.png){width=125px}</w:t>
      </w:r>
    </w:p>
    <w:p w14:paraId="74C7BA13" w14:textId="77777777" w:rsidR="00503E22" w:rsidRDefault="00503E22">
      <w:pPr>
        <w:pStyle w:val="Textoindependiente"/>
      </w:pPr>
    </w:p>
    <w:p w14:paraId="2D3A5E85" w14:textId="77777777" w:rsidR="00503E22" w:rsidRDefault="008E7F0E">
      <w:pPr>
        <w:pStyle w:val="Textoindependiente"/>
      </w:pPr>
      <w:r>
        <w:t>Si no se informa la columna (alternativamente fila), se seleccionan todos sus valores.</w:t>
      </w:r>
    </w:p>
    <w:p w14:paraId="3348D249" w14:textId="77777777" w:rsidR="00503E22" w:rsidRDefault="008E7F0E">
      <w:pPr>
        <w:pStyle w:val="SourceCode"/>
      </w:pPr>
      <w:r>
        <w:rPr>
          <w:rStyle w:val="NormalTok"/>
        </w:rPr>
        <w:t>paises07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]</w:t>
      </w:r>
    </w:p>
    <w:p w14:paraId="0BB7F651" w14:textId="77777777" w:rsidR="00503E22" w:rsidRDefault="00503E22">
      <w:pPr>
        <w:pStyle w:val="FirstParagraph"/>
      </w:pPr>
    </w:p>
    <w:p w14:paraId="2B7132F4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501FC104" wp14:editId="6D3CA233">
            <wp:extent cx="4286250" cy="563494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headpaises07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56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C96F4" w14:textId="77777777" w:rsidR="00503E22" w:rsidRDefault="008E7F0E">
      <w:pPr>
        <w:pStyle w:val="Textoindependiente"/>
      </w:pPr>
      <w:r>
        <w:t>&lt;imagen1&gt;(www/headpaises071.png){width=450px}</w:t>
      </w:r>
    </w:p>
    <w:p w14:paraId="4DF7E016" w14:textId="77777777" w:rsidR="00503E22" w:rsidRDefault="00503E22">
      <w:pPr>
        <w:pStyle w:val="Textoindependiente"/>
      </w:pPr>
    </w:p>
    <w:p w14:paraId="395C96D7" w14:textId="77777777" w:rsidR="00503E22" w:rsidRDefault="008E7F0E">
      <w:pPr>
        <w:pStyle w:val="Textoindependiente"/>
      </w:pPr>
      <w:r>
        <w:t>En el caso de vectores, se utiliza un solo corchete.</w:t>
      </w:r>
    </w:p>
    <w:p w14:paraId="301390B2" w14:textId="77777777" w:rsidR="00503E22" w:rsidRDefault="00503E22">
      <w:pPr>
        <w:pStyle w:val="Textoindependiente"/>
      </w:pPr>
    </w:p>
    <w:p w14:paraId="79A2C74A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14:paraId="74C45EC9" w14:textId="77777777" w:rsidR="00503E22" w:rsidRDefault="008E7F0E">
      <w:pPr>
        <w:pStyle w:val="SourceCode"/>
      </w:pPr>
      <w:r>
        <w:rPr>
          <w:rStyle w:val="VerbatimChar"/>
        </w:rPr>
        <w:t>## [1] 2 2 5 9</w:t>
      </w:r>
    </w:p>
    <w:p w14:paraId="2C753D6E" w14:textId="77777777" w:rsidR="00503E22" w:rsidRDefault="00503E22">
      <w:pPr>
        <w:pStyle w:val="FirstParagraph"/>
      </w:pPr>
    </w:p>
    <w:p w14:paraId="28C27AE8" w14:textId="77777777" w:rsidR="00503E22" w:rsidRDefault="008E7F0E">
      <w:pPr>
        <w:pStyle w:val="Textoindependiente"/>
      </w:pPr>
      <w:r>
        <w:t>Observa que se pueden repetir posiciones o índices. Tampoco es necesario mantener un orden monótono en los índices.</w:t>
      </w:r>
    </w:p>
    <w:p w14:paraId="47F1D6DF" w14:textId="77777777" w:rsidR="00503E22" w:rsidRDefault="00503E22">
      <w:pPr>
        <w:pStyle w:val="Textoindependiente"/>
      </w:pPr>
    </w:p>
    <w:p w14:paraId="23CCF285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lastRenderedPageBreak/>
        <w:t xml:space="preserve">&lt;sabías que&gt;R, a diferencia de otros lenguajes (C, Python…), empieza la posiciones en 1. Esto es habitual en lenguajes con un enfoque de programación </w:t>
      </w:r>
      <w:proofErr w:type="gramStart"/>
      <w:r w:rsidRPr="00993EB6">
        <w:rPr>
          <w:lang w:val="es-ES"/>
        </w:rPr>
        <w:t>matemática.&lt;</w:t>
      </w:r>
      <w:proofErr w:type="gramEnd"/>
      <w:r w:rsidRPr="00993EB6">
        <w:rPr>
          <w:lang w:val="es-ES"/>
        </w:rPr>
        <w:t>/sabías que&gt;</w:t>
      </w:r>
    </w:p>
    <w:p w14:paraId="08809310" w14:textId="77777777" w:rsidR="00503E22" w:rsidRDefault="00503E22">
      <w:pPr>
        <w:pStyle w:val="FirstParagraph"/>
      </w:pPr>
    </w:p>
    <w:p w14:paraId="47968FE0" w14:textId="77777777" w:rsidR="00503E22" w:rsidRDefault="008E7F0E">
      <w:pPr>
        <w:pStyle w:val="Ttulo4"/>
      </w:pPr>
      <w:bookmarkStart w:id="71" w:name="enteros-negativos"/>
      <w:r>
        <w:t>ENTEROS NEGATIVOS</w:t>
      </w:r>
      <w:bookmarkEnd w:id="71"/>
    </w:p>
    <w:p w14:paraId="761A4DA7" w14:textId="77777777" w:rsidR="00503E22" w:rsidRDefault="00503E22">
      <w:pPr>
        <w:pStyle w:val="FirstParagraph"/>
      </w:pPr>
    </w:p>
    <w:p w14:paraId="6A21F23B" w14:textId="77777777" w:rsidR="00503E22" w:rsidRDefault="008E7F0E">
      <w:pPr>
        <w:pStyle w:val="Textoindependiente"/>
      </w:pPr>
      <w:r>
        <w:t>Selecciona todas las columnas (alternativamente las filas) excepto las posiciones indicadas con valor negativo.</w:t>
      </w:r>
    </w:p>
    <w:p w14:paraId="3356B74C" w14:textId="77777777" w:rsidR="00503E22" w:rsidRDefault="00503E22">
      <w:pPr>
        <w:pStyle w:val="Textoindependiente"/>
      </w:pPr>
    </w:p>
    <w:p w14:paraId="20C2ADBC" w14:textId="77777777" w:rsidR="00503E22" w:rsidRDefault="008E7F0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aises07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</w:t>
      </w:r>
    </w:p>
    <w:p w14:paraId="678FD7F1" w14:textId="77777777" w:rsidR="00503E22" w:rsidRDefault="00503E22">
      <w:pPr>
        <w:pStyle w:val="FirstParagraph"/>
      </w:pPr>
    </w:p>
    <w:p w14:paraId="145C1FCE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4A276002" wp14:editId="639B12B4">
            <wp:extent cx="3333750" cy="1498824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headpaises07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49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CE0DA" w14:textId="77777777" w:rsidR="00503E22" w:rsidRDefault="008E7F0E">
      <w:pPr>
        <w:pStyle w:val="Textoindependiente"/>
      </w:pPr>
      <w:r>
        <w:t>&lt;imagen1&gt;(www/headpaises072.png){width=350px}</w:t>
      </w:r>
    </w:p>
    <w:p w14:paraId="138ADBD2" w14:textId="77777777" w:rsidR="00503E22" w:rsidRDefault="00503E22">
      <w:pPr>
        <w:pStyle w:val="Textoindependiente"/>
      </w:pPr>
    </w:p>
    <w:p w14:paraId="511FCBD9" w14:textId="77777777" w:rsidR="00503E22" w:rsidRDefault="008E7F0E">
      <w:pPr>
        <w:pStyle w:val="Ttulo4"/>
      </w:pPr>
      <w:bookmarkStart w:id="72" w:name="nombres-3"/>
      <w:r>
        <w:t>NOMBRES</w:t>
      </w:r>
      <w:bookmarkEnd w:id="72"/>
    </w:p>
    <w:p w14:paraId="4BDC2563" w14:textId="77777777" w:rsidR="00503E22" w:rsidRDefault="00503E22">
      <w:pPr>
        <w:pStyle w:val="FirstParagraph"/>
      </w:pPr>
    </w:p>
    <w:p w14:paraId="579333D6" w14:textId="77777777" w:rsidR="00503E22" w:rsidRDefault="008E7F0E">
      <w:pPr>
        <w:pStyle w:val="Textoindependiente"/>
      </w:pPr>
      <w:r>
        <w:t>Se utiliza habitualmente para seleccionar las columnas por su nombre.</w:t>
      </w:r>
    </w:p>
    <w:p w14:paraId="45386FA9" w14:textId="77777777" w:rsidR="00503E22" w:rsidRDefault="00503E22">
      <w:pPr>
        <w:pStyle w:val="Textoindependiente"/>
      </w:pPr>
    </w:p>
    <w:p w14:paraId="212074D9" w14:textId="77777777" w:rsidR="00503E22" w:rsidRDefault="008E7F0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paises07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is"</w:t>
      </w:r>
      <w:r>
        <w:rPr>
          <w:rStyle w:val="NormalTok"/>
        </w:rPr>
        <w:t>,</w:t>
      </w:r>
      <w:r>
        <w:rPr>
          <w:rStyle w:val="StringTok"/>
        </w:rPr>
        <w:t>"esperanza_de_vida"</w:t>
      </w:r>
      <w:r>
        <w:rPr>
          <w:rStyle w:val="NormalTok"/>
        </w:rPr>
        <w:t>)])</w:t>
      </w:r>
    </w:p>
    <w:p w14:paraId="752F6320" w14:textId="77777777" w:rsidR="00503E22" w:rsidRDefault="00503E22">
      <w:pPr>
        <w:pStyle w:val="FirstParagraph"/>
      </w:pPr>
    </w:p>
    <w:p w14:paraId="35FAA89A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4F296565" wp14:editId="0223C403">
            <wp:extent cx="1905000" cy="151117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headpaises07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1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FE06" w14:textId="77777777" w:rsidR="00503E22" w:rsidRDefault="008E7F0E">
      <w:pPr>
        <w:pStyle w:val="Textoindependiente"/>
      </w:pPr>
      <w:r>
        <w:t>&lt;imagen1&gt;(www/headpaises073.png){width=200px}</w:t>
      </w:r>
    </w:p>
    <w:p w14:paraId="15782378" w14:textId="77777777" w:rsidR="00503E22" w:rsidRDefault="00503E22">
      <w:pPr>
        <w:pStyle w:val="Textoindependiente"/>
      </w:pPr>
    </w:p>
    <w:p w14:paraId="3CF56CAA" w14:textId="77777777" w:rsidR="00503E22" w:rsidRDefault="008E7F0E">
      <w:pPr>
        <w:pStyle w:val="Ttulo4"/>
      </w:pPr>
      <w:bookmarkStart w:id="73" w:name="dolares-y-dobles-corchetes"/>
      <w:r>
        <w:lastRenderedPageBreak/>
        <w:t>DOLARES Y DOBLES CORCHETES</w:t>
      </w:r>
      <w:bookmarkEnd w:id="73"/>
    </w:p>
    <w:p w14:paraId="2E5686D5" w14:textId="77777777" w:rsidR="00503E22" w:rsidRDefault="00503E22">
      <w:pPr>
        <w:pStyle w:val="FirstParagraph"/>
      </w:pPr>
    </w:p>
    <w:p w14:paraId="487F6163" w14:textId="77777777" w:rsidR="00503E22" w:rsidRDefault="008E7F0E">
      <w:pPr>
        <w:pStyle w:val="Textoindependiente"/>
      </w:pPr>
      <w:r>
        <w:t xml:space="preserve">En listas y data frames se puede obtener un elemento con </w:t>
      </w:r>
      <w:r>
        <w:rPr>
          <w:rStyle w:val="VerbatimChar"/>
        </w:rPr>
        <w:t>$nombre</w:t>
      </w:r>
      <w:r>
        <w:t xml:space="preserve"> , o bien, con corchetes dobles</w:t>
      </w:r>
    </w:p>
    <w:p w14:paraId="59C7DBCB" w14:textId="77777777" w:rsidR="00503E22" w:rsidRDefault="00503E22">
      <w:pPr>
        <w:pStyle w:val="Textoindependiente"/>
      </w:pPr>
    </w:p>
    <w:p w14:paraId="6347E9DD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head</w:t>
      </w:r>
      <w:r w:rsidRPr="00993EB6">
        <w:rPr>
          <w:rStyle w:val="NormalTok"/>
          <w:lang w:val="en-GB"/>
        </w:rPr>
        <w:t>(paises07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pib_per_capita)</w:t>
      </w:r>
    </w:p>
    <w:p w14:paraId="58E3AB6F" w14:textId="77777777" w:rsidR="00503E22" w:rsidRDefault="008E7F0E">
      <w:pPr>
        <w:pStyle w:val="SourceCode"/>
      </w:pPr>
      <w:r>
        <w:rPr>
          <w:rStyle w:val="VerbatimChar"/>
        </w:rPr>
        <w:t xml:space="preserve">## [1]   </w:t>
      </w:r>
      <w:proofErr w:type="gramStart"/>
      <w:r>
        <w:rPr>
          <w:rStyle w:val="VerbatimChar"/>
        </w:rPr>
        <w:t>974.5803  5937.0295</w:t>
      </w:r>
      <w:proofErr w:type="gramEnd"/>
      <w:r>
        <w:rPr>
          <w:rStyle w:val="VerbatimChar"/>
        </w:rPr>
        <w:t xml:space="preserve">  6223.3675  4797.2313 12779.3796 34435.3674</w:t>
      </w:r>
    </w:p>
    <w:p w14:paraId="3134AD99" w14:textId="77777777" w:rsidR="00503E22" w:rsidRDefault="008E7F0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aises07[[</w:t>
      </w:r>
      <w:r>
        <w:rPr>
          <w:rStyle w:val="StringTok"/>
        </w:rPr>
        <w:t>"esperanza_de_vida"</w:t>
      </w:r>
      <w:r>
        <w:rPr>
          <w:rStyle w:val="NormalTok"/>
        </w:rPr>
        <w:t>]])</w:t>
      </w:r>
    </w:p>
    <w:p w14:paraId="4CF48C1D" w14:textId="77777777" w:rsidR="00503E22" w:rsidRDefault="008E7F0E">
      <w:pPr>
        <w:pStyle w:val="SourceCode"/>
      </w:pPr>
      <w:r>
        <w:rPr>
          <w:rStyle w:val="VerbatimChar"/>
        </w:rPr>
        <w:t>## [1] 43.828 76.423 72.301 42.731 75.320 81.235</w:t>
      </w:r>
    </w:p>
    <w:p w14:paraId="5CB023F4" w14:textId="77777777" w:rsidR="00503E22" w:rsidRDefault="00503E22">
      <w:pPr>
        <w:pStyle w:val="FirstParagraph"/>
      </w:pPr>
    </w:p>
    <w:p w14:paraId="6C60254C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sabías que&gt;Una fuente habitual de error es intentar seleccionar las columnas de un objeto </w:t>
      </w:r>
      <w:proofErr w:type="spellStart"/>
      <w:r>
        <w:rPr>
          <w:rStyle w:val="VerbatimChar"/>
        </w:rPr>
        <w:t>matrix</w:t>
      </w:r>
      <w:proofErr w:type="spellEnd"/>
      <w:r w:rsidRPr="00993EB6">
        <w:rPr>
          <w:lang w:val="es-ES"/>
        </w:rPr>
        <w:t xml:space="preserve"> con </w:t>
      </w:r>
      <w:r>
        <w:rPr>
          <w:rStyle w:val="VerbatimChar"/>
        </w:rPr>
        <w:t>$nombre</w:t>
      </w:r>
      <w:r w:rsidRPr="00993EB6">
        <w:rPr>
          <w:lang w:val="es-ES"/>
        </w:rPr>
        <w:t xml:space="preserve"> o dobles corchetes. Esto produce un </w:t>
      </w:r>
      <w:proofErr w:type="gramStart"/>
      <w:r w:rsidRPr="00993EB6">
        <w:rPr>
          <w:lang w:val="es-ES"/>
        </w:rPr>
        <w:t>error.&lt;</w:t>
      </w:r>
      <w:proofErr w:type="gramEnd"/>
      <w:r w:rsidRPr="00993EB6">
        <w:rPr>
          <w:lang w:val="es-ES"/>
        </w:rPr>
        <w:t>/sabías que&gt;</w:t>
      </w:r>
    </w:p>
    <w:p w14:paraId="3F83D6C3" w14:textId="77777777" w:rsidR="00503E22" w:rsidRDefault="00503E22">
      <w:pPr>
        <w:pStyle w:val="FirstParagraph"/>
      </w:pPr>
    </w:p>
    <w:p w14:paraId="3FD2BDF2" w14:textId="77777777" w:rsidR="00503E22" w:rsidRDefault="008E7F0E">
      <w:pPr>
        <w:pStyle w:val="Ttulo4"/>
      </w:pPr>
      <w:bookmarkStart w:id="74" w:name="valores-lógicos"/>
      <w:r>
        <w:t>VALORES LÓGICOS</w:t>
      </w:r>
      <w:bookmarkEnd w:id="74"/>
    </w:p>
    <w:p w14:paraId="12CDD538" w14:textId="77777777" w:rsidR="00503E22" w:rsidRDefault="00503E22">
      <w:pPr>
        <w:pStyle w:val="FirstParagraph"/>
      </w:pPr>
    </w:p>
    <w:p w14:paraId="7D7972D2" w14:textId="77777777" w:rsidR="00503E22" w:rsidRDefault="008E7F0E">
      <w:pPr>
        <w:pStyle w:val="Textoindependiente"/>
      </w:pPr>
      <w:r>
        <w:t xml:space="preserve">Se seleccionan las posiciones con valores </w:t>
      </w:r>
      <w:r>
        <w:rPr>
          <w:rStyle w:val="VerbatimChar"/>
        </w:rPr>
        <w:t>TRUE</w:t>
      </w:r>
      <w:r>
        <w:t xml:space="preserve"> o </w:t>
      </w:r>
      <w:r>
        <w:rPr>
          <w:rStyle w:val="VerbatimChar"/>
        </w:rPr>
        <w:t>T</w:t>
      </w:r>
      <w:r>
        <w:t xml:space="preserve"> y se descartan las posiciones </w:t>
      </w:r>
      <w:r>
        <w:rPr>
          <w:rStyle w:val="VerbatimChar"/>
        </w:rPr>
        <w:t>FALSE</w:t>
      </w:r>
      <w:r>
        <w:t xml:space="preserve"> o </w:t>
      </w:r>
      <w:r>
        <w:rPr>
          <w:rStyle w:val="VerbatimChar"/>
        </w:rPr>
        <w:t>F</w:t>
      </w:r>
      <w:r>
        <w:t>.</w:t>
      </w:r>
    </w:p>
    <w:p w14:paraId="3736EC4F" w14:textId="77777777" w:rsidR="00503E22" w:rsidRDefault="00503E22">
      <w:pPr>
        <w:pStyle w:val="Textoindependiente"/>
      </w:pPr>
    </w:p>
    <w:p w14:paraId="51145CA7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head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paises07[,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F, F, F, T, F, T)])</w:t>
      </w:r>
    </w:p>
    <w:p w14:paraId="1533573A" w14:textId="77777777" w:rsidR="00503E22" w:rsidRPr="00993EB6" w:rsidRDefault="00503E22">
      <w:pPr>
        <w:pStyle w:val="FirstParagraph"/>
        <w:rPr>
          <w:lang w:val="en-GB"/>
        </w:rPr>
      </w:pPr>
    </w:p>
    <w:p w14:paraId="6DA5F667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31236548" wp14:editId="35F14BDB">
            <wp:extent cx="1905000" cy="1441857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headpaises07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4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ABF50" w14:textId="77777777" w:rsidR="00503E22" w:rsidRDefault="008E7F0E">
      <w:pPr>
        <w:pStyle w:val="Textoindependiente"/>
      </w:pPr>
      <w:r>
        <w:t>&lt;imagen1&gt;(www/headpaises074.png){width=200px}</w:t>
      </w:r>
    </w:p>
    <w:p w14:paraId="52BA1722" w14:textId="77777777" w:rsidR="00503E22" w:rsidRDefault="00503E22">
      <w:pPr>
        <w:pStyle w:val="Textoindependiente"/>
      </w:pPr>
    </w:p>
    <w:p w14:paraId="48166099" w14:textId="77777777" w:rsidR="00503E22" w:rsidRDefault="008E7F0E">
      <w:pPr>
        <w:pStyle w:val="Textoindependiente"/>
      </w:pPr>
      <w:r>
        <w:t>La forma habitual de seleccionar elementos de una matriz es mediante expresiones lógicas.</w:t>
      </w:r>
    </w:p>
    <w:p w14:paraId="1D84A0FB" w14:textId="77777777" w:rsidR="00503E22" w:rsidRDefault="00503E22">
      <w:pPr>
        <w:pStyle w:val="Textoindependiente"/>
      </w:pPr>
    </w:p>
    <w:p w14:paraId="04207708" w14:textId="77777777" w:rsidR="00503E22" w:rsidRDefault="008E7F0E">
      <w:pPr>
        <w:pStyle w:val="SourceCode"/>
      </w:pPr>
      <w:r>
        <w:rPr>
          <w:rStyle w:val="NormalTok"/>
        </w:rPr>
        <w:t>paises07[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>
        <w:rPr>
          <w:rStyle w:val="OperatorTok"/>
        </w:rPr>
        <w:t>==</w:t>
      </w:r>
      <w:r>
        <w:rPr>
          <w:rStyle w:val="StringTok"/>
        </w:rPr>
        <w:t>"Oceanía"</w:t>
      </w:r>
      <w:r>
        <w:rPr>
          <w:rStyle w:val="NormalTok"/>
        </w:rPr>
        <w:t>,]</w:t>
      </w:r>
    </w:p>
    <w:p w14:paraId="6C832A12" w14:textId="77777777" w:rsidR="00503E22" w:rsidRDefault="00503E22">
      <w:pPr>
        <w:pStyle w:val="FirstParagraph"/>
      </w:pPr>
    </w:p>
    <w:p w14:paraId="7EF1EF45" w14:textId="77777777" w:rsidR="00503E22" w:rsidRDefault="008E7F0E">
      <w:pPr>
        <w:pStyle w:val="Textoindependiente"/>
      </w:pPr>
      <w:r w:rsidRPr="00FB7734">
        <w:lastRenderedPageBreak/>
        <w:drawing>
          <wp:inline distT="0" distB="0" distL="0" distR="0" wp14:anchorId="04F7F318" wp14:editId="12A52B3F">
            <wp:extent cx="3600000" cy="442344"/>
            <wp:effectExtent l="0" t="0" r="635" b="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headpaises07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44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5184A" w14:textId="77777777" w:rsidR="00503E22" w:rsidRDefault="008E7F0E">
      <w:pPr>
        <w:pStyle w:val="Textoindependiente"/>
      </w:pPr>
      <w:r>
        <w:t>&lt;imagen1&gt;(www/headpaises075.png){width=200px}</w:t>
      </w:r>
    </w:p>
    <w:p w14:paraId="013189DB" w14:textId="77777777" w:rsidR="00503E22" w:rsidRDefault="00503E22">
      <w:pPr>
        <w:pStyle w:val="Textoindependiente"/>
      </w:pPr>
    </w:p>
    <w:p w14:paraId="64824829" w14:textId="77777777" w:rsidR="00503E22" w:rsidRDefault="008E7F0E">
      <w:pPr>
        <w:pStyle w:val="Textoindependiente"/>
      </w:pPr>
      <w:r>
        <w:t>Para construir estas expresiones, puedes utilizar los siguientes operadores.</w:t>
      </w:r>
    </w:p>
    <w:p w14:paraId="7517302C" w14:textId="77777777" w:rsidR="00503E22" w:rsidRDefault="00503E22">
      <w:pPr>
        <w:pStyle w:val="Textoindependiente"/>
      </w:pPr>
    </w:p>
    <w:p w14:paraId="15A00724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1C8AE047" wp14:editId="47B1C07A">
            <wp:extent cx="3333750" cy="258138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logicos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58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EACFF" w14:textId="77777777" w:rsidR="00503E22" w:rsidRDefault="008E7F0E">
      <w:pPr>
        <w:pStyle w:val="Textoindependiente"/>
      </w:pPr>
      <w:r>
        <w:t>&lt;imagen1&gt;Operadores lógicos: (fuente: elaboración propia) (www/logicos1.png){width=350px}</w:t>
      </w:r>
    </w:p>
    <w:p w14:paraId="7A7F7FF6" w14:textId="77777777" w:rsidR="00503E22" w:rsidRDefault="00503E22">
      <w:pPr>
        <w:pStyle w:val="Textoindependiente"/>
      </w:pPr>
    </w:p>
    <w:p w14:paraId="085CEB98" w14:textId="77777777" w:rsidR="00503E22" w:rsidRDefault="008E7F0E">
      <w:pPr>
        <w:pStyle w:val="Textoindependiente"/>
      </w:pPr>
      <w:r>
        <w:t>Estos operadores resultan extremadamente útiles en vectores.</w:t>
      </w:r>
    </w:p>
    <w:p w14:paraId="6FC6D6FF" w14:textId="77777777" w:rsidR="00503E22" w:rsidRDefault="00503E22">
      <w:pPr>
        <w:pStyle w:val="Textoindependiente"/>
      </w:pPr>
    </w:p>
    <w:p w14:paraId="3A32D7FE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OperatorTok"/>
          <w:lang w:val="en-GB"/>
        </w:rPr>
        <w:t>&gt;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DecValTok"/>
          <w:lang w:val="en-GB"/>
        </w:rPr>
        <w:t>0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)</w:t>
      </w:r>
    </w:p>
    <w:p w14:paraId="4B94FFB8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</w:t>
      </w:r>
      <w:proofErr w:type="gramStart"/>
      <w:r w:rsidRPr="00993EB6">
        <w:rPr>
          <w:rStyle w:val="VerbatimChar"/>
          <w:lang w:val="en-GB"/>
        </w:rPr>
        <w:t>]  TRUE</w:t>
      </w:r>
      <w:proofErr w:type="gramEnd"/>
      <w:r w:rsidRPr="00993EB6">
        <w:rPr>
          <w:rStyle w:val="VerbatimChar"/>
          <w:lang w:val="en-GB"/>
        </w:rPr>
        <w:t xml:space="preserve"> FALSE </w:t>
      </w:r>
      <w:proofErr w:type="spellStart"/>
      <w:r w:rsidRPr="00993EB6">
        <w:rPr>
          <w:rStyle w:val="VerbatimChar"/>
          <w:lang w:val="en-GB"/>
        </w:rPr>
        <w:t>FALSE</w:t>
      </w:r>
      <w:proofErr w:type="spellEnd"/>
    </w:p>
    <w:p w14:paraId="2E230485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3</w:t>
      </w:r>
      <w:r w:rsidRPr="00993EB6">
        <w:rPr>
          <w:rStyle w:val="NormalTok"/>
          <w:lang w:val="en-GB"/>
        </w:rPr>
        <w:t xml:space="preserve">) </w:t>
      </w:r>
      <w:r w:rsidRPr="00993EB6">
        <w:rPr>
          <w:rStyle w:val="OperatorTok"/>
          <w:lang w:val="en-GB"/>
        </w:rPr>
        <w:t>!=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3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>)</w:t>
      </w:r>
    </w:p>
    <w:p w14:paraId="10713185" w14:textId="77777777" w:rsidR="00503E22" w:rsidRDefault="008E7F0E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TRUE</w:t>
      </w:r>
      <w:proofErr w:type="gramEnd"/>
      <w:r>
        <w:rPr>
          <w:rStyle w:val="VerbatimChar"/>
        </w:rPr>
        <w:t xml:space="preserve"> FALSE  TRUE</w:t>
      </w:r>
    </w:p>
    <w:p w14:paraId="61856E91" w14:textId="77777777" w:rsidR="00503E22" w:rsidRDefault="00503E22">
      <w:pPr>
        <w:pStyle w:val="FirstParagraph"/>
      </w:pPr>
    </w:p>
    <w:p w14:paraId="56EF93CE" w14:textId="77777777" w:rsidR="00503E22" w:rsidRDefault="008E7F0E">
      <w:pPr>
        <w:pStyle w:val="Textoindependiente"/>
      </w:pPr>
      <w:r>
        <w:t xml:space="preserve">El operador </w:t>
      </w:r>
      <w:r>
        <w:rPr>
          <w:rStyle w:val="VerbatimChar"/>
        </w:rPr>
        <w:t>%in%</w:t>
      </w:r>
      <w:r>
        <w:t xml:space="preserve"> tiene un funcionamiento un poco distinto. Evalúa cada elemento del objeto situado a su izquierda respecto a todos los elementos del objeto situado a su derecha.</w:t>
      </w:r>
    </w:p>
    <w:p w14:paraId="40062B97" w14:textId="77777777" w:rsidR="00503E22" w:rsidRDefault="00503E22">
      <w:pPr>
        <w:pStyle w:val="Textoindependiente"/>
      </w:pPr>
    </w:p>
    <w:p w14:paraId="47C30CF5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3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4</w:t>
      </w:r>
      <w:r w:rsidRPr="00993EB6">
        <w:rPr>
          <w:rStyle w:val="NormalTok"/>
          <w:lang w:val="en-GB"/>
        </w:rPr>
        <w:t xml:space="preserve">) </w:t>
      </w:r>
      <w:r w:rsidRPr="00993EB6">
        <w:rPr>
          <w:rStyle w:val="OperatorTok"/>
          <w:lang w:val="en-GB"/>
        </w:rPr>
        <w:t>%in%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3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4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5</w:t>
      </w:r>
      <w:r w:rsidRPr="00993EB6">
        <w:rPr>
          <w:rStyle w:val="NormalTok"/>
          <w:lang w:val="en-GB"/>
        </w:rPr>
        <w:t>)</w:t>
      </w:r>
    </w:p>
    <w:p w14:paraId="20D4E953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 xml:space="preserve">## [1] FALSE </w:t>
      </w:r>
      <w:proofErr w:type="spellStart"/>
      <w:proofErr w:type="gramStart"/>
      <w:r w:rsidRPr="00993EB6">
        <w:rPr>
          <w:rStyle w:val="VerbatimChar"/>
          <w:lang w:val="en-GB"/>
        </w:rPr>
        <w:t>FALSE</w:t>
      </w:r>
      <w:proofErr w:type="spellEnd"/>
      <w:r w:rsidRPr="00993EB6">
        <w:rPr>
          <w:rStyle w:val="VerbatimChar"/>
          <w:lang w:val="en-GB"/>
        </w:rPr>
        <w:t xml:space="preserve">  TRUE</w:t>
      </w:r>
      <w:proofErr w:type="gramEnd"/>
      <w:r w:rsidRPr="00993EB6">
        <w:rPr>
          <w:rStyle w:val="VerbatimChar"/>
          <w:lang w:val="en-GB"/>
        </w:rPr>
        <w:t xml:space="preserve">  </w:t>
      </w:r>
      <w:proofErr w:type="spellStart"/>
      <w:r w:rsidRPr="00993EB6">
        <w:rPr>
          <w:rStyle w:val="VerbatimChar"/>
          <w:lang w:val="en-GB"/>
        </w:rPr>
        <w:t>TRUE</w:t>
      </w:r>
      <w:proofErr w:type="spellEnd"/>
    </w:p>
    <w:p w14:paraId="2307D239" w14:textId="77777777" w:rsidR="00503E22" w:rsidRPr="00993EB6" w:rsidRDefault="00503E22">
      <w:pPr>
        <w:pStyle w:val="FirstParagraph"/>
        <w:rPr>
          <w:lang w:val="en-GB"/>
        </w:rPr>
      </w:pPr>
    </w:p>
    <w:p w14:paraId="7E18899A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lastRenderedPageBreak/>
        <w:t xml:space="preserve">&lt;recuerda&gt;En operadores booleanos utiliza </w:t>
      </w:r>
      <w:r>
        <w:rPr>
          <w:rStyle w:val="VerbatimChar"/>
        </w:rPr>
        <w:t>==</w:t>
      </w:r>
      <w:r w:rsidRPr="00993EB6">
        <w:rPr>
          <w:lang w:val="es-ES"/>
        </w:rPr>
        <w:t xml:space="preserve"> en vez del operador ‘=’. Este último, hace la misma operación que </w:t>
      </w:r>
      <w:r>
        <w:rPr>
          <w:rStyle w:val="VerbatimChar"/>
        </w:rPr>
        <w:t>&lt;-</w:t>
      </w:r>
      <w:r w:rsidRPr="00993EB6">
        <w:rPr>
          <w:lang w:val="es-ES"/>
        </w:rPr>
        <w:t xml:space="preserve"> de asignación de valores a objetos. &lt;/recuerda&gt;</w:t>
      </w:r>
    </w:p>
    <w:p w14:paraId="0E63E24B" w14:textId="77777777" w:rsidR="00503E22" w:rsidRDefault="00503E22">
      <w:pPr>
        <w:pStyle w:val="FirstParagraph"/>
      </w:pPr>
    </w:p>
    <w:p w14:paraId="28ED08C7" w14:textId="77777777" w:rsidR="00503E22" w:rsidRDefault="008E7F0E">
      <w:pPr>
        <w:pStyle w:val="Ttulo4"/>
      </w:pPr>
      <w:bookmarkStart w:id="75" w:name="operaciones-booleanas"/>
      <w:r>
        <w:t>OPERACIONES BOOLEANAS</w:t>
      </w:r>
      <w:bookmarkEnd w:id="75"/>
    </w:p>
    <w:p w14:paraId="2876703E" w14:textId="77777777" w:rsidR="00503E22" w:rsidRDefault="00503E22">
      <w:pPr>
        <w:pStyle w:val="FirstParagraph"/>
      </w:pPr>
    </w:p>
    <w:p w14:paraId="62BCCBF8" w14:textId="77777777" w:rsidR="00503E22" w:rsidRDefault="008E7F0E">
      <w:pPr>
        <w:pStyle w:val="Textoindependiente"/>
      </w:pPr>
      <w:r>
        <w:t>Puedes construir expresiones lógicas complejas utilizando los operadores booleanos habituales:</w:t>
      </w:r>
    </w:p>
    <w:p w14:paraId="7FE9D3F0" w14:textId="77777777" w:rsidR="00503E22" w:rsidRDefault="00503E22">
      <w:pPr>
        <w:pStyle w:val="Textoindependiente"/>
      </w:pPr>
    </w:p>
    <w:p w14:paraId="48749F24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7EAB4CC5" wp14:editId="0CAD2E96">
            <wp:extent cx="4286250" cy="2039326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logicos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03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9F2C8" w14:textId="77777777" w:rsidR="00503E22" w:rsidRDefault="008E7F0E">
      <w:pPr>
        <w:pStyle w:val="Textoindependiente"/>
      </w:pPr>
      <w:r>
        <w:t>&lt;imagen1&gt;Operaciones booleanas: (fuente: elaboración propia) (www/logicos2.png){width=450px}</w:t>
      </w:r>
    </w:p>
    <w:p w14:paraId="41B3C02B" w14:textId="77777777" w:rsidR="00503E22" w:rsidRDefault="00503E22">
      <w:pPr>
        <w:pStyle w:val="Textoindependiente"/>
      </w:pPr>
    </w:p>
    <w:p w14:paraId="27DFFF79" w14:textId="77777777" w:rsidR="00503E22" w:rsidRDefault="008E7F0E">
      <w:pPr>
        <w:pStyle w:val="Textoindependiente"/>
      </w:pPr>
      <w:r>
        <w:t>Para seleccionar los países asiáticos con esperanza de vida media en 2007 superior o igual a 80 años.</w:t>
      </w:r>
    </w:p>
    <w:p w14:paraId="5758943B" w14:textId="77777777" w:rsidR="00503E22" w:rsidRDefault="00503E22">
      <w:pPr>
        <w:pStyle w:val="Textoindependiente"/>
      </w:pPr>
    </w:p>
    <w:p w14:paraId="7C3B7C03" w14:textId="77777777" w:rsidR="00503E22" w:rsidRDefault="008E7F0E">
      <w:pPr>
        <w:pStyle w:val="SourceCode"/>
      </w:pPr>
      <w:r>
        <w:rPr>
          <w:rStyle w:val="NormalTok"/>
        </w:rPr>
        <w:t>consulta &lt;-</w:t>
      </w:r>
      <w:r>
        <w:rPr>
          <w:rStyle w:val="StringTok"/>
        </w:rPr>
        <w:t xml:space="preserve"> </w:t>
      </w:r>
      <w:r>
        <w:rPr>
          <w:rStyle w:val="NormalTok"/>
        </w:rPr>
        <w:t>paises07[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>
        <w:rPr>
          <w:rStyle w:val="OperatorTok"/>
        </w:rPr>
        <w:t>==</w:t>
      </w:r>
      <w:r>
        <w:rPr>
          <w:rStyle w:val="StringTok"/>
        </w:rPr>
        <w:t>"Asi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 xml:space="preserve">esperanza_de_vid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,]</w:t>
      </w:r>
    </w:p>
    <w:p w14:paraId="11118477" w14:textId="77777777" w:rsidR="00503E22" w:rsidRDefault="008E7F0E">
      <w:pPr>
        <w:pStyle w:val="SourceCode"/>
      </w:pPr>
      <w:r>
        <w:rPr>
          <w:rStyle w:val="NormalTok"/>
        </w:rPr>
        <w:t>consulta</w:t>
      </w:r>
    </w:p>
    <w:p w14:paraId="681388FE" w14:textId="77777777" w:rsidR="00503E22" w:rsidRDefault="00503E22">
      <w:pPr>
        <w:pStyle w:val="FirstParagraph"/>
      </w:pPr>
    </w:p>
    <w:p w14:paraId="507B6837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6AE0DE45" wp14:editId="4FBBFC98">
            <wp:extent cx="4286250" cy="772663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logicos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77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59EE0F" w14:textId="77777777" w:rsidR="00503E22" w:rsidRDefault="008E7F0E">
      <w:pPr>
        <w:pStyle w:val="Textoindependiente"/>
      </w:pPr>
      <w:r>
        <w:t>&lt;imagen1&gt;(www/logicos3.png){width=450px}</w:t>
      </w:r>
    </w:p>
    <w:p w14:paraId="7A0E7463" w14:textId="77777777" w:rsidR="00503E22" w:rsidRDefault="00503E22">
      <w:pPr>
        <w:pStyle w:val="Textoindependiente"/>
      </w:pPr>
    </w:p>
    <w:p w14:paraId="1793E9FC" w14:textId="77777777" w:rsidR="00503E22" w:rsidRDefault="008E7F0E">
      <w:pPr>
        <w:pStyle w:val="Ttulo3"/>
      </w:pPr>
      <w:bookmarkStart w:id="76" w:name="modificación-de-valores"/>
      <w:bookmarkStart w:id="77" w:name="_Toc53329495"/>
      <w:bookmarkStart w:id="78" w:name="_Toc53329552"/>
      <w:r>
        <w:t>1.5.3. Modificación de valores</w:t>
      </w:r>
      <w:bookmarkEnd w:id="76"/>
      <w:bookmarkEnd w:id="77"/>
      <w:bookmarkEnd w:id="78"/>
    </w:p>
    <w:p w14:paraId="2084314E" w14:textId="77777777" w:rsidR="00503E22" w:rsidRDefault="00503E22">
      <w:pPr>
        <w:pStyle w:val="FirstParagraph"/>
      </w:pPr>
    </w:p>
    <w:p w14:paraId="0A643F20" w14:textId="77777777" w:rsidR="00503E22" w:rsidRDefault="008E7F0E">
      <w:pPr>
        <w:pStyle w:val="Textoindependiente"/>
      </w:pPr>
      <w:r>
        <w:t>R ofrece algunas facilidades para modificar los valores de sus objetos.</w:t>
      </w:r>
    </w:p>
    <w:p w14:paraId="42D67489" w14:textId="77777777" w:rsidR="00503E22" w:rsidRDefault="00503E22">
      <w:pPr>
        <w:pStyle w:val="Textoindependiente"/>
      </w:pPr>
    </w:p>
    <w:p w14:paraId="3841714E" w14:textId="77777777" w:rsidR="00503E22" w:rsidRDefault="008E7F0E">
      <w:pPr>
        <w:pStyle w:val="Ttulo4"/>
      </w:pPr>
      <w:bookmarkStart w:id="79" w:name="filtro-y-asignación--"/>
      <w:r>
        <w:t>FILTRO Y ASIGNACIÓN “</w:t>
      </w:r>
      <w:r>
        <w:rPr>
          <w:rStyle w:val="VerbatimChar"/>
        </w:rPr>
        <w:t>]&lt;-</w:t>
      </w:r>
      <w:r>
        <w:t>”</w:t>
      </w:r>
      <w:bookmarkEnd w:id="79"/>
    </w:p>
    <w:p w14:paraId="41A48664" w14:textId="77777777" w:rsidR="00503E22" w:rsidRDefault="00503E22">
      <w:pPr>
        <w:pStyle w:val="FirstParagraph"/>
      </w:pPr>
    </w:p>
    <w:p w14:paraId="5FC487FD" w14:textId="77777777" w:rsidR="00503E22" w:rsidRDefault="008E7F0E">
      <w:pPr>
        <w:pStyle w:val="Textoindependiente"/>
      </w:pPr>
      <w:r>
        <w:t>Para modificar uno elemento de un vector, R te ofrece la posibilidad de aplicar un filtro con corchetes seguido de una asignación.</w:t>
      </w:r>
    </w:p>
    <w:p w14:paraId="11A1D0B3" w14:textId="77777777" w:rsidR="00503E22" w:rsidRDefault="00503E22">
      <w:pPr>
        <w:pStyle w:val="Textoindependiente"/>
      </w:pPr>
    </w:p>
    <w:p w14:paraId="07D02A10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br/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a</w:t>
      </w:r>
    </w:p>
    <w:p w14:paraId="57EA62C8" w14:textId="77777777" w:rsidR="00503E22" w:rsidRDefault="008E7F0E">
      <w:pPr>
        <w:pStyle w:val="SourceCode"/>
      </w:pPr>
      <w:r>
        <w:rPr>
          <w:rStyle w:val="VerbatimChar"/>
        </w:rPr>
        <w:t>## [1] 10  2  3  4  5  6</w:t>
      </w:r>
    </w:p>
    <w:p w14:paraId="55DC6A9F" w14:textId="77777777" w:rsidR="00503E22" w:rsidRDefault="00503E22">
      <w:pPr>
        <w:pStyle w:val="FirstParagraph"/>
      </w:pPr>
    </w:p>
    <w:p w14:paraId="03F3390C" w14:textId="77777777" w:rsidR="00503E22" w:rsidRDefault="008E7F0E">
      <w:pPr>
        <w:pStyle w:val="Textoindependiente"/>
      </w:pPr>
      <w:r>
        <w:t>También puedes modificar varios elementos a la vez asignando un vector de la misma longitud.</w:t>
      </w:r>
    </w:p>
    <w:p w14:paraId="24E02853" w14:textId="77777777" w:rsidR="00503E22" w:rsidRDefault="00503E22">
      <w:pPr>
        <w:pStyle w:val="Textoindependiente"/>
      </w:pPr>
    </w:p>
    <w:p w14:paraId="4677BD03" w14:textId="77777777" w:rsidR="00503E22" w:rsidRDefault="008E7F0E">
      <w:pPr>
        <w:pStyle w:val="SourceCode"/>
      </w:pPr>
      <w:r>
        <w:rPr>
          <w:rStyle w:val="NormalTok"/>
        </w:rPr>
        <w:t>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7A9AF327" w14:textId="77777777" w:rsidR="00503E22" w:rsidRDefault="008E7F0E">
      <w:pPr>
        <w:pStyle w:val="SourceCode"/>
      </w:pPr>
      <w:r>
        <w:rPr>
          <w:rStyle w:val="VerbatimChar"/>
        </w:rPr>
        <w:t>## [1]  10   2 300   4 500   6</w:t>
      </w:r>
    </w:p>
    <w:p w14:paraId="256F21EB" w14:textId="77777777" w:rsidR="00503E22" w:rsidRDefault="008E7F0E">
      <w:pPr>
        <w:pStyle w:val="SourceCode"/>
      </w:pPr>
      <w:r>
        <w:rPr>
          <w:rStyle w:val="NormalTok"/>
        </w:rPr>
        <w:t>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</w:t>
      </w:r>
    </w:p>
    <w:p w14:paraId="33750CDD" w14:textId="77777777" w:rsidR="00503E22" w:rsidRDefault="008E7F0E">
      <w:pPr>
        <w:pStyle w:val="SourceCode"/>
      </w:pPr>
      <w:r>
        <w:rPr>
          <w:rStyle w:val="VerbatimChar"/>
        </w:rPr>
        <w:t>## [1]  10   2 300   5 501   7</w:t>
      </w:r>
    </w:p>
    <w:p w14:paraId="2C7B419E" w14:textId="77777777" w:rsidR="00503E22" w:rsidRDefault="00503E22">
      <w:pPr>
        <w:pStyle w:val="FirstParagraph"/>
      </w:pPr>
    </w:p>
    <w:p w14:paraId="0F91213E" w14:textId="77777777" w:rsidR="00503E22" w:rsidRDefault="008E7F0E">
      <w:pPr>
        <w:pStyle w:val="Textoindependiente"/>
      </w:pPr>
      <w:r>
        <w:t>Puedes añadir elementos nuevos a un vector.</w:t>
      </w:r>
    </w:p>
    <w:p w14:paraId="4DB50F01" w14:textId="77777777" w:rsidR="00503E22" w:rsidRDefault="00503E22">
      <w:pPr>
        <w:pStyle w:val="Textoindependiente"/>
      </w:pPr>
    </w:p>
    <w:p w14:paraId="360D7E25" w14:textId="77777777" w:rsidR="00503E22" w:rsidRDefault="008E7F0E">
      <w:pPr>
        <w:pStyle w:val="SourceCode"/>
      </w:pPr>
      <w:r>
        <w:rPr>
          <w:rStyle w:val="NormalTok"/>
        </w:rPr>
        <w:t>a[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a</w:t>
      </w:r>
    </w:p>
    <w:p w14:paraId="3EAD10AE" w14:textId="77777777" w:rsidR="00503E22" w:rsidRDefault="008E7F0E">
      <w:pPr>
        <w:pStyle w:val="SourceCode"/>
      </w:pPr>
      <w:r>
        <w:rPr>
          <w:rStyle w:val="VerbatimChar"/>
        </w:rPr>
        <w:t>## [1]  10   2 300   5 501   7   7</w:t>
      </w:r>
    </w:p>
    <w:p w14:paraId="1065C8BE" w14:textId="77777777" w:rsidR="00503E22" w:rsidRDefault="00503E22">
      <w:pPr>
        <w:pStyle w:val="FirstParagraph"/>
      </w:pPr>
    </w:p>
    <w:p w14:paraId="2BD2D939" w14:textId="77777777" w:rsidR="00503E22" w:rsidRDefault="008E7F0E">
      <w:pPr>
        <w:pStyle w:val="Textoindependiente"/>
      </w:pPr>
      <w:r>
        <w:t>También puedes modificar varios elementos asignando un único valor.</w:t>
      </w:r>
    </w:p>
    <w:p w14:paraId="52E41C06" w14:textId="77777777" w:rsidR="00503E22" w:rsidRDefault="00503E22">
      <w:pPr>
        <w:pStyle w:val="Textoindependiente"/>
      </w:pPr>
    </w:p>
    <w:p w14:paraId="1413F47D" w14:textId="77777777" w:rsidR="00503E22" w:rsidRDefault="008E7F0E">
      <w:pPr>
        <w:pStyle w:val="SourceCode"/>
      </w:pPr>
      <w:r>
        <w:rPr>
          <w:rStyle w:val="NormalTok"/>
        </w:rPr>
        <w:t>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a</w:t>
      </w:r>
    </w:p>
    <w:p w14:paraId="5C971EDF" w14:textId="77777777" w:rsidR="00503E22" w:rsidRDefault="008E7F0E">
      <w:pPr>
        <w:pStyle w:val="SourceCode"/>
      </w:pPr>
      <w:r>
        <w:rPr>
          <w:rStyle w:val="VerbatimChar"/>
        </w:rPr>
        <w:t>## [1] 10  2  0  5  0  7  0</w:t>
      </w:r>
    </w:p>
    <w:p w14:paraId="2C884B72" w14:textId="77777777" w:rsidR="00503E22" w:rsidRDefault="00503E22">
      <w:pPr>
        <w:pStyle w:val="FirstParagraph"/>
      </w:pPr>
    </w:p>
    <w:p w14:paraId="03C3269D" w14:textId="77777777" w:rsidR="00503E22" w:rsidRDefault="008E7F0E">
      <w:pPr>
        <w:pStyle w:val="Textoindependiente"/>
      </w:pPr>
      <w:r>
        <w:t>En data frames (y listas) se pueden añadir columnas (resp. elementos).</w:t>
      </w:r>
    </w:p>
    <w:p w14:paraId="70AD1279" w14:textId="77777777" w:rsidR="00503E22" w:rsidRDefault="00503E22">
      <w:pPr>
        <w:pStyle w:val="Textoindependiente"/>
      </w:pPr>
    </w:p>
    <w:p w14:paraId="3AAAAA10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paises07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id &lt;-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DecValTok"/>
          <w:lang w:val="en-GB"/>
        </w:rPr>
        <w:t>1</w:t>
      </w:r>
      <w:r w:rsidRPr="00993EB6">
        <w:rPr>
          <w:rStyle w:val="OperatorTok"/>
          <w:lang w:val="en-GB"/>
        </w:rPr>
        <w:t>:</w:t>
      </w:r>
      <w:r w:rsidRPr="00993EB6">
        <w:rPr>
          <w:rStyle w:val="KeywordTok"/>
          <w:lang w:val="en-GB"/>
        </w:rPr>
        <w:t>nrow</w:t>
      </w:r>
      <w:proofErr w:type="gramEnd"/>
      <w:r w:rsidRPr="00993EB6">
        <w:rPr>
          <w:rStyle w:val="NormalTok"/>
          <w:lang w:val="en-GB"/>
        </w:rPr>
        <w:t>(paises07)</w:t>
      </w:r>
    </w:p>
    <w:p w14:paraId="404AF643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lastRenderedPageBreak/>
        <w:t>head</w:t>
      </w:r>
      <w:r w:rsidRPr="00993EB6">
        <w:rPr>
          <w:rStyle w:val="NormalTok"/>
          <w:lang w:val="en-GB"/>
        </w:rPr>
        <w:t>(paises07)</w:t>
      </w:r>
    </w:p>
    <w:p w14:paraId="16D64900" w14:textId="77777777" w:rsidR="00503E22" w:rsidRPr="00993EB6" w:rsidRDefault="00503E22">
      <w:pPr>
        <w:pStyle w:val="FirstParagraph"/>
        <w:rPr>
          <w:lang w:val="en-GB"/>
        </w:rPr>
      </w:pPr>
    </w:p>
    <w:p w14:paraId="35BB449D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79D6330D" wp14:editId="29715FC7">
            <wp:extent cx="4762500" cy="1600432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headpaises076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60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41D0A" w14:textId="77777777" w:rsidR="00503E22" w:rsidRDefault="008E7F0E">
      <w:pPr>
        <w:pStyle w:val="Textoindependiente"/>
      </w:pPr>
      <w:r>
        <w:t>&lt;imagen1&gt;(www/headpaises076.png){width=500px}</w:t>
      </w:r>
    </w:p>
    <w:p w14:paraId="0C1AF8F4" w14:textId="77777777" w:rsidR="00503E22" w:rsidRDefault="00503E22">
      <w:pPr>
        <w:pStyle w:val="Textoindependiente"/>
      </w:pPr>
    </w:p>
    <w:p w14:paraId="01CD66E9" w14:textId="77777777" w:rsidR="00503E22" w:rsidRDefault="008E7F0E">
      <w:pPr>
        <w:pStyle w:val="Textoindependiente"/>
      </w:pPr>
      <w:r>
        <w:t>Modificar el nombre de una columna.</w:t>
      </w:r>
    </w:p>
    <w:p w14:paraId="3FF1A9F3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KeywordTok"/>
          <w:lang w:val="en-GB"/>
        </w:rPr>
        <w:t>colnames</w:t>
      </w:r>
      <w:proofErr w:type="spellEnd"/>
      <w:r w:rsidRPr="00993EB6">
        <w:rPr>
          <w:rStyle w:val="NormalTok"/>
          <w:lang w:val="en-GB"/>
        </w:rPr>
        <w:t>(paises</w:t>
      </w:r>
      <w:proofErr w:type="gramStart"/>
      <w:r w:rsidRPr="00993EB6">
        <w:rPr>
          <w:rStyle w:val="NormalTok"/>
          <w:lang w:val="en-GB"/>
        </w:rPr>
        <w:t>07)[</w:t>
      </w:r>
      <w:proofErr w:type="spellStart"/>
      <w:proofErr w:type="gramEnd"/>
      <w:r w:rsidRPr="00993EB6">
        <w:rPr>
          <w:rStyle w:val="KeywordTok"/>
          <w:lang w:val="en-GB"/>
        </w:rPr>
        <w:t>colnames</w:t>
      </w:r>
      <w:proofErr w:type="spellEnd"/>
      <w:r w:rsidRPr="00993EB6">
        <w:rPr>
          <w:rStyle w:val="NormalTok"/>
          <w:lang w:val="en-GB"/>
        </w:rPr>
        <w:t>(paises07)</w:t>
      </w:r>
      <w:r w:rsidRPr="00993EB6">
        <w:rPr>
          <w:rStyle w:val="OperatorTok"/>
          <w:lang w:val="en-GB"/>
        </w:rPr>
        <w:t>==</w:t>
      </w:r>
      <w:r w:rsidRPr="00993EB6">
        <w:rPr>
          <w:rStyle w:val="StringTok"/>
          <w:lang w:val="en-GB"/>
        </w:rPr>
        <w:t>"id"</w:t>
      </w:r>
      <w:r w:rsidRPr="00993EB6">
        <w:rPr>
          <w:rStyle w:val="NormalTok"/>
          <w:lang w:val="en-GB"/>
        </w:rPr>
        <w:t>] &lt;-</w:t>
      </w:r>
      <w:r w:rsidRPr="00993EB6">
        <w:rPr>
          <w:rStyle w:val="StringTok"/>
          <w:lang w:val="en-GB"/>
        </w:rPr>
        <w:t xml:space="preserve"> "</w:t>
      </w:r>
      <w:proofErr w:type="spellStart"/>
      <w:r w:rsidRPr="00993EB6">
        <w:rPr>
          <w:rStyle w:val="StringTok"/>
          <w:lang w:val="en-GB"/>
        </w:rPr>
        <w:t>identificador</w:t>
      </w:r>
      <w:proofErr w:type="spellEnd"/>
      <w:r w:rsidRPr="00993EB6">
        <w:rPr>
          <w:rStyle w:val="StringTok"/>
          <w:lang w:val="en-GB"/>
        </w:rPr>
        <w:t>"</w:t>
      </w:r>
      <w:r w:rsidRPr="00993EB6">
        <w:rPr>
          <w:lang w:val="en-GB"/>
        </w:rPr>
        <w:br/>
      </w:r>
      <w:proofErr w:type="spellStart"/>
      <w:r w:rsidRPr="00993EB6">
        <w:rPr>
          <w:rStyle w:val="KeywordTok"/>
          <w:lang w:val="en-GB"/>
        </w:rPr>
        <w:t>colnames</w:t>
      </w:r>
      <w:proofErr w:type="spellEnd"/>
      <w:r w:rsidRPr="00993EB6">
        <w:rPr>
          <w:rStyle w:val="NormalTok"/>
          <w:lang w:val="en-GB"/>
        </w:rPr>
        <w:t>(paises07)</w:t>
      </w:r>
    </w:p>
    <w:p w14:paraId="351196B0" w14:textId="77777777" w:rsidR="00503E22" w:rsidRDefault="008E7F0E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pais</w:t>
      </w:r>
      <w:proofErr w:type="spellEnd"/>
      <w:r>
        <w:rPr>
          <w:rStyle w:val="VerbatimChar"/>
        </w:rPr>
        <w:t>"              "continente"        "</w:t>
      </w:r>
      <w:proofErr w:type="spellStart"/>
      <w:r>
        <w:rPr>
          <w:rStyle w:val="VerbatimChar"/>
        </w:rPr>
        <w:t>anio</w:t>
      </w:r>
      <w:proofErr w:type="spellEnd"/>
      <w:r>
        <w:rPr>
          <w:rStyle w:val="VerbatimChar"/>
        </w:rPr>
        <w:t xml:space="preserve">"             </w:t>
      </w:r>
      <w:r>
        <w:br/>
      </w:r>
      <w:r>
        <w:rPr>
          <w:rStyle w:val="VerbatimChar"/>
        </w:rPr>
        <w:t xml:space="preserve">## [4] "esperanza_de_vida" "poblacion"         "pib_per_capita"   </w:t>
      </w:r>
      <w:r>
        <w:br/>
      </w:r>
      <w:r>
        <w:rPr>
          <w:rStyle w:val="VerbatimChar"/>
        </w:rPr>
        <w:t>## [7] "identificador"</w:t>
      </w:r>
    </w:p>
    <w:p w14:paraId="7ECEAC62" w14:textId="77777777" w:rsidR="00503E22" w:rsidRDefault="00503E22">
      <w:pPr>
        <w:pStyle w:val="FirstParagraph"/>
      </w:pPr>
    </w:p>
    <w:p w14:paraId="59B8329F" w14:textId="77777777" w:rsidR="00503E22" w:rsidRDefault="008E7F0E">
      <w:pPr>
        <w:pStyle w:val="Textoindependiente"/>
      </w:pPr>
      <w:r>
        <w:t xml:space="preserve">Eliminar las columnas (resp. elmentos) con el objeto </w:t>
      </w:r>
      <w:r>
        <w:rPr>
          <w:rStyle w:val="VerbatimChar"/>
        </w:rPr>
        <w:t>NULL</w:t>
      </w:r>
      <w:r>
        <w:t>.</w:t>
      </w:r>
    </w:p>
    <w:p w14:paraId="0A7AE3E4" w14:textId="77777777" w:rsidR="00503E22" w:rsidRDefault="00503E22">
      <w:pPr>
        <w:pStyle w:val="Textoindependiente"/>
      </w:pPr>
    </w:p>
    <w:p w14:paraId="27856B69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paises07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identificador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OtherTok"/>
          <w:lang w:val="en-GB"/>
        </w:rPr>
        <w:t>NULL</w:t>
      </w:r>
      <w:r w:rsidRPr="00993EB6">
        <w:rPr>
          <w:lang w:val="en-GB"/>
        </w:rPr>
        <w:br/>
      </w:r>
      <w:proofErr w:type="spellStart"/>
      <w:r w:rsidRPr="00993EB6">
        <w:rPr>
          <w:rStyle w:val="KeywordTok"/>
          <w:lang w:val="en-GB"/>
        </w:rPr>
        <w:t>colnames</w:t>
      </w:r>
      <w:proofErr w:type="spellEnd"/>
      <w:r w:rsidRPr="00993EB6">
        <w:rPr>
          <w:rStyle w:val="NormalTok"/>
          <w:lang w:val="en-GB"/>
        </w:rPr>
        <w:t>(paises07)</w:t>
      </w:r>
    </w:p>
    <w:p w14:paraId="44765CDB" w14:textId="77777777" w:rsidR="00503E22" w:rsidRDefault="008E7F0E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pais</w:t>
      </w:r>
      <w:proofErr w:type="spellEnd"/>
      <w:r>
        <w:rPr>
          <w:rStyle w:val="VerbatimChar"/>
        </w:rPr>
        <w:t>"              "continente"        "</w:t>
      </w:r>
      <w:proofErr w:type="spellStart"/>
      <w:r>
        <w:rPr>
          <w:rStyle w:val="VerbatimChar"/>
        </w:rPr>
        <w:t>anio</w:t>
      </w:r>
      <w:proofErr w:type="spellEnd"/>
      <w:r>
        <w:rPr>
          <w:rStyle w:val="VerbatimChar"/>
        </w:rPr>
        <w:t xml:space="preserve">"             </w:t>
      </w:r>
      <w:r>
        <w:br/>
      </w:r>
      <w:r>
        <w:rPr>
          <w:rStyle w:val="VerbatimChar"/>
        </w:rPr>
        <w:t>## [4] "</w:t>
      </w:r>
      <w:proofErr w:type="spellStart"/>
      <w:r>
        <w:rPr>
          <w:rStyle w:val="VerbatimChar"/>
        </w:rPr>
        <w:t>esperanza_de_vida</w:t>
      </w:r>
      <w:proofErr w:type="spellEnd"/>
      <w:r>
        <w:rPr>
          <w:rStyle w:val="VerbatimChar"/>
        </w:rPr>
        <w:t>" "poblacion"         "pib_per_capita"</w:t>
      </w:r>
    </w:p>
    <w:p w14:paraId="0BD522DD" w14:textId="77777777" w:rsidR="00503E22" w:rsidRDefault="00503E22">
      <w:pPr>
        <w:pStyle w:val="FirstParagraph"/>
      </w:pPr>
    </w:p>
    <w:p w14:paraId="0AA741F1" w14:textId="77777777" w:rsidR="00503E22" w:rsidRDefault="008E7F0E">
      <w:pPr>
        <w:pStyle w:val="Ttulo4"/>
      </w:pPr>
      <w:bookmarkStart w:id="80" w:name="información-faltante"/>
      <w:r>
        <w:t>INFORMACIÓN FALTANTE</w:t>
      </w:r>
      <w:bookmarkEnd w:id="80"/>
    </w:p>
    <w:p w14:paraId="4D99833B" w14:textId="77777777" w:rsidR="00503E22" w:rsidRDefault="00503E22">
      <w:pPr>
        <w:pStyle w:val="FirstParagraph"/>
      </w:pPr>
    </w:p>
    <w:p w14:paraId="154C4F9E" w14:textId="77777777" w:rsidR="00503E22" w:rsidRDefault="008E7F0E">
      <w:pPr>
        <w:pStyle w:val="Textoindependiente"/>
      </w:pPr>
      <w:r>
        <w:t xml:space="preserve">Para marcar los valores faltantes en R se utiliza la combinación </w:t>
      </w:r>
      <w:r>
        <w:rPr>
          <w:rStyle w:val="VerbatimChar"/>
        </w:rPr>
        <w:t>NA</w:t>
      </w:r>
      <w:r>
        <w:t xml:space="preserve"> (acrónimo de </w:t>
      </w:r>
      <w:r>
        <w:rPr>
          <w:i/>
        </w:rPr>
        <w:t>Not Available</w:t>
      </w:r>
      <w:r>
        <w:t>). Este valor especial tiene su propia aritmética.</w:t>
      </w:r>
    </w:p>
    <w:p w14:paraId="2B972A6E" w14:textId="77777777" w:rsidR="00503E22" w:rsidRDefault="00503E22">
      <w:pPr>
        <w:pStyle w:val="Textoindependiente"/>
      </w:pPr>
    </w:p>
    <w:p w14:paraId="6143831E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760A08D6" w14:textId="77777777" w:rsidR="00503E22" w:rsidRDefault="008E7F0E">
      <w:pPr>
        <w:pStyle w:val="SourceCode"/>
      </w:pPr>
      <w:r>
        <w:rPr>
          <w:rStyle w:val="VerbatimChar"/>
        </w:rPr>
        <w:t>## [1] NA  7</w:t>
      </w:r>
    </w:p>
    <w:p w14:paraId="7A01EC01" w14:textId="77777777" w:rsidR="00503E22" w:rsidRDefault="00503E22">
      <w:pPr>
        <w:pStyle w:val="FirstParagraph"/>
      </w:pPr>
    </w:p>
    <w:p w14:paraId="36C7E2B7" w14:textId="77777777" w:rsidR="00503E22" w:rsidRDefault="008E7F0E">
      <w:pPr>
        <w:pStyle w:val="Textoindependiente"/>
      </w:pPr>
      <w:r>
        <w:t>Es decir, cuando un valor es desconocido, la mejor opción es no evaluar la suma con otros valores. Las expresiones lógicas se comportan de un modo similar.</w:t>
      </w:r>
    </w:p>
    <w:p w14:paraId="2D51662A" w14:textId="77777777" w:rsidR="00503E22" w:rsidRDefault="00503E22">
      <w:pPr>
        <w:pStyle w:val="Textoindependiente"/>
      </w:pPr>
    </w:p>
    <w:p w14:paraId="26C93160" w14:textId="77777777" w:rsidR="00503E22" w:rsidRDefault="008E7F0E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14:paraId="0F77FABB" w14:textId="77777777" w:rsidR="00503E22" w:rsidRDefault="008E7F0E">
      <w:pPr>
        <w:pStyle w:val="SourceCode"/>
      </w:pPr>
      <w:r>
        <w:rPr>
          <w:rStyle w:val="VerbatimChar"/>
        </w:rPr>
        <w:t>## [1] TRUE   NA</w:t>
      </w:r>
    </w:p>
    <w:p w14:paraId="08DA9D05" w14:textId="77777777" w:rsidR="00503E22" w:rsidRDefault="00503E22">
      <w:pPr>
        <w:pStyle w:val="FirstParagraph"/>
      </w:pPr>
    </w:p>
    <w:p w14:paraId="45C68E6D" w14:textId="77777777" w:rsidR="00503E22" w:rsidRDefault="008E7F0E">
      <w:pPr>
        <w:pStyle w:val="Ttulo5"/>
      </w:pPr>
      <w:bookmarkStart w:id="81" w:name="seleccion-de-filas-con-valores-faltantes"/>
      <w:r>
        <w:t>SELECCION DE FILAS CON VALORES FALTANTES</w:t>
      </w:r>
      <w:bookmarkEnd w:id="81"/>
    </w:p>
    <w:p w14:paraId="6D52BB9E" w14:textId="77777777" w:rsidR="00503E22" w:rsidRDefault="00503E22">
      <w:pPr>
        <w:pStyle w:val="FirstParagraph"/>
      </w:pPr>
    </w:p>
    <w:p w14:paraId="19F49C4E" w14:textId="77777777" w:rsidR="00503E22" w:rsidRDefault="008E7F0E">
      <w:pPr>
        <w:pStyle w:val="Textoindependiente"/>
      </w:pPr>
      <w:r>
        <w:t xml:space="preserve">Para seleccionar las filas con valores faltantes, entre otros usos, puedes utilizar la función </w:t>
      </w:r>
      <w:r>
        <w:rPr>
          <w:rStyle w:val="VerbatimChar"/>
        </w:rPr>
        <w:t>is.na()</w:t>
      </w:r>
      <w:r>
        <w:t>.</w:t>
      </w:r>
    </w:p>
    <w:p w14:paraId="581D1235" w14:textId="77777777" w:rsidR="00503E22" w:rsidRDefault="00503E22">
      <w:pPr>
        <w:pStyle w:val="Textoindependiente"/>
      </w:pPr>
    </w:p>
    <w:p w14:paraId="6E506C18" w14:textId="77777777" w:rsidR="00503E22" w:rsidRDefault="008E7F0E">
      <w:pPr>
        <w:pStyle w:val="SourceCode"/>
      </w:pPr>
      <w:r>
        <w:rPr>
          <w:rStyle w:val="CommentTok"/>
        </w:rPr>
        <w:t># Introducimos algunos NA para el ejemplo</w:t>
      </w:r>
      <w:r>
        <w:br/>
      </w:r>
      <w:r>
        <w:rPr>
          <w:rStyle w:val="NormalTok"/>
        </w:rPr>
        <w:t>paises07NA &lt;-</w:t>
      </w:r>
      <w:r>
        <w:rPr>
          <w:rStyle w:val="StringTok"/>
        </w:rPr>
        <w:t xml:space="preserve"> </w:t>
      </w:r>
      <w:r>
        <w:rPr>
          <w:rStyle w:val="NormalTok"/>
        </w:rPr>
        <w:t>paises07</w:t>
      </w:r>
      <w:r>
        <w:br/>
      </w:r>
      <w:r>
        <w:rPr>
          <w:rStyle w:val="NormalTok"/>
        </w:rPr>
        <w:t>paises07NA</w:t>
      </w:r>
      <w:r>
        <w:rPr>
          <w:rStyle w:val="OperatorTok"/>
        </w:rPr>
        <w:t>$</w:t>
      </w:r>
      <w:r>
        <w:rPr>
          <w:rStyle w:val="NormalTok"/>
        </w:rPr>
        <w:t>pib_per_capi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108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14:paraId="1E4FC3B1" w14:textId="77777777" w:rsidR="00503E22" w:rsidRDefault="00503E22">
      <w:pPr>
        <w:pStyle w:val="FirstParagraph"/>
      </w:pPr>
    </w:p>
    <w:p w14:paraId="75131139" w14:textId="77777777" w:rsidR="00503E22" w:rsidRDefault="008E7F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aises07NA)</w:t>
      </w:r>
    </w:p>
    <w:p w14:paraId="7788B330" w14:textId="77777777" w:rsidR="00503E22" w:rsidRDefault="00503E22">
      <w:pPr>
        <w:pStyle w:val="FirstParagraph"/>
      </w:pPr>
    </w:p>
    <w:p w14:paraId="524F1F77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7D74180D" wp14:editId="69CBA4DB">
            <wp:extent cx="5238750" cy="167337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esNA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67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6E8C7" w14:textId="77777777" w:rsidR="00503E22" w:rsidRDefault="008E7F0E">
      <w:pPr>
        <w:pStyle w:val="Textoindependiente"/>
      </w:pPr>
      <w:r>
        <w:t>&lt;imagen1&gt;(www/paisesNA1.png){width=550px}</w:t>
      </w:r>
    </w:p>
    <w:p w14:paraId="2CCCFE40" w14:textId="77777777" w:rsidR="00503E22" w:rsidRDefault="00503E22">
      <w:pPr>
        <w:pStyle w:val="Textoindependiente"/>
      </w:pPr>
    </w:p>
    <w:p w14:paraId="4F429C90" w14:textId="77777777" w:rsidR="00503E22" w:rsidRDefault="008E7F0E">
      <w:pPr>
        <w:pStyle w:val="Textoindependiente"/>
      </w:pPr>
      <w:r>
        <w:t>Para seleccionar los registros con missing en una columna.</w:t>
      </w:r>
    </w:p>
    <w:p w14:paraId="497D2CCF" w14:textId="77777777" w:rsidR="00503E22" w:rsidRDefault="00503E22">
      <w:pPr>
        <w:pStyle w:val="Textoindependiente"/>
      </w:pPr>
    </w:p>
    <w:p w14:paraId="622CDBA3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paises07</w:t>
      </w:r>
      <w:proofErr w:type="gramStart"/>
      <w:r w:rsidRPr="00993EB6">
        <w:rPr>
          <w:rStyle w:val="NormalTok"/>
          <w:lang w:val="en-GB"/>
        </w:rPr>
        <w:t>NA[</w:t>
      </w:r>
      <w:proofErr w:type="gramEnd"/>
      <w:r w:rsidRPr="00993EB6">
        <w:rPr>
          <w:rStyle w:val="KeywordTok"/>
          <w:lang w:val="en-GB"/>
        </w:rPr>
        <w:t>is.na</w:t>
      </w:r>
      <w:r w:rsidRPr="00993EB6">
        <w:rPr>
          <w:rStyle w:val="NormalTok"/>
          <w:lang w:val="en-GB"/>
        </w:rPr>
        <w:t>(paises07NA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pib_per_capita),]</w:t>
      </w:r>
    </w:p>
    <w:p w14:paraId="6DF2DF44" w14:textId="77777777" w:rsidR="00503E22" w:rsidRPr="00993EB6" w:rsidRDefault="00503E22">
      <w:pPr>
        <w:pStyle w:val="FirstParagraph"/>
        <w:rPr>
          <w:lang w:val="en-GB"/>
        </w:rPr>
      </w:pPr>
    </w:p>
    <w:p w14:paraId="196C38DA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44804265" wp14:editId="077FF88F">
            <wp:extent cx="4286250" cy="77266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esNA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77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CDD47E" w14:textId="77777777" w:rsidR="00503E22" w:rsidRDefault="008E7F0E">
      <w:pPr>
        <w:pStyle w:val="Textoindependiente"/>
      </w:pPr>
      <w:r>
        <w:t>&lt;imagen1&gt;(www/paisesNA2.png){width=450px}</w:t>
      </w:r>
    </w:p>
    <w:p w14:paraId="5E5DC2AF" w14:textId="77777777" w:rsidR="00503E22" w:rsidRDefault="00503E22">
      <w:pPr>
        <w:pStyle w:val="Textoindependiente"/>
      </w:pPr>
    </w:p>
    <w:p w14:paraId="4E029667" w14:textId="77777777" w:rsidR="00503E22" w:rsidRDefault="008E7F0E">
      <w:pPr>
        <w:pStyle w:val="Ttulo5"/>
      </w:pPr>
      <w:bookmarkStart w:id="82" w:name="Xa5d26ef1f3724315acfd9dc74fafa5d5d6d7ec0"/>
      <w:r>
        <w:lastRenderedPageBreak/>
        <w:t>FILTROS EN COLUMNAS CON VALORES FALTANTES</w:t>
      </w:r>
      <w:bookmarkEnd w:id="82"/>
    </w:p>
    <w:p w14:paraId="5450DDA9" w14:textId="77777777" w:rsidR="00503E22" w:rsidRDefault="00503E22">
      <w:pPr>
        <w:pStyle w:val="FirstParagraph"/>
      </w:pPr>
    </w:p>
    <w:p w14:paraId="3D5479FB" w14:textId="77777777" w:rsidR="00503E22" w:rsidRDefault="008E7F0E">
      <w:pPr>
        <w:pStyle w:val="Textoindependiente"/>
      </w:pPr>
      <w:r>
        <w:t>La presencia de NA en una columna dificulta la definición de condiciones lógicas. Por ejemplo, si seleccionamos países con PIB per cápita inferior a 500 dólares se obtiene el siguiente resultado incorrecto:</w:t>
      </w:r>
    </w:p>
    <w:p w14:paraId="6CD86700" w14:textId="77777777" w:rsidR="00503E22" w:rsidRDefault="00503E22">
      <w:pPr>
        <w:pStyle w:val="Textoindependiente"/>
      </w:pPr>
    </w:p>
    <w:p w14:paraId="44F45C84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paises07</w:t>
      </w:r>
      <w:proofErr w:type="gramStart"/>
      <w:r w:rsidRPr="00993EB6">
        <w:rPr>
          <w:rStyle w:val="NormalTok"/>
          <w:lang w:val="en-GB"/>
        </w:rPr>
        <w:t>NA[</w:t>
      </w:r>
      <w:proofErr w:type="gramEnd"/>
      <w:r w:rsidRPr="00993EB6">
        <w:rPr>
          <w:rStyle w:val="NormalTok"/>
          <w:lang w:val="en-GB"/>
        </w:rPr>
        <w:t>paises07NA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pib_per_capita</w:t>
      </w:r>
      <w:r w:rsidRPr="00993EB6">
        <w:rPr>
          <w:rStyle w:val="OperatorTok"/>
          <w:lang w:val="en-GB"/>
        </w:rPr>
        <w:t>&lt;</w:t>
      </w:r>
      <w:r w:rsidRPr="00993EB6">
        <w:rPr>
          <w:rStyle w:val="DecValTok"/>
          <w:lang w:val="en-GB"/>
        </w:rPr>
        <w:t>500</w:t>
      </w:r>
      <w:r w:rsidRPr="00993EB6">
        <w:rPr>
          <w:rStyle w:val="NormalTok"/>
          <w:lang w:val="en-GB"/>
        </w:rPr>
        <w:t>,]</w:t>
      </w:r>
    </w:p>
    <w:p w14:paraId="6D8E14FC" w14:textId="77777777" w:rsidR="00503E22" w:rsidRPr="00993EB6" w:rsidRDefault="00503E22">
      <w:pPr>
        <w:pStyle w:val="FirstParagraph"/>
        <w:rPr>
          <w:lang w:val="en-GB"/>
        </w:rPr>
      </w:pPr>
    </w:p>
    <w:p w14:paraId="7EC7EA00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536F2D96" wp14:editId="6B34B0B3">
            <wp:extent cx="4286250" cy="133484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esNA2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33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8F5EA" w14:textId="77777777" w:rsidR="00503E22" w:rsidRDefault="008E7F0E">
      <w:pPr>
        <w:pStyle w:val="Textoindependiente"/>
      </w:pPr>
      <w:r>
        <w:t>&lt;imagen1&gt;(www/paisesNA21.png){width=450px}</w:t>
      </w:r>
    </w:p>
    <w:p w14:paraId="13AEEBDA" w14:textId="77777777" w:rsidR="00503E22" w:rsidRDefault="00503E22">
      <w:pPr>
        <w:pStyle w:val="Textoindependiente"/>
      </w:pPr>
    </w:p>
    <w:p w14:paraId="389AB581" w14:textId="77777777" w:rsidR="00503E22" w:rsidRDefault="008E7F0E">
      <w:pPr>
        <w:pStyle w:val="Textoindependiente"/>
      </w:pPr>
      <w:r>
        <w:t xml:space="preserve">Esta problemática se puede resolver mediante la función </w:t>
      </w:r>
      <w:r>
        <w:rPr>
          <w:rStyle w:val="VerbatimChar"/>
        </w:rPr>
        <w:t>which()</w:t>
      </w:r>
      <w:r>
        <w:t>.</w:t>
      </w:r>
    </w:p>
    <w:p w14:paraId="2231EF41" w14:textId="77777777" w:rsidR="00503E22" w:rsidRDefault="00503E22">
      <w:pPr>
        <w:pStyle w:val="Textoindependiente"/>
      </w:pPr>
    </w:p>
    <w:p w14:paraId="70B45ED6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paises07</w:t>
      </w:r>
      <w:proofErr w:type="gramStart"/>
      <w:r w:rsidRPr="00993EB6">
        <w:rPr>
          <w:rStyle w:val="NormalTok"/>
          <w:lang w:val="en-GB"/>
        </w:rPr>
        <w:t>NA[</w:t>
      </w:r>
      <w:proofErr w:type="gramEnd"/>
      <w:r w:rsidRPr="00993EB6">
        <w:rPr>
          <w:rStyle w:val="KeywordTok"/>
          <w:lang w:val="en-GB"/>
        </w:rPr>
        <w:t>which</w:t>
      </w:r>
      <w:r w:rsidRPr="00993EB6">
        <w:rPr>
          <w:rStyle w:val="NormalTok"/>
          <w:lang w:val="en-GB"/>
        </w:rPr>
        <w:t>(paises07NA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pib_per_capita</w:t>
      </w:r>
      <w:r w:rsidRPr="00993EB6">
        <w:rPr>
          <w:rStyle w:val="OperatorTok"/>
          <w:lang w:val="en-GB"/>
        </w:rPr>
        <w:t>&lt;</w:t>
      </w:r>
      <w:r w:rsidRPr="00993EB6">
        <w:rPr>
          <w:rStyle w:val="DecValTok"/>
          <w:lang w:val="en-GB"/>
        </w:rPr>
        <w:t>500</w:t>
      </w:r>
      <w:r w:rsidRPr="00993EB6">
        <w:rPr>
          <w:rStyle w:val="NormalTok"/>
          <w:lang w:val="en-GB"/>
        </w:rPr>
        <w:t>),]</w:t>
      </w:r>
    </w:p>
    <w:p w14:paraId="52A729DB" w14:textId="77777777" w:rsidR="00503E22" w:rsidRPr="00993EB6" w:rsidRDefault="00503E22">
      <w:pPr>
        <w:pStyle w:val="FirstParagraph"/>
        <w:rPr>
          <w:lang w:val="en-GB"/>
        </w:rPr>
      </w:pPr>
    </w:p>
    <w:p w14:paraId="71FDA8F9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5F6BC1BB" wp14:editId="43F402C4">
            <wp:extent cx="4286250" cy="76637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esNA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76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8404F" w14:textId="77777777" w:rsidR="00503E22" w:rsidRDefault="008E7F0E">
      <w:pPr>
        <w:pStyle w:val="Textoindependiente"/>
      </w:pPr>
      <w:r>
        <w:t>&lt;imagen1&gt;(www/paisesNA3.png){width=450px}</w:t>
      </w:r>
    </w:p>
    <w:p w14:paraId="0DD7E740" w14:textId="77777777" w:rsidR="00503E22" w:rsidRDefault="00503E22">
      <w:pPr>
        <w:pStyle w:val="Textoindependiente"/>
      </w:pPr>
    </w:p>
    <w:p w14:paraId="2ECF3FD8" w14:textId="77777777" w:rsidR="00503E22" w:rsidRDefault="008E7F0E">
      <w:pPr>
        <w:pStyle w:val="Textoindependiente"/>
      </w:pPr>
      <w:r>
        <w:t xml:space="preserve">La función </w:t>
      </w:r>
      <w:r>
        <w:rPr>
          <w:rStyle w:val="VerbatimChar"/>
        </w:rPr>
        <w:t>which()</w:t>
      </w:r>
      <w:r>
        <w:t xml:space="preserve"> devuelve la posición de los valores TRUE dentro de un vector.</w:t>
      </w:r>
    </w:p>
    <w:p w14:paraId="5FD100C8" w14:textId="77777777" w:rsidR="00503E22" w:rsidRDefault="00503E22">
      <w:pPr>
        <w:pStyle w:val="Textoindependiente"/>
      </w:pPr>
    </w:p>
    <w:p w14:paraId="7017E526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OtherTok"/>
          <w:lang w:val="en-GB"/>
        </w:rPr>
        <w:t>NA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OtherTok"/>
          <w:lang w:val="en-GB"/>
        </w:rPr>
        <w:t>FALSE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OtherTok"/>
          <w:lang w:val="en-GB"/>
        </w:rPr>
        <w:t>NA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OtherTok"/>
          <w:lang w:val="en-GB"/>
        </w:rPr>
        <w:t>FALSE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OtherTok"/>
          <w:lang w:val="en-GB"/>
        </w:rPr>
        <w:t>NA</w:t>
      </w:r>
      <w:r w:rsidRPr="00993EB6">
        <w:rPr>
          <w:rStyle w:val="NormalTok"/>
          <w:lang w:val="en-GB"/>
        </w:rPr>
        <w:t xml:space="preserve"> )</w:t>
      </w:r>
      <w:r w:rsidRPr="00993EB6">
        <w:rPr>
          <w:lang w:val="en-GB"/>
        </w:rPr>
        <w:br/>
      </w:r>
      <w:r w:rsidRPr="00993EB6">
        <w:rPr>
          <w:rStyle w:val="KeywordTok"/>
          <w:lang w:val="en-GB"/>
        </w:rPr>
        <w:t>which</w:t>
      </w:r>
      <w:r w:rsidRPr="00993EB6">
        <w:rPr>
          <w:rStyle w:val="NormalTok"/>
          <w:lang w:val="en-GB"/>
        </w:rPr>
        <w:t>(a)</w:t>
      </w:r>
    </w:p>
    <w:p w14:paraId="5FBEE39B" w14:textId="77777777" w:rsidR="00503E22" w:rsidRDefault="008E7F0E">
      <w:pPr>
        <w:pStyle w:val="SourceCode"/>
      </w:pPr>
      <w:r>
        <w:rPr>
          <w:rStyle w:val="VerbatimChar"/>
        </w:rPr>
        <w:t>## [1] 4 6</w:t>
      </w:r>
    </w:p>
    <w:p w14:paraId="392E9471" w14:textId="77777777" w:rsidR="00503E22" w:rsidRDefault="00503E22">
      <w:pPr>
        <w:pStyle w:val="FirstParagraph"/>
      </w:pPr>
    </w:p>
    <w:p w14:paraId="4B017271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recuerda&gt;Utiliza </w:t>
      </w:r>
      <w:proofErr w:type="spellStart"/>
      <w:r w:rsidRPr="00993EB6">
        <w:rPr>
          <w:lang w:val="es-ES"/>
        </w:rPr>
        <w:t>which</w:t>
      </w:r>
      <w:proofErr w:type="spellEnd"/>
      <w:r w:rsidRPr="00993EB6">
        <w:rPr>
          <w:lang w:val="es-ES"/>
        </w:rPr>
        <w:t xml:space="preserve"> para “protegerte” de la presencia de valores faltantes en la definición de </w:t>
      </w:r>
      <w:proofErr w:type="gramStart"/>
      <w:r w:rsidRPr="00993EB6">
        <w:rPr>
          <w:lang w:val="es-ES"/>
        </w:rPr>
        <w:t>filtros.&lt;</w:t>
      </w:r>
      <w:proofErr w:type="gramEnd"/>
      <w:r w:rsidRPr="00993EB6">
        <w:rPr>
          <w:lang w:val="es-ES"/>
        </w:rPr>
        <w:t>/recuerda&gt;</w:t>
      </w:r>
    </w:p>
    <w:p w14:paraId="11902628" w14:textId="77777777" w:rsidR="00503E22" w:rsidRDefault="00503E22">
      <w:pPr>
        <w:pStyle w:val="FirstParagraph"/>
      </w:pPr>
    </w:p>
    <w:p w14:paraId="62147C7C" w14:textId="77777777" w:rsidR="00503E22" w:rsidRDefault="008E7F0E">
      <w:pPr>
        <w:pStyle w:val="Ttulo5"/>
      </w:pPr>
      <w:bookmarkStart w:id="83" w:name="actividad-guiada-1.4."/>
      <w:r>
        <w:lastRenderedPageBreak/>
        <w:t>ACTIVIDAD GUIADA 1.4.</w:t>
      </w:r>
      <w:bookmarkEnd w:id="83"/>
    </w:p>
    <w:p w14:paraId="46F8847A" w14:textId="77777777" w:rsidR="00503E22" w:rsidRDefault="00503E22">
      <w:pPr>
        <w:pStyle w:val="FirstParagraph"/>
      </w:pPr>
    </w:p>
    <w:p w14:paraId="46FF1795" w14:textId="77777777" w:rsidR="00503E22" w:rsidRDefault="008E7F0E">
      <w:pPr>
        <w:pStyle w:val="Textoindependiente"/>
      </w:pPr>
      <w:r>
        <w:t>Mejora de nuevo el informe con la actividad guiada 1.4.</w:t>
      </w:r>
    </w:p>
    <w:p w14:paraId="4338921C" w14:textId="77777777" w:rsidR="00503E22" w:rsidRDefault="00503E22">
      <w:pPr>
        <w:pStyle w:val="Textoindependiente"/>
      </w:pPr>
    </w:p>
    <w:p w14:paraId="6C4A13FC" w14:textId="77777777" w:rsidR="00503E22" w:rsidRDefault="008E7F0E">
      <w:pPr>
        <w:pStyle w:val="Ttulo2"/>
      </w:pPr>
      <w:bookmarkStart w:id="84" w:name="control-de-flujo"/>
      <w:bookmarkStart w:id="85" w:name="_Toc53329496"/>
      <w:bookmarkStart w:id="86" w:name="_Toc53329553"/>
      <w:r>
        <w:t>1.6. Control de flujo</w:t>
      </w:r>
      <w:bookmarkEnd w:id="84"/>
      <w:bookmarkEnd w:id="85"/>
      <w:bookmarkEnd w:id="86"/>
    </w:p>
    <w:p w14:paraId="70EDA640" w14:textId="77777777" w:rsidR="00503E22" w:rsidRDefault="00503E22">
      <w:pPr>
        <w:pStyle w:val="FirstParagraph"/>
      </w:pPr>
    </w:p>
    <w:p w14:paraId="680FE141" w14:textId="77777777" w:rsidR="00503E22" w:rsidRDefault="008E7F0E">
      <w:pPr>
        <w:pStyle w:val="Textoindependiente"/>
      </w:pPr>
      <w:r>
        <w:t>Existen distintos mecanismos para controlar el flujo de un programa.</w:t>
      </w:r>
    </w:p>
    <w:p w14:paraId="44416C21" w14:textId="77777777" w:rsidR="00503E22" w:rsidRDefault="00503E22">
      <w:pPr>
        <w:pStyle w:val="Textoindependiente"/>
      </w:pPr>
    </w:p>
    <w:p w14:paraId="1CDE0EF3" w14:textId="77777777" w:rsidR="00503E22" w:rsidRDefault="008E7F0E">
      <w:pPr>
        <w:pStyle w:val="Ttulo3"/>
      </w:pPr>
      <w:bookmarkStart w:id="87" w:name="funciones-1"/>
      <w:bookmarkStart w:id="88" w:name="_Toc53329497"/>
      <w:bookmarkStart w:id="89" w:name="_Toc53329554"/>
      <w:r>
        <w:t>1.6.1. Funciones</w:t>
      </w:r>
      <w:bookmarkEnd w:id="87"/>
      <w:bookmarkEnd w:id="88"/>
      <w:bookmarkEnd w:id="89"/>
    </w:p>
    <w:p w14:paraId="0DF03568" w14:textId="77777777" w:rsidR="00503E22" w:rsidRDefault="00503E22">
      <w:pPr>
        <w:pStyle w:val="FirstParagraph"/>
      </w:pPr>
    </w:p>
    <w:p w14:paraId="533D81F0" w14:textId="77777777" w:rsidR="00503E22" w:rsidRDefault="008E7F0E">
      <w:pPr>
        <w:pStyle w:val="Textoindependiente"/>
      </w:pPr>
      <w:r>
        <w:t>Las funciones ayudan a automatizar piezas de nuestro código.</w:t>
      </w:r>
    </w:p>
    <w:p w14:paraId="79AEC600" w14:textId="77777777" w:rsidR="00503E22" w:rsidRDefault="008E7F0E">
      <w:pPr>
        <w:pStyle w:val="Textoindependiente"/>
      </w:pPr>
      <w:r>
        <w:t xml:space="preserve">Un caso particular de funciones son las </w:t>
      </w:r>
      <w:r>
        <w:rPr>
          <w:b/>
        </w:rPr>
        <w:t>funciones vectorizadas</w:t>
      </w:r>
      <w:r>
        <w:t>. Éstas se aplican tantas veces como elementos tengamos en la entrada de la función.</w:t>
      </w:r>
    </w:p>
    <w:p w14:paraId="40EEEAD5" w14:textId="77777777" w:rsidR="00503E22" w:rsidRDefault="008E7F0E">
      <w:pPr>
        <w:pStyle w:val="Textoindependiente"/>
      </w:pPr>
      <w:r>
        <w:t>Veamos unos ejemplos simples.</w:t>
      </w:r>
    </w:p>
    <w:p w14:paraId="28B3B889" w14:textId="77777777" w:rsidR="00503E22" w:rsidRDefault="00503E22">
      <w:pPr>
        <w:pStyle w:val="Textoindependiente"/>
      </w:pPr>
    </w:p>
    <w:p w14:paraId="11BB1A5E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51EF3D46" w14:textId="77777777" w:rsidR="00503E22" w:rsidRDefault="008E7F0E">
      <w:pPr>
        <w:pStyle w:val="SourceCode"/>
      </w:pPr>
      <w:r>
        <w:rPr>
          <w:rStyle w:val="VerbatimChar"/>
        </w:rPr>
        <w:t>## [1] 2 4 6 8</w:t>
      </w:r>
    </w:p>
    <w:p w14:paraId="620E77F3" w14:textId="77777777" w:rsidR="00503E22" w:rsidRDefault="008E7F0E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</w:p>
    <w:p w14:paraId="601C9717" w14:textId="77777777" w:rsidR="00503E22" w:rsidRDefault="008E7F0E">
      <w:pPr>
        <w:pStyle w:val="SourceCode"/>
      </w:pPr>
      <w:r>
        <w:rPr>
          <w:rStyle w:val="VerbatimChar"/>
        </w:rPr>
        <w:t>## [1]  4  8 12 16</w:t>
      </w:r>
    </w:p>
    <w:p w14:paraId="43DD4A30" w14:textId="77777777" w:rsidR="00503E22" w:rsidRDefault="008E7F0E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a)</w:t>
      </w:r>
    </w:p>
    <w:p w14:paraId="1B73DE71" w14:textId="77777777" w:rsidR="00503E22" w:rsidRDefault="008E7F0E">
      <w:pPr>
        <w:pStyle w:val="SourceCode"/>
      </w:pPr>
      <w:r>
        <w:rPr>
          <w:rStyle w:val="VerbatimChar"/>
        </w:rPr>
        <w:t>## [1] 1.414214 2.000000 2.449490 2.828427</w:t>
      </w:r>
    </w:p>
    <w:p w14:paraId="47296812" w14:textId="77777777" w:rsidR="00503E22" w:rsidRDefault="00503E22">
      <w:pPr>
        <w:pStyle w:val="FirstParagraph"/>
      </w:pPr>
    </w:p>
    <w:p w14:paraId="1A8A5E45" w14:textId="77777777" w:rsidR="00503E22" w:rsidRDefault="008E7F0E">
      <w:pPr>
        <w:pStyle w:val="Textoindependiente"/>
      </w:pPr>
      <w:r>
        <w:t xml:space="preserve">Estas funciones se aplican a cada uno de los elementos del objeto </w:t>
      </w:r>
      <w:r>
        <w:rPr>
          <w:rStyle w:val="VerbatimChar"/>
        </w:rPr>
        <w:t>a</w:t>
      </w:r>
      <w:r>
        <w:t>.</w:t>
      </w:r>
    </w:p>
    <w:p w14:paraId="494F4DD7" w14:textId="77777777" w:rsidR="00503E22" w:rsidRDefault="008E7F0E">
      <w:pPr>
        <w:pStyle w:val="Textoindependiente"/>
      </w:pPr>
      <w:r>
        <w:t>Otro ejemplo, sería una función para reemplazar los valores faltantes con el valor cero.</w:t>
      </w:r>
    </w:p>
    <w:p w14:paraId="026A039B" w14:textId="77777777" w:rsidR="00503E22" w:rsidRDefault="00503E22">
      <w:pPr>
        <w:pStyle w:val="Textoindependiente"/>
      </w:pPr>
    </w:p>
    <w:p w14:paraId="38190443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-8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mplazar_na_cero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x[</w:t>
      </w:r>
      <w:r>
        <w:rPr>
          <w:rStyle w:val="KeywordTok"/>
        </w:rPr>
        <w:t>is.na</w:t>
      </w:r>
      <w:r>
        <w:rPr>
          <w:rStyle w:val="NormalTok"/>
        </w:rPr>
        <w:t>(x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mplazar_na_cero</w:t>
      </w:r>
      <w:r>
        <w:rPr>
          <w:rStyle w:val="NormalTok"/>
        </w:rPr>
        <w:t>(a)</w:t>
      </w:r>
    </w:p>
    <w:p w14:paraId="32C5459A" w14:textId="77777777" w:rsidR="00503E22" w:rsidRDefault="008E7F0E">
      <w:pPr>
        <w:pStyle w:val="SourceCode"/>
      </w:pPr>
      <w:r>
        <w:rPr>
          <w:rStyle w:val="VerbatimChar"/>
        </w:rPr>
        <w:t>## [1]  3  0 -8  0</w:t>
      </w:r>
    </w:p>
    <w:p w14:paraId="550BE575" w14:textId="77777777" w:rsidR="00503E22" w:rsidRDefault="00503E22">
      <w:pPr>
        <w:pStyle w:val="FirstParagraph"/>
      </w:pPr>
    </w:p>
    <w:p w14:paraId="446EA267" w14:textId="77777777" w:rsidR="00503E22" w:rsidRDefault="008E7F0E">
      <w:pPr>
        <w:pStyle w:val="Textoindependiente"/>
      </w:pPr>
      <w:r>
        <w:lastRenderedPageBreak/>
        <w:t>En los siguientes puntos se presenta como vectorizar funciones sobre objetos R (vectores, listas, data frames…).</w:t>
      </w:r>
    </w:p>
    <w:p w14:paraId="63592EA5" w14:textId="77777777" w:rsidR="00503E22" w:rsidRDefault="00503E22">
      <w:pPr>
        <w:pStyle w:val="Textoindependiente"/>
      </w:pPr>
    </w:p>
    <w:p w14:paraId="6F5F58FD" w14:textId="77777777" w:rsidR="00503E22" w:rsidRDefault="008E7F0E">
      <w:pPr>
        <w:pStyle w:val="Ttulo3"/>
      </w:pPr>
      <w:bookmarkStart w:id="90" w:name="condicionales"/>
      <w:bookmarkStart w:id="91" w:name="_Toc53329498"/>
      <w:bookmarkStart w:id="92" w:name="_Toc53329555"/>
      <w:r>
        <w:t>1.6.2. Condicionales</w:t>
      </w:r>
      <w:bookmarkEnd w:id="90"/>
      <w:bookmarkEnd w:id="91"/>
      <w:bookmarkEnd w:id="92"/>
    </w:p>
    <w:p w14:paraId="37E5D513" w14:textId="77777777" w:rsidR="00503E22" w:rsidRDefault="00503E22">
      <w:pPr>
        <w:pStyle w:val="FirstParagraph"/>
      </w:pPr>
    </w:p>
    <w:p w14:paraId="072C1ACA" w14:textId="77777777" w:rsidR="00503E22" w:rsidRDefault="008E7F0E">
      <w:pPr>
        <w:pStyle w:val="Textoindependiente"/>
      </w:pPr>
      <w:r>
        <w:t xml:space="preserve">Una forma de modificar el flujo de un programa, es mediante el uso de expresiones </w:t>
      </w:r>
      <w:r>
        <w:rPr>
          <w:rStyle w:val="VerbatimChar"/>
        </w:rPr>
        <w:t>if-then-else</w:t>
      </w:r>
      <w:r>
        <w:t>.</w:t>
      </w:r>
    </w:p>
    <w:p w14:paraId="420C658A" w14:textId="77777777" w:rsidR="00503E22" w:rsidRDefault="00503E22">
      <w:pPr>
        <w:pStyle w:val="Textoindependiente"/>
      </w:pPr>
    </w:p>
    <w:p w14:paraId="70A034C6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 mayor que 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 menor que 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 igual a 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D15815F" w14:textId="77777777" w:rsidR="00503E22" w:rsidRDefault="008E7F0E">
      <w:pPr>
        <w:pStyle w:val="SourceCode"/>
      </w:pPr>
      <w:r>
        <w:rPr>
          <w:rStyle w:val="VerbatimChar"/>
        </w:rPr>
        <w:t>## [1] "a igual a b"</w:t>
      </w:r>
    </w:p>
    <w:p w14:paraId="4D10F3A6" w14:textId="77777777" w:rsidR="00503E22" w:rsidRDefault="00503E22">
      <w:pPr>
        <w:pStyle w:val="FirstParagraph"/>
      </w:pPr>
    </w:p>
    <w:p w14:paraId="1E6014DA" w14:textId="77777777" w:rsidR="00503E22" w:rsidRDefault="008E7F0E">
      <w:pPr>
        <w:pStyle w:val="Textoindependiente"/>
      </w:pPr>
      <w:r>
        <w:t xml:space="preserve">La expresión </w:t>
      </w:r>
      <w:r>
        <w:rPr>
          <w:rStyle w:val="VerbatimChar"/>
        </w:rPr>
        <w:t>if()</w:t>
      </w:r>
      <w:r>
        <w:t xml:space="preserve"> evalúa un único valor lógico. Es habitual el uso de </w:t>
      </w:r>
      <w:r>
        <w:rPr>
          <w:rStyle w:val="VerbatimChar"/>
        </w:rPr>
        <w:t>any()</w:t>
      </w:r>
      <w:r>
        <w:t xml:space="preserve"> y </w:t>
      </w:r>
      <w:r>
        <w:rPr>
          <w:rStyle w:val="VerbatimChar"/>
        </w:rPr>
        <w:t>all()</w:t>
      </w:r>
      <w:r>
        <w:t xml:space="preserve"> para tratar condiciones sobre vectores.</w:t>
      </w:r>
    </w:p>
    <w:p w14:paraId="670CB819" w14:textId="77777777" w:rsidR="00503E22" w:rsidRDefault="00503E22">
      <w:pPr>
        <w:pStyle w:val="Textoindependiente"/>
      </w:pPr>
    </w:p>
    <w:p w14:paraId="6DFF8D2B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DecValTok"/>
          <w:lang w:val="en-GB"/>
        </w:rPr>
        <w:t>4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OtherTok"/>
          <w:lang w:val="en-GB"/>
        </w:rPr>
        <w:t>NA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ecValTok"/>
          <w:lang w:val="en-GB"/>
        </w:rPr>
        <w:t>5</w:t>
      </w:r>
      <w:r w:rsidRPr="00993EB6">
        <w:rPr>
          <w:rStyle w:val="NormalTok"/>
          <w:lang w:val="en-GB"/>
        </w:rPr>
        <w:t xml:space="preserve">) </w:t>
      </w:r>
      <w:r w:rsidRPr="00993EB6">
        <w:rPr>
          <w:lang w:val="en-GB"/>
        </w:rPr>
        <w:br/>
      </w:r>
      <w:r w:rsidRPr="00993EB6">
        <w:rPr>
          <w:lang w:val="en-GB"/>
        </w:rPr>
        <w:br/>
      </w:r>
      <w:r w:rsidRPr="00993EB6">
        <w:rPr>
          <w:rStyle w:val="ControlFlowTok"/>
          <w:lang w:val="en-GB"/>
        </w:rPr>
        <w:t>if</w:t>
      </w:r>
      <w:r w:rsidRPr="00993EB6">
        <w:rPr>
          <w:rStyle w:val="NormalTok"/>
          <w:lang w:val="en-GB"/>
        </w:rPr>
        <w:t xml:space="preserve"> (</w:t>
      </w:r>
      <w:r w:rsidRPr="00993EB6">
        <w:rPr>
          <w:rStyle w:val="KeywordTok"/>
          <w:lang w:val="en-GB"/>
        </w:rPr>
        <w:t>all</w:t>
      </w:r>
      <w:r w:rsidRPr="00993EB6">
        <w:rPr>
          <w:rStyle w:val="NormalTok"/>
          <w:lang w:val="en-GB"/>
        </w:rPr>
        <w:t>(</w:t>
      </w:r>
      <w:r w:rsidRPr="00993EB6">
        <w:rPr>
          <w:rStyle w:val="KeywordTok"/>
          <w:lang w:val="en-GB"/>
        </w:rPr>
        <w:t>is.na</w:t>
      </w:r>
      <w:r w:rsidRPr="00993EB6">
        <w:rPr>
          <w:rStyle w:val="NormalTok"/>
          <w:lang w:val="en-GB"/>
        </w:rPr>
        <w:t>(a))) {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 xml:space="preserve">  </w:t>
      </w:r>
      <w:r w:rsidRPr="00993EB6">
        <w:rPr>
          <w:rStyle w:val="KeywordTok"/>
          <w:lang w:val="en-GB"/>
        </w:rPr>
        <w:t>print</w:t>
      </w:r>
      <w:r w:rsidRPr="00993EB6">
        <w:rPr>
          <w:rStyle w:val="NormalTok"/>
          <w:lang w:val="en-GB"/>
        </w:rPr>
        <w:t>(</w:t>
      </w:r>
      <w:r w:rsidRPr="00993EB6">
        <w:rPr>
          <w:rStyle w:val="StringTok"/>
          <w:lang w:val="en-GB"/>
        </w:rPr>
        <w:t>"</w:t>
      </w:r>
      <w:proofErr w:type="spellStart"/>
      <w:r w:rsidRPr="00993EB6">
        <w:rPr>
          <w:rStyle w:val="StringTok"/>
          <w:lang w:val="en-GB"/>
        </w:rPr>
        <w:t>todos</w:t>
      </w:r>
      <w:proofErr w:type="spellEnd"/>
      <w:r w:rsidRPr="00993EB6">
        <w:rPr>
          <w:rStyle w:val="StringTok"/>
          <w:lang w:val="en-GB"/>
        </w:rPr>
        <w:t xml:space="preserve"> son NA"</w:t>
      </w:r>
      <w:r w:rsidRPr="00993EB6">
        <w:rPr>
          <w:rStyle w:val="NormalTok"/>
          <w:lang w:val="en-GB"/>
        </w:rPr>
        <w:t>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 xml:space="preserve">} </w:t>
      </w:r>
      <w:r w:rsidRPr="00993EB6">
        <w:rPr>
          <w:rStyle w:val="ControlFlowTok"/>
          <w:lang w:val="en-GB"/>
        </w:rPr>
        <w:t>else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ControlFlowTok"/>
          <w:lang w:val="en-GB"/>
        </w:rPr>
        <w:t>if</w:t>
      </w:r>
      <w:r w:rsidRPr="00993EB6">
        <w:rPr>
          <w:rStyle w:val="NormalTok"/>
          <w:lang w:val="en-GB"/>
        </w:rPr>
        <w:t>(</w:t>
      </w:r>
      <w:r w:rsidRPr="00993EB6">
        <w:rPr>
          <w:rStyle w:val="KeywordTok"/>
          <w:lang w:val="en-GB"/>
        </w:rPr>
        <w:t>any</w:t>
      </w:r>
      <w:r w:rsidRPr="00993EB6">
        <w:rPr>
          <w:rStyle w:val="NormalTok"/>
          <w:lang w:val="en-GB"/>
        </w:rPr>
        <w:t>(</w:t>
      </w:r>
      <w:r w:rsidRPr="00993EB6">
        <w:rPr>
          <w:rStyle w:val="KeywordTok"/>
          <w:lang w:val="en-GB"/>
        </w:rPr>
        <w:t>is.na</w:t>
      </w:r>
      <w:r w:rsidRPr="00993EB6">
        <w:rPr>
          <w:rStyle w:val="NormalTok"/>
          <w:lang w:val="en-GB"/>
        </w:rPr>
        <w:t>(a))) {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 xml:space="preserve">  </w:t>
      </w:r>
      <w:r w:rsidRPr="00993EB6">
        <w:rPr>
          <w:rStyle w:val="KeywordTok"/>
          <w:lang w:val="en-GB"/>
        </w:rPr>
        <w:t>print</w:t>
      </w:r>
      <w:r w:rsidRPr="00993EB6">
        <w:rPr>
          <w:rStyle w:val="NormalTok"/>
          <w:lang w:val="en-GB"/>
        </w:rPr>
        <w:t>(</w:t>
      </w:r>
      <w:r w:rsidRPr="00993EB6">
        <w:rPr>
          <w:rStyle w:val="StringTok"/>
          <w:lang w:val="en-GB"/>
        </w:rPr>
        <w:t xml:space="preserve">"hay </w:t>
      </w:r>
      <w:proofErr w:type="spellStart"/>
      <w:r w:rsidRPr="00993EB6">
        <w:rPr>
          <w:rStyle w:val="StringTok"/>
          <w:lang w:val="en-GB"/>
        </w:rPr>
        <w:t>algun</w:t>
      </w:r>
      <w:proofErr w:type="spellEnd"/>
      <w:r w:rsidRPr="00993EB6">
        <w:rPr>
          <w:rStyle w:val="StringTok"/>
          <w:lang w:val="en-GB"/>
        </w:rPr>
        <w:t xml:space="preserve"> NA"</w:t>
      </w:r>
      <w:r w:rsidRPr="00993EB6">
        <w:rPr>
          <w:rStyle w:val="NormalTok"/>
          <w:lang w:val="en-GB"/>
        </w:rPr>
        <w:t>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 xml:space="preserve">} </w:t>
      </w:r>
      <w:r w:rsidRPr="00993EB6">
        <w:rPr>
          <w:rStyle w:val="ControlFlowTok"/>
          <w:lang w:val="en-GB"/>
        </w:rPr>
        <w:t>else</w:t>
      </w:r>
      <w:r w:rsidRPr="00993EB6">
        <w:rPr>
          <w:rStyle w:val="NormalTok"/>
          <w:lang w:val="en-GB"/>
        </w:rPr>
        <w:t xml:space="preserve"> {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 xml:space="preserve">  </w:t>
      </w:r>
      <w:r w:rsidRPr="00993EB6">
        <w:rPr>
          <w:rStyle w:val="KeywordTok"/>
          <w:lang w:val="en-GB"/>
        </w:rPr>
        <w:t>print</w:t>
      </w:r>
      <w:r w:rsidRPr="00993EB6">
        <w:rPr>
          <w:rStyle w:val="NormalTok"/>
          <w:lang w:val="en-GB"/>
        </w:rPr>
        <w:t>(</w:t>
      </w:r>
      <w:r w:rsidRPr="00993EB6">
        <w:rPr>
          <w:rStyle w:val="StringTok"/>
          <w:lang w:val="en-GB"/>
        </w:rPr>
        <w:t>"no hay NA"</w:t>
      </w:r>
      <w:r w:rsidRPr="00993EB6">
        <w:rPr>
          <w:rStyle w:val="NormalTok"/>
          <w:lang w:val="en-GB"/>
        </w:rPr>
        <w:t>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}</w:t>
      </w:r>
    </w:p>
    <w:p w14:paraId="7FD78EA6" w14:textId="77777777" w:rsidR="00503E22" w:rsidRDefault="008E7F0E">
      <w:pPr>
        <w:pStyle w:val="SourceCode"/>
      </w:pPr>
      <w:r>
        <w:rPr>
          <w:rStyle w:val="VerbatimChar"/>
        </w:rPr>
        <w:t xml:space="preserve">## [1] "hay </w:t>
      </w:r>
      <w:proofErr w:type="spellStart"/>
      <w:r>
        <w:rPr>
          <w:rStyle w:val="VerbatimChar"/>
        </w:rPr>
        <w:t>algun</w:t>
      </w:r>
      <w:proofErr w:type="spellEnd"/>
      <w:r>
        <w:rPr>
          <w:rStyle w:val="VerbatimChar"/>
        </w:rPr>
        <w:t xml:space="preserve"> NA"</w:t>
      </w:r>
    </w:p>
    <w:p w14:paraId="0B886307" w14:textId="77777777" w:rsidR="00503E22" w:rsidRDefault="00503E22">
      <w:pPr>
        <w:pStyle w:val="FirstParagraph"/>
      </w:pPr>
    </w:p>
    <w:p w14:paraId="0A4BCC9A" w14:textId="77777777" w:rsidR="00503E22" w:rsidRDefault="008E7F0E">
      <w:pPr>
        <w:pStyle w:val="Textoindependiente"/>
      </w:pPr>
      <w:r>
        <w:t xml:space="preserve">La función </w:t>
      </w:r>
      <w:r>
        <w:rPr>
          <w:rStyle w:val="VerbatimChar"/>
        </w:rPr>
        <w:t>ifelse()</w:t>
      </w:r>
      <w:r>
        <w:t>, en cambio, sí que vectoriza.</w:t>
      </w:r>
    </w:p>
    <w:p w14:paraId="18F4E73F" w14:textId="77777777" w:rsidR="00503E22" w:rsidRDefault="00503E22">
      <w:pPr>
        <w:pStyle w:val="Textoindependiente"/>
      </w:pPr>
    </w:p>
    <w:p w14:paraId="06581150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DecValTok"/>
          <w:lang w:val="en-GB"/>
        </w:rPr>
        <w:t>2</w:t>
      </w:r>
      <w:r w:rsidRPr="00993EB6">
        <w:rPr>
          <w:rStyle w:val="OperatorTok"/>
          <w:lang w:val="en-GB"/>
        </w:rPr>
        <w:t>:-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a</w:t>
      </w:r>
    </w:p>
    <w:p w14:paraId="7B9CF117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</w:t>
      </w:r>
      <w:proofErr w:type="gramStart"/>
      <w:r w:rsidRPr="00993EB6">
        <w:rPr>
          <w:rStyle w:val="VerbatimChar"/>
          <w:lang w:val="en-GB"/>
        </w:rPr>
        <w:t>]  2</w:t>
      </w:r>
      <w:proofErr w:type="gramEnd"/>
      <w:r w:rsidRPr="00993EB6">
        <w:rPr>
          <w:rStyle w:val="VerbatimChar"/>
          <w:lang w:val="en-GB"/>
        </w:rPr>
        <w:t xml:space="preserve">  1  0 -1 -2</w:t>
      </w:r>
    </w:p>
    <w:p w14:paraId="4EDA070D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sqrt</w:t>
      </w:r>
      <w:r w:rsidRPr="00993EB6">
        <w:rPr>
          <w:rStyle w:val="NormalTok"/>
          <w:lang w:val="en-GB"/>
        </w:rPr>
        <w:t>(a)</w:t>
      </w:r>
    </w:p>
    <w:p w14:paraId="1D4D55C4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lastRenderedPageBreak/>
        <w:t xml:space="preserve">## Warning in sqrt(a): </w:t>
      </w:r>
      <w:proofErr w:type="spellStart"/>
      <w:r w:rsidRPr="00993EB6">
        <w:rPr>
          <w:rStyle w:val="VerbatimChar"/>
          <w:lang w:val="en-GB"/>
        </w:rPr>
        <w:t>NaNs</w:t>
      </w:r>
      <w:proofErr w:type="spellEnd"/>
      <w:r w:rsidRPr="00993EB6">
        <w:rPr>
          <w:rStyle w:val="VerbatimChar"/>
          <w:lang w:val="en-GB"/>
        </w:rPr>
        <w:t xml:space="preserve"> produced</w:t>
      </w:r>
    </w:p>
    <w:p w14:paraId="3AE00417" w14:textId="77777777" w:rsidR="00503E22" w:rsidRDefault="008E7F0E">
      <w:pPr>
        <w:pStyle w:val="SourceCode"/>
      </w:pPr>
      <w:r>
        <w:rPr>
          <w:rStyle w:val="VerbatimChar"/>
        </w:rPr>
        <w:t>## [1] 1.414214 1.000000 0.000000      NaN      NaN</w:t>
      </w:r>
    </w:p>
    <w:p w14:paraId="3F09AF90" w14:textId="77777777" w:rsidR="00503E22" w:rsidRDefault="008E7F0E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a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, a, 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14:paraId="71A0EC8B" w14:textId="77777777" w:rsidR="00503E22" w:rsidRDefault="008E7F0E">
      <w:pPr>
        <w:pStyle w:val="SourceCode"/>
      </w:pPr>
      <w:r>
        <w:rPr>
          <w:rStyle w:val="VerbatimChar"/>
        </w:rPr>
        <w:t>## [1] 1.414214 1.000000 0.000000       NA       NA</w:t>
      </w:r>
    </w:p>
    <w:p w14:paraId="459F8A68" w14:textId="77777777" w:rsidR="00503E22" w:rsidRDefault="00503E22">
      <w:pPr>
        <w:pStyle w:val="FirstParagraph"/>
      </w:pPr>
    </w:p>
    <w:p w14:paraId="148D7FA4" w14:textId="77777777" w:rsidR="00503E22" w:rsidRDefault="008E7F0E">
      <w:pPr>
        <w:pStyle w:val="Textoindependiente"/>
      </w:pPr>
      <w:r>
        <w:rPr>
          <w:rStyle w:val="VerbatimChar"/>
        </w:rPr>
        <w:t>sqrt()</w:t>
      </w:r>
      <w:r>
        <w:t xml:space="preserve"> al aplicarse sobre valores negativos, devuelve un nuevo valor </w:t>
      </w:r>
      <w:r>
        <w:rPr>
          <w:rStyle w:val="VerbatimChar"/>
        </w:rPr>
        <w:t>NaN</w:t>
      </w:r>
      <w:r>
        <w:t xml:space="preserve"> (acrónimo de </w:t>
      </w:r>
      <w:r>
        <w:rPr>
          <w:i/>
        </w:rPr>
        <w:t>Not a Number</w:t>
      </w:r>
      <w:r>
        <w:t xml:space="preserve">). La expresión </w:t>
      </w:r>
      <w:r>
        <w:rPr>
          <w:rStyle w:val="VerbatimChar"/>
        </w:rPr>
        <w:t>ifelse()</w:t>
      </w:r>
      <w:r>
        <w:t xml:space="preserve"> evita el NaN devolviendo un </w:t>
      </w:r>
      <w:r>
        <w:rPr>
          <w:rStyle w:val="VerbatimChar"/>
        </w:rPr>
        <w:t>NA</w:t>
      </w:r>
      <w:r>
        <w:t>.</w:t>
      </w:r>
    </w:p>
    <w:p w14:paraId="1366717A" w14:textId="77777777" w:rsidR="00503E22" w:rsidRDefault="008E7F0E">
      <w:pPr>
        <w:pStyle w:val="Textoindependiente"/>
      </w:pPr>
      <w:r>
        <w:t>En R, habitualmente se utiliza la siguiente alternativa basada en filtros.</w:t>
      </w:r>
    </w:p>
    <w:p w14:paraId="5C1BFFF4" w14:textId="77777777" w:rsidR="00503E22" w:rsidRDefault="00503E22">
      <w:pPr>
        <w:pStyle w:val="Textoindependiente"/>
      </w:pPr>
    </w:p>
    <w:p w14:paraId="39371B0B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NormalTok"/>
          <w:lang w:val="en-GB"/>
        </w:rPr>
        <w:t>raiz</w:t>
      </w:r>
      <w:proofErr w:type="spellEnd"/>
      <w:r w:rsidRPr="00993EB6">
        <w:rPr>
          <w:rStyle w:val="NormalTok"/>
          <w:lang w:val="en-GB"/>
        </w:rPr>
        <w:t xml:space="preserve"> &lt;-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KeywordTok"/>
          <w:lang w:val="en-GB"/>
        </w:rPr>
        <w:t>rep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OtherTok"/>
          <w:lang w:val="en-GB"/>
        </w:rPr>
        <w:t>NA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KeywordTok"/>
          <w:lang w:val="en-GB"/>
        </w:rPr>
        <w:t>length</w:t>
      </w:r>
      <w:r w:rsidRPr="00993EB6">
        <w:rPr>
          <w:rStyle w:val="NormalTok"/>
          <w:lang w:val="en-GB"/>
        </w:rPr>
        <w:t>(a))</w:t>
      </w:r>
      <w:r w:rsidRPr="00993EB6">
        <w:rPr>
          <w:lang w:val="en-GB"/>
        </w:rPr>
        <w:br/>
      </w:r>
      <w:proofErr w:type="spellStart"/>
      <w:r w:rsidRPr="00993EB6">
        <w:rPr>
          <w:rStyle w:val="NormalTok"/>
          <w:lang w:val="en-GB"/>
        </w:rPr>
        <w:t>raiz</w:t>
      </w:r>
      <w:proofErr w:type="spellEnd"/>
      <w:r w:rsidRPr="00993EB6">
        <w:rPr>
          <w:rStyle w:val="NormalTok"/>
          <w:lang w:val="en-GB"/>
        </w:rPr>
        <w:t>[a</w:t>
      </w:r>
      <w:r w:rsidRPr="00993EB6">
        <w:rPr>
          <w:rStyle w:val="OperatorTok"/>
          <w:lang w:val="en-GB"/>
        </w:rPr>
        <w:t>&gt;=</w:t>
      </w:r>
      <w:r w:rsidRPr="00993EB6">
        <w:rPr>
          <w:rStyle w:val="DecValTok"/>
          <w:lang w:val="en-GB"/>
        </w:rPr>
        <w:t>0</w:t>
      </w:r>
      <w:r w:rsidRPr="00993EB6">
        <w:rPr>
          <w:rStyle w:val="NormalTok"/>
          <w:lang w:val="en-GB"/>
        </w:rPr>
        <w:t>]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KeywordTok"/>
          <w:lang w:val="en-GB"/>
        </w:rPr>
        <w:t>sqrt</w:t>
      </w:r>
      <w:r w:rsidRPr="00993EB6">
        <w:rPr>
          <w:rStyle w:val="NormalTok"/>
          <w:lang w:val="en-GB"/>
        </w:rPr>
        <w:t>(a[a</w:t>
      </w:r>
      <w:r w:rsidRPr="00993EB6">
        <w:rPr>
          <w:rStyle w:val="OperatorTok"/>
          <w:lang w:val="en-GB"/>
        </w:rPr>
        <w:t>&gt;=</w:t>
      </w:r>
      <w:r w:rsidRPr="00993EB6">
        <w:rPr>
          <w:rStyle w:val="DecValTok"/>
          <w:lang w:val="en-GB"/>
        </w:rPr>
        <w:t>0</w:t>
      </w:r>
      <w:r w:rsidRPr="00993EB6">
        <w:rPr>
          <w:rStyle w:val="NormalTok"/>
          <w:lang w:val="en-GB"/>
        </w:rPr>
        <w:t>])</w:t>
      </w:r>
      <w:r w:rsidRPr="00993EB6">
        <w:rPr>
          <w:lang w:val="en-GB"/>
        </w:rPr>
        <w:br/>
      </w:r>
      <w:proofErr w:type="spellStart"/>
      <w:r w:rsidRPr="00993EB6">
        <w:rPr>
          <w:rStyle w:val="NormalTok"/>
          <w:lang w:val="en-GB"/>
        </w:rPr>
        <w:t>raiz</w:t>
      </w:r>
      <w:proofErr w:type="spellEnd"/>
    </w:p>
    <w:p w14:paraId="121541F3" w14:textId="77777777" w:rsidR="00503E22" w:rsidRDefault="008E7F0E">
      <w:pPr>
        <w:pStyle w:val="SourceCode"/>
      </w:pPr>
      <w:r>
        <w:rPr>
          <w:rStyle w:val="VerbatimChar"/>
        </w:rPr>
        <w:t>## [1] 1.414214 1.000000 0.000000       NA       NA</w:t>
      </w:r>
    </w:p>
    <w:p w14:paraId="548FCFA8" w14:textId="77777777" w:rsidR="00503E22" w:rsidRDefault="00503E22">
      <w:pPr>
        <w:pStyle w:val="FirstParagraph"/>
      </w:pPr>
    </w:p>
    <w:p w14:paraId="2C1E4BB4" w14:textId="77777777" w:rsidR="00503E22" w:rsidRDefault="008E7F0E">
      <w:pPr>
        <w:pStyle w:val="Ttulo3"/>
      </w:pPr>
      <w:bookmarkStart w:id="93" w:name="bucles"/>
      <w:bookmarkStart w:id="94" w:name="_Toc53329499"/>
      <w:bookmarkStart w:id="95" w:name="_Toc53329556"/>
      <w:r>
        <w:t>1.6.3. Bucles</w:t>
      </w:r>
      <w:bookmarkEnd w:id="93"/>
      <w:bookmarkEnd w:id="94"/>
      <w:bookmarkEnd w:id="95"/>
    </w:p>
    <w:p w14:paraId="214B12E8" w14:textId="77777777" w:rsidR="00503E22" w:rsidRDefault="00503E22">
      <w:pPr>
        <w:pStyle w:val="FirstParagraph"/>
      </w:pPr>
    </w:p>
    <w:p w14:paraId="582111F1" w14:textId="77777777" w:rsidR="00503E22" w:rsidRDefault="008E7F0E">
      <w:pPr>
        <w:pStyle w:val="Textoindependiente"/>
      </w:pPr>
      <w:r>
        <w:t xml:space="preserve">Si bien existen bucles de tipo </w:t>
      </w:r>
      <w:r>
        <w:rPr>
          <w:rStyle w:val="VerbatimChar"/>
        </w:rPr>
        <w:t>while()</w:t>
      </w:r>
      <w:r>
        <w:t xml:space="preserve"> y </w:t>
      </w:r>
      <w:r>
        <w:rPr>
          <w:rStyle w:val="VerbatimChar"/>
        </w:rPr>
        <w:t>repeat</w:t>
      </w:r>
      <w:r>
        <w:t xml:space="preserve">, el más habitual es </w:t>
      </w:r>
      <w:r>
        <w:rPr>
          <w:rStyle w:val="VerbatimChar"/>
        </w:rPr>
        <w:t>for()</w:t>
      </w:r>
      <w:r>
        <w:t xml:space="preserve">. Para calcular el cuadrado de un vector de números con </w:t>
      </w:r>
      <w:r>
        <w:rPr>
          <w:rStyle w:val="VerbatimChar"/>
        </w:rPr>
        <w:t>for()</w:t>
      </w:r>
      <w:r>
        <w:t>.</w:t>
      </w:r>
    </w:p>
    <w:p w14:paraId="07BA2538" w14:textId="77777777" w:rsidR="00503E22" w:rsidRDefault="00503E22">
      <w:pPr>
        <w:pStyle w:val="Textoindependiente"/>
      </w:pPr>
    </w:p>
    <w:p w14:paraId="0B328095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2B7B8030" w14:textId="77777777" w:rsidR="00503E22" w:rsidRDefault="008E7F0E">
      <w:pPr>
        <w:pStyle w:val="SourceCode"/>
      </w:pPr>
      <w:r>
        <w:rPr>
          <w:rStyle w:val="VerbatimChar"/>
        </w:rPr>
        <w:t>## [1] 2 4 6 8</w:t>
      </w:r>
    </w:p>
    <w:p w14:paraId="3BF183C9" w14:textId="77777777" w:rsidR="00503E22" w:rsidRDefault="008E7F0E">
      <w:pPr>
        <w:pStyle w:val="SourceCode"/>
      </w:pPr>
      <w:r>
        <w:rPr>
          <w:rStyle w:val="NormalTok"/>
        </w:rPr>
        <w:t>cuadrado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a){</w:t>
      </w:r>
      <w:r>
        <w:br/>
      </w:r>
      <w:r>
        <w:rPr>
          <w:rStyle w:val="NormalTok"/>
        </w:rPr>
        <w:t xml:space="preserve">  cuadrado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uadrados, 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uadrados</w:t>
      </w:r>
    </w:p>
    <w:p w14:paraId="3B598166" w14:textId="77777777" w:rsidR="00503E22" w:rsidRDefault="008E7F0E">
      <w:pPr>
        <w:pStyle w:val="SourceCode"/>
      </w:pPr>
      <w:r>
        <w:rPr>
          <w:rStyle w:val="VerbatimChar"/>
        </w:rPr>
        <w:t>## [1]  4 16 36 64</w:t>
      </w:r>
    </w:p>
    <w:p w14:paraId="73C5F58D" w14:textId="77777777" w:rsidR="00503E22" w:rsidRDefault="00503E22">
      <w:pPr>
        <w:pStyle w:val="FirstParagraph"/>
      </w:pPr>
    </w:p>
    <w:p w14:paraId="0C6A17B7" w14:textId="77777777" w:rsidR="00503E22" w:rsidRDefault="008E7F0E">
      <w:pPr>
        <w:pStyle w:val="Textoindependiente"/>
      </w:pPr>
      <w:r>
        <w:rPr>
          <w:rStyle w:val="VerbatimChar"/>
        </w:rPr>
        <w:t>x</w:t>
      </w:r>
      <w:r>
        <w:t xml:space="preserve"> recorre los elementos del objeto </w:t>
      </w:r>
      <w:r>
        <w:rPr>
          <w:rStyle w:val="VerbatimChar"/>
        </w:rPr>
        <w:t>a</w:t>
      </w:r>
      <w:r>
        <w:t xml:space="preserve"> y acumula el resultado en </w:t>
      </w:r>
      <w:r>
        <w:rPr>
          <w:rStyle w:val="VerbatimChar"/>
        </w:rPr>
        <w:t>cuadrados</w:t>
      </w:r>
      <w:r>
        <w:t>. Esto, es poco eficiente, ya que obliga a ir ampliando la memoria en cada iteración. La forma correcta es, primero reservar el espacio y posteriormente rellenar el objeto:</w:t>
      </w:r>
    </w:p>
    <w:p w14:paraId="5D1C73C3" w14:textId="77777777" w:rsidR="00503E22" w:rsidRDefault="00503E22">
      <w:pPr>
        <w:pStyle w:val="Textoindependiente"/>
      </w:pPr>
    </w:p>
    <w:p w14:paraId="2791E718" w14:textId="77777777" w:rsidR="00503E22" w:rsidRDefault="008E7F0E">
      <w:pPr>
        <w:pStyle w:val="SourceCode"/>
      </w:pPr>
      <w:r>
        <w:rPr>
          <w:rStyle w:val="NormalTok"/>
        </w:rPr>
        <w:t>cuadrado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)){</w:t>
      </w:r>
      <w:r>
        <w:br/>
      </w:r>
      <w:r>
        <w:rPr>
          <w:rStyle w:val="NormalTok"/>
        </w:rPr>
        <w:t xml:space="preserve">  cuadrados[i] &lt;-</w:t>
      </w:r>
      <w:r>
        <w:rPr>
          <w:rStyle w:val="StringTok"/>
        </w:rPr>
        <w:t xml:space="preserve"> </w:t>
      </w:r>
      <w:r>
        <w:rPr>
          <w:rStyle w:val="NormalTok"/>
        </w:rPr>
        <w:t>a[i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cuadrados</w:t>
      </w:r>
    </w:p>
    <w:p w14:paraId="235B42BC" w14:textId="77777777" w:rsidR="00503E22" w:rsidRDefault="008E7F0E">
      <w:pPr>
        <w:pStyle w:val="SourceCode"/>
      </w:pPr>
      <w:r>
        <w:rPr>
          <w:rStyle w:val="VerbatimChar"/>
        </w:rPr>
        <w:t>## [1]  4 16 36 64</w:t>
      </w:r>
    </w:p>
    <w:p w14:paraId="7F1BF6EB" w14:textId="77777777" w:rsidR="00503E22" w:rsidRDefault="00503E22">
      <w:pPr>
        <w:pStyle w:val="FirstParagraph"/>
      </w:pPr>
    </w:p>
    <w:p w14:paraId="6EDC804B" w14:textId="77777777" w:rsidR="00503E22" w:rsidRDefault="008E7F0E">
      <w:pPr>
        <w:pStyle w:val="Textoindependiente"/>
      </w:pPr>
      <w:r>
        <w:t xml:space="preserve">Ahora se recorren los indices, no los valores de </w:t>
      </w:r>
      <w:r>
        <w:rPr>
          <w:rStyle w:val="VerbatimChar"/>
        </w:rPr>
        <w:t>a</w:t>
      </w:r>
      <w:r>
        <w:t>.</w:t>
      </w:r>
    </w:p>
    <w:p w14:paraId="1C329EE1" w14:textId="77777777" w:rsidR="00503E22" w:rsidRDefault="008E7F0E">
      <w:pPr>
        <w:pStyle w:val="Textoindependiente"/>
      </w:pPr>
      <w:r>
        <w:t>No obstante, en R, es más simple utilizar funciones vectorizadas.</w:t>
      </w:r>
    </w:p>
    <w:p w14:paraId="5D05EB4A" w14:textId="77777777" w:rsidR="00503E22" w:rsidRDefault="00503E22">
      <w:pPr>
        <w:pStyle w:val="Textoindependiente"/>
      </w:pPr>
    </w:p>
    <w:p w14:paraId="47204FA6" w14:textId="77777777" w:rsidR="00503E22" w:rsidRDefault="008E7F0E">
      <w:pPr>
        <w:pStyle w:val="SourceCode"/>
      </w:pPr>
      <w:r>
        <w:rPr>
          <w:rStyle w:val="NormalTok"/>
        </w:rPr>
        <w:t>cuadrados &lt;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cuadrados</w:t>
      </w:r>
    </w:p>
    <w:p w14:paraId="3D9C5E02" w14:textId="77777777" w:rsidR="00503E22" w:rsidRDefault="008E7F0E">
      <w:pPr>
        <w:pStyle w:val="SourceCode"/>
      </w:pPr>
      <w:r>
        <w:rPr>
          <w:rStyle w:val="VerbatimChar"/>
        </w:rPr>
        <w:t>## [1]  4 16 36 64</w:t>
      </w:r>
    </w:p>
    <w:p w14:paraId="32CF503D" w14:textId="77777777" w:rsidR="00503E22" w:rsidRDefault="00503E22">
      <w:pPr>
        <w:pStyle w:val="FirstParagraph"/>
      </w:pPr>
    </w:p>
    <w:p w14:paraId="56460202" w14:textId="77777777" w:rsidR="00503E22" w:rsidRDefault="008E7F0E">
      <w:pPr>
        <w:pStyle w:val="Textoindependiente"/>
      </w:pPr>
      <w:r>
        <w:t xml:space="preserve">En el apartado de </w:t>
      </w:r>
      <w:hyperlink w:anchor="resumenes-de-agregados">
        <w:r>
          <w:rPr>
            <w:rStyle w:val="Hipervnculo"/>
          </w:rPr>
          <w:t>RESUMENES DE AGREGADOS</w:t>
        </w:r>
      </w:hyperlink>
      <w:r>
        <w:t xml:space="preserve">, se muestran las funciones </w:t>
      </w:r>
      <w:proofErr w:type="gramStart"/>
      <w:r>
        <w:rPr>
          <w:rStyle w:val="VerbatimChar"/>
        </w:rPr>
        <w:t>apply(</w:t>
      </w:r>
      <w:proofErr w:type="gramEnd"/>
      <w:r>
        <w:rPr>
          <w:rStyle w:val="VerbatimChar"/>
        </w:rPr>
        <w:t>)</w:t>
      </w:r>
      <w:r>
        <w:t xml:space="preserve"> que permiten vectorizar operaciones sobre colecciones de objetos.</w:t>
      </w:r>
    </w:p>
    <w:p w14:paraId="56C7FC5D" w14:textId="77777777" w:rsidR="00503E22" w:rsidRDefault="00503E22">
      <w:pPr>
        <w:pStyle w:val="Textoindependiente"/>
      </w:pPr>
    </w:p>
    <w:p w14:paraId="51295C5E" w14:textId="77777777" w:rsidR="00503E22" w:rsidRDefault="008E7F0E">
      <w:pPr>
        <w:pStyle w:val="Ttulo2"/>
      </w:pPr>
      <w:bookmarkStart w:id="96" w:name="gestión-de-datos"/>
      <w:bookmarkStart w:id="97" w:name="_Toc53329500"/>
      <w:bookmarkStart w:id="98" w:name="_Toc53329557"/>
      <w:r>
        <w:t>1.7. Gestión de datos</w:t>
      </w:r>
      <w:bookmarkEnd w:id="96"/>
      <w:bookmarkEnd w:id="97"/>
      <w:bookmarkEnd w:id="98"/>
    </w:p>
    <w:p w14:paraId="3AC96128" w14:textId="77777777" w:rsidR="00503E22" w:rsidRDefault="00503E22">
      <w:pPr>
        <w:pStyle w:val="FirstParagraph"/>
      </w:pPr>
    </w:p>
    <w:p w14:paraId="5AA121A8" w14:textId="77777777" w:rsidR="00503E22" w:rsidRDefault="008E7F0E">
      <w:pPr>
        <w:pStyle w:val="Textoindependiente"/>
      </w:pPr>
      <w:r>
        <w:t>A continuación, se presentan las funciones para la lectura/escritura de datos, cruce y construcción de tablas resumen.</w:t>
      </w:r>
    </w:p>
    <w:p w14:paraId="729519F9" w14:textId="77777777" w:rsidR="00503E22" w:rsidRDefault="00503E22">
      <w:pPr>
        <w:pStyle w:val="Textoindependiente"/>
      </w:pPr>
    </w:p>
    <w:p w14:paraId="5D124D88" w14:textId="77777777" w:rsidR="00503E22" w:rsidRDefault="008E7F0E">
      <w:pPr>
        <w:pStyle w:val="Ttulo3"/>
      </w:pPr>
      <w:bookmarkStart w:id="99" w:name="importar-y-exportar-datos"/>
      <w:bookmarkStart w:id="100" w:name="_Toc53329501"/>
      <w:bookmarkStart w:id="101" w:name="_Toc53329558"/>
      <w:r>
        <w:t>1.7.1 Importar y exportar datos</w:t>
      </w:r>
      <w:bookmarkEnd w:id="99"/>
      <w:bookmarkEnd w:id="100"/>
      <w:bookmarkEnd w:id="101"/>
    </w:p>
    <w:p w14:paraId="22353FC9" w14:textId="77777777" w:rsidR="00503E22" w:rsidRDefault="00503E22">
      <w:pPr>
        <w:pStyle w:val="FirstParagraph"/>
      </w:pPr>
    </w:p>
    <w:p w14:paraId="6FDCD2A4" w14:textId="77777777" w:rsidR="00503E22" w:rsidRDefault="008E7F0E">
      <w:pPr>
        <w:pStyle w:val="Textoindependiente"/>
      </w:pPr>
      <w:r>
        <w:t xml:space="preserve">RStudio aporta facilidades para la importación de datos a través del menú: </w:t>
      </w:r>
      <w:r>
        <w:rPr>
          <w:rStyle w:val="VerbatimChar"/>
        </w:rPr>
        <w:t>File -&gt; Import Data set -&gt; From Text...</w:t>
      </w:r>
    </w:p>
    <w:p w14:paraId="0589C881" w14:textId="77777777" w:rsidR="00503E22" w:rsidRDefault="00503E22">
      <w:pPr>
        <w:pStyle w:val="Textoindependiente"/>
      </w:pPr>
    </w:p>
    <w:p w14:paraId="11DDB822" w14:textId="77777777" w:rsidR="00503E22" w:rsidRDefault="008E7F0E">
      <w:pPr>
        <w:pStyle w:val="Ttulo4"/>
      </w:pPr>
      <w:bookmarkStart w:id="102" w:name="lectura-texto-con-separador"/>
      <w:r>
        <w:t>LECTURA TEXTO CON SEPARADOR</w:t>
      </w:r>
      <w:bookmarkEnd w:id="102"/>
    </w:p>
    <w:p w14:paraId="01EDBDD5" w14:textId="77777777" w:rsidR="00503E22" w:rsidRDefault="00503E22">
      <w:pPr>
        <w:pStyle w:val="FirstParagraph"/>
      </w:pPr>
    </w:p>
    <w:p w14:paraId="189840D0" w14:textId="77777777" w:rsidR="00503E22" w:rsidRDefault="008E7F0E">
      <w:pPr>
        <w:pStyle w:val="Textoindependiente"/>
      </w:pPr>
      <w:r>
        <w:t>Para leer el siguiente fichero de texto:</w:t>
      </w:r>
    </w:p>
    <w:p w14:paraId="23FB3A64" w14:textId="77777777" w:rsidR="00503E22" w:rsidRDefault="00503E22">
      <w:pPr>
        <w:pStyle w:val="Textoindependiente"/>
      </w:pPr>
    </w:p>
    <w:p w14:paraId="77FBDC1A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cat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KeywordTok"/>
          <w:lang w:val="en-GB"/>
        </w:rPr>
        <w:t>paste0</w:t>
      </w:r>
      <w:r w:rsidRPr="00993EB6">
        <w:rPr>
          <w:rStyle w:val="NormalTok"/>
          <w:lang w:val="en-GB"/>
        </w:rPr>
        <w:t>(</w:t>
      </w:r>
      <w:proofErr w:type="spellStart"/>
      <w:r w:rsidRPr="00993EB6">
        <w:rPr>
          <w:rStyle w:val="KeywordTok"/>
          <w:lang w:val="en-GB"/>
        </w:rPr>
        <w:t>readLines</w:t>
      </w:r>
      <w:proofErr w:type="spellEnd"/>
      <w:r w:rsidRPr="00993EB6">
        <w:rPr>
          <w:rStyle w:val="NormalTok"/>
          <w:lang w:val="en-GB"/>
        </w:rPr>
        <w:t>(</w:t>
      </w:r>
      <w:r w:rsidRPr="00993EB6">
        <w:rPr>
          <w:rStyle w:val="StringTok"/>
          <w:lang w:val="en-GB"/>
        </w:rPr>
        <w:t>"www/mtcars.csv"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ataTypeTok"/>
          <w:lang w:val="en-GB"/>
        </w:rPr>
        <w:t>n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DecValTok"/>
          <w:lang w:val="en-GB"/>
        </w:rPr>
        <w:t>6</w:t>
      </w:r>
      <w:r w:rsidRPr="00993EB6">
        <w:rPr>
          <w:rStyle w:val="NormalTok"/>
          <w:lang w:val="en-GB"/>
        </w:rPr>
        <w:t xml:space="preserve">), </w:t>
      </w:r>
      <w:r w:rsidRPr="00993EB6">
        <w:rPr>
          <w:rStyle w:val="DataTypeTok"/>
          <w:lang w:val="en-GB"/>
        </w:rPr>
        <w:t>collapse=</w:t>
      </w:r>
      <w:r w:rsidRPr="00993EB6">
        <w:rPr>
          <w:rStyle w:val="StringTok"/>
          <w:lang w:val="en-GB"/>
        </w:rPr>
        <w:t>"</w:t>
      </w:r>
      <w:r w:rsidRPr="00993EB6">
        <w:rPr>
          <w:rStyle w:val="CharTok"/>
          <w:lang w:val="en-GB"/>
        </w:rPr>
        <w:t>\n</w:t>
      </w:r>
      <w:r w:rsidRPr="00993EB6">
        <w:rPr>
          <w:rStyle w:val="StringTok"/>
          <w:lang w:val="en-GB"/>
        </w:rPr>
        <w:t>"</w:t>
      </w:r>
      <w:r w:rsidRPr="00993EB6">
        <w:rPr>
          <w:rStyle w:val="NormalTok"/>
          <w:lang w:val="en-GB"/>
        </w:rPr>
        <w:t>))</w:t>
      </w:r>
    </w:p>
    <w:p w14:paraId="1437C01E" w14:textId="77777777" w:rsidR="00503E22" w:rsidRPr="00993EB6" w:rsidRDefault="00503E22">
      <w:pPr>
        <w:pStyle w:val="FirstParagraph"/>
        <w:rPr>
          <w:lang w:val="en-GB"/>
        </w:rPr>
      </w:pPr>
    </w:p>
    <w:p w14:paraId="39D1FD50" w14:textId="77777777" w:rsidR="00503E22" w:rsidRDefault="008E7F0E">
      <w:pPr>
        <w:pStyle w:val="Textoindependiente"/>
      </w:pPr>
      <w:r>
        <w:rPr>
          <w:noProof/>
        </w:rPr>
        <w:lastRenderedPageBreak/>
        <w:drawing>
          <wp:inline distT="0" distB="0" distL="0" distR="0" wp14:anchorId="031AFF42" wp14:editId="3DBF4997">
            <wp:extent cx="3810000" cy="145066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readmtcars0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45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FCBAA" w14:textId="77777777" w:rsidR="00503E22" w:rsidRDefault="008E7F0E">
      <w:pPr>
        <w:pStyle w:val="Textoindependiente"/>
      </w:pPr>
      <w:r>
        <w:t>&lt;imagen1&gt;(www/readmtcars0.png){width=400px}</w:t>
      </w:r>
    </w:p>
    <w:p w14:paraId="55651E49" w14:textId="77777777" w:rsidR="00503E22" w:rsidRDefault="00503E22">
      <w:pPr>
        <w:pStyle w:val="Textoindependiente"/>
      </w:pPr>
    </w:p>
    <w:p w14:paraId="2347B515" w14:textId="77777777" w:rsidR="00503E22" w:rsidRDefault="008E7F0E">
      <w:pPr>
        <w:pStyle w:val="Textoindependiente"/>
      </w:pPr>
      <w:r>
        <w:t xml:space="preserve">Dado que se trata de un fichero con un carácter separador, la función genérica para este tipo de ficheros es </w:t>
      </w:r>
      <w:r>
        <w:rPr>
          <w:rStyle w:val="VerbatimChar"/>
        </w:rPr>
        <w:t>read.table()</w:t>
      </w:r>
      <w:r>
        <w:t>.</w:t>
      </w:r>
    </w:p>
    <w:p w14:paraId="10FAA2F3" w14:textId="77777777" w:rsidR="00503E22" w:rsidRDefault="00503E22">
      <w:pPr>
        <w:pStyle w:val="Textoindependiente"/>
      </w:pPr>
    </w:p>
    <w:p w14:paraId="7A4A0037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NormalTok"/>
          <w:lang w:val="en-GB"/>
        </w:rPr>
        <w:t>mtcars</w:t>
      </w:r>
      <w:proofErr w:type="spellEnd"/>
      <w:r w:rsidRPr="00993EB6">
        <w:rPr>
          <w:rStyle w:val="NormalTok"/>
          <w:lang w:val="en-GB"/>
        </w:rPr>
        <w:t xml:space="preserve"> &lt;-</w:t>
      </w:r>
      <w:r w:rsidRPr="00993EB6">
        <w:rPr>
          <w:rStyle w:val="StringTok"/>
          <w:lang w:val="en-GB"/>
        </w:rPr>
        <w:t xml:space="preserve"> </w:t>
      </w:r>
      <w:proofErr w:type="spellStart"/>
      <w:proofErr w:type="gramStart"/>
      <w:r w:rsidRPr="00993EB6">
        <w:rPr>
          <w:rStyle w:val="KeywordTok"/>
          <w:lang w:val="en-GB"/>
        </w:rPr>
        <w:t>read.table</w:t>
      </w:r>
      <w:proofErr w:type="spellEnd"/>
      <w:proofErr w:type="gramEnd"/>
      <w:r w:rsidRPr="00993EB6">
        <w:rPr>
          <w:rStyle w:val="NormalTok"/>
          <w:lang w:val="en-GB"/>
        </w:rPr>
        <w:t>(</w:t>
      </w:r>
      <w:r w:rsidRPr="00993EB6">
        <w:rPr>
          <w:rStyle w:val="StringTok"/>
          <w:lang w:val="en-GB"/>
        </w:rPr>
        <w:t>"www/mtcars.csv"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ataTypeTok"/>
          <w:lang w:val="en-GB"/>
        </w:rPr>
        <w:t>dec=</w:t>
      </w:r>
      <w:r w:rsidRPr="00993EB6">
        <w:rPr>
          <w:rStyle w:val="StringTok"/>
          <w:lang w:val="en-GB"/>
        </w:rPr>
        <w:t>"."</w:t>
      </w:r>
      <w:r w:rsidRPr="00993EB6">
        <w:rPr>
          <w:rStyle w:val="NormalTok"/>
          <w:lang w:val="en-GB"/>
        </w:rPr>
        <w:t>,</w:t>
      </w:r>
      <w:proofErr w:type="spellStart"/>
      <w:r w:rsidRPr="00993EB6">
        <w:rPr>
          <w:rStyle w:val="DataTypeTok"/>
          <w:lang w:val="en-GB"/>
        </w:rPr>
        <w:t>sep</w:t>
      </w:r>
      <w:proofErr w:type="spellEnd"/>
      <w:r w:rsidRPr="00993EB6">
        <w:rPr>
          <w:rStyle w:val="DataTypeTok"/>
          <w:lang w:val="en-GB"/>
        </w:rPr>
        <w:t>=</w:t>
      </w:r>
      <w:r w:rsidRPr="00993EB6">
        <w:rPr>
          <w:rStyle w:val="StringTok"/>
          <w:lang w:val="en-GB"/>
        </w:rPr>
        <w:t>","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ataTypeTok"/>
          <w:lang w:val="en-GB"/>
        </w:rPr>
        <w:t>header=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>)</w:t>
      </w:r>
    </w:p>
    <w:p w14:paraId="03F74A2D" w14:textId="77777777" w:rsidR="00503E22" w:rsidRPr="00993EB6" w:rsidRDefault="00503E22">
      <w:pPr>
        <w:pStyle w:val="FirstParagraph"/>
        <w:rPr>
          <w:lang w:val="en-GB"/>
        </w:rPr>
      </w:pPr>
    </w:p>
    <w:p w14:paraId="40E54E21" w14:textId="77777777" w:rsidR="00503E22" w:rsidRDefault="008E7F0E">
      <w:pPr>
        <w:pStyle w:val="Textoindependiente"/>
      </w:pPr>
      <w:r>
        <w:t>Los parámetros especificados son:</w:t>
      </w:r>
    </w:p>
    <w:p w14:paraId="37F32127" w14:textId="77777777" w:rsidR="00503E22" w:rsidRDefault="008E7F0E">
      <w:pPr>
        <w:pStyle w:val="Compact"/>
        <w:numPr>
          <w:ilvl w:val="0"/>
          <w:numId w:val="10"/>
        </w:numPr>
      </w:pPr>
      <w:r>
        <w:rPr>
          <w:rStyle w:val="VerbatimChar"/>
        </w:rPr>
        <w:t>dec</w:t>
      </w:r>
      <w:r>
        <w:t>: El separador decimal. En Europa se acostumbra a utilizar la coma “,”.</w:t>
      </w:r>
    </w:p>
    <w:p w14:paraId="054BB4DB" w14:textId="77777777" w:rsidR="00503E22" w:rsidRDefault="008E7F0E">
      <w:pPr>
        <w:pStyle w:val="Compact"/>
        <w:numPr>
          <w:ilvl w:val="0"/>
          <w:numId w:val="10"/>
        </w:numPr>
      </w:pPr>
      <w:r>
        <w:rPr>
          <w:rStyle w:val="VerbatimChar"/>
        </w:rPr>
        <w:t>sep</w:t>
      </w:r>
      <w:r>
        <w:t>: El separador de columnas. Es habitual usar también “;” y “\t” cuando es un tabulador.</w:t>
      </w:r>
    </w:p>
    <w:p w14:paraId="4465E750" w14:textId="77777777" w:rsidR="00503E22" w:rsidRDefault="008E7F0E">
      <w:pPr>
        <w:pStyle w:val="Compact"/>
        <w:numPr>
          <w:ilvl w:val="0"/>
          <w:numId w:val="10"/>
        </w:numPr>
      </w:pPr>
      <w:r>
        <w:rPr>
          <w:rStyle w:val="VerbatimChar"/>
        </w:rPr>
        <w:t>header</w:t>
      </w:r>
      <w:r>
        <w:t>: Indica si la primera fila contiene el nombre de las columnas o no.</w:t>
      </w:r>
    </w:p>
    <w:p w14:paraId="1467B2EB" w14:textId="77777777" w:rsidR="00503E22" w:rsidRDefault="00503E22">
      <w:pPr>
        <w:pStyle w:val="FirstParagraph"/>
      </w:pPr>
    </w:p>
    <w:p w14:paraId="6947A674" w14:textId="77777777" w:rsidR="00503E22" w:rsidRDefault="008E7F0E">
      <w:pPr>
        <w:pStyle w:val="Textoindependiente"/>
      </w:pPr>
      <w:r>
        <w:t xml:space="preserve">También es común el uso de </w:t>
      </w:r>
      <w:r>
        <w:rPr>
          <w:rStyle w:val="VerbatimChar"/>
        </w:rPr>
        <w:t>fileEncoding="Latin1"</w:t>
      </w:r>
      <w:r>
        <w:t xml:space="preserve"> cuando el fichero se ha creado con Windows y utiliza caracteres especiales de texto (tildes, …).</w:t>
      </w:r>
    </w:p>
    <w:p w14:paraId="7CC99C1C" w14:textId="77777777" w:rsidR="00503E22" w:rsidRDefault="008E7F0E">
      <w:pPr>
        <w:pStyle w:val="Textoindependiente"/>
      </w:pPr>
      <w:r>
        <w:t xml:space="preserve">Dada la estructura del fichero, con </w:t>
      </w:r>
      <w:r>
        <w:rPr>
          <w:rStyle w:val="VerbatimChar"/>
        </w:rPr>
        <w:t>read.csv()</w:t>
      </w:r>
      <w:r>
        <w:t xml:space="preserve"> la carga es más simple.</w:t>
      </w:r>
    </w:p>
    <w:p w14:paraId="5D76D48F" w14:textId="77777777" w:rsidR="00503E22" w:rsidRDefault="00503E22">
      <w:pPr>
        <w:pStyle w:val="Textoindependiente"/>
      </w:pPr>
    </w:p>
    <w:p w14:paraId="32C54B7D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NormalTok"/>
          <w:lang w:val="en-GB"/>
        </w:rPr>
        <w:t>mtcars</w:t>
      </w:r>
      <w:proofErr w:type="spellEnd"/>
      <w:r w:rsidRPr="00993EB6">
        <w:rPr>
          <w:rStyle w:val="NormalTok"/>
          <w:lang w:val="en-GB"/>
        </w:rPr>
        <w:t xml:space="preserve">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KeywordTok"/>
          <w:lang w:val="en-GB"/>
        </w:rPr>
        <w:t>read.csv</w:t>
      </w:r>
      <w:r w:rsidRPr="00993EB6">
        <w:rPr>
          <w:rStyle w:val="NormalTok"/>
          <w:lang w:val="en-GB"/>
        </w:rPr>
        <w:t>(</w:t>
      </w:r>
      <w:r w:rsidRPr="00993EB6">
        <w:rPr>
          <w:rStyle w:val="StringTok"/>
          <w:lang w:val="en-GB"/>
        </w:rPr>
        <w:t>"www/mtcars.csv"</w:t>
      </w:r>
      <w:r w:rsidRPr="00993EB6">
        <w:rPr>
          <w:rStyle w:val="NormalTok"/>
          <w:lang w:val="en-GB"/>
        </w:rPr>
        <w:t>)</w:t>
      </w:r>
    </w:p>
    <w:p w14:paraId="55EDD692" w14:textId="77777777" w:rsidR="00503E22" w:rsidRPr="00993EB6" w:rsidRDefault="00503E22">
      <w:pPr>
        <w:pStyle w:val="FirstParagraph"/>
        <w:rPr>
          <w:lang w:val="en-GB"/>
        </w:rPr>
      </w:pPr>
    </w:p>
    <w:p w14:paraId="204D88EA" w14:textId="77777777" w:rsidR="00503E22" w:rsidRDefault="008E7F0E">
      <w:pPr>
        <w:pStyle w:val="Textoindependiente"/>
      </w:pPr>
      <w:r>
        <w:t xml:space="preserve">Cuando el csv es europeo, “,” decimal y “;” como separador, se utiliza </w:t>
      </w:r>
      <w:r>
        <w:rPr>
          <w:rStyle w:val="VerbatimChar"/>
        </w:rPr>
        <w:t>read.csv2()</w:t>
      </w:r>
      <w:r>
        <w:t>.</w:t>
      </w:r>
    </w:p>
    <w:p w14:paraId="598A45BC" w14:textId="77777777" w:rsidR="00503E22" w:rsidRDefault="008E7F0E">
      <w:pPr>
        <w:pStyle w:val="Textoindependiente"/>
      </w:pPr>
      <w:r>
        <w:t xml:space="preserve">Es una buena práctica verificar su carga con </w:t>
      </w:r>
      <w:r>
        <w:rPr>
          <w:rStyle w:val="VerbatimChar"/>
        </w:rPr>
        <w:t>dim()</w:t>
      </w:r>
      <w:r>
        <w:t xml:space="preserve">, </w:t>
      </w:r>
      <w:r>
        <w:rPr>
          <w:rStyle w:val="VerbatimChar"/>
        </w:rPr>
        <w:t>head()</w:t>
      </w:r>
      <w:r>
        <w:t xml:space="preserve"> y </w:t>
      </w:r>
      <w:r>
        <w:rPr>
          <w:rStyle w:val="VerbatimChar"/>
        </w:rPr>
        <w:t>summary()</w:t>
      </w:r>
      <w:r>
        <w:t>.</w:t>
      </w:r>
    </w:p>
    <w:p w14:paraId="28A21723" w14:textId="77777777" w:rsidR="00503E22" w:rsidRDefault="00503E22">
      <w:pPr>
        <w:pStyle w:val="Textoindependiente"/>
      </w:pPr>
    </w:p>
    <w:p w14:paraId="6D5E6B62" w14:textId="77777777" w:rsidR="00503E22" w:rsidRDefault="008E7F0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tcars)</w:t>
      </w:r>
    </w:p>
    <w:p w14:paraId="5A4A8E5A" w14:textId="77777777" w:rsidR="00503E22" w:rsidRDefault="008E7F0E">
      <w:pPr>
        <w:pStyle w:val="SourceCode"/>
      </w:pPr>
      <w:r>
        <w:rPr>
          <w:rStyle w:val="VerbatimChar"/>
        </w:rPr>
        <w:t>## [1] 32 11</w:t>
      </w:r>
    </w:p>
    <w:p w14:paraId="7944075B" w14:textId="77777777" w:rsidR="00503E22" w:rsidRDefault="00503E22">
      <w:pPr>
        <w:pStyle w:val="FirstParagraph"/>
      </w:pPr>
    </w:p>
    <w:p w14:paraId="41DB2725" w14:textId="77777777" w:rsidR="00503E22" w:rsidRDefault="008E7F0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tcars)</w:t>
      </w:r>
    </w:p>
    <w:p w14:paraId="0F797E4D" w14:textId="77777777" w:rsidR="00503E22" w:rsidRDefault="00503E22">
      <w:pPr>
        <w:pStyle w:val="FirstParagraph"/>
      </w:pPr>
    </w:p>
    <w:p w14:paraId="42EF0ADE" w14:textId="77777777" w:rsidR="00503E22" w:rsidRDefault="008E7F0E">
      <w:pPr>
        <w:pStyle w:val="Textoindependiente"/>
      </w:pPr>
      <w:r>
        <w:rPr>
          <w:noProof/>
        </w:rPr>
        <w:lastRenderedPageBreak/>
        <w:drawing>
          <wp:inline distT="0" distB="0" distL="0" distR="0" wp14:anchorId="6E76EBB0" wp14:editId="633CBADE">
            <wp:extent cx="3333750" cy="1414058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mtcars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41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0B7A5" w14:textId="77777777" w:rsidR="00503E22" w:rsidRDefault="008E7F0E">
      <w:pPr>
        <w:pStyle w:val="Textoindependiente"/>
      </w:pPr>
      <w:r>
        <w:t>&lt;imagen1&gt;(www/mtcars.png){width=350px}</w:t>
      </w:r>
    </w:p>
    <w:p w14:paraId="50121C57" w14:textId="77777777" w:rsidR="00503E22" w:rsidRDefault="00503E22">
      <w:pPr>
        <w:pStyle w:val="Textoindependiente"/>
      </w:pPr>
    </w:p>
    <w:p w14:paraId="61D628EB" w14:textId="77777777" w:rsidR="00503E22" w:rsidRDefault="008E7F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tcars)</w:t>
      </w:r>
    </w:p>
    <w:p w14:paraId="6FECAE1D" w14:textId="77777777" w:rsidR="00503E22" w:rsidRDefault="00503E22">
      <w:pPr>
        <w:pStyle w:val="FirstParagraph"/>
      </w:pPr>
    </w:p>
    <w:p w14:paraId="65E07A35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2BD9C146" wp14:editId="5BD8601D">
            <wp:extent cx="5943600" cy="103551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mtcars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D1DD7" w14:textId="77777777" w:rsidR="00503E22" w:rsidRDefault="008E7F0E">
      <w:pPr>
        <w:pStyle w:val="Textoindependiente"/>
      </w:pPr>
      <w:r>
        <w:t>&lt;imagen1&gt;(www/mtcars2.png){width=800px}</w:t>
      </w:r>
    </w:p>
    <w:p w14:paraId="452EB219" w14:textId="77777777" w:rsidR="00503E22" w:rsidRDefault="00503E22">
      <w:pPr>
        <w:pStyle w:val="Textoindependiente"/>
      </w:pPr>
    </w:p>
    <w:p w14:paraId="2B733FA0" w14:textId="77777777" w:rsidR="00503E22" w:rsidRDefault="008E7F0E">
      <w:pPr>
        <w:pStyle w:val="Ttulo4"/>
      </w:pPr>
      <w:bookmarkStart w:id="103" w:name="escritura-texto-con-separador"/>
      <w:r>
        <w:t>ESCRITURA TEXTO CON SEPARADOR</w:t>
      </w:r>
      <w:bookmarkEnd w:id="103"/>
    </w:p>
    <w:p w14:paraId="7F5CAF18" w14:textId="77777777" w:rsidR="00503E22" w:rsidRDefault="00503E22">
      <w:pPr>
        <w:pStyle w:val="FirstParagraph"/>
      </w:pPr>
    </w:p>
    <w:p w14:paraId="21B620FC" w14:textId="77777777" w:rsidR="00503E22" w:rsidRDefault="008E7F0E">
      <w:pPr>
        <w:pStyle w:val="Textoindependiente"/>
      </w:pPr>
      <w:r>
        <w:t xml:space="preserve">Para la escritura, puedes utilizar sus equivalentes: </w:t>
      </w:r>
      <w:r>
        <w:rPr>
          <w:rStyle w:val="VerbatimChar"/>
        </w:rPr>
        <w:t>write.table()</w:t>
      </w:r>
      <w:r>
        <w:t xml:space="preserve">, </w:t>
      </w:r>
      <w:r>
        <w:rPr>
          <w:rStyle w:val="VerbatimChar"/>
        </w:rPr>
        <w:t>write.csv()</w:t>
      </w:r>
      <w:r>
        <w:t xml:space="preserve">, </w:t>
      </w:r>
      <w:r>
        <w:rPr>
          <w:rStyle w:val="VerbatimChar"/>
        </w:rPr>
        <w:t>write.csv2()</w:t>
      </w:r>
      <w:r>
        <w:t>. Cabe destacar algunas pequeñas variaciones.</w:t>
      </w:r>
    </w:p>
    <w:p w14:paraId="631C215C" w14:textId="77777777" w:rsidR="00503E22" w:rsidRDefault="00503E22">
      <w:pPr>
        <w:pStyle w:val="Textoindependiente"/>
      </w:pPr>
    </w:p>
    <w:p w14:paraId="4938C101" w14:textId="77777777" w:rsidR="00503E22" w:rsidRDefault="008E7F0E">
      <w:pPr>
        <w:pStyle w:val="SourceCode"/>
      </w:pPr>
      <w:r>
        <w:rPr>
          <w:rStyle w:val="KeywordTok"/>
        </w:rPr>
        <w:t>write.csv2</w:t>
      </w:r>
      <w:r>
        <w:rPr>
          <w:rStyle w:val="NormalTok"/>
        </w:rPr>
        <w:t xml:space="preserve">(mtcars, </w:t>
      </w:r>
      <w:r>
        <w:rPr>
          <w:rStyle w:val="DataTypeTok"/>
        </w:rPr>
        <w:t>file=</w:t>
      </w:r>
      <w:r>
        <w:rPr>
          <w:rStyle w:val="StringTok"/>
        </w:rPr>
        <w:t>"www/mtcars2.csv"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21512380" w14:textId="77777777" w:rsidR="00503E22" w:rsidRDefault="00503E22">
      <w:pPr>
        <w:pStyle w:val="FirstParagraph"/>
      </w:pPr>
    </w:p>
    <w:p w14:paraId="40CB9AB3" w14:textId="77777777" w:rsidR="00503E22" w:rsidRDefault="008E7F0E">
      <w:pPr>
        <w:pStyle w:val="Compact"/>
        <w:numPr>
          <w:ilvl w:val="0"/>
          <w:numId w:val="11"/>
        </w:numPr>
      </w:pPr>
      <w:r>
        <w:rPr>
          <w:rStyle w:val="VerbatimChar"/>
        </w:rPr>
        <w:t>row.names</w:t>
      </w:r>
      <w:r>
        <w:t>: Si no se especifica, por defecto, se inserta el número de fila.</w:t>
      </w:r>
    </w:p>
    <w:p w14:paraId="5DFA9D84" w14:textId="77777777" w:rsidR="00503E22" w:rsidRDefault="008E7F0E">
      <w:pPr>
        <w:pStyle w:val="Compact"/>
        <w:numPr>
          <w:ilvl w:val="0"/>
          <w:numId w:val="11"/>
        </w:numPr>
      </w:pPr>
      <w:r>
        <w:rPr>
          <w:rStyle w:val="VerbatimChar"/>
        </w:rPr>
        <w:t>na</w:t>
      </w:r>
      <w:r>
        <w:t xml:space="preserve">: Si no se especifica, introduce el texto </w:t>
      </w:r>
      <w:r>
        <w:rPr>
          <w:rStyle w:val="VerbatimChar"/>
        </w:rPr>
        <w:t>NA</w:t>
      </w:r>
      <w:r>
        <w:t>.</w:t>
      </w:r>
    </w:p>
    <w:p w14:paraId="7279BEA5" w14:textId="77777777" w:rsidR="00503E22" w:rsidRDefault="00503E22">
      <w:pPr>
        <w:pStyle w:val="FirstParagraph"/>
      </w:pPr>
    </w:p>
    <w:p w14:paraId="4393BD26" w14:textId="77777777" w:rsidR="00503E22" w:rsidRDefault="008E7F0E">
      <w:pPr>
        <w:pStyle w:val="Textoindependiente"/>
      </w:pPr>
      <w:r>
        <w:t>Observa como el nuevo csv ahora tiene el formato de csv europeo.</w:t>
      </w:r>
    </w:p>
    <w:p w14:paraId="15CC225D" w14:textId="77777777" w:rsidR="00503E22" w:rsidRDefault="00503E22">
      <w:pPr>
        <w:pStyle w:val="Textoindependiente"/>
      </w:pPr>
    </w:p>
    <w:p w14:paraId="534F0F2B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cat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KeywordTok"/>
          <w:lang w:val="en-GB"/>
        </w:rPr>
        <w:t>paste0</w:t>
      </w:r>
      <w:r w:rsidRPr="00993EB6">
        <w:rPr>
          <w:rStyle w:val="NormalTok"/>
          <w:lang w:val="en-GB"/>
        </w:rPr>
        <w:t>(</w:t>
      </w:r>
      <w:proofErr w:type="spellStart"/>
      <w:r w:rsidRPr="00993EB6">
        <w:rPr>
          <w:rStyle w:val="KeywordTok"/>
          <w:lang w:val="en-GB"/>
        </w:rPr>
        <w:t>readLines</w:t>
      </w:r>
      <w:proofErr w:type="spellEnd"/>
      <w:r w:rsidRPr="00993EB6">
        <w:rPr>
          <w:rStyle w:val="NormalTok"/>
          <w:lang w:val="en-GB"/>
        </w:rPr>
        <w:t>(</w:t>
      </w:r>
      <w:r w:rsidRPr="00993EB6">
        <w:rPr>
          <w:rStyle w:val="StringTok"/>
          <w:lang w:val="en-GB"/>
        </w:rPr>
        <w:t>"www/mtcars2.csv"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ataTypeTok"/>
          <w:lang w:val="en-GB"/>
        </w:rPr>
        <w:t>n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DecValTok"/>
          <w:lang w:val="en-GB"/>
        </w:rPr>
        <w:t>6</w:t>
      </w:r>
      <w:r w:rsidRPr="00993EB6">
        <w:rPr>
          <w:rStyle w:val="NormalTok"/>
          <w:lang w:val="en-GB"/>
        </w:rPr>
        <w:t xml:space="preserve">), </w:t>
      </w:r>
      <w:r w:rsidRPr="00993EB6">
        <w:rPr>
          <w:rStyle w:val="DataTypeTok"/>
          <w:lang w:val="en-GB"/>
        </w:rPr>
        <w:t>collapse=</w:t>
      </w:r>
      <w:r w:rsidRPr="00993EB6">
        <w:rPr>
          <w:rStyle w:val="StringTok"/>
          <w:lang w:val="en-GB"/>
        </w:rPr>
        <w:t>"</w:t>
      </w:r>
      <w:r w:rsidRPr="00993EB6">
        <w:rPr>
          <w:rStyle w:val="CharTok"/>
          <w:lang w:val="en-GB"/>
        </w:rPr>
        <w:t>\n</w:t>
      </w:r>
      <w:r w:rsidRPr="00993EB6">
        <w:rPr>
          <w:rStyle w:val="StringTok"/>
          <w:lang w:val="en-GB"/>
        </w:rPr>
        <w:t>"</w:t>
      </w:r>
      <w:r w:rsidRPr="00993EB6">
        <w:rPr>
          <w:rStyle w:val="NormalTok"/>
          <w:lang w:val="en-GB"/>
        </w:rPr>
        <w:t>))</w:t>
      </w:r>
    </w:p>
    <w:p w14:paraId="1B05C61B" w14:textId="77777777" w:rsidR="00503E22" w:rsidRPr="00993EB6" w:rsidRDefault="00503E22">
      <w:pPr>
        <w:pStyle w:val="FirstParagraph"/>
        <w:rPr>
          <w:lang w:val="en-GB"/>
        </w:rPr>
      </w:pPr>
    </w:p>
    <w:p w14:paraId="478DB959" w14:textId="77777777" w:rsidR="00503E22" w:rsidRDefault="008E7F0E">
      <w:pPr>
        <w:pStyle w:val="Textoindependiente"/>
      </w:pPr>
      <w:r>
        <w:rPr>
          <w:noProof/>
        </w:rPr>
        <w:lastRenderedPageBreak/>
        <w:drawing>
          <wp:inline distT="0" distB="0" distL="0" distR="0" wp14:anchorId="16EC0F88" wp14:editId="791C8375">
            <wp:extent cx="3810000" cy="145066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readmtcars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45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C665F" w14:textId="77777777" w:rsidR="00503E22" w:rsidRDefault="008E7F0E">
      <w:pPr>
        <w:pStyle w:val="Textoindependiente"/>
      </w:pPr>
      <w:r>
        <w:t>&lt;imagen1&gt;(www/readmtcars.png){width=400px}</w:t>
      </w:r>
    </w:p>
    <w:p w14:paraId="2DC01897" w14:textId="77777777" w:rsidR="00503E22" w:rsidRDefault="00503E22">
      <w:pPr>
        <w:pStyle w:val="Textoindependiente"/>
      </w:pPr>
    </w:p>
    <w:p w14:paraId="3D7C16AC" w14:textId="77777777" w:rsidR="00503E22" w:rsidRDefault="008E7F0E">
      <w:pPr>
        <w:pStyle w:val="Ttulo4"/>
      </w:pPr>
      <w:bookmarkStart w:id="104" w:name="texto-con-ancho-fijo"/>
      <w:r>
        <w:t>TEXTO CON ANCHO FIJO</w:t>
      </w:r>
      <w:bookmarkEnd w:id="104"/>
    </w:p>
    <w:p w14:paraId="5C7E98B4" w14:textId="77777777" w:rsidR="00503E22" w:rsidRDefault="00503E22">
      <w:pPr>
        <w:pStyle w:val="FirstParagraph"/>
      </w:pPr>
    </w:p>
    <w:p w14:paraId="7FB51185" w14:textId="77777777" w:rsidR="00503E22" w:rsidRDefault="008E7F0E">
      <w:pPr>
        <w:pStyle w:val="Textoindependiente"/>
      </w:pPr>
      <w:r>
        <w:t>Veamos un ejemplo de fichero de ancho fijo:</w:t>
      </w:r>
    </w:p>
    <w:p w14:paraId="606E1D3E" w14:textId="77777777" w:rsidR="00503E22" w:rsidRDefault="00503E22">
      <w:pPr>
        <w:pStyle w:val="Textoindependiente"/>
      </w:pPr>
    </w:p>
    <w:p w14:paraId="7B64AC29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cat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KeywordTok"/>
          <w:lang w:val="en-GB"/>
        </w:rPr>
        <w:t>paste0</w:t>
      </w:r>
      <w:r w:rsidRPr="00993EB6">
        <w:rPr>
          <w:rStyle w:val="NormalTok"/>
          <w:lang w:val="en-GB"/>
        </w:rPr>
        <w:t>(</w:t>
      </w:r>
      <w:proofErr w:type="spellStart"/>
      <w:r w:rsidRPr="00993EB6">
        <w:rPr>
          <w:rStyle w:val="KeywordTok"/>
          <w:lang w:val="en-GB"/>
        </w:rPr>
        <w:t>readLines</w:t>
      </w:r>
      <w:proofErr w:type="spellEnd"/>
      <w:r w:rsidRPr="00993EB6">
        <w:rPr>
          <w:rStyle w:val="NormalTok"/>
          <w:lang w:val="en-GB"/>
        </w:rPr>
        <w:t>(</w:t>
      </w:r>
      <w:r w:rsidRPr="00993EB6">
        <w:rPr>
          <w:rStyle w:val="StringTok"/>
          <w:lang w:val="en-GB"/>
        </w:rPr>
        <w:t>"www/fwf-sample.txt"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ataTypeTok"/>
          <w:lang w:val="en-GB"/>
        </w:rPr>
        <w:t>n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DecValTok"/>
          <w:lang w:val="en-GB"/>
        </w:rPr>
        <w:t>6</w:t>
      </w:r>
      <w:r w:rsidRPr="00993EB6">
        <w:rPr>
          <w:rStyle w:val="NormalTok"/>
          <w:lang w:val="en-GB"/>
        </w:rPr>
        <w:t xml:space="preserve">), </w:t>
      </w:r>
      <w:r w:rsidRPr="00993EB6">
        <w:rPr>
          <w:rStyle w:val="DataTypeTok"/>
          <w:lang w:val="en-GB"/>
        </w:rPr>
        <w:t>collapse=</w:t>
      </w:r>
      <w:r w:rsidRPr="00993EB6">
        <w:rPr>
          <w:rStyle w:val="StringTok"/>
          <w:lang w:val="en-GB"/>
        </w:rPr>
        <w:t>"</w:t>
      </w:r>
      <w:r w:rsidRPr="00993EB6">
        <w:rPr>
          <w:rStyle w:val="CharTok"/>
          <w:lang w:val="en-GB"/>
        </w:rPr>
        <w:t>\n</w:t>
      </w:r>
      <w:r w:rsidRPr="00993EB6">
        <w:rPr>
          <w:rStyle w:val="StringTok"/>
          <w:lang w:val="en-GB"/>
        </w:rPr>
        <w:t>"</w:t>
      </w:r>
      <w:r w:rsidRPr="00993EB6">
        <w:rPr>
          <w:rStyle w:val="NormalTok"/>
          <w:lang w:val="en-GB"/>
        </w:rPr>
        <w:t>))</w:t>
      </w:r>
    </w:p>
    <w:p w14:paraId="602D9C86" w14:textId="77777777" w:rsidR="00503E22" w:rsidRPr="00993EB6" w:rsidRDefault="00503E22">
      <w:pPr>
        <w:pStyle w:val="FirstParagraph"/>
        <w:rPr>
          <w:lang w:val="en-GB"/>
        </w:rPr>
      </w:pPr>
    </w:p>
    <w:p w14:paraId="50DAB5CB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55EC2267" wp14:editId="5EF0AFD8">
            <wp:extent cx="1666875" cy="639349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fwf-sample0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63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D02E9" w14:textId="77777777" w:rsidR="00503E22" w:rsidRDefault="008E7F0E">
      <w:pPr>
        <w:pStyle w:val="Textoindependiente"/>
      </w:pPr>
      <w:r>
        <w:t>&lt;imagen1&gt;(www/fwf-sample0.png){width=175px}</w:t>
      </w:r>
    </w:p>
    <w:p w14:paraId="63E5A080" w14:textId="77777777" w:rsidR="00503E22" w:rsidRDefault="00503E22">
      <w:pPr>
        <w:pStyle w:val="Textoindependiente"/>
      </w:pPr>
    </w:p>
    <w:p w14:paraId="7B4B3214" w14:textId="77777777" w:rsidR="00503E22" w:rsidRDefault="008E7F0E">
      <w:pPr>
        <w:pStyle w:val="Textoindependiente"/>
      </w:pPr>
      <w:r>
        <w:t xml:space="preserve">Para leer texto de ancho fijo, se utiliza </w:t>
      </w:r>
      <w:r>
        <w:rPr>
          <w:rStyle w:val="VerbatimChar"/>
        </w:rPr>
        <w:t>read.fwf()</w:t>
      </w:r>
      <w:r>
        <w:t>.</w:t>
      </w:r>
    </w:p>
    <w:p w14:paraId="0ECD1278" w14:textId="77777777" w:rsidR="00503E22" w:rsidRDefault="00503E22">
      <w:pPr>
        <w:pStyle w:val="Textoindependiente"/>
      </w:pPr>
    </w:p>
    <w:p w14:paraId="6C4A39F7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NormalTok"/>
          <w:lang w:val="en-GB"/>
        </w:rPr>
        <w:t>fwf_sample</w:t>
      </w:r>
      <w:proofErr w:type="spellEnd"/>
      <w:r w:rsidRPr="00993EB6">
        <w:rPr>
          <w:rStyle w:val="NormalTok"/>
          <w:lang w:val="en-GB"/>
        </w:rPr>
        <w:t xml:space="preserve"> &lt;-</w:t>
      </w:r>
      <w:r w:rsidRPr="00993EB6">
        <w:rPr>
          <w:rStyle w:val="StringTok"/>
          <w:lang w:val="en-GB"/>
        </w:rPr>
        <w:t xml:space="preserve"> </w:t>
      </w:r>
      <w:proofErr w:type="spellStart"/>
      <w:proofErr w:type="gramStart"/>
      <w:r w:rsidRPr="00993EB6">
        <w:rPr>
          <w:rStyle w:val="KeywordTok"/>
          <w:lang w:val="en-GB"/>
        </w:rPr>
        <w:t>read.fwf</w:t>
      </w:r>
      <w:proofErr w:type="spellEnd"/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StringTok"/>
          <w:lang w:val="en-GB"/>
        </w:rPr>
        <w:t>"www/fwf-sample.txt"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ataTypeTok"/>
          <w:lang w:val="en-GB"/>
        </w:rPr>
        <w:t>widths=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20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10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12</w:t>
      </w:r>
      <w:r w:rsidRPr="00993EB6">
        <w:rPr>
          <w:rStyle w:val="NormalTok"/>
          <w:lang w:val="en-GB"/>
        </w:rPr>
        <w:t>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 xml:space="preserve">                     , </w:t>
      </w:r>
      <w:proofErr w:type="spellStart"/>
      <w:r w:rsidRPr="00993EB6">
        <w:rPr>
          <w:rStyle w:val="DataTypeTok"/>
          <w:lang w:val="en-GB"/>
        </w:rPr>
        <w:t>col.names</w:t>
      </w:r>
      <w:proofErr w:type="spellEnd"/>
      <w:r w:rsidRPr="00993EB6">
        <w:rPr>
          <w:rStyle w:val="DataTypeTok"/>
          <w:lang w:val="en-GB"/>
        </w:rPr>
        <w:t>=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StringTok"/>
          <w:lang w:val="en-GB"/>
        </w:rPr>
        <w:t>"name"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StringTok"/>
          <w:lang w:val="en-GB"/>
        </w:rPr>
        <w:t>"state"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StringTok"/>
          <w:lang w:val="en-GB"/>
        </w:rPr>
        <w:t>"</w:t>
      </w:r>
      <w:proofErr w:type="spellStart"/>
      <w:r w:rsidRPr="00993EB6">
        <w:rPr>
          <w:rStyle w:val="StringTok"/>
          <w:lang w:val="en-GB"/>
        </w:rPr>
        <w:t>ssn</w:t>
      </w:r>
      <w:proofErr w:type="spellEnd"/>
      <w:r w:rsidRPr="00993EB6">
        <w:rPr>
          <w:rStyle w:val="StringTok"/>
          <w:lang w:val="en-GB"/>
        </w:rPr>
        <w:t>"</w:t>
      </w:r>
      <w:r w:rsidRPr="00993EB6">
        <w:rPr>
          <w:rStyle w:val="NormalTok"/>
          <w:lang w:val="en-GB"/>
        </w:rPr>
        <w:t>))</w:t>
      </w:r>
    </w:p>
    <w:p w14:paraId="769EB7A8" w14:textId="77777777" w:rsidR="00503E22" w:rsidRPr="00993EB6" w:rsidRDefault="00503E22">
      <w:pPr>
        <w:pStyle w:val="FirstParagraph"/>
        <w:rPr>
          <w:lang w:val="en-GB"/>
        </w:rPr>
      </w:pPr>
    </w:p>
    <w:p w14:paraId="41F89CD8" w14:textId="77777777" w:rsidR="00503E22" w:rsidRDefault="008E7F0E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widths</w:t>
      </w:r>
      <w:proofErr w:type="spellEnd"/>
      <w:r>
        <w:t>: Son los anchos de cada columna.</w:t>
      </w:r>
    </w:p>
    <w:p w14:paraId="79A5EB33" w14:textId="77777777" w:rsidR="00503E22" w:rsidRDefault="008E7F0E">
      <w:pPr>
        <w:pStyle w:val="Compact"/>
        <w:numPr>
          <w:ilvl w:val="0"/>
          <w:numId w:val="12"/>
        </w:numPr>
      </w:pPr>
      <w:r>
        <w:rPr>
          <w:rStyle w:val="VerbatimChar"/>
        </w:rPr>
        <w:t>col.names</w:t>
      </w:r>
      <w:r>
        <w:t>: Nombres de las columnas.</w:t>
      </w:r>
    </w:p>
    <w:p w14:paraId="6D3CF078" w14:textId="77777777" w:rsidR="00503E22" w:rsidRDefault="00503E22">
      <w:pPr>
        <w:pStyle w:val="FirstParagraph"/>
      </w:pPr>
    </w:p>
    <w:p w14:paraId="55E22FFE" w14:textId="77777777" w:rsidR="00503E22" w:rsidRDefault="008E7F0E">
      <w:pPr>
        <w:pStyle w:val="SourceCode"/>
      </w:pPr>
      <w:r>
        <w:rPr>
          <w:rStyle w:val="NormalTok"/>
        </w:rPr>
        <w:t>fwf_sample</w:t>
      </w:r>
    </w:p>
    <w:p w14:paraId="6157FB9D" w14:textId="77777777" w:rsidR="00503E22" w:rsidRDefault="00503E22">
      <w:pPr>
        <w:pStyle w:val="FirstParagraph"/>
      </w:pPr>
    </w:p>
    <w:p w14:paraId="075C95CC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5296D6EC" wp14:editId="7FBFF352">
            <wp:extent cx="1666875" cy="67672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fwf-sample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67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B6BD5" w14:textId="77777777" w:rsidR="00503E22" w:rsidRDefault="008E7F0E">
      <w:pPr>
        <w:pStyle w:val="Textoindependiente"/>
      </w:pPr>
      <w:r>
        <w:t>&lt;imagen1&gt;(www/fwf-sample.png){width=175px}</w:t>
      </w:r>
    </w:p>
    <w:p w14:paraId="3394911D" w14:textId="77777777" w:rsidR="00503E22" w:rsidRDefault="00503E22">
      <w:pPr>
        <w:pStyle w:val="Textoindependiente"/>
      </w:pPr>
    </w:p>
    <w:p w14:paraId="658FCAFE" w14:textId="77777777" w:rsidR="00503E22" w:rsidRDefault="008E7F0E">
      <w:pPr>
        <w:pStyle w:val="Ttulo3"/>
      </w:pPr>
      <w:bookmarkStart w:id="105" w:name="cruce-entre-tablas"/>
      <w:bookmarkStart w:id="106" w:name="_Toc53329502"/>
      <w:bookmarkStart w:id="107" w:name="_Toc53329559"/>
      <w:r>
        <w:lastRenderedPageBreak/>
        <w:t>1.7.2 Cruce entre tablas</w:t>
      </w:r>
      <w:bookmarkEnd w:id="105"/>
      <w:bookmarkEnd w:id="106"/>
      <w:bookmarkEnd w:id="107"/>
    </w:p>
    <w:p w14:paraId="586B5AB9" w14:textId="77777777" w:rsidR="00503E22" w:rsidRDefault="00503E22">
      <w:pPr>
        <w:pStyle w:val="FirstParagraph"/>
      </w:pPr>
    </w:p>
    <w:p w14:paraId="29844CFD" w14:textId="77777777" w:rsidR="00503E22" w:rsidRDefault="008E7F0E">
      <w:pPr>
        <w:pStyle w:val="Textoindependiente"/>
      </w:pPr>
      <w:r>
        <w:t>Para cruzar 2 o más tablas es necesario que éstas compartan un conjunto de índices.</w:t>
      </w:r>
    </w:p>
    <w:p w14:paraId="538A6152" w14:textId="77777777" w:rsidR="00503E22" w:rsidRDefault="00503E22">
      <w:pPr>
        <w:pStyle w:val="Textoindependiente"/>
      </w:pPr>
    </w:p>
    <w:p w14:paraId="7EC477B4" w14:textId="77777777" w:rsidR="00503E22" w:rsidRDefault="008E7F0E">
      <w:pPr>
        <w:pStyle w:val="Ttulo4"/>
      </w:pPr>
      <w:bookmarkStart w:id="108" w:name="cruces-por-ordenación"/>
      <w:r>
        <w:t>CRUCES POR ORDENACIÓN</w:t>
      </w:r>
      <w:bookmarkEnd w:id="108"/>
    </w:p>
    <w:p w14:paraId="52312A54" w14:textId="77777777" w:rsidR="00503E22" w:rsidRDefault="00503E22">
      <w:pPr>
        <w:pStyle w:val="FirstParagraph"/>
      </w:pPr>
    </w:p>
    <w:p w14:paraId="4331AEC2" w14:textId="77777777" w:rsidR="00503E22" w:rsidRDefault="008E7F0E">
      <w:pPr>
        <w:pStyle w:val="Textoindependiente"/>
      </w:pPr>
      <w:r>
        <w:t>Una forma indexar consiste simplemente en compartir una misma ordenación de filas o columnas.</w:t>
      </w:r>
    </w:p>
    <w:p w14:paraId="640A24F0" w14:textId="77777777" w:rsidR="00503E22" w:rsidRDefault="00503E22">
      <w:pPr>
        <w:pStyle w:val="Textoindependiente"/>
      </w:pPr>
    </w:p>
    <w:p w14:paraId="7437EA91" w14:textId="77777777" w:rsidR="00503E22" w:rsidRDefault="008E7F0E">
      <w:pPr>
        <w:pStyle w:val="Ttulo5"/>
      </w:pPr>
      <w:bookmarkStart w:id="109" w:name="ordenacion-de-tablas"/>
      <w:r>
        <w:t>ORDENACION DE TABLAS</w:t>
      </w:r>
      <w:bookmarkEnd w:id="109"/>
    </w:p>
    <w:p w14:paraId="202EC5A6" w14:textId="77777777" w:rsidR="00503E22" w:rsidRDefault="00503E22">
      <w:pPr>
        <w:pStyle w:val="FirstParagraph"/>
      </w:pPr>
    </w:p>
    <w:p w14:paraId="3D612648" w14:textId="77777777" w:rsidR="00503E22" w:rsidRDefault="008E7F0E">
      <w:pPr>
        <w:pStyle w:val="Textoindependiente"/>
      </w:pPr>
      <w:r>
        <w:t xml:space="preserve">Para ordenar un vector se utiliza la función </w:t>
      </w:r>
      <w:r>
        <w:rPr>
          <w:rStyle w:val="VerbatimChar"/>
        </w:rPr>
        <w:t>sort()</w:t>
      </w:r>
      <w:r>
        <w:t>.</w:t>
      </w:r>
    </w:p>
    <w:p w14:paraId="53065BBE" w14:textId="77777777" w:rsidR="00503E22" w:rsidRDefault="00503E22">
      <w:pPr>
        <w:pStyle w:val="Textoindependiente"/>
      </w:pPr>
    </w:p>
    <w:p w14:paraId="35FA5BB8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ort</w:t>
      </w:r>
      <w:r>
        <w:rPr>
          <w:rStyle w:val="NormalTok"/>
        </w:rPr>
        <w:t>(a)</w:t>
      </w:r>
    </w:p>
    <w:p w14:paraId="609D778F" w14:textId="77777777" w:rsidR="00503E22" w:rsidRDefault="008E7F0E">
      <w:pPr>
        <w:pStyle w:val="SourceCode"/>
      </w:pPr>
      <w:r>
        <w:rPr>
          <w:rStyle w:val="VerbatimChar"/>
        </w:rPr>
        <w:t>## [1] 2 4 5 9</w:t>
      </w:r>
    </w:p>
    <w:p w14:paraId="1400A15D" w14:textId="77777777" w:rsidR="00503E22" w:rsidRDefault="00503E22">
      <w:pPr>
        <w:pStyle w:val="FirstParagraph"/>
      </w:pPr>
    </w:p>
    <w:p w14:paraId="773B1C49" w14:textId="77777777" w:rsidR="00503E22" w:rsidRDefault="008E7F0E">
      <w:pPr>
        <w:pStyle w:val="Textoindependiente"/>
      </w:pPr>
      <w:r>
        <w:t>Lo mismo se puede hacer en dos pasos. Primero, con order() se obtienen los índices de ordenación.</w:t>
      </w:r>
    </w:p>
    <w:p w14:paraId="31B922DE" w14:textId="77777777" w:rsidR="00503E22" w:rsidRDefault="00503E22">
      <w:pPr>
        <w:pStyle w:val="Textoindependiente"/>
      </w:pPr>
    </w:p>
    <w:p w14:paraId="267B6C5A" w14:textId="77777777" w:rsidR="00503E22" w:rsidRDefault="008E7F0E">
      <w:pPr>
        <w:pStyle w:val="SourceCode"/>
      </w:pPr>
      <w:r>
        <w:rPr>
          <w:rStyle w:val="NormalTok"/>
        </w:rPr>
        <w:t>indices_ordenacion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indices_ordenacion</w:t>
      </w:r>
    </w:p>
    <w:p w14:paraId="67F87A08" w14:textId="77777777" w:rsidR="00503E22" w:rsidRDefault="008E7F0E">
      <w:pPr>
        <w:pStyle w:val="SourceCode"/>
      </w:pPr>
      <w:r>
        <w:rPr>
          <w:rStyle w:val="VerbatimChar"/>
        </w:rPr>
        <w:t>## [1] 2 4 1 3</w:t>
      </w:r>
    </w:p>
    <w:p w14:paraId="426E6DBB" w14:textId="77777777" w:rsidR="00503E22" w:rsidRDefault="00503E22">
      <w:pPr>
        <w:pStyle w:val="FirstParagraph"/>
      </w:pPr>
    </w:p>
    <w:p w14:paraId="21747D32" w14:textId="77777777" w:rsidR="00503E22" w:rsidRDefault="008E7F0E">
      <w:pPr>
        <w:pStyle w:val="Textoindependiente"/>
      </w:pPr>
      <w:r>
        <w:t xml:space="preserve">Segundo se seleccionan los elementos del vector </w:t>
      </w:r>
      <w:r>
        <w:rPr>
          <w:rStyle w:val="VerbatimChar"/>
        </w:rPr>
        <w:t>a</w:t>
      </w:r>
      <w:r>
        <w:t xml:space="preserve"> en ese orden.</w:t>
      </w:r>
    </w:p>
    <w:p w14:paraId="0CF3ADFA" w14:textId="77777777" w:rsidR="00503E22" w:rsidRDefault="00503E22">
      <w:pPr>
        <w:pStyle w:val="Textoindependiente"/>
      </w:pPr>
    </w:p>
    <w:p w14:paraId="7B65F5E1" w14:textId="77777777" w:rsidR="00503E22" w:rsidRDefault="008E7F0E">
      <w:pPr>
        <w:pStyle w:val="SourceCode"/>
      </w:pPr>
      <w:r>
        <w:rPr>
          <w:rStyle w:val="NormalTok"/>
        </w:rPr>
        <w:t>a[indices_ordenacion]</w:t>
      </w:r>
    </w:p>
    <w:p w14:paraId="1196C36F" w14:textId="77777777" w:rsidR="00503E22" w:rsidRDefault="008E7F0E">
      <w:pPr>
        <w:pStyle w:val="SourceCode"/>
      </w:pPr>
      <w:r>
        <w:rPr>
          <w:rStyle w:val="VerbatimChar"/>
        </w:rPr>
        <w:t>## [1] 2 4 5 9</w:t>
      </w:r>
    </w:p>
    <w:p w14:paraId="5FD43531" w14:textId="77777777" w:rsidR="00503E22" w:rsidRDefault="00503E22">
      <w:pPr>
        <w:pStyle w:val="FirstParagraph"/>
      </w:pPr>
    </w:p>
    <w:p w14:paraId="6B0977A8" w14:textId="77777777" w:rsidR="00503E22" w:rsidRDefault="008E7F0E">
      <w:pPr>
        <w:pStyle w:val="Textoindependiente"/>
      </w:pPr>
      <w:r>
        <w:t xml:space="preserve">Observa que el resultado es idéntico a utilizar directamente </w:t>
      </w:r>
      <w:r>
        <w:rPr>
          <w:rStyle w:val="VerbatimChar"/>
        </w:rPr>
        <w:t>sort()</w:t>
      </w:r>
      <w:r>
        <w:t>.</w:t>
      </w:r>
    </w:p>
    <w:p w14:paraId="65406695" w14:textId="77777777" w:rsidR="00503E22" w:rsidRDefault="008E7F0E">
      <w:pPr>
        <w:pStyle w:val="Textoindependiente"/>
      </w:pPr>
      <w:r>
        <w:t xml:space="preserve">Mismo principio ahora, para ordenar la tabla </w:t>
      </w:r>
      <w:r>
        <w:rPr>
          <w:rStyle w:val="VerbatimChar"/>
        </w:rPr>
        <w:t>paises07</w:t>
      </w:r>
      <w:r>
        <w:t xml:space="preserve"> por continente (decreciente) y esperanza de vida (creciente).</w:t>
      </w:r>
    </w:p>
    <w:p w14:paraId="72AC5A63" w14:textId="77777777" w:rsidR="00503E22" w:rsidRDefault="00503E22">
      <w:pPr>
        <w:pStyle w:val="Textoindependiente"/>
      </w:pPr>
    </w:p>
    <w:p w14:paraId="59147642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paises07Ord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NormalTok"/>
          <w:lang w:val="en-GB"/>
        </w:rPr>
        <w:t>paises07[</w:t>
      </w:r>
      <w:proofErr w:type="gramStart"/>
      <w:r w:rsidRPr="00993EB6">
        <w:rPr>
          <w:rStyle w:val="KeywordTok"/>
          <w:lang w:val="en-GB"/>
        </w:rPr>
        <w:t>order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paises07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continente,paises07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esperanza_de_vida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 xml:space="preserve">                              ,</w:t>
      </w:r>
      <w:r w:rsidRPr="00993EB6">
        <w:rPr>
          <w:rStyle w:val="DataTypeTok"/>
          <w:lang w:val="en-GB"/>
        </w:rPr>
        <w:t>decreasing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T,F)),]</w:t>
      </w:r>
    </w:p>
    <w:p w14:paraId="0109AA35" w14:textId="77777777" w:rsidR="00503E22" w:rsidRPr="00993EB6" w:rsidRDefault="00503E22">
      <w:pPr>
        <w:pStyle w:val="FirstParagraph"/>
        <w:rPr>
          <w:lang w:val="en-GB"/>
        </w:rPr>
      </w:pPr>
    </w:p>
    <w:p w14:paraId="6AD359C4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head</w:t>
      </w:r>
      <w:r w:rsidRPr="00993EB6">
        <w:rPr>
          <w:rStyle w:val="NormalTok"/>
          <w:lang w:val="en-GB"/>
        </w:rPr>
        <w:t>(paises07Ord)</w:t>
      </w:r>
    </w:p>
    <w:p w14:paraId="49279BFB" w14:textId="77777777" w:rsidR="00503E22" w:rsidRPr="00993EB6" w:rsidRDefault="00503E22">
      <w:pPr>
        <w:pStyle w:val="FirstParagraph"/>
        <w:rPr>
          <w:lang w:val="en-GB"/>
        </w:rPr>
      </w:pPr>
    </w:p>
    <w:p w14:paraId="0F97C13B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01E69DF5" wp14:editId="07467B93">
            <wp:extent cx="3810000" cy="124992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esOrd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24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CAE21" w14:textId="77777777" w:rsidR="00503E22" w:rsidRDefault="008E7F0E">
      <w:pPr>
        <w:pStyle w:val="Textoindependiente"/>
      </w:pPr>
      <w:r>
        <w:t>&lt;imagen1&gt;(www/paisesOrd.png){width=400px}</w:t>
      </w:r>
    </w:p>
    <w:p w14:paraId="6C10FC94" w14:textId="77777777" w:rsidR="00503E22" w:rsidRDefault="00503E22">
      <w:pPr>
        <w:pStyle w:val="Textoindependiente"/>
      </w:pPr>
    </w:p>
    <w:p w14:paraId="62B6BCBD" w14:textId="77777777" w:rsidR="00503E22" w:rsidRDefault="008E7F0E">
      <w:pPr>
        <w:pStyle w:val="Ttulo5"/>
      </w:pPr>
      <w:bookmarkStart w:id="110" w:name="unión-por-columnas"/>
      <w:r>
        <w:t>UNIÓN POR COLUMNAS</w:t>
      </w:r>
      <w:bookmarkEnd w:id="110"/>
    </w:p>
    <w:p w14:paraId="17738BFC" w14:textId="77777777" w:rsidR="00503E22" w:rsidRDefault="00503E22">
      <w:pPr>
        <w:pStyle w:val="FirstParagraph"/>
      </w:pPr>
    </w:p>
    <w:p w14:paraId="46CDF68C" w14:textId="77777777" w:rsidR="00503E22" w:rsidRDefault="008E7F0E">
      <w:pPr>
        <w:pStyle w:val="Textoindependiente"/>
      </w:pPr>
      <w:r>
        <w:t xml:space="preserve">Para unir las columnas de 2 tablas que comparten ordenación de sus filas se utiliza </w:t>
      </w:r>
      <w:r>
        <w:rPr>
          <w:rStyle w:val="VerbatimChar"/>
        </w:rPr>
        <w:t>cbind()</w:t>
      </w:r>
      <w:r>
        <w:t>.</w:t>
      </w:r>
    </w:p>
    <w:p w14:paraId="667834F2" w14:textId="77777777" w:rsidR="00503E22" w:rsidRDefault="00503E22">
      <w:pPr>
        <w:pStyle w:val="Textoindependiente"/>
      </w:pPr>
    </w:p>
    <w:p w14:paraId="2C940AD2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1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NormalTok"/>
          <w:lang w:val="en-GB"/>
        </w:rPr>
        <w:t>paises07[,</w:t>
      </w:r>
      <w:r w:rsidRPr="00993EB6">
        <w:rPr>
          <w:rStyle w:val="DecValTok"/>
          <w:lang w:val="en-GB"/>
        </w:rPr>
        <w:t>1</w:t>
      </w:r>
      <w:r w:rsidRPr="00993EB6">
        <w:rPr>
          <w:rStyle w:val="OperatorTok"/>
          <w:lang w:val="en-GB"/>
        </w:rPr>
        <w:t>: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]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a2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NormalTok"/>
          <w:lang w:val="en-GB"/>
        </w:rPr>
        <w:t>paises07[,</w:t>
      </w:r>
      <w:r w:rsidRPr="00993EB6">
        <w:rPr>
          <w:rStyle w:val="DecValTok"/>
          <w:lang w:val="en-GB"/>
        </w:rPr>
        <w:t>4</w:t>
      </w:r>
      <w:r w:rsidRPr="00993EB6">
        <w:rPr>
          <w:rStyle w:val="OperatorTok"/>
          <w:lang w:val="en-GB"/>
        </w:rPr>
        <w:t>:</w:t>
      </w:r>
      <w:r w:rsidRPr="00993EB6">
        <w:rPr>
          <w:rStyle w:val="DecValTok"/>
          <w:lang w:val="en-GB"/>
        </w:rPr>
        <w:t>5</w:t>
      </w:r>
      <w:r w:rsidRPr="00993EB6">
        <w:rPr>
          <w:rStyle w:val="NormalTok"/>
          <w:lang w:val="en-GB"/>
        </w:rPr>
        <w:t>]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proofErr w:type="spellStart"/>
      <w:proofErr w:type="gramStart"/>
      <w:r w:rsidRPr="00993EB6">
        <w:rPr>
          <w:rStyle w:val="KeywordTok"/>
          <w:lang w:val="en-GB"/>
        </w:rPr>
        <w:t>cbind</w:t>
      </w:r>
      <w:proofErr w:type="spellEnd"/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a1, a2)</w:t>
      </w:r>
    </w:p>
    <w:p w14:paraId="466FEB23" w14:textId="77777777" w:rsidR="00503E22" w:rsidRPr="00993EB6" w:rsidRDefault="00503E22">
      <w:pPr>
        <w:pStyle w:val="FirstParagraph"/>
        <w:rPr>
          <w:lang w:val="en-GB"/>
        </w:rPr>
      </w:pPr>
    </w:p>
    <w:p w14:paraId="4E9C772E" w14:textId="77777777" w:rsidR="00503E22" w:rsidRDefault="008E7F0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)</w:t>
      </w:r>
    </w:p>
    <w:p w14:paraId="6394F4E7" w14:textId="77777777" w:rsidR="00503E22" w:rsidRDefault="00503E22">
      <w:pPr>
        <w:pStyle w:val="FirstParagraph"/>
      </w:pPr>
    </w:p>
    <w:p w14:paraId="64842FE9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35FF7964" wp14:editId="24E0CAA3">
            <wp:extent cx="2619375" cy="1267439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cbind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26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EF05C" w14:textId="77777777" w:rsidR="00503E22" w:rsidRDefault="008E7F0E">
      <w:pPr>
        <w:pStyle w:val="Textoindependiente"/>
      </w:pPr>
      <w:r>
        <w:t>&lt;imagen1&gt;(www/paiscbind.png){width=275px}</w:t>
      </w:r>
    </w:p>
    <w:p w14:paraId="29C7D6C9" w14:textId="77777777" w:rsidR="00503E22" w:rsidRDefault="00503E22">
      <w:pPr>
        <w:pStyle w:val="Textoindependiente"/>
      </w:pPr>
    </w:p>
    <w:p w14:paraId="72879CEE" w14:textId="77777777" w:rsidR="00503E22" w:rsidRDefault="008E7F0E">
      <w:pPr>
        <w:pStyle w:val="Ttulo5"/>
      </w:pPr>
      <w:bookmarkStart w:id="111" w:name="unión-por-filas"/>
      <w:r>
        <w:t>UNIÓN POR FILAS</w:t>
      </w:r>
      <w:bookmarkEnd w:id="111"/>
    </w:p>
    <w:p w14:paraId="579C5457" w14:textId="77777777" w:rsidR="00503E22" w:rsidRDefault="00503E22">
      <w:pPr>
        <w:pStyle w:val="FirstParagraph"/>
      </w:pPr>
    </w:p>
    <w:p w14:paraId="235C6D71" w14:textId="77777777" w:rsidR="00503E22" w:rsidRDefault="008E7F0E">
      <w:pPr>
        <w:pStyle w:val="Textoindependiente"/>
      </w:pPr>
      <w:r>
        <w:t xml:space="preserve">Unir las filas de dos tablas con la misma ordenación de sus columnas </w:t>
      </w:r>
      <w:r>
        <w:rPr>
          <w:rStyle w:val="VerbatimChar"/>
        </w:rPr>
        <w:t>rbind()</w:t>
      </w:r>
      <w:r>
        <w:t>.</w:t>
      </w:r>
    </w:p>
    <w:p w14:paraId="2BDF47BE" w14:textId="77777777" w:rsidR="00503E22" w:rsidRDefault="00503E22">
      <w:pPr>
        <w:pStyle w:val="Textoindependiente"/>
      </w:pPr>
    </w:p>
    <w:p w14:paraId="2FD006A3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lastRenderedPageBreak/>
        <w:t>a1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NormalTok"/>
          <w:lang w:val="en-GB"/>
        </w:rPr>
        <w:t>paises07[</w:t>
      </w:r>
      <w:r w:rsidRPr="00993EB6">
        <w:rPr>
          <w:rStyle w:val="DecValTok"/>
          <w:lang w:val="en-GB"/>
        </w:rPr>
        <w:t>1</w:t>
      </w:r>
      <w:r w:rsidRPr="00993EB6">
        <w:rPr>
          <w:rStyle w:val="OperatorTok"/>
          <w:lang w:val="en-GB"/>
        </w:rPr>
        <w:t>: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,]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a2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NormalTok"/>
          <w:lang w:val="en-GB"/>
        </w:rPr>
        <w:t>paises07[</w:t>
      </w:r>
      <w:r w:rsidRPr="00993EB6">
        <w:rPr>
          <w:rStyle w:val="DecValTok"/>
          <w:lang w:val="en-GB"/>
        </w:rPr>
        <w:t>4</w:t>
      </w:r>
      <w:r w:rsidRPr="00993EB6">
        <w:rPr>
          <w:rStyle w:val="OperatorTok"/>
          <w:lang w:val="en-GB"/>
        </w:rPr>
        <w:t>:</w:t>
      </w:r>
      <w:r w:rsidRPr="00993EB6">
        <w:rPr>
          <w:rStyle w:val="DecValTok"/>
          <w:lang w:val="en-GB"/>
        </w:rPr>
        <w:t>5</w:t>
      </w:r>
      <w:r w:rsidRPr="00993EB6">
        <w:rPr>
          <w:rStyle w:val="NormalTok"/>
          <w:lang w:val="en-GB"/>
        </w:rPr>
        <w:t>,]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proofErr w:type="spellStart"/>
      <w:proofErr w:type="gramStart"/>
      <w:r w:rsidRPr="00993EB6">
        <w:rPr>
          <w:rStyle w:val="KeywordTok"/>
          <w:lang w:val="en-GB"/>
        </w:rPr>
        <w:t>rbind</w:t>
      </w:r>
      <w:proofErr w:type="spellEnd"/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a1, a2)</w:t>
      </w:r>
    </w:p>
    <w:p w14:paraId="5A9B610C" w14:textId="77777777" w:rsidR="00503E22" w:rsidRDefault="008E7F0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)</w:t>
      </w:r>
    </w:p>
    <w:p w14:paraId="15E6EE4A" w14:textId="77777777" w:rsidR="00503E22" w:rsidRDefault="00503E22">
      <w:pPr>
        <w:pStyle w:val="FirstParagraph"/>
      </w:pPr>
    </w:p>
    <w:p w14:paraId="57505A0F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5ECA872F" wp14:editId="1AB10A37">
            <wp:extent cx="2619375" cy="633988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cbind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6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BCEBC" w14:textId="77777777" w:rsidR="00503E22" w:rsidRDefault="008E7F0E">
      <w:pPr>
        <w:pStyle w:val="Textoindependiente"/>
      </w:pPr>
      <w:r>
        <w:t>&lt;imagen1&gt;(www/paiscbind1.png){width=275px}</w:t>
      </w:r>
    </w:p>
    <w:p w14:paraId="3456E19B" w14:textId="77777777" w:rsidR="00503E22" w:rsidRDefault="00503E22">
      <w:pPr>
        <w:pStyle w:val="Textoindependiente"/>
      </w:pPr>
    </w:p>
    <w:p w14:paraId="0419D2F3" w14:textId="77777777" w:rsidR="00503E22" w:rsidRDefault="008E7F0E">
      <w:pPr>
        <w:pStyle w:val="Ttulo4"/>
      </w:pPr>
      <w:bookmarkStart w:id="112" w:name="cruce-por-campos-clave"/>
      <w:r>
        <w:t>CRUCE POR CAMPOS CLAVE</w:t>
      </w:r>
      <w:bookmarkEnd w:id="112"/>
    </w:p>
    <w:p w14:paraId="6DBE6D5F" w14:textId="77777777" w:rsidR="00503E22" w:rsidRDefault="00503E22">
      <w:pPr>
        <w:pStyle w:val="FirstParagraph"/>
      </w:pPr>
    </w:p>
    <w:p w14:paraId="3D76BF16" w14:textId="77777777" w:rsidR="00503E22" w:rsidRDefault="008E7F0E">
      <w:pPr>
        <w:pStyle w:val="Textoindependiente"/>
      </w:pPr>
      <w:r>
        <w:t>Un campo clave consiste en una columna que identifica cada registro de forma única.</w:t>
      </w:r>
    </w:p>
    <w:p w14:paraId="0F8D8649" w14:textId="77777777" w:rsidR="00503E22" w:rsidRDefault="008E7F0E">
      <w:pPr>
        <w:pStyle w:val="Textoindependiente"/>
      </w:pPr>
      <w:r>
        <w:t xml:space="preserve">Por ejemplo, </w:t>
      </w:r>
      <w:r>
        <w:rPr>
          <w:rStyle w:val="VerbatimChar"/>
        </w:rPr>
        <w:t>pais</w:t>
      </w:r>
      <w:r>
        <w:t xml:space="preserve"> y </w:t>
      </w:r>
      <w:r>
        <w:rPr>
          <w:rStyle w:val="VerbatimChar"/>
        </w:rPr>
        <w:t>continente</w:t>
      </w:r>
      <w:r>
        <w:t xml:space="preserve"> son campos clave ya que identifican de forma única a sus respectivas entidades en la tabla de </w:t>
      </w:r>
      <w:r>
        <w:rPr>
          <w:rStyle w:val="VerbatimChar"/>
        </w:rPr>
        <w:t>paises</w:t>
      </w:r>
      <w:r>
        <w:t>.</w:t>
      </w:r>
    </w:p>
    <w:p w14:paraId="43656973" w14:textId="77777777" w:rsidR="00503E22" w:rsidRDefault="008E7F0E">
      <w:pPr>
        <w:pStyle w:val="Textoindependiente"/>
      </w:pPr>
      <w:r>
        <w:t>Antes de realizar cualquier cruce por campos clave, es importante saber si éste tiene o no duplicados.</w:t>
      </w:r>
    </w:p>
    <w:p w14:paraId="248B2CD5" w14:textId="77777777" w:rsidR="00503E22" w:rsidRDefault="00503E22">
      <w:pPr>
        <w:pStyle w:val="Textoindependiente"/>
      </w:pPr>
    </w:p>
    <w:p w14:paraId="0A43A8DF" w14:textId="77777777" w:rsidR="00503E22" w:rsidRDefault="008E7F0E">
      <w:pPr>
        <w:pStyle w:val="Ttulo5"/>
      </w:pPr>
      <w:bookmarkStart w:id="113" w:name="vector-de-claves"/>
      <w:r>
        <w:t>VECTOR DE CLAVES</w:t>
      </w:r>
      <w:bookmarkEnd w:id="113"/>
    </w:p>
    <w:p w14:paraId="60B21D0B" w14:textId="77777777" w:rsidR="00503E22" w:rsidRDefault="00503E22">
      <w:pPr>
        <w:pStyle w:val="FirstParagraph"/>
      </w:pPr>
    </w:p>
    <w:p w14:paraId="2C112B61" w14:textId="77777777" w:rsidR="00503E22" w:rsidRDefault="008E7F0E">
      <w:pPr>
        <w:pStyle w:val="Textoindependiente"/>
      </w:pPr>
      <w:r>
        <w:t xml:space="preserve">Para obtener las claves únicas de un vector utiliza </w:t>
      </w:r>
      <w:r>
        <w:rPr>
          <w:rStyle w:val="VerbatimChar"/>
        </w:rPr>
        <w:t>unique()</w:t>
      </w:r>
      <w:r>
        <w:t>.</w:t>
      </w:r>
    </w:p>
    <w:p w14:paraId="29B9EFCC" w14:textId="77777777" w:rsidR="00503E22" w:rsidRDefault="00503E22">
      <w:pPr>
        <w:pStyle w:val="Textoindependiente"/>
      </w:pPr>
    </w:p>
    <w:p w14:paraId="5D312A7E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sort</w:t>
      </w:r>
      <w:r w:rsidRPr="00993EB6">
        <w:rPr>
          <w:rStyle w:val="NormalTok"/>
          <w:lang w:val="en-GB"/>
        </w:rPr>
        <w:t>(</w:t>
      </w:r>
      <w:r w:rsidRPr="00993EB6">
        <w:rPr>
          <w:rStyle w:val="KeywordTok"/>
          <w:lang w:val="en-GB"/>
        </w:rPr>
        <w:t>unique</w:t>
      </w:r>
      <w:r w:rsidRPr="00993EB6">
        <w:rPr>
          <w:rStyle w:val="NormalTok"/>
          <w:lang w:val="en-GB"/>
        </w:rPr>
        <w:t>(</w:t>
      </w:r>
      <w:proofErr w:type="spellStart"/>
      <w:proofErr w:type="gramStart"/>
      <w:r w:rsidRPr="00993EB6">
        <w:rPr>
          <w:rStyle w:val="KeywordTok"/>
          <w:lang w:val="en-GB"/>
        </w:rPr>
        <w:t>as.character</w:t>
      </w:r>
      <w:proofErr w:type="spellEnd"/>
      <w:proofErr w:type="gramEnd"/>
      <w:r w:rsidRPr="00993EB6">
        <w:rPr>
          <w:rStyle w:val="NormalTok"/>
          <w:lang w:val="en-GB"/>
        </w:rPr>
        <w:t>(paises07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continente)))</w:t>
      </w:r>
    </w:p>
    <w:p w14:paraId="42380541" w14:textId="77777777" w:rsidR="00503E22" w:rsidRDefault="008E7F0E">
      <w:pPr>
        <w:pStyle w:val="SourceCode"/>
      </w:pPr>
      <w:r>
        <w:rPr>
          <w:rStyle w:val="VerbatimChar"/>
        </w:rPr>
        <w:t>## [1] "África"   "Américas" "Asia"     "Europa"   "Oceanía"</w:t>
      </w:r>
    </w:p>
    <w:p w14:paraId="7A2E7483" w14:textId="77777777" w:rsidR="00503E22" w:rsidRDefault="00503E22">
      <w:pPr>
        <w:pStyle w:val="FirstParagraph"/>
      </w:pPr>
    </w:p>
    <w:p w14:paraId="6338C6FD" w14:textId="77777777" w:rsidR="00503E22" w:rsidRDefault="008E7F0E">
      <w:pPr>
        <w:pStyle w:val="Textoindependiente"/>
      </w:pPr>
      <w:r>
        <w:t xml:space="preserve">Para saber qué filas de un data frame están duplicadas, utiliza </w:t>
      </w:r>
      <w:r>
        <w:rPr>
          <w:rStyle w:val="VerbatimChar"/>
        </w:rPr>
        <w:t>duplicated()</w:t>
      </w:r>
      <w:r>
        <w:t>.</w:t>
      </w:r>
    </w:p>
    <w:p w14:paraId="1436CC6D" w14:textId="77777777" w:rsidR="00503E22" w:rsidRDefault="00503E22">
      <w:pPr>
        <w:pStyle w:val="Textoindependiente"/>
      </w:pPr>
    </w:p>
    <w:p w14:paraId="154D3662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NormalTok"/>
          <w:lang w:val="en-GB"/>
        </w:rPr>
        <w:t>paisesDup</w:t>
      </w:r>
      <w:proofErr w:type="spellEnd"/>
      <w:r w:rsidRPr="00993EB6">
        <w:rPr>
          <w:rStyle w:val="NormalTok"/>
          <w:lang w:val="en-GB"/>
        </w:rPr>
        <w:t xml:space="preserve">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NormalTok"/>
          <w:lang w:val="en-GB"/>
        </w:rPr>
        <w:t>paises07[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3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3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4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5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5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6</w:t>
      </w:r>
      <w:r w:rsidRPr="00993EB6">
        <w:rPr>
          <w:rStyle w:val="NormalTok"/>
          <w:lang w:val="en-GB"/>
        </w:rPr>
        <w:t>),]</w:t>
      </w:r>
      <w:r w:rsidRPr="00993EB6">
        <w:rPr>
          <w:lang w:val="en-GB"/>
        </w:rPr>
        <w:br/>
      </w:r>
      <w:r w:rsidRPr="00993EB6">
        <w:rPr>
          <w:rStyle w:val="KeywordTok"/>
          <w:lang w:val="en-GB"/>
        </w:rPr>
        <w:t>any</w:t>
      </w:r>
      <w:r w:rsidRPr="00993EB6">
        <w:rPr>
          <w:rStyle w:val="NormalTok"/>
          <w:lang w:val="en-GB"/>
        </w:rPr>
        <w:t>(</w:t>
      </w:r>
      <w:r w:rsidRPr="00993EB6">
        <w:rPr>
          <w:rStyle w:val="KeywordTok"/>
          <w:lang w:val="en-GB"/>
        </w:rPr>
        <w:t>duplicated</w:t>
      </w:r>
      <w:r w:rsidRPr="00993EB6">
        <w:rPr>
          <w:rStyle w:val="NormalTok"/>
          <w:lang w:val="en-GB"/>
        </w:rPr>
        <w:t>(</w:t>
      </w:r>
      <w:proofErr w:type="spellStart"/>
      <w:r w:rsidRPr="00993EB6">
        <w:rPr>
          <w:rStyle w:val="NormalTok"/>
          <w:lang w:val="en-GB"/>
        </w:rPr>
        <w:t>paisesDup</w:t>
      </w:r>
      <w:proofErr w:type="spellEnd"/>
      <w:proofErr w:type="gramStart"/>
      <w:r w:rsidRPr="00993EB6">
        <w:rPr>
          <w:rStyle w:val="NormalTok"/>
          <w:lang w:val="en-GB"/>
        </w:rPr>
        <w:t xml:space="preserve">))   </w:t>
      </w:r>
      <w:proofErr w:type="gramEnd"/>
      <w:r w:rsidRPr="00993EB6">
        <w:rPr>
          <w:rStyle w:val="NormalTok"/>
          <w:lang w:val="en-GB"/>
        </w:rPr>
        <w:t xml:space="preserve"> </w:t>
      </w:r>
      <w:r w:rsidRPr="00993EB6">
        <w:rPr>
          <w:rStyle w:val="CommentTok"/>
          <w:lang w:val="en-GB"/>
        </w:rPr>
        <w:t xml:space="preserve"># ¿Tiene </w:t>
      </w:r>
      <w:proofErr w:type="spellStart"/>
      <w:r w:rsidRPr="00993EB6">
        <w:rPr>
          <w:rStyle w:val="CommentTok"/>
          <w:lang w:val="en-GB"/>
        </w:rPr>
        <w:t>duplicados</w:t>
      </w:r>
      <w:proofErr w:type="spellEnd"/>
      <w:r w:rsidRPr="00993EB6">
        <w:rPr>
          <w:rStyle w:val="CommentTok"/>
          <w:lang w:val="en-GB"/>
        </w:rPr>
        <w:t>?</w:t>
      </w:r>
    </w:p>
    <w:p w14:paraId="4E2C1DB3" w14:textId="77777777" w:rsidR="00503E22" w:rsidRPr="00FB7734" w:rsidRDefault="008E7F0E">
      <w:pPr>
        <w:pStyle w:val="SourceCode"/>
      </w:pPr>
      <w:r w:rsidRPr="00FB7734">
        <w:rPr>
          <w:rStyle w:val="VerbatimChar"/>
        </w:rPr>
        <w:t>## [1] TRUE</w:t>
      </w:r>
    </w:p>
    <w:p w14:paraId="0D7C3C8A" w14:textId="77777777" w:rsidR="00503E22" w:rsidRPr="00FB7734" w:rsidRDefault="008E7F0E">
      <w:pPr>
        <w:pStyle w:val="SourceCode"/>
      </w:pPr>
      <w:proofErr w:type="spellStart"/>
      <w:proofErr w:type="gramStart"/>
      <w:r w:rsidRPr="00FB7734">
        <w:rPr>
          <w:rStyle w:val="KeywordTok"/>
        </w:rPr>
        <w:t>as.character</w:t>
      </w:r>
      <w:proofErr w:type="spellEnd"/>
      <w:proofErr w:type="gramEnd"/>
      <w:r w:rsidRPr="00FB7734">
        <w:rPr>
          <w:rStyle w:val="NormalTok"/>
        </w:rPr>
        <w:t>(</w:t>
      </w:r>
      <w:proofErr w:type="spellStart"/>
      <w:r w:rsidRPr="00FB7734">
        <w:rPr>
          <w:rStyle w:val="NormalTok"/>
        </w:rPr>
        <w:t>paisesDup</w:t>
      </w:r>
      <w:r w:rsidRPr="00FB7734">
        <w:rPr>
          <w:rStyle w:val="OperatorTok"/>
        </w:rPr>
        <w:t>$</w:t>
      </w:r>
      <w:r w:rsidRPr="00FB7734">
        <w:rPr>
          <w:rStyle w:val="NormalTok"/>
        </w:rPr>
        <w:t>pais</w:t>
      </w:r>
      <w:proofErr w:type="spellEnd"/>
      <w:r w:rsidRPr="00FB7734">
        <w:rPr>
          <w:rStyle w:val="NormalTok"/>
        </w:rPr>
        <w:t>[</w:t>
      </w:r>
      <w:proofErr w:type="spellStart"/>
      <w:r w:rsidRPr="00FB7734">
        <w:rPr>
          <w:rStyle w:val="KeywordTok"/>
        </w:rPr>
        <w:t>duplicated</w:t>
      </w:r>
      <w:proofErr w:type="spellEnd"/>
      <w:r w:rsidRPr="00FB7734">
        <w:rPr>
          <w:rStyle w:val="NormalTok"/>
        </w:rPr>
        <w:t>(</w:t>
      </w:r>
      <w:proofErr w:type="spellStart"/>
      <w:r w:rsidRPr="00FB7734">
        <w:rPr>
          <w:rStyle w:val="NormalTok"/>
        </w:rPr>
        <w:t>paisesDup</w:t>
      </w:r>
      <w:proofErr w:type="spellEnd"/>
      <w:r w:rsidRPr="00FB7734">
        <w:rPr>
          <w:rStyle w:val="NormalTok"/>
        </w:rPr>
        <w:t xml:space="preserve">)]) </w:t>
      </w:r>
      <w:r w:rsidRPr="00FB7734">
        <w:rPr>
          <w:rStyle w:val="CommentTok"/>
        </w:rPr>
        <w:t># que países son</w:t>
      </w:r>
    </w:p>
    <w:p w14:paraId="722B2BCF" w14:textId="77777777" w:rsidR="00503E22" w:rsidRDefault="008E7F0E">
      <w:pPr>
        <w:pStyle w:val="SourceCode"/>
      </w:pPr>
      <w:r>
        <w:rPr>
          <w:rStyle w:val="VerbatimChar"/>
        </w:rPr>
        <w:t>## [1] "Afganistán" "Argelia"    "Argentina"</w:t>
      </w:r>
    </w:p>
    <w:p w14:paraId="7D3C8E72" w14:textId="77777777" w:rsidR="00503E22" w:rsidRDefault="00503E22">
      <w:pPr>
        <w:pStyle w:val="FirstParagraph"/>
      </w:pPr>
    </w:p>
    <w:p w14:paraId="17319B23" w14:textId="77777777" w:rsidR="00503E22" w:rsidRDefault="008E7F0E">
      <w:pPr>
        <w:pStyle w:val="Ttulo5"/>
      </w:pPr>
      <w:bookmarkStart w:id="114" w:name="fusión-con-claves"/>
      <w:r>
        <w:t>FUSIÓN CON CLAVES</w:t>
      </w:r>
      <w:bookmarkEnd w:id="114"/>
    </w:p>
    <w:p w14:paraId="65193A98" w14:textId="77777777" w:rsidR="00503E22" w:rsidRDefault="00503E22">
      <w:pPr>
        <w:pStyle w:val="FirstParagraph"/>
      </w:pPr>
    </w:p>
    <w:p w14:paraId="13E9D1DB" w14:textId="77777777" w:rsidR="00503E22" w:rsidRDefault="008E7F0E">
      <w:pPr>
        <w:pStyle w:val="Textoindependiente"/>
      </w:pPr>
      <w:r>
        <w:lastRenderedPageBreak/>
        <w:t xml:space="preserve">Para cruzar 2 tablas con claves, utiliza </w:t>
      </w:r>
      <w:r>
        <w:rPr>
          <w:rStyle w:val="VerbatimChar"/>
        </w:rPr>
        <w:t>merge()</w:t>
      </w:r>
      <w:r>
        <w:t>.</w:t>
      </w:r>
    </w:p>
    <w:p w14:paraId="0C2482F9" w14:textId="77777777" w:rsidR="00503E22" w:rsidRDefault="00503E22">
      <w:pPr>
        <w:pStyle w:val="Textoindependiente"/>
      </w:pPr>
    </w:p>
    <w:p w14:paraId="6FC137B6" w14:textId="77777777" w:rsidR="00503E22" w:rsidRDefault="008E7F0E">
      <w:pPr>
        <w:pStyle w:val="Ttulo6"/>
      </w:pPr>
      <w:bookmarkStart w:id="115" w:name="inner-join"/>
      <w:r>
        <w:t>INNER JOIN</w:t>
      </w:r>
      <w:bookmarkEnd w:id="115"/>
    </w:p>
    <w:p w14:paraId="6283363A" w14:textId="77777777" w:rsidR="00503E22" w:rsidRDefault="00503E22">
      <w:pPr>
        <w:pStyle w:val="FirstParagraph"/>
      </w:pPr>
    </w:p>
    <w:p w14:paraId="5EC44BAD" w14:textId="77777777" w:rsidR="00503E22" w:rsidRDefault="008E7F0E">
      <w:pPr>
        <w:pStyle w:val="Textoindependiente"/>
      </w:pPr>
      <w:r>
        <w:t>Analiza el siguiente ejemplo:</w:t>
      </w:r>
    </w:p>
    <w:p w14:paraId="2B980850" w14:textId="77777777" w:rsidR="00503E22" w:rsidRDefault="00503E22">
      <w:pPr>
        <w:pStyle w:val="Textoindependiente"/>
      </w:pPr>
    </w:p>
    <w:p w14:paraId="02839E16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1 &lt;-</w:t>
      </w:r>
      <w:r w:rsidRPr="00993EB6">
        <w:rPr>
          <w:rStyle w:val="StringTok"/>
          <w:lang w:val="en-GB"/>
        </w:rPr>
        <w:t xml:space="preserve"> </w:t>
      </w:r>
      <w:proofErr w:type="spellStart"/>
      <w:r w:rsidRPr="00993EB6">
        <w:rPr>
          <w:rStyle w:val="KeywordTok"/>
          <w:lang w:val="en-GB"/>
        </w:rPr>
        <w:t>data.frame</w:t>
      </w:r>
      <w:proofErr w:type="spellEnd"/>
      <w:r w:rsidRPr="00993EB6">
        <w:rPr>
          <w:rStyle w:val="NormalTok"/>
          <w:lang w:val="en-GB"/>
        </w:rPr>
        <w:t>(</w:t>
      </w:r>
      <w:r w:rsidRPr="00993EB6">
        <w:rPr>
          <w:rStyle w:val="DataTypeTok"/>
          <w:lang w:val="en-GB"/>
        </w:rPr>
        <w:t>ID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3</w:t>
      </w:r>
      <w:r w:rsidRPr="00993EB6">
        <w:rPr>
          <w:rStyle w:val="NormalTok"/>
          <w:lang w:val="en-GB"/>
        </w:rPr>
        <w:t xml:space="preserve">), </w:t>
      </w:r>
      <w:r w:rsidRPr="00993EB6">
        <w:rPr>
          <w:rStyle w:val="DataTypeTok"/>
          <w:lang w:val="en-GB"/>
        </w:rPr>
        <w:t>X1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 xml:space="preserve">), </w:t>
      </w:r>
      <w:r w:rsidRPr="00993EB6">
        <w:rPr>
          <w:rStyle w:val="DataTypeTok"/>
          <w:lang w:val="en-GB"/>
        </w:rPr>
        <w:t>X2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StringTok"/>
          <w:lang w:val="en-GB"/>
        </w:rPr>
        <w:t>"</w:t>
      </w:r>
      <w:proofErr w:type="spellStart"/>
      <w:r w:rsidRPr="00993EB6">
        <w:rPr>
          <w:rStyle w:val="StringTok"/>
          <w:lang w:val="en-GB"/>
        </w:rPr>
        <w:t>b"</w:t>
      </w:r>
      <w:r w:rsidRPr="00993EB6">
        <w:rPr>
          <w:rStyle w:val="NormalTok"/>
          <w:lang w:val="en-GB"/>
        </w:rPr>
        <w:t>,</w:t>
      </w:r>
      <w:r w:rsidRPr="00993EB6">
        <w:rPr>
          <w:rStyle w:val="StringTok"/>
          <w:lang w:val="en-GB"/>
        </w:rPr>
        <w:t>"a"</w:t>
      </w:r>
      <w:r w:rsidRPr="00993EB6">
        <w:rPr>
          <w:rStyle w:val="NormalTok"/>
          <w:lang w:val="en-GB"/>
        </w:rPr>
        <w:t>,</w:t>
      </w:r>
      <w:r w:rsidRPr="00993EB6">
        <w:rPr>
          <w:rStyle w:val="StringTok"/>
          <w:lang w:val="en-GB"/>
        </w:rPr>
        <w:t>"a</w:t>
      </w:r>
      <w:proofErr w:type="spellEnd"/>
      <w:r w:rsidRPr="00993EB6">
        <w:rPr>
          <w:rStyle w:val="StringTok"/>
          <w:lang w:val="en-GB"/>
        </w:rPr>
        <w:t>"</w:t>
      </w:r>
      <w:r w:rsidRPr="00993EB6">
        <w:rPr>
          <w:rStyle w:val="NormalTok"/>
          <w:lang w:val="en-GB"/>
        </w:rPr>
        <w:t>)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a2 &lt;-</w:t>
      </w:r>
      <w:r w:rsidRPr="00993EB6">
        <w:rPr>
          <w:rStyle w:val="StringTok"/>
          <w:lang w:val="en-GB"/>
        </w:rPr>
        <w:t xml:space="preserve"> </w:t>
      </w:r>
      <w:proofErr w:type="spellStart"/>
      <w:r w:rsidRPr="00993EB6">
        <w:rPr>
          <w:rStyle w:val="KeywordTok"/>
          <w:lang w:val="en-GB"/>
        </w:rPr>
        <w:t>data.frame</w:t>
      </w:r>
      <w:proofErr w:type="spellEnd"/>
      <w:r w:rsidRPr="00993EB6">
        <w:rPr>
          <w:rStyle w:val="NormalTok"/>
          <w:lang w:val="en-GB"/>
        </w:rPr>
        <w:t>(</w:t>
      </w:r>
      <w:r w:rsidRPr="00993EB6">
        <w:rPr>
          <w:rStyle w:val="DataTypeTok"/>
          <w:lang w:val="en-GB"/>
        </w:rPr>
        <w:t>ID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3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3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4</w:t>
      </w:r>
      <w:r w:rsidRPr="00993EB6">
        <w:rPr>
          <w:rStyle w:val="NormalTok"/>
          <w:lang w:val="en-GB"/>
        </w:rPr>
        <w:t xml:space="preserve">), </w:t>
      </w:r>
      <w:r w:rsidRPr="00993EB6">
        <w:rPr>
          <w:rStyle w:val="DataTypeTok"/>
          <w:lang w:val="en-GB"/>
        </w:rPr>
        <w:t>X1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 xml:space="preserve">), </w:t>
      </w:r>
      <w:r w:rsidRPr="00993EB6">
        <w:rPr>
          <w:rStyle w:val="DataTypeTok"/>
          <w:lang w:val="en-GB"/>
        </w:rPr>
        <w:t>X3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OtherTok"/>
          <w:lang w:val="en-GB"/>
        </w:rPr>
        <w:t>FALSE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OtherTok"/>
          <w:lang w:val="en-GB"/>
        </w:rPr>
        <w:t>FALSE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OtherTok"/>
          <w:lang w:val="en-GB"/>
        </w:rPr>
        <w:t>FALSE</w:t>
      </w:r>
      <w:r w:rsidRPr="00993EB6">
        <w:rPr>
          <w:rStyle w:val="NormalTok"/>
          <w:lang w:val="en-GB"/>
        </w:rPr>
        <w:t>))</w:t>
      </w:r>
      <w:r w:rsidRPr="00993EB6">
        <w:rPr>
          <w:lang w:val="en-GB"/>
        </w:rPr>
        <w:br/>
      </w:r>
      <w:proofErr w:type="spellStart"/>
      <w:r w:rsidRPr="00993EB6">
        <w:rPr>
          <w:rStyle w:val="NormalTok"/>
          <w:lang w:val="en-GB"/>
        </w:rPr>
        <w:t>a_inner</w:t>
      </w:r>
      <w:proofErr w:type="spellEnd"/>
      <w:r w:rsidRPr="00993EB6">
        <w:rPr>
          <w:rStyle w:val="NormalTok"/>
          <w:lang w:val="en-GB"/>
        </w:rPr>
        <w:t xml:space="preserve">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KeywordTok"/>
          <w:lang w:val="en-GB"/>
        </w:rPr>
        <w:t>merge</w:t>
      </w:r>
      <w:r w:rsidRPr="00993EB6">
        <w:rPr>
          <w:rStyle w:val="NormalTok"/>
          <w:lang w:val="en-GB"/>
        </w:rPr>
        <w:t>(a1, a2)</w:t>
      </w:r>
    </w:p>
    <w:p w14:paraId="0E546E3D" w14:textId="77777777" w:rsidR="00503E22" w:rsidRDefault="008E7F0E">
      <w:pPr>
        <w:pStyle w:val="SourceCode"/>
      </w:pPr>
      <w:proofErr w:type="spellStart"/>
      <w:r>
        <w:rPr>
          <w:rStyle w:val="NormalTok"/>
        </w:rPr>
        <w:t>a_inner</w:t>
      </w:r>
      <w:proofErr w:type="spellEnd"/>
    </w:p>
    <w:p w14:paraId="5815CF23" w14:textId="77777777" w:rsidR="00503E22" w:rsidRDefault="00503E22">
      <w:pPr>
        <w:pStyle w:val="FirstParagraph"/>
      </w:pPr>
    </w:p>
    <w:p w14:paraId="57B84C4D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14E1A84A" wp14:editId="3001DD39">
            <wp:extent cx="1095375" cy="5303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a_inner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5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416F7" w14:textId="77777777" w:rsidR="00503E22" w:rsidRDefault="008E7F0E">
      <w:pPr>
        <w:pStyle w:val="Textoindependiente"/>
      </w:pPr>
      <w:r>
        <w:t>&lt;imagen1&gt;(www/a_inner.png){width=115px}</w:t>
      </w:r>
    </w:p>
    <w:p w14:paraId="3901D846" w14:textId="77777777" w:rsidR="00503E22" w:rsidRDefault="00503E22">
      <w:pPr>
        <w:pStyle w:val="Textoindependiente"/>
      </w:pPr>
    </w:p>
    <w:p w14:paraId="16D2C767" w14:textId="77777777" w:rsidR="00503E22" w:rsidRDefault="008E7F0E">
      <w:pPr>
        <w:pStyle w:val="Textoindependiente"/>
      </w:pPr>
      <w:r>
        <w:t xml:space="preserve">R, ha seleccionado </w:t>
      </w:r>
      <w:r>
        <w:rPr>
          <w:rStyle w:val="VerbatimChar"/>
        </w:rPr>
        <w:t>ID</w:t>
      </w:r>
      <w:r>
        <w:t xml:space="preserve"> y </w:t>
      </w:r>
      <w:r>
        <w:rPr>
          <w:rStyle w:val="VerbatimChar"/>
        </w:rPr>
        <w:t>X1</w:t>
      </w:r>
      <w:r>
        <w:t xml:space="preserve"> como campos clave porque son las columnas con nombres coincidentes en ambas tablas. Veremos cómo modificar esto.</w:t>
      </w:r>
    </w:p>
    <w:p w14:paraId="2F388952" w14:textId="77777777" w:rsidR="00503E22" w:rsidRDefault="008E7F0E">
      <w:pPr>
        <w:pStyle w:val="Textoindependiente"/>
      </w:pPr>
      <w:r>
        <w:t xml:space="preserve">Otra decisión que R ha tomado, es que </w:t>
      </w:r>
      <w:r>
        <w:rPr>
          <w:b/>
        </w:rPr>
        <w:t>sólo</w:t>
      </w:r>
      <w:r>
        <w:t xml:space="preserve"> ha recuperado los </w:t>
      </w:r>
      <w:r>
        <w:rPr>
          <w:b/>
        </w:rPr>
        <w:t>registros</w:t>
      </w:r>
      <w:r>
        <w:t xml:space="preserve"> con valores de </w:t>
      </w:r>
      <w:r>
        <w:rPr>
          <w:rStyle w:val="VerbatimChar"/>
        </w:rPr>
        <w:t>ID</w:t>
      </w:r>
      <w:r>
        <w:t xml:space="preserve"> y </w:t>
      </w:r>
      <w:r>
        <w:rPr>
          <w:rStyle w:val="VerbatimChar"/>
        </w:rPr>
        <w:t>X1</w:t>
      </w:r>
      <w:r>
        <w:t xml:space="preserve"> </w:t>
      </w:r>
      <w:r>
        <w:rPr>
          <w:b/>
        </w:rPr>
        <w:t>compartidos</w:t>
      </w:r>
      <w:r>
        <w:t xml:space="preserve"> en ambas tablas. Este comportamiento en el lenguaje SQL, es conocido como </w:t>
      </w:r>
      <w:r>
        <w:rPr>
          <w:i/>
        </w:rPr>
        <w:t>INNER JOIN</w:t>
      </w:r>
      <w:r>
        <w:t>.</w:t>
      </w:r>
    </w:p>
    <w:p w14:paraId="26F8CC88" w14:textId="77777777" w:rsidR="00503E22" w:rsidRDefault="00503E22">
      <w:pPr>
        <w:pStyle w:val="Textoindependiente"/>
      </w:pPr>
    </w:p>
    <w:p w14:paraId="31CB4AA9" w14:textId="77777777" w:rsidR="00503E22" w:rsidRDefault="008E7F0E">
      <w:pPr>
        <w:pStyle w:val="Ttulo6"/>
      </w:pPr>
      <w:bookmarkStart w:id="116" w:name="full-join"/>
      <w:r>
        <w:t>FULL JOIN</w:t>
      </w:r>
      <w:bookmarkEnd w:id="116"/>
    </w:p>
    <w:p w14:paraId="5EFBF349" w14:textId="77777777" w:rsidR="00503E22" w:rsidRDefault="00503E22">
      <w:pPr>
        <w:pStyle w:val="FirstParagraph"/>
      </w:pPr>
    </w:p>
    <w:p w14:paraId="02B112B6" w14:textId="77777777" w:rsidR="00503E22" w:rsidRDefault="008E7F0E">
      <w:pPr>
        <w:pStyle w:val="Textoindependiente"/>
      </w:pPr>
      <w:r>
        <w:t xml:space="preserve">Para conservar </w:t>
      </w:r>
      <w:r>
        <w:rPr>
          <w:b/>
        </w:rPr>
        <w:t>todos los registros de las tablas originales</w:t>
      </w:r>
      <w:r>
        <w:t xml:space="preserve">, tanto de la tabla izquierda como derecha, coincida o no, se utiliza el parámetro </w:t>
      </w:r>
      <w:r>
        <w:rPr>
          <w:rStyle w:val="VerbatimChar"/>
        </w:rPr>
        <w:t>all=TRUE</w:t>
      </w:r>
      <w:r>
        <w:t>.</w:t>
      </w:r>
    </w:p>
    <w:p w14:paraId="5E2785C4" w14:textId="77777777" w:rsidR="00503E22" w:rsidRDefault="00503E22">
      <w:pPr>
        <w:pStyle w:val="Textoindependiente"/>
      </w:pPr>
    </w:p>
    <w:p w14:paraId="2D438C25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NormalTok"/>
          <w:lang w:val="en-GB"/>
        </w:rPr>
        <w:t>a_full</w:t>
      </w:r>
      <w:proofErr w:type="spellEnd"/>
      <w:r w:rsidRPr="00993EB6">
        <w:rPr>
          <w:rStyle w:val="NormalTok"/>
          <w:lang w:val="en-GB"/>
        </w:rPr>
        <w:t xml:space="preserve"> &lt;-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KeywordTok"/>
          <w:lang w:val="en-GB"/>
        </w:rPr>
        <w:t>merge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 xml:space="preserve">a1, a2, </w:t>
      </w:r>
      <w:r w:rsidRPr="00993EB6">
        <w:rPr>
          <w:rStyle w:val="DataTypeTok"/>
          <w:lang w:val="en-GB"/>
        </w:rPr>
        <w:t>all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>)</w:t>
      </w:r>
    </w:p>
    <w:p w14:paraId="13642D0E" w14:textId="77777777" w:rsidR="00503E22" w:rsidRDefault="008E7F0E">
      <w:pPr>
        <w:pStyle w:val="SourceCode"/>
      </w:pPr>
      <w:proofErr w:type="spellStart"/>
      <w:r>
        <w:rPr>
          <w:rStyle w:val="NormalTok"/>
        </w:rPr>
        <w:t>a_full</w:t>
      </w:r>
      <w:proofErr w:type="spellEnd"/>
    </w:p>
    <w:p w14:paraId="05211BC0" w14:textId="77777777" w:rsidR="00503E22" w:rsidRDefault="00503E22">
      <w:pPr>
        <w:pStyle w:val="FirstParagraph"/>
      </w:pPr>
    </w:p>
    <w:p w14:paraId="623247ED" w14:textId="77777777" w:rsidR="00503E22" w:rsidRDefault="008E7F0E">
      <w:pPr>
        <w:pStyle w:val="Textoindependiente"/>
      </w:pPr>
      <w:r>
        <w:rPr>
          <w:noProof/>
        </w:rPr>
        <w:lastRenderedPageBreak/>
        <w:drawing>
          <wp:inline distT="0" distB="0" distL="0" distR="0" wp14:anchorId="5290B257" wp14:editId="14169D42">
            <wp:extent cx="1095375" cy="12678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a_full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26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E2B43" w14:textId="77777777" w:rsidR="00503E22" w:rsidRDefault="008E7F0E">
      <w:pPr>
        <w:pStyle w:val="Textoindependiente"/>
      </w:pPr>
      <w:r>
        <w:t>&lt;imagen1&gt;(www/a_full.png){width=115px}</w:t>
      </w:r>
    </w:p>
    <w:p w14:paraId="5ACE6CD9" w14:textId="77777777" w:rsidR="00503E22" w:rsidRDefault="00503E22">
      <w:pPr>
        <w:pStyle w:val="Textoindependiente"/>
      </w:pPr>
    </w:p>
    <w:p w14:paraId="3C32B3EC" w14:textId="77777777" w:rsidR="00503E22" w:rsidRDefault="008E7F0E">
      <w:pPr>
        <w:pStyle w:val="Textoindependiente"/>
      </w:pPr>
      <w:r>
        <w:t xml:space="preserve">Observa ahora, no ha descartado ningún registro de las tablas origen. Además, ha rellenado con </w:t>
      </w:r>
      <w:r>
        <w:rPr>
          <w:rStyle w:val="VerbatimChar"/>
        </w:rPr>
        <w:t>NA</w:t>
      </w:r>
      <w:r>
        <w:t xml:space="preserve"> los campos que no cruzan. Este comportamiento en SQL es conocido como </w:t>
      </w:r>
      <w:r>
        <w:rPr>
          <w:i/>
        </w:rPr>
        <w:t>FULL JOIN</w:t>
      </w:r>
      <w:r>
        <w:t xml:space="preserve"> .</w:t>
      </w:r>
    </w:p>
    <w:p w14:paraId="002D3E94" w14:textId="77777777" w:rsidR="00503E22" w:rsidRDefault="00503E22">
      <w:pPr>
        <w:pStyle w:val="Textoindependiente"/>
      </w:pPr>
    </w:p>
    <w:p w14:paraId="62C65F13" w14:textId="77777777" w:rsidR="00503E22" w:rsidRDefault="008E7F0E">
      <w:pPr>
        <w:pStyle w:val="Textoindependiente"/>
      </w:pPr>
      <w:r>
        <w:t xml:space="preserve">Intenta realizar tu mismo </w:t>
      </w:r>
      <w:r>
        <w:rPr>
          <w:b/>
        </w:rPr>
        <w:t>LEFT JOIN</w:t>
      </w:r>
      <w:r>
        <w:t xml:space="preserve"> (resp. </w:t>
      </w:r>
      <w:r>
        <w:rPr>
          <w:b/>
        </w:rPr>
        <w:t>RIGHT JOIN</w:t>
      </w:r>
      <w:r>
        <w:t xml:space="preserve">) utilizando </w:t>
      </w:r>
      <w:r>
        <w:rPr>
          <w:rStyle w:val="VerbatimChar"/>
        </w:rPr>
        <w:t>all.x = TRUE</w:t>
      </w:r>
      <w:r>
        <w:t xml:space="preserve"> (resp. </w:t>
      </w:r>
      <w:r>
        <w:rPr>
          <w:rStyle w:val="VerbatimChar"/>
        </w:rPr>
        <w:t>all.x = TRUE</w:t>
      </w:r>
      <w:r>
        <w:t>).&lt;/ piensa un minuto&gt;</w:t>
      </w:r>
    </w:p>
    <w:p w14:paraId="6F3A354A" w14:textId="77777777" w:rsidR="00503E22" w:rsidRDefault="00503E22">
      <w:pPr>
        <w:pStyle w:val="Textoindependiente"/>
      </w:pPr>
    </w:p>
    <w:p w14:paraId="271B5ADC" w14:textId="77777777" w:rsidR="00503E22" w:rsidRDefault="008E7F0E">
      <w:pPr>
        <w:pStyle w:val="Ttulo6"/>
      </w:pPr>
      <w:bookmarkStart w:id="117" w:name="definción-de-las-claves"/>
      <w:r>
        <w:t>DEFINCIÓN DE LAS CLAVES</w:t>
      </w:r>
      <w:bookmarkEnd w:id="117"/>
    </w:p>
    <w:p w14:paraId="5F7970E1" w14:textId="77777777" w:rsidR="00503E22" w:rsidRDefault="00503E22">
      <w:pPr>
        <w:pStyle w:val="FirstParagraph"/>
      </w:pPr>
    </w:p>
    <w:p w14:paraId="50EC421A" w14:textId="77777777" w:rsidR="00503E22" w:rsidRDefault="008E7F0E">
      <w:pPr>
        <w:pStyle w:val="Textoindependiente"/>
      </w:pPr>
      <w:r>
        <w:t>Puedes pasar los nombre de las columnas clave del cruce como parámetros:</w:t>
      </w:r>
    </w:p>
    <w:p w14:paraId="12B0BB89" w14:textId="77777777" w:rsidR="00503E22" w:rsidRDefault="008E7F0E">
      <w:pPr>
        <w:pStyle w:val="Compact"/>
        <w:numPr>
          <w:ilvl w:val="0"/>
          <w:numId w:val="13"/>
        </w:numPr>
      </w:pPr>
      <w:r>
        <w:t xml:space="preserve">Si son compartidos utiliza </w:t>
      </w:r>
      <w:r>
        <w:rPr>
          <w:rStyle w:val="VerbatimChar"/>
        </w:rPr>
        <w:t>by</w:t>
      </w:r>
      <w:r>
        <w:t>.</w:t>
      </w:r>
    </w:p>
    <w:p w14:paraId="21173350" w14:textId="77777777" w:rsidR="00503E22" w:rsidRDefault="008E7F0E">
      <w:pPr>
        <w:pStyle w:val="Compact"/>
        <w:numPr>
          <w:ilvl w:val="0"/>
          <w:numId w:val="13"/>
        </w:numPr>
      </w:pPr>
      <w:r>
        <w:t xml:space="preserve">Cuando no, utiliza </w:t>
      </w:r>
      <w:r>
        <w:rPr>
          <w:rStyle w:val="VerbatimChar"/>
        </w:rPr>
        <w:t>by.x</w:t>
      </w:r>
      <w:r>
        <w:t xml:space="preserve"> y </w:t>
      </w:r>
      <w:r>
        <w:rPr>
          <w:rStyle w:val="VerbatimChar"/>
        </w:rPr>
        <w:t>by.y</w:t>
      </w:r>
    </w:p>
    <w:p w14:paraId="121854EA" w14:textId="77777777" w:rsidR="00503E22" w:rsidRDefault="00503E22">
      <w:pPr>
        <w:pStyle w:val="FirstParagraph"/>
      </w:pPr>
    </w:p>
    <w:p w14:paraId="4A7E481C" w14:textId="77777777" w:rsidR="00503E22" w:rsidRDefault="008E7F0E">
      <w:pPr>
        <w:pStyle w:val="Textoindependiente"/>
      </w:pPr>
      <w:r>
        <w:t>Observa el siguiente ejemplo.</w:t>
      </w:r>
    </w:p>
    <w:p w14:paraId="69A12F5D" w14:textId="77777777" w:rsidR="00503E22" w:rsidRDefault="00503E22">
      <w:pPr>
        <w:pStyle w:val="Textoindependiente"/>
      </w:pPr>
    </w:p>
    <w:p w14:paraId="67A2F0C7" w14:textId="77777777" w:rsidR="00503E22" w:rsidRDefault="008E7F0E">
      <w:pPr>
        <w:pStyle w:val="SourceCode"/>
      </w:pPr>
      <w:r>
        <w:rPr>
          <w:rStyle w:val="NormalTok"/>
        </w:rPr>
        <w:t>a_compart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a1, a2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># equivalentemente</w:t>
      </w:r>
      <w:r>
        <w:br/>
      </w:r>
      <w:r>
        <w:rPr>
          <w:rStyle w:val="NormalTok"/>
        </w:rPr>
        <w:t>a_compart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a1, a2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)</w:t>
      </w:r>
    </w:p>
    <w:p w14:paraId="70FBF501" w14:textId="77777777" w:rsidR="00503E22" w:rsidRDefault="008E7F0E">
      <w:pPr>
        <w:pStyle w:val="SourceCode"/>
      </w:pPr>
      <w:r>
        <w:rPr>
          <w:rStyle w:val="NormalTok"/>
        </w:rPr>
        <w:t>a_comparte</w:t>
      </w:r>
    </w:p>
    <w:p w14:paraId="0CF32B17" w14:textId="77777777" w:rsidR="00503E22" w:rsidRDefault="00503E22">
      <w:pPr>
        <w:pStyle w:val="FirstParagraph"/>
      </w:pPr>
    </w:p>
    <w:p w14:paraId="67C8D16B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429BA4CC" wp14:editId="680E0C4F">
            <wp:extent cx="1333500" cy="902308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a_comparte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90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6DB54" w14:textId="77777777" w:rsidR="00503E22" w:rsidRDefault="008E7F0E">
      <w:pPr>
        <w:pStyle w:val="Textoindependiente"/>
      </w:pPr>
      <w:r>
        <w:t>&lt;imagen1&gt;(www/a_comparte.png){width=140px}</w:t>
      </w:r>
    </w:p>
    <w:p w14:paraId="6DE8D6BE" w14:textId="77777777" w:rsidR="00503E22" w:rsidRDefault="00503E22">
      <w:pPr>
        <w:pStyle w:val="Textoindependiente"/>
      </w:pPr>
    </w:p>
    <w:p w14:paraId="18831DD4" w14:textId="77777777" w:rsidR="00503E22" w:rsidRDefault="008E7F0E">
      <w:pPr>
        <w:pStyle w:val="Textoindependiente"/>
      </w:pPr>
      <w:r>
        <w:lastRenderedPageBreak/>
        <w:t xml:space="preserve">R ha añadido el sufijo </w:t>
      </w:r>
      <w:r>
        <w:rPr>
          <w:rStyle w:val="VerbatimChar"/>
        </w:rPr>
        <w:t>.x</w:t>
      </w:r>
      <w:r>
        <w:t xml:space="preserve"> y </w:t>
      </w:r>
      <w:r>
        <w:rPr>
          <w:rStyle w:val="VerbatimChar"/>
        </w:rPr>
        <w:t>.y</w:t>
      </w:r>
      <w:r>
        <w:t xml:space="preserve"> a </w:t>
      </w:r>
      <w:r>
        <w:rPr>
          <w:rStyle w:val="VerbatimChar"/>
        </w:rPr>
        <w:t>X1</w:t>
      </w:r>
      <w:r>
        <w:t xml:space="preserve">, porque es una columna compartida que ahora no es clave para el cruce. Observa también que ID=3 aparece 2 veces ya que está duplicado en la tabla </w:t>
      </w:r>
      <w:r>
        <w:rPr>
          <w:rStyle w:val="VerbatimChar"/>
        </w:rPr>
        <w:t>a2</w:t>
      </w:r>
      <w:r>
        <w:t>.</w:t>
      </w:r>
    </w:p>
    <w:p w14:paraId="791C0995" w14:textId="77777777" w:rsidR="00503E22" w:rsidRDefault="00503E22">
      <w:pPr>
        <w:pStyle w:val="Textoindependiente"/>
      </w:pPr>
    </w:p>
    <w:p w14:paraId="43A8827A" w14:textId="77777777" w:rsidR="00503E22" w:rsidRDefault="008E7F0E">
      <w:pPr>
        <w:pStyle w:val="Ttulo3"/>
      </w:pPr>
      <w:bookmarkStart w:id="118" w:name="resúmenes-de-agregados"/>
      <w:bookmarkStart w:id="119" w:name="_Toc53329503"/>
      <w:bookmarkStart w:id="120" w:name="_Toc53329560"/>
      <w:r>
        <w:t>1.7.3 Resúmenes de agregados</w:t>
      </w:r>
      <w:bookmarkEnd w:id="118"/>
      <w:bookmarkEnd w:id="119"/>
      <w:bookmarkEnd w:id="120"/>
    </w:p>
    <w:p w14:paraId="32A26B25" w14:textId="77777777" w:rsidR="00503E22" w:rsidRDefault="00503E22">
      <w:pPr>
        <w:pStyle w:val="FirstParagraph"/>
      </w:pPr>
    </w:p>
    <w:p w14:paraId="1BF548B4" w14:textId="77777777" w:rsidR="00503E22" w:rsidRDefault="008E7F0E">
      <w:pPr>
        <w:pStyle w:val="Textoindependiente"/>
      </w:pPr>
      <w:r>
        <w:t>R tiene muchas opciones para construir agregados.</w:t>
      </w:r>
    </w:p>
    <w:p w14:paraId="2BF2E833" w14:textId="77777777" w:rsidR="00503E22" w:rsidRDefault="00503E22">
      <w:pPr>
        <w:pStyle w:val="Textoindependiente"/>
      </w:pPr>
    </w:p>
    <w:p w14:paraId="20C2B8F5" w14:textId="77777777" w:rsidR="00503E22" w:rsidRDefault="008E7F0E">
      <w:pPr>
        <w:pStyle w:val="Ttulo4"/>
      </w:pPr>
      <w:bookmarkStart w:id="121" w:name="summary"/>
      <w:r>
        <w:t>SUMMARY</w:t>
      </w:r>
      <w:bookmarkEnd w:id="121"/>
    </w:p>
    <w:p w14:paraId="693E4CF8" w14:textId="77777777" w:rsidR="00503E22" w:rsidRDefault="00503E22">
      <w:pPr>
        <w:pStyle w:val="FirstParagraph"/>
      </w:pPr>
    </w:p>
    <w:p w14:paraId="161BA841" w14:textId="77777777" w:rsidR="00503E22" w:rsidRDefault="008E7F0E">
      <w:pPr>
        <w:pStyle w:val="Textoindependiente"/>
      </w:pPr>
      <w:r>
        <w:t xml:space="preserve">Para tener una primera impresión sobre los datos utiliza </w:t>
      </w:r>
      <w:r>
        <w:rPr>
          <w:rStyle w:val="VerbatimChar"/>
        </w:rPr>
        <w:t>summary()</w:t>
      </w:r>
      <w:r>
        <w:t>.</w:t>
      </w:r>
    </w:p>
    <w:p w14:paraId="3E127724" w14:textId="77777777" w:rsidR="00503E22" w:rsidRDefault="00503E22">
      <w:pPr>
        <w:pStyle w:val="Textoindependiente"/>
      </w:pPr>
    </w:p>
    <w:p w14:paraId="65717C63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paises07Summ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NormalTok"/>
          <w:lang w:val="en-GB"/>
        </w:rPr>
        <w:t>paises07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pais &lt;-</w:t>
      </w:r>
      <w:r w:rsidRPr="00993EB6">
        <w:rPr>
          <w:rStyle w:val="StringTok"/>
          <w:lang w:val="en-GB"/>
        </w:rPr>
        <w:t xml:space="preserve"> </w:t>
      </w:r>
      <w:proofErr w:type="spellStart"/>
      <w:r w:rsidRPr="00993EB6">
        <w:rPr>
          <w:rStyle w:val="KeywordTok"/>
          <w:lang w:val="en-GB"/>
        </w:rPr>
        <w:t>as.character</w:t>
      </w:r>
      <w:proofErr w:type="spellEnd"/>
      <w:r w:rsidRPr="00993EB6">
        <w:rPr>
          <w:rStyle w:val="NormalTok"/>
          <w:lang w:val="en-GB"/>
        </w:rPr>
        <w:t>(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pais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fecha &lt;-</w:t>
      </w:r>
      <w:r w:rsidRPr="00993EB6">
        <w:rPr>
          <w:rStyle w:val="StringTok"/>
          <w:lang w:val="en-GB"/>
        </w:rPr>
        <w:t xml:space="preserve"> </w:t>
      </w:r>
      <w:proofErr w:type="spellStart"/>
      <w:r w:rsidRPr="00993EB6">
        <w:rPr>
          <w:rStyle w:val="KeywordTok"/>
          <w:lang w:val="en-GB"/>
        </w:rPr>
        <w:t>as.Date</w:t>
      </w:r>
      <w:proofErr w:type="spellEnd"/>
      <w:r w:rsidRPr="00993EB6">
        <w:rPr>
          <w:rStyle w:val="NormalTok"/>
          <w:lang w:val="en-GB"/>
        </w:rPr>
        <w:t>(</w:t>
      </w:r>
      <w:r w:rsidRPr="00993EB6">
        <w:rPr>
          <w:rStyle w:val="KeywordTok"/>
          <w:lang w:val="en-GB"/>
        </w:rPr>
        <w:t>paste</w:t>
      </w:r>
      <w:r w:rsidRPr="00993EB6">
        <w:rPr>
          <w:rStyle w:val="NormalTok"/>
          <w:lang w:val="en-GB"/>
        </w:rPr>
        <w:t>(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anio,</w:t>
      </w:r>
      <w:r w:rsidRPr="00993EB6">
        <w:rPr>
          <w:rStyle w:val="StringTok"/>
          <w:lang w:val="en-GB"/>
        </w:rPr>
        <w:t>"12"</w:t>
      </w:r>
      <w:r w:rsidRPr="00993EB6">
        <w:rPr>
          <w:rStyle w:val="NormalTok"/>
          <w:lang w:val="en-GB"/>
        </w:rPr>
        <w:t>,</w:t>
      </w:r>
      <w:r w:rsidRPr="00993EB6">
        <w:rPr>
          <w:rStyle w:val="StringTok"/>
          <w:lang w:val="en-GB"/>
        </w:rPr>
        <w:t>"31"</w:t>
      </w:r>
      <w:r w:rsidRPr="00993EB6">
        <w:rPr>
          <w:rStyle w:val="NormalTok"/>
          <w:lang w:val="en-GB"/>
        </w:rPr>
        <w:t>,</w:t>
      </w:r>
      <w:r w:rsidRPr="00993EB6">
        <w:rPr>
          <w:rStyle w:val="DataTypeTok"/>
          <w:lang w:val="en-GB"/>
        </w:rPr>
        <w:t>sep=</w:t>
      </w:r>
      <w:r w:rsidRPr="00993EB6">
        <w:rPr>
          <w:rStyle w:val="StringTok"/>
          <w:lang w:val="en-GB"/>
        </w:rPr>
        <w:t>"-"</w:t>
      </w:r>
      <w:r w:rsidRPr="00993EB6">
        <w:rPr>
          <w:rStyle w:val="NormalTok"/>
          <w:lang w:val="en-GB"/>
        </w:rPr>
        <w:t>),</w:t>
      </w:r>
      <w:r w:rsidRPr="00993EB6">
        <w:rPr>
          <w:rStyle w:val="StringTok"/>
          <w:lang w:val="en-GB"/>
        </w:rPr>
        <w:t>"%Y-%m-%d"</w:t>
      </w:r>
      <w:r w:rsidRPr="00993EB6">
        <w:rPr>
          <w:rStyle w:val="NormalTok"/>
          <w:lang w:val="en-GB"/>
        </w:rPr>
        <w:t>)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es_grande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 xml:space="preserve">poblacion </w:t>
      </w:r>
      <w:r w:rsidRPr="00993EB6">
        <w:rPr>
          <w:rStyle w:val="OperatorTok"/>
          <w:lang w:val="en-GB"/>
        </w:rPr>
        <w:t>&gt;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DecValTok"/>
          <w:lang w:val="en-GB"/>
        </w:rPr>
        <w:t>30</w:t>
      </w:r>
      <w:r w:rsidRPr="00993EB6">
        <w:rPr>
          <w:rStyle w:val="OperatorTok"/>
          <w:lang w:val="en-GB"/>
        </w:rPr>
        <w:t>*</w:t>
      </w:r>
      <w:r w:rsidRPr="00993EB6">
        <w:rPr>
          <w:rStyle w:val="DecValTok"/>
          <w:lang w:val="en-GB"/>
        </w:rPr>
        <w:t>10</w:t>
      </w:r>
      <w:r w:rsidRPr="00993EB6">
        <w:rPr>
          <w:rStyle w:val="OperatorTok"/>
          <w:lang w:val="en-GB"/>
        </w:rPr>
        <w:t>^</w:t>
      </w:r>
      <w:r w:rsidRPr="00993EB6">
        <w:rPr>
          <w:rStyle w:val="DecValTok"/>
          <w:lang w:val="en-GB"/>
        </w:rPr>
        <w:t>6</w:t>
      </w:r>
      <w:r w:rsidRPr="00993EB6">
        <w:rPr>
          <w:lang w:val="en-GB"/>
        </w:rPr>
        <w:br/>
      </w:r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pib_per_capita[</w:t>
      </w:r>
      <w:r w:rsidRPr="00993EB6">
        <w:rPr>
          <w:rStyle w:val="KeywordTok"/>
          <w:lang w:val="en-GB"/>
        </w:rPr>
        <w:t>c</w:t>
      </w:r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34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70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108</w:t>
      </w:r>
      <w:r w:rsidRPr="00993EB6">
        <w:rPr>
          <w:rStyle w:val="NormalTok"/>
          <w:lang w:val="en-GB"/>
        </w:rPr>
        <w:t>)] &lt;-</w:t>
      </w:r>
      <w:r w:rsidRPr="00993EB6">
        <w:rPr>
          <w:rStyle w:val="StringTok"/>
          <w:lang w:val="en-GB"/>
        </w:rPr>
        <w:t xml:space="preserve"> </w:t>
      </w:r>
      <w:r w:rsidRPr="00993EB6">
        <w:rPr>
          <w:rStyle w:val="OtherTok"/>
          <w:lang w:val="en-GB"/>
        </w:rPr>
        <w:t>NA</w:t>
      </w:r>
    </w:p>
    <w:p w14:paraId="4DBDD9C6" w14:textId="77777777" w:rsidR="00503E22" w:rsidRDefault="008E7F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aises07Summ</w:t>
      </w:r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StringTok"/>
        </w:rPr>
        <w:t>"pais"</w:t>
      </w:r>
      <w:r>
        <w:rPr>
          <w:rStyle w:val="NormalTok"/>
        </w:rPr>
        <w:t>,</w:t>
      </w:r>
      <w:r>
        <w:rPr>
          <w:rStyle w:val="StringTok"/>
        </w:rPr>
        <w:t>"continente"</w:t>
      </w:r>
      <w:r>
        <w:rPr>
          <w:rStyle w:val="NormalTok"/>
        </w:rPr>
        <w:t>,</w:t>
      </w:r>
      <w:r>
        <w:rPr>
          <w:rStyle w:val="StringTok"/>
        </w:rPr>
        <w:t>"pib_per_capita"</w:t>
      </w:r>
      <w:r>
        <w:rPr>
          <w:rStyle w:val="NormalTok"/>
        </w:rPr>
        <w:t>,</w:t>
      </w:r>
      <w:r>
        <w:rPr>
          <w:rStyle w:val="StringTok"/>
        </w:rPr>
        <w:t>"es_grande"</w:t>
      </w:r>
      <w:r>
        <w:rPr>
          <w:rStyle w:val="NormalTok"/>
        </w:rPr>
        <w:t>,</w:t>
      </w:r>
      <w:r>
        <w:rPr>
          <w:rStyle w:val="StringTok"/>
        </w:rPr>
        <w:t>"fecha"</w:t>
      </w:r>
      <w:r>
        <w:rPr>
          <w:rStyle w:val="NormalTok"/>
        </w:rPr>
        <w:t>),])</w:t>
      </w:r>
    </w:p>
    <w:p w14:paraId="07586BC8" w14:textId="77777777" w:rsidR="00503E22" w:rsidRDefault="00503E22">
      <w:pPr>
        <w:pStyle w:val="FirstParagraph"/>
      </w:pPr>
    </w:p>
    <w:p w14:paraId="662B8BE1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7DFB299B" wp14:editId="277829A1">
            <wp:extent cx="3810000" cy="1388626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Summ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8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227BB" w14:textId="77777777" w:rsidR="00503E22" w:rsidRDefault="008E7F0E">
      <w:pPr>
        <w:pStyle w:val="Textoindependiente"/>
      </w:pPr>
      <w:r>
        <w:t>&lt;imagen1&gt;(www/paisSumm1.png){width=400px}</w:t>
      </w:r>
    </w:p>
    <w:p w14:paraId="7ADB0779" w14:textId="77777777" w:rsidR="00503E22" w:rsidRDefault="00503E22">
      <w:pPr>
        <w:pStyle w:val="Textoindependiente"/>
      </w:pPr>
    </w:p>
    <w:p w14:paraId="3FBAA54B" w14:textId="77777777" w:rsidR="00503E22" w:rsidRDefault="008E7F0E">
      <w:pPr>
        <w:pStyle w:val="Textoindependiente"/>
      </w:pPr>
      <w:r>
        <w:rPr>
          <w:rStyle w:val="VerbatimChar"/>
        </w:rPr>
        <w:t>summary</w:t>
      </w:r>
      <w:r>
        <w:t xml:space="preserve"> en </w:t>
      </w:r>
      <w:r>
        <w:rPr>
          <w:rStyle w:val="VerbatimChar"/>
        </w:rPr>
        <w:t>factor</w:t>
      </w:r>
      <w:r>
        <w:t xml:space="preserve"> y </w:t>
      </w:r>
      <w:r>
        <w:rPr>
          <w:rStyle w:val="VerbatimChar"/>
        </w:rPr>
        <w:t>logic</w:t>
      </w:r>
      <w:r>
        <w:t xml:space="preserve"> devuelve una tabla de frecuencias o conteos, en cambio en </w:t>
      </w:r>
      <w:r>
        <w:rPr>
          <w:rStyle w:val="VerbatimChar"/>
        </w:rPr>
        <w:t>character</w:t>
      </w:r>
      <w:r>
        <w:t xml:space="preserve"> no. En </w:t>
      </w:r>
      <w:r>
        <w:rPr>
          <w:rStyle w:val="VerbatimChar"/>
        </w:rPr>
        <w:t>numeric</w:t>
      </w:r>
      <w:r>
        <w:t xml:space="preserve">y </w:t>
      </w:r>
      <w:r>
        <w:rPr>
          <w:rStyle w:val="VerbatimChar"/>
        </w:rPr>
        <w:t>Date</w:t>
      </w:r>
      <w:r>
        <w:t xml:space="preserve"> devuelve 6 estadísticos básicos de resumen más el conteo de </w:t>
      </w:r>
      <w:r>
        <w:rPr>
          <w:rStyle w:val="VerbatimChar"/>
        </w:rPr>
        <w:t>NA</w:t>
      </w:r>
      <w:r>
        <w:t>s.</w:t>
      </w:r>
    </w:p>
    <w:p w14:paraId="7663FD4B" w14:textId="77777777" w:rsidR="00503E22" w:rsidRDefault="00503E22">
      <w:pPr>
        <w:pStyle w:val="Textoindependiente"/>
      </w:pPr>
    </w:p>
    <w:p w14:paraId="74F91849" w14:textId="77777777" w:rsidR="00503E22" w:rsidRDefault="008E7F0E">
      <w:pPr>
        <w:pStyle w:val="Ttulo4"/>
      </w:pPr>
      <w:bookmarkStart w:id="122" w:name="estadísticos-basicos"/>
      <w:r>
        <w:t>ESTADÍSTICOS BASICOS</w:t>
      </w:r>
      <w:bookmarkEnd w:id="122"/>
    </w:p>
    <w:p w14:paraId="1325940B" w14:textId="77777777" w:rsidR="00503E22" w:rsidRDefault="00503E22">
      <w:pPr>
        <w:pStyle w:val="FirstParagraph"/>
      </w:pPr>
    </w:p>
    <w:p w14:paraId="23AD36A6" w14:textId="77777777" w:rsidR="00503E22" w:rsidRDefault="008E7F0E">
      <w:pPr>
        <w:pStyle w:val="Textoindependiente"/>
      </w:pPr>
      <w:r>
        <w:t>Los 6 estadísticos básicos del summary son:</w:t>
      </w:r>
    </w:p>
    <w:p w14:paraId="4716512D" w14:textId="77777777" w:rsidR="00503E22" w:rsidRDefault="00503E22">
      <w:pPr>
        <w:pStyle w:val="Textoindependiente"/>
      </w:pPr>
    </w:p>
    <w:p w14:paraId="3E350124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min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 xml:space="preserve">pib_per_capita, </w:t>
      </w:r>
      <w:r w:rsidRPr="00993EB6">
        <w:rPr>
          <w:rStyle w:val="DataTypeTok"/>
          <w:lang w:val="en-GB"/>
        </w:rPr>
        <w:t>na.rm=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>)</w:t>
      </w:r>
    </w:p>
    <w:p w14:paraId="12799B19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277.5519</w:t>
      </w:r>
    </w:p>
    <w:p w14:paraId="5E3FB977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quantile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 xml:space="preserve">pib_per_capita, </w:t>
      </w:r>
      <w:r w:rsidRPr="00993EB6">
        <w:rPr>
          <w:rStyle w:val="FloatTok"/>
          <w:lang w:val="en-GB"/>
        </w:rPr>
        <w:t>0.25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ataTypeTok"/>
          <w:lang w:val="en-GB"/>
        </w:rPr>
        <w:t>na.rm=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>)</w:t>
      </w:r>
    </w:p>
    <w:p w14:paraId="4DBAEA96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 xml:space="preserve">##      25% 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>## 1708.268</w:t>
      </w:r>
    </w:p>
    <w:p w14:paraId="16C66CF6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median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 xml:space="preserve">pib_per_capita, </w:t>
      </w:r>
      <w:r w:rsidRPr="00993EB6">
        <w:rPr>
          <w:rStyle w:val="DataTypeTok"/>
          <w:lang w:val="en-GB"/>
        </w:rPr>
        <w:t>na.rm=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>)</w:t>
      </w:r>
    </w:p>
    <w:p w14:paraId="554EE57E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6223.367</w:t>
      </w:r>
    </w:p>
    <w:p w14:paraId="4EC70198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mean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 xml:space="preserve">pib_per_capita, </w:t>
      </w:r>
      <w:r w:rsidRPr="00993EB6">
        <w:rPr>
          <w:rStyle w:val="DataTypeTok"/>
          <w:lang w:val="en-GB"/>
        </w:rPr>
        <w:t>na.rm=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>)</w:t>
      </w:r>
    </w:p>
    <w:p w14:paraId="4394F07F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11750.22</w:t>
      </w:r>
    </w:p>
    <w:p w14:paraId="43DB0E87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quantile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 xml:space="preserve">pib_per_capita, </w:t>
      </w:r>
      <w:r w:rsidRPr="00993EB6">
        <w:rPr>
          <w:rStyle w:val="FloatTok"/>
          <w:lang w:val="en-GB"/>
        </w:rPr>
        <w:t>0.75</w:t>
      </w:r>
      <w:r w:rsidRPr="00993EB6">
        <w:rPr>
          <w:rStyle w:val="NormalTok"/>
          <w:lang w:val="en-GB"/>
        </w:rPr>
        <w:t xml:space="preserve">, </w:t>
      </w:r>
      <w:r w:rsidRPr="00993EB6">
        <w:rPr>
          <w:rStyle w:val="DataTypeTok"/>
          <w:lang w:val="en-GB"/>
        </w:rPr>
        <w:t>na.rm=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>)</w:t>
      </w:r>
    </w:p>
    <w:p w14:paraId="45C93B71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 xml:space="preserve">##      75% 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>## 18008.73</w:t>
      </w:r>
    </w:p>
    <w:p w14:paraId="53FA3531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max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 xml:space="preserve">pib_per_capita, </w:t>
      </w:r>
      <w:r w:rsidRPr="00993EB6">
        <w:rPr>
          <w:rStyle w:val="DataTypeTok"/>
          <w:lang w:val="en-GB"/>
        </w:rPr>
        <w:t>na.rm=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>)</w:t>
      </w:r>
    </w:p>
    <w:p w14:paraId="40D77C28" w14:textId="77777777" w:rsidR="00503E22" w:rsidRDefault="008E7F0E">
      <w:pPr>
        <w:pStyle w:val="SourceCode"/>
      </w:pPr>
      <w:r>
        <w:rPr>
          <w:rStyle w:val="VerbatimChar"/>
        </w:rPr>
        <w:t>## [1] 49357.19</w:t>
      </w:r>
    </w:p>
    <w:p w14:paraId="25C2DED4" w14:textId="77777777" w:rsidR="00503E22" w:rsidRDefault="00503E22">
      <w:pPr>
        <w:pStyle w:val="FirstParagraph"/>
      </w:pPr>
    </w:p>
    <w:p w14:paraId="3FEB2BC1" w14:textId="77777777" w:rsidR="00503E22" w:rsidRDefault="008E7F0E">
      <w:pPr>
        <w:pStyle w:val="Textoindependiente"/>
      </w:pPr>
      <w:r>
        <w:t xml:space="preserve">El parámetro </w:t>
      </w:r>
      <w:r>
        <w:rPr>
          <w:rStyle w:val="VerbatimChar"/>
        </w:rPr>
        <w:t>na.rm=TRUE</w:t>
      </w:r>
      <w:r>
        <w:t xml:space="preserve"> elimina los </w:t>
      </w:r>
      <w:r>
        <w:rPr>
          <w:rStyle w:val="VerbatimChar"/>
        </w:rPr>
        <w:t>NA</w:t>
      </w:r>
      <w:r>
        <w:t xml:space="preserve"> antes de aplicar la función, en caso contrario devuelve </w:t>
      </w:r>
      <w:r>
        <w:rPr>
          <w:rStyle w:val="VerbatimChar"/>
        </w:rPr>
        <w:t>NA</w:t>
      </w:r>
      <w:r>
        <w:t>.</w:t>
      </w:r>
    </w:p>
    <w:p w14:paraId="3BFA628E" w14:textId="77777777" w:rsidR="00503E22" w:rsidRDefault="00503E22">
      <w:pPr>
        <w:pStyle w:val="Textoindependiente"/>
      </w:pPr>
    </w:p>
    <w:p w14:paraId="0FA3BA74" w14:textId="77777777" w:rsidR="00503E22" w:rsidRDefault="008E7F0E">
      <w:pPr>
        <w:pStyle w:val="Textoindependiente"/>
      </w:pPr>
      <w:r>
        <w:t xml:space="preserve">La función </w:t>
      </w:r>
      <w:r>
        <w:rPr>
          <w:rStyle w:val="VerbatimChar"/>
        </w:rPr>
        <w:t>quantile()</w:t>
      </w:r>
      <w:r>
        <w:t>, por sí sola, puede calcular todos los valores, excepto la media.</w:t>
      </w:r>
    </w:p>
    <w:p w14:paraId="1734B7F4" w14:textId="77777777" w:rsidR="00503E22" w:rsidRDefault="00503E22">
      <w:pPr>
        <w:pStyle w:val="Textoindependiente"/>
      </w:pPr>
    </w:p>
    <w:p w14:paraId="5C81CDE0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quantile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paises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 xml:space="preserve">pib_per_capita, </w:t>
      </w:r>
      <w:proofErr w:type="spellStart"/>
      <w:r w:rsidRPr="00993EB6">
        <w:rPr>
          <w:rStyle w:val="KeywordTok"/>
          <w:lang w:val="en-GB"/>
        </w:rPr>
        <w:t>seq</w:t>
      </w:r>
      <w:proofErr w:type="spellEnd"/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0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>,</w:t>
      </w:r>
      <w:r w:rsidRPr="00993EB6">
        <w:rPr>
          <w:rStyle w:val="DecValTok"/>
          <w:lang w:val="en-GB"/>
        </w:rPr>
        <w:t>1</w:t>
      </w:r>
      <w:r w:rsidRPr="00993EB6">
        <w:rPr>
          <w:rStyle w:val="OperatorTok"/>
          <w:lang w:val="en-GB"/>
        </w:rPr>
        <w:t>/</w:t>
      </w:r>
      <w:r w:rsidRPr="00993EB6">
        <w:rPr>
          <w:rStyle w:val="DecValTok"/>
          <w:lang w:val="en-GB"/>
        </w:rPr>
        <w:t>4</w:t>
      </w:r>
      <w:r w:rsidRPr="00993EB6">
        <w:rPr>
          <w:rStyle w:val="NormalTok"/>
          <w:lang w:val="en-GB"/>
        </w:rPr>
        <w:t xml:space="preserve">), </w:t>
      </w:r>
      <w:r w:rsidRPr="00993EB6">
        <w:rPr>
          <w:rStyle w:val="DataTypeTok"/>
          <w:lang w:val="en-GB"/>
        </w:rPr>
        <w:t>na.rm=</w:t>
      </w:r>
      <w:r w:rsidRPr="00993EB6">
        <w:rPr>
          <w:rStyle w:val="OtherTok"/>
          <w:lang w:val="en-GB"/>
        </w:rPr>
        <w:t>TRUE</w:t>
      </w:r>
      <w:r w:rsidRPr="00993EB6">
        <w:rPr>
          <w:rStyle w:val="NormalTok"/>
          <w:lang w:val="en-GB"/>
        </w:rPr>
        <w:t>)</w:t>
      </w:r>
    </w:p>
    <w:p w14:paraId="7AC3FA17" w14:textId="77777777" w:rsidR="00503E22" w:rsidRPr="00993EB6" w:rsidRDefault="00503E22">
      <w:pPr>
        <w:pStyle w:val="FirstParagraph"/>
        <w:rPr>
          <w:lang w:val="en-GB"/>
        </w:rPr>
      </w:pPr>
    </w:p>
    <w:p w14:paraId="4B5E3DE4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47E1C4F4" wp14:editId="3B4D98B6">
            <wp:extent cx="2381250" cy="37234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Summ1_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7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91F47" w14:textId="77777777" w:rsidR="00503E22" w:rsidRDefault="008E7F0E">
      <w:pPr>
        <w:pStyle w:val="Textoindependiente"/>
      </w:pPr>
      <w:r>
        <w:t>&lt;imagen1&gt;(www/paisSumm1_1.png){width=250px}</w:t>
      </w:r>
    </w:p>
    <w:p w14:paraId="36B1E3A0" w14:textId="77777777" w:rsidR="00503E22" w:rsidRDefault="00503E22">
      <w:pPr>
        <w:pStyle w:val="Textoindependiente"/>
      </w:pPr>
    </w:p>
    <w:p w14:paraId="61763C47" w14:textId="77777777" w:rsidR="00503E22" w:rsidRDefault="008E7F0E">
      <w:pPr>
        <w:pStyle w:val="Ttulo4"/>
      </w:pPr>
      <w:bookmarkStart w:id="123" w:name="tablas-de-frecuencias-o-conteos"/>
      <w:r>
        <w:t>TABLAS DE FRECUENCIAS O CONTEOS</w:t>
      </w:r>
      <w:bookmarkEnd w:id="123"/>
    </w:p>
    <w:p w14:paraId="0FF350C1" w14:textId="77777777" w:rsidR="00503E22" w:rsidRDefault="00503E22">
      <w:pPr>
        <w:pStyle w:val="FirstParagraph"/>
      </w:pPr>
    </w:p>
    <w:p w14:paraId="046DB13E" w14:textId="77777777" w:rsidR="00503E22" w:rsidRDefault="008E7F0E">
      <w:pPr>
        <w:pStyle w:val="Textoindependiente"/>
      </w:pPr>
      <w:r>
        <w:t xml:space="preserve">Para obtener una tabla de frecuencias o conteos, utiliza </w:t>
      </w:r>
      <w:r>
        <w:rPr>
          <w:rStyle w:val="VerbatimChar"/>
        </w:rPr>
        <w:t>table()</w:t>
      </w:r>
      <w:r>
        <w:t>. Para una columna.</w:t>
      </w:r>
    </w:p>
    <w:p w14:paraId="7F3542AE" w14:textId="77777777" w:rsidR="00503E22" w:rsidRDefault="00503E22">
      <w:pPr>
        <w:pStyle w:val="Textoindependiente"/>
      </w:pPr>
    </w:p>
    <w:p w14:paraId="394BFF07" w14:textId="77777777" w:rsidR="00503E22" w:rsidRDefault="008E7F0E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continente)  </w:t>
      </w:r>
      <w:r>
        <w:rPr>
          <w:rStyle w:val="CommentTok"/>
        </w:rPr>
        <w:t># una columna</w:t>
      </w:r>
    </w:p>
    <w:p w14:paraId="33838616" w14:textId="77777777" w:rsidR="00503E22" w:rsidRDefault="00503E22">
      <w:pPr>
        <w:pStyle w:val="FirstParagraph"/>
      </w:pPr>
    </w:p>
    <w:p w14:paraId="57BBCBF6" w14:textId="77777777" w:rsidR="00503E22" w:rsidRDefault="008E7F0E">
      <w:pPr>
        <w:pStyle w:val="Textoindependiente"/>
      </w:pPr>
      <w:r>
        <w:rPr>
          <w:noProof/>
        </w:rPr>
        <w:lastRenderedPageBreak/>
        <w:drawing>
          <wp:inline distT="0" distB="0" distL="0" distR="0" wp14:anchorId="2AE85051" wp14:editId="2D5DF0DE">
            <wp:extent cx="1905000" cy="36360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Summ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C91A1" w14:textId="77777777" w:rsidR="00503E22" w:rsidRDefault="008E7F0E">
      <w:pPr>
        <w:pStyle w:val="Textoindependiente"/>
      </w:pPr>
      <w:r>
        <w:t>&lt;imagen1&gt;(www/paisSumm2.png){width=200px}</w:t>
      </w:r>
    </w:p>
    <w:p w14:paraId="5DBBB197" w14:textId="77777777" w:rsidR="00503E22" w:rsidRDefault="00503E22">
      <w:pPr>
        <w:pStyle w:val="Textoindependiente"/>
      </w:pPr>
    </w:p>
    <w:p w14:paraId="0498E179" w14:textId="77777777" w:rsidR="00503E22" w:rsidRDefault="008E7F0E">
      <w:pPr>
        <w:pStyle w:val="Textoindependiente"/>
      </w:pPr>
      <w:r>
        <w:t>Tablas cruzadas de dos o más columnas.</w:t>
      </w:r>
    </w:p>
    <w:p w14:paraId="780E9CD8" w14:textId="77777777" w:rsidR="00503E22" w:rsidRDefault="00503E22">
      <w:pPr>
        <w:pStyle w:val="Textoindependiente"/>
      </w:pPr>
    </w:p>
    <w:p w14:paraId="63A40C05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table</w:t>
      </w:r>
      <w:r w:rsidRPr="00993EB6">
        <w:rPr>
          <w:rStyle w:val="NormalTok"/>
          <w:lang w:val="en-GB"/>
        </w:rPr>
        <w:t>(paises07Summ</w:t>
      </w:r>
      <w:r w:rsidRPr="00993EB6">
        <w:rPr>
          <w:rStyle w:val="OperatorTok"/>
          <w:lang w:val="en-GB"/>
        </w:rPr>
        <w:t>$</w:t>
      </w:r>
      <w:proofErr w:type="gramStart"/>
      <w:r w:rsidRPr="00993EB6">
        <w:rPr>
          <w:rStyle w:val="NormalTok"/>
          <w:lang w:val="en-GB"/>
        </w:rPr>
        <w:t>continente,paises</w:t>
      </w:r>
      <w:proofErr w:type="gramEnd"/>
      <w:r w:rsidRPr="00993EB6">
        <w:rPr>
          <w:rStyle w:val="NormalTok"/>
          <w:lang w:val="en-GB"/>
        </w:rPr>
        <w:t>07Summ</w:t>
      </w:r>
      <w:r w:rsidRPr="00993EB6">
        <w:rPr>
          <w:rStyle w:val="OperatorTok"/>
          <w:lang w:val="en-GB"/>
        </w:rPr>
        <w:t>$</w:t>
      </w:r>
      <w:r w:rsidRPr="00993EB6">
        <w:rPr>
          <w:rStyle w:val="NormalTok"/>
          <w:lang w:val="en-GB"/>
        </w:rPr>
        <w:t>es_grande)</w:t>
      </w:r>
    </w:p>
    <w:p w14:paraId="276DF7E8" w14:textId="77777777" w:rsidR="00503E22" w:rsidRPr="00993EB6" w:rsidRDefault="00503E22">
      <w:pPr>
        <w:pStyle w:val="FirstParagraph"/>
        <w:rPr>
          <w:lang w:val="en-GB"/>
        </w:rPr>
      </w:pPr>
    </w:p>
    <w:p w14:paraId="40CC3BD3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07EE4C65" wp14:editId="5BF566B4">
            <wp:extent cx="1190625" cy="1207047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Summ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20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FDE7F" w14:textId="77777777" w:rsidR="00503E22" w:rsidRDefault="008E7F0E">
      <w:pPr>
        <w:pStyle w:val="Textoindependiente"/>
      </w:pPr>
      <w:r>
        <w:t>&lt;imagen1&gt;(www/paisSumm3.png){width=125px}</w:t>
      </w:r>
    </w:p>
    <w:p w14:paraId="3FA7ADF7" w14:textId="77777777" w:rsidR="00503E22" w:rsidRDefault="00503E22">
      <w:pPr>
        <w:pStyle w:val="Textoindependiente"/>
      </w:pPr>
    </w:p>
    <w:p w14:paraId="1EC9B213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sabías que&gt;Asia es el continente con mayor número de países grandes (de más de 30M de </w:t>
      </w:r>
      <w:proofErr w:type="gramStart"/>
      <w:r w:rsidRPr="00993EB6">
        <w:rPr>
          <w:lang w:val="es-ES"/>
        </w:rPr>
        <w:t>hab.)&lt;</w:t>
      </w:r>
      <w:proofErr w:type="gramEnd"/>
      <w:r w:rsidRPr="00993EB6">
        <w:rPr>
          <w:lang w:val="es-ES"/>
        </w:rPr>
        <w:t>/sabías que&gt;.</w:t>
      </w:r>
    </w:p>
    <w:p w14:paraId="3AC15879" w14:textId="77777777" w:rsidR="00503E22" w:rsidRDefault="00503E22">
      <w:pPr>
        <w:pStyle w:val="FirstParagraph"/>
      </w:pPr>
    </w:p>
    <w:p w14:paraId="266BDE12" w14:textId="77777777" w:rsidR="00503E22" w:rsidRDefault="008E7F0E">
      <w:pPr>
        <w:pStyle w:val="Textoindependiente"/>
      </w:pPr>
      <w:r>
        <w:t xml:space="preserve">En muchas ocasiones, es útil tramar las columna numéricas en intervalos. En R utiliza </w:t>
      </w:r>
      <w:r>
        <w:rPr>
          <w:rStyle w:val="VerbatimChar"/>
        </w:rPr>
        <w:t>cut()</w:t>
      </w:r>
      <w:r>
        <w:t>.</w:t>
      </w:r>
    </w:p>
    <w:p w14:paraId="1333104A" w14:textId="77777777" w:rsidR="00503E22" w:rsidRDefault="00503E22">
      <w:pPr>
        <w:pStyle w:val="Textoindependiente"/>
      </w:pPr>
    </w:p>
    <w:p w14:paraId="29049FC1" w14:textId="77777777" w:rsidR="00503E22" w:rsidRDefault="008E7F0E">
      <w:pPr>
        <w:pStyle w:val="Textoindependiente"/>
      </w:pPr>
      <w:r>
        <w:t>Vamos a crear la columna nivel de riqueza a partir del pib_per_capita cortando la columna por 1700$ y 18000$.</w:t>
      </w:r>
    </w:p>
    <w:p w14:paraId="317183C9" w14:textId="77777777" w:rsidR="00503E22" w:rsidRDefault="00503E22">
      <w:pPr>
        <w:pStyle w:val="Textoindependiente"/>
      </w:pPr>
    </w:p>
    <w:p w14:paraId="6AD9733C" w14:textId="77777777" w:rsidR="00503E22" w:rsidRDefault="008E7F0E">
      <w:pPr>
        <w:pStyle w:val="SourceCode"/>
      </w:pPr>
      <w:r>
        <w:rPr>
          <w:rStyle w:val="NormalTok"/>
        </w:rPr>
        <w:t>paises07Summ</w:t>
      </w:r>
      <w:r>
        <w:rPr>
          <w:rStyle w:val="OperatorTok"/>
        </w:rPr>
        <w:t>$</w:t>
      </w:r>
      <w:r>
        <w:rPr>
          <w:rStyle w:val="NormalTok"/>
        </w:rPr>
        <w:t>nivel_de_riqueza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ecValTok"/>
        </w:rPr>
        <w:t>1700</w:t>
      </w:r>
      <w:r>
        <w:rPr>
          <w:rStyle w:val="NormalTok"/>
        </w:rPr>
        <w:t>,</w:t>
      </w:r>
      <w:r>
        <w:rPr>
          <w:rStyle w:val="DecValTok"/>
        </w:rPr>
        <w:t>18000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)</w:t>
      </w:r>
    </w:p>
    <w:p w14:paraId="3326ADFF" w14:textId="77777777" w:rsidR="00503E22" w:rsidRDefault="008E7F0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aises07Summ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is"</w:t>
      </w:r>
      <w:r>
        <w:rPr>
          <w:rStyle w:val="NormalTok"/>
        </w:rPr>
        <w:t>,</w:t>
      </w:r>
      <w:r>
        <w:rPr>
          <w:rStyle w:val="StringTok"/>
        </w:rPr>
        <w:t>"pib_per_capita"</w:t>
      </w:r>
      <w:r>
        <w:rPr>
          <w:rStyle w:val="NormalTok"/>
        </w:rPr>
        <w:t>,</w:t>
      </w:r>
      <w:r>
        <w:rPr>
          <w:rStyle w:val="StringTok"/>
        </w:rPr>
        <w:t>"nivel_de_riqueza"</w:t>
      </w:r>
      <w:r>
        <w:rPr>
          <w:rStyle w:val="NormalTok"/>
        </w:rPr>
        <w:t>)])</w:t>
      </w:r>
    </w:p>
    <w:p w14:paraId="6DEDEA5F" w14:textId="77777777" w:rsidR="00503E22" w:rsidRDefault="00503E22">
      <w:pPr>
        <w:pStyle w:val="FirstParagraph"/>
      </w:pPr>
    </w:p>
    <w:p w14:paraId="5B453D70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7071E114" wp14:editId="5BD4A65D">
            <wp:extent cx="2381250" cy="1395328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Summ4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39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2E681" w14:textId="77777777" w:rsidR="00503E22" w:rsidRDefault="008E7F0E">
      <w:pPr>
        <w:pStyle w:val="Textoindependiente"/>
      </w:pPr>
      <w:r>
        <w:lastRenderedPageBreak/>
        <w:t>&lt;imagen1&gt;(www/paisSumm4.png){width=250px}</w:t>
      </w:r>
    </w:p>
    <w:p w14:paraId="29619D29" w14:textId="77777777" w:rsidR="00503E22" w:rsidRDefault="00503E22">
      <w:pPr>
        <w:pStyle w:val="Textoindependiente"/>
      </w:pPr>
    </w:p>
    <w:p w14:paraId="20D6ED83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recuerda&gt;Para definir los </w:t>
      </w:r>
      <w:proofErr w:type="spellStart"/>
      <w:r>
        <w:rPr>
          <w:rStyle w:val="VerbatimChar"/>
        </w:rPr>
        <w:t>breaks</w:t>
      </w:r>
      <w:proofErr w:type="spellEnd"/>
      <w:r w:rsidRPr="00993EB6">
        <w:rPr>
          <w:lang w:val="es-ES"/>
        </w:rPr>
        <w:t xml:space="preserve">, R permite utilizar </w:t>
      </w:r>
      <w:r>
        <w:rPr>
          <w:rStyle w:val="VerbatimChar"/>
        </w:rPr>
        <w:t>-</w:t>
      </w:r>
      <w:proofErr w:type="spellStart"/>
      <w:r>
        <w:rPr>
          <w:rStyle w:val="VerbatimChar"/>
        </w:rPr>
        <w:t>Inf</w:t>
      </w:r>
      <w:proofErr w:type="spellEnd"/>
      <w:r w:rsidRPr="00993EB6">
        <w:rPr>
          <w:lang w:val="es-ES"/>
        </w:rPr>
        <w:t xml:space="preserve"> e </w:t>
      </w:r>
      <w:proofErr w:type="spellStart"/>
      <w:r>
        <w:rPr>
          <w:rStyle w:val="VerbatimChar"/>
        </w:rPr>
        <w:t>Inf</w:t>
      </w:r>
      <w:proofErr w:type="spellEnd"/>
      <w:r w:rsidRPr="00993EB6">
        <w:rPr>
          <w:lang w:val="es-ES"/>
        </w:rPr>
        <w:t xml:space="preserve"> (infinito) como si fueran </w:t>
      </w:r>
      <w:proofErr w:type="gramStart"/>
      <w:r w:rsidRPr="00993EB6">
        <w:rPr>
          <w:lang w:val="es-ES"/>
        </w:rPr>
        <w:t>números.&lt;</w:t>
      </w:r>
      <w:proofErr w:type="gramEnd"/>
      <w:r w:rsidRPr="00993EB6">
        <w:rPr>
          <w:lang w:val="es-ES"/>
        </w:rPr>
        <w:t>/recuerda&gt;</w:t>
      </w:r>
    </w:p>
    <w:p w14:paraId="7062763B" w14:textId="77777777" w:rsidR="00503E22" w:rsidRDefault="00503E22">
      <w:pPr>
        <w:pStyle w:val="FirstParagraph"/>
      </w:pPr>
    </w:p>
    <w:p w14:paraId="0C5EA5C1" w14:textId="77777777" w:rsidR="00503E22" w:rsidRDefault="008E7F0E">
      <w:pPr>
        <w:pStyle w:val="Textoindependiente"/>
      </w:pPr>
      <w:r>
        <w:rPr>
          <w:rStyle w:val="VerbatimChar"/>
        </w:rPr>
        <w:t>cut()</w:t>
      </w:r>
      <w:r>
        <w:t xml:space="preserve"> crea un </w:t>
      </w:r>
      <w:r>
        <w:rPr>
          <w:rStyle w:val="VerbatimChar"/>
        </w:rPr>
        <w:t>factor</w:t>
      </w:r>
      <w:r>
        <w:t xml:space="preserve"> ordenado a partir de la columna </w:t>
      </w:r>
      <w:r>
        <w:rPr>
          <w:rStyle w:val="VerbatimChar"/>
        </w:rPr>
        <w:t>numeric</w:t>
      </w:r>
      <w:r>
        <w:t xml:space="preserve"> con los siguientes levels:</w:t>
      </w:r>
    </w:p>
    <w:p w14:paraId="26099B61" w14:textId="77777777" w:rsidR="00503E22" w:rsidRDefault="00503E22">
      <w:pPr>
        <w:pStyle w:val="Textoindependiente"/>
      </w:pPr>
    </w:p>
    <w:p w14:paraId="599AAFE7" w14:textId="77777777" w:rsidR="00503E22" w:rsidRDefault="008E7F0E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nivel_de_riqueza)</w:t>
      </w:r>
    </w:p>
    <w:p w14:paraId="1E5B1EB1" w14:textId="77777777" w:rsidR="00503E22" w:rsidRDefault="008E7F0E">
      <w:pPr>
        <w:pStyle w:val="SourceCode"/>
      </w:pPr>
      <w:r>
        <w:rPr>
          <w:rStyle w:val="VerbatimChar"/>
        </w:rPr>
        <w:t>## [1] "(-Inf,1.7e+03]"    "(1.7e+03,1.8e+04]" "(1.8e+04, Inf]"</w:t>
      </w:r>
    </w:p>
    <w:p w14:paraId="28B523C0" w14:textId="77777777" w:rsidR="00503E22" w:rsidRDefault="00503E22">
      <w:pPr>
        <w:pStyle w:val="FirstParagraph"/>
      </w:pPr>
    </w:p>
    <w:p w14:paraId="4829401C" w14:textId="77777777" w:rsidR="00503E22" w:rsidRDefault="008E7F0E">
      <w:pPr>
        <w:pStyle w:val="Textoindependiente"/>
      </w:pPr>
      <w:r>
        <w:t xml:space="preserve">Para modificar las etiquetas utiliza la misma función </w:t>
      </w:r>
      <w:r>
        <w:rPr>
          <w:rStyle w:val="VerbatimChar"/>
        </w:rPr>
        <w:t>levels()</w:t>
      </w:r>
      <w:r>
        <w:t>.</w:t>
      </w:r>
    </w:p>
    <w:p w14:paraId="718D5753" w14:textId="77777777" w:rsidR="00503E22" w:rsidRDefault="00503E22">
      <w:pPr>
        <w:pStyle w:val="Textoindependiente"/>
      </w:pPr>
    </w:p>
    <w:p w14:paraId="565BED3C" w14:textId="77777777" w:rsidR="00503E22" w:rsidRDefault="008E7F0E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nivel_de_riquez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bres"</w:t>
      </w:r>
      <w:r>
        <w:rPr>
          <w:rStyle w:val="NormalTok"/>
        </w:rPr>
        <w:t>,</w:t>
      </w:r>
      <w:r>
        <w:rPr>
          <w:rStyle w:val="StringTok"/>
        </w:rPr>
        <w:t>"Medios"</w:t>
      </w:r>
      <w:r>
        <w:rPr>
          <w:rStyle w:val="NormalTok"/>
        </w:rPr>
        <w:t>,</w:t>
      </w:r>
      <w:r>
        <w:rPr>
          <w:rStyle w:val="StringTok"/>
        </w:rPr>
        <w:t>"Ricos"</w:t>
      </w:r>
      <w:r>
        <w:rPr>
          <w:rStyle w:val="NormalTok"/>
        </w:rPr>
        <w:t>)</w:t>
      </w:r>
    </w:p>
    <w:p w14:paraId="1FA8E7CC" w14:textId="77777777" w:rsidR="00503E22" w:rsidRDefault="00503E22">
      <w:pPr>
        <w:pStyle w:val="FirstParagraph"/>
      </w:pPr>
    </w:p>
    <w:p w14:paraId="2DD13E26" w14:textId="77777777" w:rsidR="00503E22" w:rsidRDefault="008E7F0E">
      <w:pPr>
        <w:pStyle w:val="Textoindependiente"/>
      </w:pPr>
      <w:r>
        <w:t>Mostramos a continuación la distribución de países ricos y pobres por continente en 2007.</w:t>
      </w:r>
    </w:p>
    <w:p w14:paraId="4F4A04C1" w14:textId="77777777" w:rsidR="00503E22" w:rsidRDefault="00503E22">
      <w:pPr>
        <w:pStyle w:val="Textoindependiente"/>
      </w:pPr>
    </w:p>
    <w:p w14:paraId="65A54EDB" w14:textId="77777777" w:rsidR="00503E22" w:rsidRDefault="008E7F0E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continente, paises07Summ</w:t>
      </w:r>
      <w:r>
        <w:rPr>
          <w:rStyle w:val="OperatorTok"/>
        </w:rPr>
        <w:t>$</w:t>
      </w:r>
      <w:r>
        <w:rPr>
          <w:rStyle w:val="NormalTok"/>
        </w:rPr>
        <w:t xml:space="preserve">nivel_de_riqueza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</w:t>
      </w:r>
    </w:p>
    <w:p w14:paraId="11CF133C" w14:textId="77777777" w:rsidR="00503E22" w:rsidRDefault="00503E22">
      <w:pPr>
        <w:pStyle w:val="FirstParagraph"/>
      </w:pPr>
    </w:p>
    <w:p w14:paraId="502198F2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07FF1F6C" wp14:editId="61651958">
            <wp:extent cx="1666875" cy="108420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Summ5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08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565F0" w14:textId="77777777" w:rsidR="00503E22" w:rsidRDefault="008E7F0E">
      <w:pPr>
        <w:pStyle w:val="Textoindependiente"/>
      </w:pPr>
      <w:r>
        <w:t>&lt;imagen1&gt;(www/paisSumm5.png){width=175px}</w:t>
      </w:r>
    </w:p>
    <w:p w14:paraId="685482D9" w14:textId="77777777" w:rsidR="00503E22" w:rsidRDefault="00503E22">
      <w:pPr>
        <w:pStyle w:val="Textoindependiente"/>
      </w:pPr>
    </w:p>
    <w:p w14:paraId="0D2CB6CC" w14:textId="77777777" w:rsidR="00503E22" w:rsidRDefault="008E7F0E">
      <w:pPr>
        <w:pStyle w:val="Textoindependiente"/>
      </w:pPr>
      <w:r>
        <w:t>Gráficamente.</w:t>
      </w:r>
    </w:p>
    <w:p w14:paraId="076D5C2C" w14:textId="77777777" w:rsidR="00503E22" w:rsidRDefault="00503E22">
      <w:pPr>
        <w:pStyle w:val="Textoindependiente"/>
      </w:pPr>
    </w:p>
    <w:p w14:paraId="0975AFF9" w14:textId="77777777" w:rsidR="00503E22" w:rsidRDefault="008E7F0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aises07Summ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ntinente, </w:t>
      </w:r>
      <w:r>
        <w:rPr>
          <w:rStyle w:val="DataTypeTok"/>
        </w:rPr>
        <w:t>fill=</w:t>
      </w:r>
      <w:r>
        <w:rPr>
          <w:rStyle w:val="NormalTok"/>
        </w:rPr>
        <w:t xml:space="preserve">nivel_de_riqueza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02EC887A" w14:textId="77777777" w:rsidR="00503E22" w:rsidRDefault="008E7F0E">
      <w:pPr>
        <w:pStyle w:val="CaptionedFigure"/>
      </w:pPr>
      <w:r>
        <w:rPr>
          <w:noProof/>
        </w:rPr>
        <w:lastRenderedPageBreak/>
        <w:drawing>
          <wp:inline distT="0" distB="0" distL="0" distR="0" wp14:anchorId="7E8A3E20" wp14:editId="187E46D1">
            <wp:extent cx="4620126" cy="3696101"/>
            <wp:effectExtent l="0" t="0" r="0" b="0"/>
            <wp:docPr id="43" name="Picture" descr="Riqueza por continente. (plot7-1.png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lot7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C5975" w14:textId="77777777" w:rsidR="00503E22" w:rsidRDefault="008E7F0E" w:rsidP="00FB7734">
      <w:pPr>
        <w:pStyle w:val="ImageCaption"/>
      </w:pPr>
      <w:r>
        <w:t>Riqueza por continente. (plot7-1.png)</w:t>
      </w:r>
    </w:p>
    <w:p w14:paraId="7140ACA1" w14:textId="77777777" w:rsidR="00503E22" w:rsidRDefault="00503E22">
      <w:pPr>
        <w:pStyle w:val="Textoindependiente"/>
      </w:pPr>
    </w:p>
    <w:p w14:paraId="592B8623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>&lt;recuerda&gt;Para definir el nivel de riqueza de los países en 2007 se ha realizado la siguiente transformación:&lt;/recuerda&gt;</w:t>
      </w:r>
    </w:p>
    <w:p w14:paraId="75C5CB0C" w14:textId="77777777" w:rsidR="00503E22" w:rsidRDefault="00503E22">
      <w:pPr>
        <w:pStyle w:val="FirstParagraph"/>
      </w:pPr>
    </w:p>
    <w:p w14:paraId="400B7F80" w14:textId="77777777" w:rsidR="00503E22" w:rsidRDefault="008E7F0E">
      <w:pPr>
        <w:pStyle w:val="SourceCode"/>
      </w:pP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>nivel_de_riqueza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ecValTok"/>
        </w:rPr>
        <w:t>1700</w:t>
      </w:r>
      <w:r>
        <w:rPr>
          <w:rStyle w:val="NormalTok"/>
        </w:rPr>
        <w:t>,</w:t>
      </w:r>
      <w:r>
        <w:rPr>
          <w:rStyle w:val="DecValTok"/>
        </w:rPr>
        <w:t>18000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>nivel_de_riquez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bres"</w:t>
      </w:r>
      <w:r>
        <w:rPr>
          <w:rStyle w:val="NormalTok"/>
        </w:rPr>
        <w:t>,</w:t>
      </w:r>
      <w:r>
        <w:rPr>
          <w:rStyle w:val="StringTok"/>
        </w:rPr>
        <w:t>"Medios"</w:t>
      </w:r>
      <w:r>
        <w:rPr>
          <w:rStyle w:val="NormalTok"/>
        </w:rPr>
        <w:t>,</w:t>
      </w:r>
      <w:r>
        <w:rPr>
          <w:rStyle w:val="StringTok"/>
        </w:rPr>
        <w:t>"Ricos"</w:t>
      </w:r>
      <w:r>
        <w:rPr>
          <w:rStyle w:val="NormalTok"/>
        </w:rPr>
        <w:t>)</w:t>
      </w:r>
    </w:p>
    <w:p w14:paraId="142719F5" w14:textId="77777777" w:rsidR="00503E22" w:rsidRDefault="00503E22">
      <w:pPr>
        <w:pStyle w:val="FirstParagraph"/>
      </w:pPr>
    </w:p>
    <w:p w14:paraId="3B1B9848" w14:textId="77777777" w:rsidR="00503E22" w:rsidRDefault="008E7F0E">
      <w:pPr>
        <w:pStyle w:val="Ttulo4"/>
      </w:pPr>
      <w:bookmarkStart w:id="124" w:name="agregados-por-subgrupos"/>
      <w:r>
        <w:t>AGREGADOS POR SUBGRUPOS</w:t>
      </w:r>
      <w:bookmarkEnd w:id="124"/>
    </w:p>
    <w:p w14:paraId="2CADD88D" w14:textId="77777777" w:rsidR="00503E22" w:rsidRDefault="00503E22">
      <w:pPr>
        <w:pStyle w:val="FirstParagraph"/>
      </w:pPr>
    </w:p>
    <w:p w14:paraId="24595D42" w14:textId="77777777" w:rsidR="00503E22" w:rsidRDefault="008E7F0E">
      <w:pPr>
        <w:pStyle w:val="Textoindependiente"/>
      </w:pPr>
      <w:r>
        <w:t>Además de frecuencias o conteos, es necesario saber calcular otros estadísticos básicos para subgrupo de un data frame. Por ejemplo, la media de esperanza de vida y del pib per cápita, así como, el total de población por continente y nivel de riqueza.</w:t>
      </w:r>
    </w:p>
    <w:p w14:paraId="135B841F" w14:textId="77777777" w:rsidR="00503E22" w:rsidRDefault="00503E22">
      <w:pPr>
        <w:pStyle w:val="Textoindependiente"/>
      </w:pPr>
    </w:p>
    <w:p w14:paraId="38E85641" w14:textId="77777777" w:rsidR="00503E22" w:rsidRDefault="008E7F0E">
      <w:pPr>
        <w:pStyle w:val="SourceCode"/>
      </w:pPr>
      <w:r>
        <w:rPr>
          <w:rStyle w:val="NormalTok"/>
        </w:rPr>
        <w:t>agg1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paises07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peranza_de_vida"</w:t>
      </w:r>
      <w:r>
        <w:rPr>
          <w:rStyle w:val="NormalTok"/>
        </w:rPr>
        <w:t>,</w:t>
      </w:r>
      <w:r>
        <w:rPr>
          <w:rStyle w:val="StringTok"/>
        </w:rPr>
        <w:t>"pib_per_capita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tinente =</w:t>
      </w:r>
      <w:r>
        <w:rPr>
          <w:rStyle w:val="NormalTok"/>
        </w:rPr>
        <w:t xml:space="preserve"> 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>
        <w:br/>
      </w:r>
      <w:r>
        <w:rPr>
          <w:rStyle w:val="NormalTok"/>
        </w:rPr>
        <w:t xml:space="preserve">                       , </w:t>
      </w:r>
      <w:r>
        <w:rPr>
          <w:rStyle w:val="DataTypeTok"/>
        </w:rPr>
        <w:t>nivel_de_riqueza=</w:t>
      </w: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>nivel_de_riqueza),mean)</w:t>
      </w:r>
      <w:r>
        <w:br/>
      </w:r>
      <w:r>
        <w:rPr>
          <w:rStyle w:val="NormalTok"/>
        </w:rPr>
        <w:t>agg2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paises07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blacion"</w:t>
      </w:r>
      <w:r>
        <w:rPr>
          <w:rStyle w:val="NormalTok"/>
        </w:rPr>
        <w:t>),</w:t>
      </w:r>
      <w:r>
        <w:rPr>
          <w:rStyle w:val="DataTypeTok"/>
        </w:rPr>
        <w:t>drop=</w:t>
      </w:r>
      <w:r>
        <w:rPr>
          <w:rStyle w:val="OtherTok"/>
        </w:rPr>
        <w:t>FALSE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tinente =</w:t>
      </w:r>
      <w:r>
        <w:rPr>
          <w:rStyle w:val="NormalTok"/>
        </w:rPr>
        <w:t xml:space="preserve"> 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>
        <w:br/>
      </w:r>
      <w:r>
        <w:rPr>
          <w:rStyle w:val="NormalTok"/>
        </w:rPr>
        <w:t xml:space="preserve">                       , </w:t>
      </w:r>
      <w:r>
        <w:rPr>
          <w:rStyle w:val="DataTypeTok"/>
        </w:rPr>
        <w:t>nivel_de_riqueza=</w:t>
      </w: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>nivel_de_riqueza),sum)</w:t>
      </w:r>
    </w:p>
    <w:p w14:paraId="4441CFE8" w14:textId="77777777" w:rsidR="00503E22" w:rsidRDefault="00503E22">
      <w:pPr>
        <w:pStyle w:val="FirstParagraph"/>
      </w:pPr>
    </w:p>
    <w:p w14:paraId="2BD1DE62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>&lt;recuerda&gt;</w:t>
      </w:r>
      <w:proofErr w:type="spellStart"/>
      <w:proofErr w:type="gramStart"/>
      <w:r w:rsidRPr="00993EB6">
        <w:rPr>
          <w:lang w:val="es-ES"/>
        </w:rPr>
        <w:t>aggregate</w:t>
      </w:r>
      <w:proofErr w:type="spellEnd"/>
      <w:r w:rsidRPr="00993EB6">
        <w:rPr>
          <w:lang w:val="es-ES"/>
        </w:rPr>
        <w:t>(</w:t>
      </w:r>
      <w:proofErr w:type="gramEnd"/>
      <w:r w:rsidRPr="00993EB6">
        <w:rPr>
          <w:lang w:val="es-ES"/>
        </w:rPr>
        <w:t>) permite calcular un mismo estadístico sobre varias columnas segmentando por más de un eje.&lt;/recuerda&gt;</w:t>
      </w:r>
    </w:p>
    <w:p w14:paraId="2D4D2D0B" w14:textId="77777777" w:rsidR="00503E22" w:rsidRDefault="00503E22">
      <w:pPr>
        <w:pStyle w:val="FirstParagraph"/>
      </w:pPr>
    </w:p>
    <w:p w14:paraId="04C5D7DD" w14:textId="77777777" w:rsidR="00503E22" w:rsidRDefault="008E7F0E">
      <w:pPr>
        <w:pStyle w:val="Textoindependiente"/>
      </w:pPr>
      <w:r>
        <w:t xml:space="preserve">Se juntan ahora los dos agregados con </w:t>
      </w:r>
      <w:r>
        <w:rPr>
          <w:rStyle w:val="VerbatimChar"/>
        </w:rPr>
        <w:t>merge()</w:t>
      </w:r>
      <w:r>
        <w:t xml:space="preserve"> y se genera la columna combinada </w:t>
      </w:r>
      <w:r>
        <w:rPr>
          <w:rStyle w:val="VerbatimChar"/>
        </w:rPr>
        <w:t>continente_riqueza</w:t>
      </w:r>
      <w:r>
        <w:t>.</w:t>
      </w:r>
    </w:p>
    <w:p w14:paraId="34F6FD19" w14:textId="77777777" w:rsidR="00503E22" w:rsidRDefault="00503E22">
      <w:pPr>
        <w:pStyle w:val="Textoindependiente"/>
      </w:pPr>
    </w:p>
    <w:p w14:paraId="02586A53" w14:textId="77777777" w:rsidR="00503E22" w:rsidRDefault="008E7F0E">
      <w:pPr>
        <w:pStyle w:val="SourceCode"/>
      </w:pPr>
      <w:r>
        <w:rPr>
          <w:rStyle w:val="NormalTok"/>
        </w:rPr>
        <w:t>agg3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agg1,agg2)</w:t>
      </w:r>
      <w:r>
        <w:br/>
      </w:r>
      <w:r>
        <w:rPr>
          <w:rStyle w:val="NormalTok"/>
        </w:rPr>
        <w:t>agg3</w:t>
      </w:r>
      <w:r>
        <w:rPr>
          <w:rStyle w:val="OperatorTok"/>
        </w:rPr>
        <w:t>$</w:t>
      </w:r>
      <w:r>
        <w:rPr>
          <w:rStyle w:val="NormalTok"/>
        </w:rPr>
        <w:t>continente_riqueza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agg3</w:t>
      </w:r>
      <w:r>
        <w:rPr>
          <w:rStyle w:val="OperatorTok"/>
        </w:rPr>
        <w:t>$</w:t>
      </w:r>
      <w:r>
        <w:rPr>
          <w:rStyle w:val="NormalTok"/>
        </w:rPr>
        <w:t>continente,agg3</w:t>
      </w:r>
      <w:r>
        <w:rPr>
          <w:rStyle w:val="OperatorTok"/>
        </w:rPr>
        <w:t>$</w:t>
      </w:r>
      <w:r>
        <w:rPr>
          <w:rStyle w:val="NormalTok"/>
        </w:rPr>
        <w:t>nivel_de_riqueza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>)</w:t>
      </w:r>
    </w:p>
    <w:p w14:paraId="14F39526" w14:textId="77777777" w:rsidR="00503E22" w:rsidRDefault="008E7F0E">
      <w:pPr>
        <w:pStyle w:val="SourceCode"/>
      </w:pPr>
      <w:r>
        <w:rPr>
          <w:rStyle w:val="NormalTok"/>
        </w:rPr>
        <w:t>agg3</w:t>
      </w:r>
    </w:p>
    <w:p w14:paraId="5FAD7F9D" w14:textId="77777777" w:rsidR="00503E22" w:rsidRDefault="00503E22">
      <w:pPr>
        <w:pStyle w:val="FirstParagraph"/>
      </w:pPr>
    </w:p>
    <w:p w14:paraId="1E058C58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3F6F76B3" wp14:editId="32298267">
            <wp:extent cx="3810000" cy="1970017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Summ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7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5CB6F" w14:textId="77777777" w:rsidR="00503E22" w:rsidRDefault="008E7F0E">
      <w:pPr>
        <w:pStyle w:val="Textoindependiente"/>
      </w:pPr>
      <w:r>
        <w:t>&lt;imagen1&gt;(www/paisSumm6.png){width=400px}</w:t>
      </w:r>
    </w:p>
    <w:p w14:paraId="6BBA3564" w14:textId="77777777" w:rsidR="00503E22" w:rsidRDefault="00503E22">
      <w:pPr>
        <w:pStyle w:val="Textoindependiente"/>
      </w:pPr>
    </w:p>
    <w:p w14:paraId="619F35E3" w14:textId="77777777" w:rsidR="00503E22" w:rsidRDefault="008E7F0E">
      <w:pPr>
        <w:pStyle w:val="Textoindependiente"/>
      </w:pPr>
      <w:r>
        <w:t>El mismo gráfico visto para países, ahora, agregado a nivel de continente y riqueza.</w:t>
      </w:r>
    </w:p>
    <w:p w14:paraId="33E32958" w14:textId="77777777" w:rsidR="00503E22" w:rsidRDefault="00503E22">
      <w:pPr>
        <w:pStyle w:val="Textoindependiente"/>
      </w:pPr>
    </w:p>
    <w:p w14:paraId="2CB5F3AE" w14:textId="77777777" w:rsidR="00503E22" w:rsidRDefault="008E7F0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gg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ib_per_capita</w:t>
      </w:r>
      <w:r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y=</w:t>
      </w:r>
      <w:r>
        <w:rPr>
          <w:rStyle w:val="NormalTok"/>
        </w:rPr>
        <w:t>esperanza_de_vida</w:t>
      </w:r>
      <w:r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label=</w:t>
      </w:r>
      <w:r>
        <w:rPr>
          <w:rStyle w:val="NormalTok"/>
        </w:rPr>
        <w:t>continente_riqueza</w:t>
      </w:r>
      <w:r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color =</w:t>
      </w:r>
      <w:r>
        <w:rPr>
          <w:rStyle w:val="NormalTok"/>
        </w:rPr>
        <w:t>continente</w:t>
      </w:r>
      <w:r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size=</w:t>
      </w:r>
      <w:r>
        <w:rPr>
          <w:rStyle w:val="NormalTok"/>
        </w:rPr>
        <w:t xml:space="preserve">poblac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abel_repel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orce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ontinentes-riqueza en 2007 (no ponderado)"</w:t>
      </w:r>
      <w:r>
        <w:rPr>
          <w:rStyle w:val="NormalTok"/>
        </w:rPr>
        <w:t>)</w:t>
      </w:r>
    </w:p>
    <w:p w14:paraId="5B522477" w14:textId="77777777" w:rsidR="00503E22" w:rsidRDefault="008E7F0E">
      <w:pPr>
        <w:pStyle w:val="CaptionedFigure"/>
      </w:pPr>
      <w:r>
        <w:rPr>
          <w:noProof/>
        </w:rPr>
        <w:lastRenderedPageBreak/>
        <w:drawing>
          <wp:inline distT="0" distB="0" distL="0" distR="0" wp14:anchorId="7D7C66EE" wp14:editId="2885BD89">
            <wp:extent cx="4620126" cy="3696101"/>
            <wp:effectExtent l="0" t="0" r="0" b="0"/>
            <wp:docPr id="45" name="Picture" descr="Continentes (Fuente: Elaboración propia, datos de Gapminder). (plot8-1.png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lot8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DC34B" w14:textId="77777777" w:rsidR="00503E22" w:rsidRDefault="008E7F0E" w:rsidP="00FB7734">
      <w:pPr>
        <w:pStyle w:val="ImageCaption"/>
      </w:pPr>
      <w:r>
        <w:t>Continentes (Fuente: Elaboración propia, datos de Gapminder). (plot8-1.png)</w:t>
      </w:r>
    </w:p>
    <w:p w14:paraId="3749FAD3" w14:textId="77777777" w:rsidR="00503E22" w:rsidRDefault="00503E22">
      <w:pPr>
        <w:pStyle w:val="Textoindependiente"/>
      </w:pPr>
    </w:p>
    <w:p w14:paraId="2C283DC1" w14:textId="77777777" w:rsidR="00503E22" w:rsidRDefault="008E7F0E">
      <w:pPr>
        <w:pStyle w:val="Ttulo4"/>
      </w:pPr>
      <w:bookmarkStart w:id="125" w:name="la-familia-apply"/>
      <w:r>
        <w:t>LA FAMILIA APPLY</w:t>
      </w:r>
      <w:bookmarkEnd w:id="125"/>
    </w:p>
    <w:p w14:paraId="1ED5EB6F" w14:textId="77777777" w:rsidR="00503E22" w:rsidRDefault="00503E22">
      <w:pPr>
        <w:pStyle w:val="FirstParagraph"/>
      </w:pPr>
    </w:p>
    <w:p w14:paraId="0FB5BE65" w14:textId="77777777" w:rsidR="00503E22" w:rsidRDefault="008E7F0E">
      <w:pPr>
        <w:pStyle w:val="Textoindependiente"/>
      </w:pPr>
      <w:r>
        <w:t>Permiten vectorizar las operaciones de forma eficiente.</w:t>
      </w:r>
    </w:p>
    <w:p w14:paraId="4A55DD97" w14:textId="77777777" w:rsidR="00503E22" w:rsidRDefault="00503E22">
      <w:pPr>
        <w:pStyle w:val="Textoindependiente"/>
      </w:pPr>
    </w:p>
    <w:p w14:paraId="5B22CCD6" w14:textId="77777777" w:rsidR="00503E22" w:rsidRDefault="008E7F0E">
      <w:pPr>
        <w:pStyle w:val="Ttulo5"/>
      </w:pPr>
      <w:bookmarkStart w:id="126" w:name="tapply"/>
      <w:r>
        <w:t>TAPPLY</w:t>
      </w:r>
      <w:bookmarkEnd w:id="126"/>
    </w:p>
    <w:p w14:paraId="6119058E" w14:textId="77777777" w:rsidR="00503E22" w:rsidRDefault="00503E22">
      <w:pPr>
        <w:pStyle w:val="FirstParagraph"/>
      </w:pPr>
    </w:p>
    <w:p w14:paraId="17F7144C" w14:textId="77777777" w:rsidR="00503E22" w:rsidRDefault="008E7F0E">
      <w:pPr>
        <w:pStyle w:val="Textoindependiente"/>
      </w:pPr>
      <w:r>
        <w:t xml:space="preserve">Es una alternativa a </w:t>
      </w:r>
      <w:r>
        <w:rPr>
          <w:rStyle w:val="VerbatimChar"/>
        </w:rPr>
        <w:t>aggregate()</w:t>
      </w:r>
      <w:r>
        <w:t xml:space="preserve"> para aplicar una función de agregación sobre una única columna y segmentando por un único eje.</w:t>
      </w:r>
    </w:p>
    <w:p w14:paraId="7CD256D0" w14:textId="77777777" w:rsidR="00503E22" w:rsidRDefault="00503E22">
      <w:pPr>
        <w:pStyle w:val="Textoindependiente"/>
      </w:pPr>
    </w:p>
    <w:p w14:paraId="2C59540A" w14:textId="77777777" w:rsidR="00503E22" w:rsidRDefault="008E7F0E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>esperanza_de_vida,paises07</w:t>
      </w:r>
      <w:r>
        <w:rPr>
          <w:rStyle w:val="OperatorTok"/>
        </w:rPr>
        <w:t>$</w:t>
      </w:r>
      <w:r>
        <w:rPr>
          <w:rStyle w:val="NormalTok"/>
        </w:rPr>
        <w:t>continente,quantile,</w:t>
      </w:r>
      <w:r>
        <w:rPr>
          <w:rStyle w:val="DataTypeTok"/>
        </w:rPr>
        <w:t>probs=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79F9BB74" w14:textId="77777777" w:rsidR="00503E22" w:rsidRDefault="008E7F0E">
      <w:pPr>
        <w:pStyle w:val="SourceCode"/>
      </w:pPr>
      <w:r>
        <w:rPr>
          <w:rStyle w:val="VerbatimChar"/>
        </w:rPr>
        <w:t xml:space="preserve">##   África Américas     Asia   Europa  Oceanía </w:t>
      </w:r>
      <w:r>
        <w:br/>
      </w:r>
      <w:r>
        <w:rPr>
          <w:rStyle w:val="VerbatimChar"/>
        </w:rPr>
        <w:t>## 47.83400 71.75200 65.48300 75.02975 80.46175</w:t>
      </w:r>
    </w:p>
    <w:p w14:paraId="7C993757" w14:textId="77777777" w:rsidR="00503E22" w:rsidRDefault="00503E22">
      <w:pPr>
        <w:pStyle w:val="FirstParagraph"/>
      </w:pPr>
    </w:p>
    <w:p w14:paraId="1CECFB85" w14:textId="77777777" w:rsidR="00503E22" w:rsidRDefault="008E7F0E">
      <w:pPr>
        <w:pStyle w:val="Ttulo5"/>
      </w:pPr>
      <w:bookmarkStart w:id="127" w:name="lapply"/>
      <w:r>
        <w:t>LAPPLY</w:t>
      </w:r>
      <w:bookmarkEnd w:id="127"/>
    </w:p>
    <w:p w14:paraId="4A79DAFB" w14:textId="77777777" w:rsidR="00503E22" w:rsidRDefault="00503E22">
      <w:pPr>
        <w:pStyle w:val="FirstParagraph"/>
      </w:pPr>
    </w:p>
    <w:p w14:paraId="3FD2BBD4" w14:textId="77777777" w:rsidR="00503E22" w:rsidRDefault="008E7F0E">
      <w:pPr>
        <w:pStyle w:val="Textoindependiente"/>
      </w:pPr>
      <w:r>
        <w:t>Permite aplicar una función sobre cada elemento de un vector o lista. Devuelve una lista.</w:t>
      </w:r>
    </w:p>
    <w:p w14:paraId="127C9C65" w14:textId="77777777" w:rsidR="00503E22" w:rsidRDefault="00503E22">
      <w:pPr>
        <w:pStyle w:val="Textoindependiente"/>
      </w:pPr>
    </w:p>
    <w:p w14:paraId="51888324" w14:textId="77777777" w:rsidR="00503E22" w:rsidRDefault="008E7F0E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paises07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class</w:t>
      </w:r>
      <w:r>
        <w:rPr>
          <w:rStyle w:val="NormalTok"/>
        </w:rPr>
        <w:t>(x))</w:t>
      </w:r>
    </w:p>
    <w:p w14:paraId="7D1BDB9C" w14:textId="77777777" w:rsidR="00503E22" w:rsidRDefault="008E7F0E">
      <w:pPr>
        <w:pStyle w:val="SourceCode"/>
      </w:pPr>
      <w:r>
        <w:rPr>
          <w:rStyle w:val="VerbatimChar"/>
        </w:rPr>
        <w:t>## $continente</w:t>
      </w:r>
      <w:r>
        <w:br/>
      </w:r>
      <w:r>
        <w:rPr>
          <w:rStyle w:val="VerbatimChar"/>
        </w:rPr>
        <w:t>## [1] "fact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io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speranza_de_vida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blacion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b_per_capita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ivel_de_riqueza</w:t>
      </w:r>
      <w:r>
        <w:br/>
      </w:r>
      <w:r>
        <w:rPr>
          <w:rStyle w:val="VerbatimChar"/>
        </w:rPr>
        <w:t>## [1] "factor"</w:t>
      </w:r>
    </w:p>
    <w:p w14:paraId="30C4E037" w14:textId="77777777" w:rsidR="00503E22" w:rsidRDefault="00503E22">
      <w:pPr>
        <w:pStyle w:val="FirstParagraph"/>
      </w:pPr>
    </w:p>
    <w:p w14:paraId="0BDA713B" w14:textId="77777777" w:rsidR="00503E22" w:rsidRDefault="008E7F0E">
      <w:pPr>
        <w:pStyle w:val="Ttulo5"/>
      </w:pPr>
      <w:bookmarkStart w:id="128" w:name="sapply"/>
      <w:r>
        <w:t>SAPPLY</w:t>
      </w:r>
      <w:bookmarkEnd w:id="128"/>
    </w:p>
    <w:p w14:paraId="56369057" w14:textId="77777777" w:rsidR="00503E22" w:rsidRDefault="00503E22">
      <w:pPr>
        <w:pStyle w:val="FirstParagraph"/>
      </w:pPr>
    </w:p>
    <w:p w14:paraId="064C4462" w14:textId="77777777" w:rsidR="00503E22" w:rsidRDefault="008E7F0E">
      <w:pPr>
        <w:pStyle w:val="Textoindependiente"/>
      </w:pPr>
      <w:r>
        <w:t>Misma funcionalidad que lapply, pero simplificando el resultado a vector cuando es posible.</w:t>
      </w:r>
    </w:p>
    <w:p w14:paraId="36E810DC" w14:textId="77777777" w:rsidR="00503E22" w:rsidRDefault="00503E22">
      <w:pPr>
        <w:pStyle w:val="Textoindependiente"/>
      </w:pPr>
    </w:p>
    <w:p w14:paraId="7FDB96AB" w14:textId="77777777" w:rsidR="00503E22" w:rsidRPr="00993EB6" w:rsidRDefault="008E7F0E">
      <w:pPr>
        <w:pStyle w:val="SourceCode"/>
        <w:rPr>
          <w:lang w:val="en-GB"/>
        </w:rPr>
      </w:pPr>
      <w:proofErr w:type="spellStart"/>
      <w:proofErr w:type="gramStart"/>
      <w:r w:rsidRPr="00993EB6">
        <w:rPr>
          <w:rStyle w:val="KeywordTok"/>
          <w:lang w:val="en-GB"/>
        </w:rPr>
        <w:t>sapply</w:t>
      </w:r>
      <w:proofErr w:type="spellEnd"/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 xml:space="preserve">paises07, </w:t>
      </w:r>
      <w:r w:rsidRPr="00993EB6">
        <w:rPr>
          <w:rStyle w:val="ControlFlowTok"/>
          <w:lang w:val="en-GB"/>
        </w:rPr>
        <w:t>function</w:t>
      </w:r>
      <w:r w:rsidRPr="00993EB6">
        <w:rPr>
          <w:rStyle w:val="NormalTok"/>
          <w:lang w:val="en-GB"/>
        </w:rPr>
        <w:t xml:space="preserve">(x) </w:t>
      </w:r>
      <w:r w:rsidRPr="00993EB6">
        <w:rPr>
          <w:rStyle w:val="KeywordTok"/>
          <w:lang w:val="en-GB"/>
        </w:rPr>
        <w:t>class</w:t>
      </w:r>
      <w:r w:rsidRPr="00993EB6">
        <w:rPr>
          <w:rStyle w:val="NormalTok"/>
          <w:lang w:val="en-GB"/>
        </w:rPr>
        <w:t>(x))</w:t>
      </w:r>
    </w:p>
    <w:p w14:paraId="26301AA7" w14:textId="77777777" w:rsidR="00503E22" w:rsidRDefault="008E7F0E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pais</w:t>
      </w:r>
      <w:proofErr w:type="spellEnd"/>
      <w:r>
        <w:rPr>
          <w:rStyle w:val="VerbatimChar"/>
        </w:rPr>
        <w:t xml:space="preserve">        continente              </w:t>
      </w:r>
      <w:proofErr w:type="spellStart"/>
      <w:r>
        <w:rPr>
          <w:rStyle w:val="VerbatimChar"/>
        </w:rPr>
        <w:t>ani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speranza_de_vid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"factor"          "factor"         "integer"         "numeric" </w:t>
      </w:r>
      <w:r>
        <w:br/>
      </w:r>
      <w:r>
        <w:rPr>
          <w:rStyle w:val="VerbatimChar"/>
        </w:rPr>
        <w:t>##         poblacion    pib_per_</w:t>
      </w:r>
      <w:proofErr w:type="gramStart"/>
      <w:r>
        <w:rPr>
          <w:rStyle w:val="VerbatimChar"/>
        </w:rPr>
        <w:t>capita  nivel</w:t>
      </w:r>
      <w:proofErr w:type="gramEnd"/>
      <w:r>
        <w:rPr>
          <w:rStyle w:val="VerbatimChar"/>
        </w:rPr>
        <w:t xml:space="preserve">_de_riqueza </w:t>
      </w:r>
      <w:r>
        <w:br/>
      </w:r>
      <w:r>
        <w:rPr>
          <w:rStyle w:val="VerbatimChar"/>
        </w:rPr>
        <w:t>##         "integer"         "numeric"          "factor"</w:t>
      </w:r>
    </w:p>
    <w:p w14:paraId="1E7B4E50" w14:textId="77777777" w:rsidR="00503E22" w:rsidRDefault="00503E22">
      <w:pPr>
        <w:pStyle w:val="FirstParagraph"/>
      </w:pPr>
    </w:p>
    <w:p w14:paraId="7B781E23" w14:textId="77777777" w:rsidR="00503E22" w:rsidRDefault="008E7F0E">
      <w:pPr>
        <w:pStyle w:val="Ttulo5"/>
      </w:pPr>
      <w:bookmarkStart w:id="129" w:name="apply"/>
      <w:r>
        <w:t>APPLY</w:t>
      </w:r>
      <w:bookmarkEnd w:id="129"/>
    </w:p>
    <w:p w14:paraId="4A292511" w14:textId="77777777" w:rsidR="00503E22" w:rsidRDefault="00503E22">
      <w:pPr>
        <w:pStyle w:val="FirstParagraph"/>
      </w:pPr>
    </w:p>
    <w:p w14:paraId="277FDCDC" w14:textId="77777777" w:rsidR="00503E22" w:rsidRDefault="008E7F0E">
      <w:pPr>
        <w:pStyle w:val="Textoindependiente"/>
      </w:pPr>
      <w:r>
        <w:t>Calcula agregados sobre cada una de los vectores marginas fila (</w:t>
      </w:r>
      <w:r>
        <w:rPr>
          <w:rStyle w:val="VerbatimChar"/>
        </w:rPr>
        <w:t>MARGIN = 1</w:t>
      </w:r>
      <w:r>
        <w:t>), alternativamente columna (</w:t>
      </w:r>
      <w:r>
        <w:rPr>
          <w:rStyle w:val="VerbatimChar"/>
        </w:rPr>
        <w:t>MARGIN = 2</w:t>
      </w:r>
      <w:r>
        <w:t>) de una matriz.</w:t>
      </w:r>
    </w:p>
    <w:p w14:paraId="6F48BC09" w14:textId="77777777" w:rsidR="00503E22" w:rsidRDefault="00503E22">
      <w:pPr>
        <w:pStyle w:val="Textoindependiente"/>
      </w:pPr>
    </w:p>
    <w:p w14:paraId="5462967C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NormalTok"/>
          <w:lang w:val="en-GB"/>
        </w:rPr>
        <w:t>a &lt;-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KeywordTok"/>
          <w:lang w:val="en-GB"/>
        </w:rPr>
        <w:t>matrix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DecValTok"/>
          <w:lang w:val="en-GB"/>
        </w:rPr>
        <w:t>1</w:t>
      </w:r>
      <w:r w:rsidRPr="00993EB6">
        <w:rPr>
          <w:rStyle w:val="OperatorTok"/>
          <w:lang w:val="en-GB"/>
        </w:rPr>
        <w:t>:</w:t>
      </w:r>
      <w:r w:rsidRPr="00993EB6">
        <w:rPr>
          <w:rStyle w:val="DecValTok"/>
          <w:lang w:val="en-GB"/>
        </w:rPr>
        <w:t>10</w:t>
      </w:r>
      <w:r w:rsidRPr="00993EB6">
        <w:rPr>
          <w:rStyle w:val="NormalTok"/>
          <w:lang w:val="en-GB"/>
        </w:rPr>
        <w:t>,</w:t>
      </w:r>
      <w:r w:rsidRPr="00993EB6">
        <w:rPr>
          <w:rStyle w:val="DataTypeTok"/>
          <w:lang w:val="en-GB"/>
        </w:rPr>
        <w:t>ncol=</w:t>
      </w:r>
      <w:r w:rsidRPr="00993EB6">
        <w:rPr>
          <w:rStyle w:val="DecValTok"/>
          <w:lang w:val="en-GB"/>
        </w:rPr>
        <w:t>2</w:t>
      </w:r>
      <w:r w:rsidRPr="00993EB6">
        <w:rPr>
          <w:rStyle w:val="NormalTok"/>
          <w:lang w:val="en-GB"/>
        </w:rPr>
        <w:t>)</w:t>
      </w:r>
      <w:r w:rsidRPr="00993EB6">
        <w:rPr>
          <w:lang w:val="en-GB"/>
        </w:rPr>
        <w:br/>
      </w:r>
      <w:r w:rsidRPr="00993EB6">
        <w:rPr>
          <w:rStyle w:val="KeywordTok"/>
          <w:lang w:val="en-GB"/>
        </w:rPr>
        <w:t>apply</w:t>
      </w:r>
      <w:r w:rsidRPr="00993EB6">
        <w:rPr>
          <w:rStyle w:val="NormalTok"/>
          <w:lang w:val="en-GB"/>
        </w:rPr>
        <w:t>(</w:t>
      </w:r>
      <w:proofErr w:type="spellStart"/>
      <w:r w:rsidRPr="00993EB6">
        <w:rPr>
          <w:rStyle w:val="NormalTok"/>
          <w:lang w:val="en-GB"/>
        </w:rPr>
        <w:t>a,</w:t>
      </w:r>
      <w:r w:rsidRPr="00993EB6">
        <w:rPr>
          <w:rStyle w:val="DataTypeTok"/>
          <w:lang w:val="en-GB"/>
        </w:rPr>
        <w:t>MARGIN</w:t>
      </w:r>
      <w:proofErr w:type="spellEnd"/>
      <w:r w:rsidRPr="00993EB6">
        <w:rPr>
          <w:rStyle w:val="DataTypeTok"/>
          <w:lang w:val="en-GB"/>
        </w:rPr>
        <w:t xml:space="preserve"> =</w:t>
      </w:r>
      <w:r w:rsidRPr="00993EB6">
        <w:rPr>
          <w:rStyle w:val="NormalTok"/>
          <w:lang w:val="en-GB"/>
        </w:rPr>
        <w:t xml:space="preserve"> </w:t>
      </w:r>
      <w:r w:rsidRPr="00993EB6">
        <w:rPr>
          <w:rStyle w:val="DecValTok"/>
          <w:lang w:val="en-GB"/>
        </w:rPr>
        <w:t>1</w:t>
      </w:r>
      <w:r w:rsidRPr="00993EB6">
        <w:rPr>
          <w:rStyle w:val="NormalTok"/>
          <w:lang w:val="en-GB"/>
        </w:rPr>
        <w:t>,sum)</w:t>
      </w:r>
    </w:p>
    <w:p w14:paraId="6533FE91" w14:textId="77777777" w:rsidR="00503E22" w:rsidRDefault="008E7F0E">
      <w:pPr>
        <w:pStyle w:val="SourceCode"/>
      </w:pPr>
      <w:r>
        <w:rPr>
          <w:rStyle w:val="VerbatimChar"/>
        </w:rPr>
        <w:lastRenderedPageBreak/>
        <w:t>## [1</w:t>
      </w:r>
      <w:proofErr w:type="gramStart"/>
      <w:r>
        <w:rPr>
          <w:rStyle w:val="VerbatimChar"/>
        </w:rPr>
        <w:t>]  7</w:t>
      </w:r>
      <w:proofErr w:type="gramEnd"/>
      <w:r>
        <w:rPr>
          <w:rStyle w:val="VerbatimChar"/>
        </w:rPr>
        <w:t xml:space="preserve">  9 11 13 15</w:t>
      </w:r>
    </w:p>
    <w:p w14:paraId="16B9F39E" w14:textId="77777777" w:rsidR="00503E22" w:rsidRDefault="00503E22">
      <w:pPr>
        <w:pStyle w:val="FirstParagraph"/>
      </w:pPr>
    </w:p>
    <w:p w14:paraId="76C3C04C" w14:textId="77777777" w:rsidR="00503E22" w:rsidRDefault="008E7F0E">
      <w:pPr>
        <w:pStyle w:val="Textoindependiente"/>
      </w:pPr>
      <w:r>
        <w:t>Columnas,</w:t>
      </w:r>
    </w:p>
    <w:p w14:paraId="4EB523E3" w14:textId="77777777" w:rsidR="00503E22" w:rsidRDefault="00503E22">
      <w:pPr>
        <w:pStyle w:val="Textoindependiente"/>
      </w:pPr>
    </w:p>
    <w:p w14:paraId="162E941C" w14:textId="77777777" w:rsidR="00503E22" w:rsidRDefault="008E7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,sum)</w:t>
      </w:r>
    </w:p>
    <w:p w14:paraId="13F4A514" w14:textId="77777777" w:rsidR="00503E22" w:rsidRDefault="008E7F0E">
      <w:pPr>
        <w:pStyle w:val="SourceCode"/>
      </w:pPr>
      <w:r>
        <w:rPr>
          <w:rStyle w:val="VerbatimChar"/>
        </w:rPr>
        <w:t>## [1] 15 40</w:t>
      </w:r>
    </w:p>
    <w:p w14:paraId="2B6DBEDE" w14:textId="77777777" w:rsidR="00503E22" w:rsidRDefault="00503E22">
      <w:pPr>
        <w:pStyle w:val="FirstParagraph"/>
      </w:pPr>
    </w:p>
    <w:p w14:paraId="2C4012E1" w14:textId="77777777" w:rsidR="00503E22" w:rsidRDefault="008E7F0E">
      <w:pPr>
        <w:pStyle w:val="Ttulo4"/>
      </w:pPr>
      <w:bookmarkStart w:id="130" w:name="las-alternativas-tydiverse"/>
      <w:r>
        <w:t>LAS ALTERNATIVAS TYDIVERSE</w:t>
      </w:r>
      <w:bookmarkEnd w:id="130"/>
    </w:p>
    <w:p w14:paraId="31211F7A" w14:textId="77777777" w:rsidR="00503E22" w:rsidRDefault="00503E22">
      <w:pPr>
        <w:pStyle w:val="FirstParagraph"/>
      </w:pPr>
    </w:p>
    <w:p w14:paraId="5EC147B6" w14:textId="77777777" w:rsidR="00503E22" w:rsidRDefault="008E7F0E">
      <w:pPr>
        <w:pStyle w:val="Textoindependiente"/>
      </w:pPr>
      <w:r>
        <w:t xml:space="preserve">El universo de </w:t>
      </w:r>
      <w:hyperlink r:id="rId64">
        <w:proofErr w:type="spellStart"/>
        <w:r>
          <w:rPr>
            <w:rStyle w:val="Hipervnculo"/>
          </w:rPr>
          <w:t>Tydiverse</w:t>
        </w:r>
        <w:proofErr w:type="spellEnd"/>
      </w:hyperlink>
      <w:r>
        <w:t xml:space="preserve"> consiste en una colección de packages de R orientados al Data Science. Se recomienda la consulta del libro online </w:t>
      </w:r>
      <w:hyperlink r:id="rId65">
        <w:r>
          <w:rPr>
            <w:rStyle w:val="Hipervnculo"/>
          </w:rPr>
          <w:t>R para Ciencia de Datos</w:t>
        </w:r>
      </w:hyperlink>
      <w:r>
        <w:t>.</w:t>
      </w:r>
    </w:p>
    <w:p w14:paraId="37E8FA64" w14:textId="77777777" w:rsidR="00503E22" w:rsidRDefault="008E7F0E">
      <w:pPr>
        <w:pStyle w:val="Textoindependiente"/>
      </w:pPr>
      <w:r>
        <w:t xml:space="preserve">El package </w:t>
      </w:r>
      <w:r>
        <w:rPr>
          <w:i/>
        </w:rPr>
        <w:t>dplyr</w:t>
      </w:r>
      <w:r>
        <w:t xml:space="preserve">, al igual que </w:t>
      </w:r>
      <w:r>
        <w:rPr>
          <w:i/>
        </w:rPr>
        <w:t>ggplot2</w:t>
      </w:r>
      <w:r>
        <w:t>, está desarrollado por Hadley Wickham. Este paquete, supone un cambio de filosofía en la forma de trabajar con los datos y se está transformando en un nuevo estándar en R.</w:t>
      </w:r>
    </w:p>
    <w:p w14:paraId="7FDAB008" w14:textId="77777777" w:rsidR="00503E22" w:rsidRDefault="00503E22">
      <w:pPr>
        <w:pStyle w:val="Textoindependiente"/>
      </w:pPr>
    </w:p>
    <w:p w14:paraId="03A01DB8" w14:textId="77777777" w:rsidR="00503E22" w:rsidRDefault="008E7F0E">
      <w:pPr>
        <w:pStyle w:val="Ttulo5"/>
      </w:pPr>
      <w:bookmarkStart w:id="131" w:name="dplyr-arrange-filter-select"/>
      <w:r>
        <w:t>DPLYR: ARRANGE, FILTER, SELECT</w:t>
      </w:r>
      <w:bookmarkEnd w:id="131"/>
    </w:p>
    <w:p w14:paraId="30A0C43B" w14:textId="77777777" w:rsidR="00503E22" w:rsidRDefault="00503E22">
      <w:pPr>
        <w:pStyle w:val="FirstParagraph"/>
      </w:pPr>
    </w:p>
    <w:p w14:paraId="2294E19A" w14:textId="77777777" w:rsidR="00503E22" w:rsidRDefault="008E7F0E">
      <w:pPr>
        <w:pStyle w:val="Compact"/>
        <w:numPr>
          <w:ilvl w:val="0"/>
          <w:numId w:val="14"/>
        </w:numPr>
      </w:pPr>
      <w:r>
        <w:rPr>
          <w:rStyle w:val="VerbatimChar"/>
        </w:rPr>
        <w:t>arange</w:t>
      </w:r>
      <w:r>
        <w:t>: Ordena los registros de un data frame.</w:t>
      </w:r>
    </w:p>
    <w:p w14:paraId="449FA670" w14:textId="77777777" w:rsidR="00503E22" w:rsidRDefault="008E7F0E">
      <w:pPr>
        <w:pStyle w:val="Compact"/>
        <w:numPr>
          <w:ilvl w:val="0"/>
          <w:numId w:val="14"/>
        </w:numPr>
      </w:pPr>
      <w:r>
        <w:rPr>
          <w:rStyle w:val="VerbatimChar"/>
        </w:rPr>
        <w:t>filter</w:t>
      </w:r>
      <w:r>
        <w:t>: Filtra a partir de un conjunto condiciones lógicas.</w:t>
      </w:r>
    </w:p>
    <w:p w14:paraId="3BC0FA31" w14:textId="77777777" w:rsidR="00503E22" w:rsidRDefault="008E7F0E">
      <w:pPr>
        <w:pStyle w:val="Compact"/>
        <w:numPr>
          <w:ilvl w:val="0"/>
          <w:numId w:val="14"/>
        </w:numPr>
      </w:pPr>
      <w:r>
        <w:rPr>
          <w:rStyle w:val="VerbatimChar"/>
        </w:rPr>
        <w:t>select</w:t>
      </w:r>
      <w:r>
        <w:t>: Selecciona las columnas.</w:t>
      </w:r>
    </w:p>
    <w:p w14:paraId="754B0C07" w14:textId="77777777" w:rsidR="00503E22" w:rsidRDefault="00503E22">
      <w:pPr>
        <w:pStyle w:val="FirstParagraph"/>
      </w:pPr>
    </w:p>
    <w:p w14:paraId="5B196DC4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>&lt;ejemplo&gt;</w:t>
      </w:r>
      <w:proofErr w:type="spellStart"/>
      <w:r w:rsidRPr="00993EB6">
        <w:rPr>
          <w:lang w:val="es-ES"/>
        </w:rPr>
        <w:t>Paises</w:t>
      </w:r>
      <w:proofErr w:type="spellEnd"/>
      <w:r w:rsidRPr="00993EB6">
        <w:rPr>
          <w:lang w:val="es-ES"/>
        </w:rPr>
        <w:t xml:space="preserve"> </w:t>
      </w:r>
      <w:proofErr w:type="spellStart"/>
      <w:r w:rsidRPr="00993EB6">
        <w:rPr>
          <w:lang w:val="es-ES"/>
        </w:rPr>
        <w:t>asiaticos</w:t>
      </w:r>
      <w:proofErr w:type="spellEnd"/>
      <w:r w:rsidRPr="00993EB6">
        <w:rPr>
          <w:lang w:val="es-ES"/>
        </w:rPr>
        <w:t xml:space="preserve"> con PIB per cápita inferior a 1000 $ en </w:t>
      </w:r>
      <w:proofErr w:type="gramStart"/>
      <w:r w:rsidRPr="00993EB6">
        <w:rPr>
          <w:lang w:val="es-ES"/>
        </w:rPr>
        <w:t>2007.&lt;</w:t>
      </w:r>
      <w:proofErr w:type="gramEnd"/>
      <w:r w:rsidRPr="00993EB6">
        <w:rPr>
          <w:lang w:val="es-ES"/>
        </w:rPr>
        <w:t>/ejemplo&gt;</w:t>
      </w:r>
    </w:p>
    <w:p w14:paraId="7994D08A" w14:textId="77777777" w:rsidR="00503E22" w:rsidRDefault="00503E22">
      <w:pPr>
        <w:pStyle w:val="FirstParagraph"/>
      </w:pPr>
    </w:p>
    <w:p w14:paraId="5D114441" w14:textId="77777777" w:rsidR="00503E22" w:rsidRDefault="008E7F0E">
      <w:pPr>
        <w:pStyle w:val="SourceCode"/>
      </w:pPr>
      <w:r>
        <w:rPr>
          <w:rStyle w:val="NormalTok"/>
        </w:rPr>
        <w:t>pais07dpl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ses0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esperanza_de_vid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ontinente</w:t>
      </w:r>
      <w:r>
        <w:rPr>
          <w:rStyle w:val="OperatorTok"/>
        </w:rPr>
        <w:t>==</w:t>
      </w:r>
      <w:r>
        <w:rPr>
          <w:rStyle w:val="StringTok"/>
        </w:rPr>
        <w:t>'Asia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b_per_capit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pais,esperanza_de_vida,pib_per_capita)</w:t>
      </w:r>
    </w:p>
    <w:p w14:paraId="7A7450D8" w14:textId="77777777" w:rsidR="00503E22" w:rsidRDefault="00503E22">
      <w:pPr>
        <w:pStyle w:val="FirstParagraph"/>
      </w:pPr>
    </w:p>
    <w:p w14:paraId="5B4E6980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2DC4FB06" wp14:editId="78DEEF3E">
            <wp:extent cx="1905000" cy="396342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ais07dplyr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2373A" w14:textId="77777777" w:rsidR="00503E22" w:rsidRDefault="008E7F0E">
      <w:pPr>
        <w:pStyle w:val="Textoindependiente"/>
      </w:pPr>
      <w:r>
        <w:t>&lt;imagen1&gt;(www/pais07dplyr.png){width=200px}</w:t>
      </w:r>
    </w:p>
    <w:p w14:paraId="237DA335" w14:textId="77777777" w:rsidR="00503E22" w:rsidRDefault="00503E22">
      <w:pPr>
        <w:pStyle w:val="Textoindependiente"/>
      </w:pPr>
    </w:p>
    <w:p w14:paraId="25EAFAC0" w14:textId="77777777" w:rsidR="00503E22" w:rsidRDefault="008E7F0E">
      <w:pPr>
        <w:pStyle w:val="Textoindependiente"/>
      </w:pPr>
      <w:r>
        <w:t xml:space="preserve">Las 3 comparten el hecho que no necesitan de comillas para referirse a las columnas. También utilizan el operador </w:t>
      </w:r>
      <w:r>
        <w:rPr>
          <w:rStyle w:val="VerbatimChar"/>
        </w:rPr>
        <w:t>%&gt;%</w:t>
      </w:r>
      <w:r>
        <w:t xml:space="preserve"> llamado </w:t>
      </w:r>
      <w:r>
        <w:rPr>
          <w:i/>
        </w:rPr>
        <w:t>pipe</w:t>
      </w:r>
      <w:r>
        <w:t>. Éste sustituye el parámetro de entrada de datos. De esta forma, permite escribir las operaciones de izquierda a derecha facilitando así su lectura.</w:t>
      </w:r>
    </w:p>
    <w:p w14:paraId="42A27111" w14:textId="77777777" w:rsidR="00503E22" w:rsidRDefault="00503E22">
      <w:pPr>
        <w:pStyle w:val="Textoindependiente"/>
      </w:pPr>
    </w:p>
    <w:p w14:paraId="6CD8606E" w14:textId="77777777" w:rsidR="00503E22" w:rsidRDefault="008E7F0E">
      <w:pPr>
        <w:pStyle w:val="Ttulo5"/>
      </w:pPr>
      <w:bookmarkStart w:id="132" w:name="dplyr-mutate-group_by-summarise"/>
      <w:r>
        <w:t>DPLYR: MUTATE, GROUP_BY, SUMMARISE</w:t>
      </w:r>
      <w:bookmarkEnd w:id="132"/>
    </w:p>
    <w:p w14:paraId="43F85233" w14:textId="77777777" w:rsidR="00503E22" w:rsidRDefault="00503E22">
      <w:pPr>
        <w:pStyle w:val="FirstParagraph"/>
      </w:pPr>
    </w:p>
    <w:p w14:paraId="28763A48" w14:textId="77777777" w:rsidR="00503E22" w:rsidRDefault="008E7F0E">
      <w:pPr>
        <w:pStyle w:val="Compact"/>
        <w:numPr>
          <w:ilvl w:val="0"/>
          <w:numId w:val="15"/>
        </w:numPr>
      </w:pPr>
      <w:r>
        <w:rPr>
          <w:rStyle w:val="VerbatimChar"/>
        </w:rPr>
        <w:t>mutate</w:t>
      </w:r>
      <w:r>
        <w:t>: Crea o modifica las columnas del data frame.</w:t>
      </w:r>
    </w:p>
    <w:p w14:paraId="5AA6A822" w14:textId="77777777" w:rsidR="00503E22" w:rsidRDefault="008E7F0E">
      <w:pPr>
        <w:pStyle w:val="Compact"/>
        <w:numPr>
          <w:ilvl w:val="0"/>
          <w:numId w:val="15"/>
        </w:numPr>
      </w:pPr>
      <w:r>
        <w:rPr>
          <w:rStyle w:val="VerbatimChar"/>
        </w:rPr>
        <w:t>group_by</w:t>
      </w:r>
      <w:r>
        <w:t>: Especifica una o varias columnas de agrupación.</w:t>
      </w:r>
    </w:p>
    <w:p w14:paraId="468D013C" w14:textId="77777777" w:rsidR="00503E22" w:rsidRDefault="008E7F0E">
      <w:pPr>
        <w:pStyle w:val="Compact"/>
        <w:numPr>
          <w:ilvl w:val="0"/>
          <w:numId w:val="15"/>
        </w:numPr>
      </w:pPr>
      <w:r>
        <w:rPr>
          <w:rStyle w:val="VerbatimChar"/>
        </w:rPr>
        <w:t>summarise</w:t>
      </w:r>
      <w:r>
        <w:t>: define los agregados de las columnas originales.</w:t>
      </w:r>
    </w:p>
    <w:p w14:paraId="2A752F51" w14:textId="77777777" w:rsidR="00503E22" w:rsidRDefault="00503E22">
      <w:pPr>
        <w:pStyle w:val="FirstParagraph"/>
      </w:pPr>
    </w:p>
    <w:p w14:paraId="6CA50C11" w14:textId="77777777" w:rsidR="00503E22" w:rsidRPr="00993EB6" w:rsidRDefault="008E7F0E">
      <w:pPr>
        <w:pStyle w:val="Textodebloque"/>
        <w:rPr>
          <w:lang w:val="es-ES"/>
        </w:rPr>
      </w:pPr>
      <w:r w:rsidRPr="00993EB6">
        <w:rPr>
          <w:lang w:val="es-ES"/>
        </w:rPr>
        <w:t xml:space="preserve">&lt;ejemplo&gt;Esperanza de vida y PIB per cápita medio por continente y </w:t>
      </w:r>
      <w:proofErr w:type="gramStart"/>
      <w:r w:rsidRPr="00993EB6">
        <w:rPr>
          <w:lang w:val="es-ES"/>
        </w:rPr>
        <w:t>año.&lt;</w:t>
      </w:r>
      <w:proofErr w:type="gramEnd"/>
      <w:r w:rsidRPr="00993EB6">
        <w:rPr>
          <w:lang w:val="es-ES"/>
        </w:rPr>
        <w:t>/ejemplo&gt;</w:t>
      </w:r>
    </w:p>
    <w:p w14:paraId="12CCD99F" w14:textId="77777777" w:rsidR="00503E22" w:rsidRDefault="00503E22">
      <w:pPr>
        <w:pStyle w:val="FirstParagraph"/>
      </w:pPr>
    </w:p>
    <w:p w14:paraId="57C55C89" w14:textId="77777777" w:rsidR="00503E22" w:rsidRDefault="008E7F0E">
      <w:pPr>
        <w:pStyle w:val="SourceCode"/>
      </w:pPr>
      <w:r>
        <w:rPr>
          <w:rStyle w:val="NormalTok"/>
        </w:rPr>
        <w:t>continentes_an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continente,ani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speranza_de_vida_total =</w:t>
      </w:r>
      <w:r>
        <w:rPr>
          <w:rStyle w:val="NormalTok"/>
        </w:rPr>
        <w:t xml:space="preserve"> esperanza_de_vi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oblacion</w:t>
      </w:r>
      <w:r>
        <w:br/>
      </w:r>
      <w:r>
        <w:rPr>
          <w:rStyle w:val="NormalTok"/>
        </w:rPr>
        <w:t xml:space="preserve">         , </w:t>
      </w:r>
      <w:r>
        <w:rPr>
          <w:rStyle w:val="DataTypeTok"/>
        </w:rPr>
        <w:t>pib_total =</w:t>
      </w:r>
      <w:r>
        <w:rPr>
          <w:rStyle w:val="NormalTok"/>
        </w:rPr>
        <w:t xml:space="preserve"> pib_per_capit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lac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ntinente,ani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_paises=</w:t>
      </w:r>
      <w:r>
        <w:rPr>
          <w:rStyle w:val="Keyword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, </w:t>
      </w:r>
      <w:r>
        <w:rPr>
          <w:rStyle w:val="DataTypeTok"/>
        </w:rPr>
        <w:t>esperanza_de_vid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esperanza_de_vida_total ) 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um</w:t>
      </w:r>
      <w:r>
        <w:rPr>
          <w:rStyle w:val="NormalTok"/>
        </w:rPr>
        <w:t>(poblacion )</w:t>
      </w:r>
      <w:r>
        <w:br/>
      </w:r>
      <w:r>
        <w:rPr>
          <w:rStyle w:val="NormalTok"/>
        </w:rPr>
        <w:t xml:space="preserve">            , </w:t>
      </w:r>
      <w:r>
        <w:rPr>
          <w:rStyle w:val="DataTypeTok"/>
        </w:rPr>
        <w:t>pib_per_capit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pib_total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sum</w:t>
      </w:r>
      <w:r>
        <w:rPr>
          <w:rStyle w:val="NormalTok"/>
        </w:rPr>
        <w:t>(poblacion)</w:t>
      </w:r>
      <w:r>
        <w:br/>
      </w:r>
      <w:r>
        <w:rPr>
          <w:rStyle w:val="NormalTok"/>
        </w:rPr>
        <w:t xml:space="preserve">            , </w:t>
      </w:r>
      <w:r>
        <w:rPr>
          <w:rStyle w:val="DataTypeTok"/>
        </w:rPr>
        <w:t>poblaci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oblacion))</w:t>
      </w:r>
    </w:p>
    <w:p w14:paraId="497BE150" w14:textId="77777777" w:rsidR="00503E22" w:rsidRDefault="00503E22">
      <w:pPr>
        <w:pStyle w:val="FirstParagraph"/>
      </w:pPr>
    </w:p>
    <w:p w14:paraId="307FA955" w14:textId="77777777" w:rsidR="00503E22" w:rsidRDefault="008E7F0E">
      <w:pPr>
        <w:pStyle w:val="Textoindependiente"/>
      </w:pPr>
      <w:r>
        <w:rPr>
          <w:noProof/>
        </w:rPr>
        <w:drawing>
          <wp:inline distT="0" distB="0" distL="0" distR="0" wp14:anchorId="1B8D041A" wp14:editId="0BE3268D">
            <wp:extent cx="3333750" cy="1988422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continentes_anio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8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FF19B" w14:textId="77777777" w:rsidR="00503E22" w:rsidRDefault="008E7F0E">
      <w:pPr>
        <w:pStyle w:val="Textoindependiente"/>
      </w:pPr>
      <w:r>
        <w:t>&lt;imagen1&gt;(www/continentes_anio.png){width=350px}</w:t>
      </w:r>
    </w:p>
    <w:p w14:paraId="293484FA" w14:textId="77777777" w:rsidR="00503E22" w:rsidRDefault="00503E22">
      <w:pPr>
        <w:pStyle w:val="Textoindependiente"/>
      </w:pPr>
    </w:p>
    <w:p w14:paraId="5EDE311A" w14:textId="77777777" w:rsidR="00503E22" w:rsidRDefault="008E7F0E">
      <w:pPr>
        <w:pStyle w:val="Textoindependiente"/>
      </w:pPr>
      <w:r>
        <w:t xml:space="preserve">Para la evolución de los continentes en ggplot2, es útil el </w:t>
      </w:r>
      <w:hyperlink r:id="rId68">
        <w:proofErr w:type="spellStart"/>
        <w:r>
          <w:rPr>
            <w:rStyle w:val="Hipervnculo"/>
          </w:rPr>
          <w:t>geom_</w:t>
        </w:r>
        <w:proofErr w:type="gramStart"/>
        <w:r>
          <w:rPr>
            <w:rStyle w:val="Hipervnculo"/>
          </w:rPr>
          <w:t>path</w:t>
        </w:r>
        <w:proofErr w:type="spellEnd"/>
        <w:r>
          <w:rPr>
            <w:rStyle w:val="Hipervnculo"/>
          </w:rPr>
          <w:t>(</w:t>
        </w:r>
        <w:proofErr w:type="gramEnd"/>
        <w:r>
          <w:rPr>
            <w:rStyle w:val="Hipervnculo"/>
          </w:rPr>
          <w:t>)</w:t>
        </w:r>
      </w:hyperlink>
    </w:p>
    <w:p w14:paraId="0D0E9AD3" w14:textId="77777777" w:rsidR="00503E22" w:rsidRDefault="00503E22">
      <w:pPr>
        <w:pStyle w:val="Textoindependiente"/>
      </w:pPr>
    </w:p>
    <w:p w14:paraId="0456451B" w14:textId="77777777" w:rsidR="00503E22" w:rsidRDefault="008E7F0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ontinentes_ani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ib_per_capita</w:t>
      </w:r>
      <w:r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y=</w:t>
      </w:r>
      <w:r>
        <w:rPr>
          <w:rStyle w:val="NormalTok"/>
        </w:rPr>
        <w:t>esperanza_de_vida</w:t>
      </w:r>
      <w:r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color =</w:t>
      </w:r>
      <w:r>
        <w:rPr>
          <w:rStyle w:val="NormalTok"/>
        </w:rPr>
        <w:t xml:space="preserve">continen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a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anio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Evolución continentes (ponderado)"</w:t>
      </w:r>
      <w:r>
        <w:rPr>
          <w:rStyle w:val="NormalTok"/>
        </w:rPr>
        <w:t>)</w:t>
      </w:r>
    </w:p>
    <w:p w14:paraId="7CA5D5FA" w14:textId="77777777" w:rsidR="00503E22" w:rsidRDefault="008E7F0E">
      <w:pPr>
        <w:pStyle w:val="CaptionedFigure"/>
      </w:pPr>
      <w:r>
        <w:rPr>
          <w:noProof/>
        </w:rPr>
        <w:drawing>
          <wp:inline distT="0" distB="0" distL="0" distR="0" wp14:anchorId="244A9F2E" wp14:editId="5DC964C7">
            <wp:extent cx="5943600" cy="3396342"/>
            <wp:effectExtent l="0" t="0" r="0" b="0"/>
            <wp:docPr id="48" name="Picture" descr="Fuente: Elaboración propia con datos de Gapminder. (plot9-1.png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lot9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EC85E" w14:textId="77777777" w:rsidR="00503E22" w:rsidRDefault="008E7F0E" w:rsidP="00FB7734">
      <w:pPr>
        <w:pStyle w:val="ImageCaption"/>
      </w:pPr>
      <w:r>
        <w:t>Fuente: Elaboración propia con datos de Gapminder. (plot9-1.png)</w:t>
      </w:r>
    </w:p>
    <w:p w14:paraId="2F296B08" w14:textId="77777777" w:rsidR="00503E22" w:rsidRDefault="00503E22">
      <w:pPr>
        <w:pStyle w:val="Textoindependiente"/>
      </w:pPr>
    </w:p>
    <w:p w14:paraId="62FBE42D" w14:textId="77777777" w:rsidR="00503E22" w:rsidRDefault="008E7F0E">
      <w:pPr>
        <w:pStyle w:val="Ttulo5"/>
      </w:pPr>
      <w:bookmarkStart w:id="133" w:name="actividad-guiada-1.5."/>
      <w:r>
        <w:t>ACTIVIDAD GUIADA 1.5.</w:t>
      </w:r>
      <w:bookmarkEnd w:id="133"/>
    </w:p>
    <w:p w14:paraId="746D889E" w14:textId="77777777" w:rsidR="00503E22" w:rsidRDefault="00503E22">
      <w:pPr>
        <w:pStyle w:val="FirstParagraph"/>
      </w:pPr>
    </w:p>
    <w:p w14:paraId="291F1E12" w14:textId="77777777" w:rsidR="00503E22" w:rsidRDefault="008E7F0E">
      <w:pPr>
        <w:pStyle w:val="Textoindependiente"/>
      </w:pPr>
      <w:r>
        <w:t>Incorporar los gráficos de evolución de los continentes en la actividad 1.5.</w:t>
      </w:r>
    </w:p>
    <w:p w14:paraId="29D15801" w14:textId="77777777" w:rsidR="00503E22" w:rsidRDefault="00503E22">
      <w:pPr>
        <w:pStyle w:val="Textoindependiente"/>
      </w:pPr>
    </w:p>
    <w:p w14:paraId="5F29F26E" w14:textId="77777777" w:rsidR="00503E22" w:rsidRDefault="008E7F0E">
      <w:pPr>
        <w:pStyle w:val="Ttulo3"/>
      </w:pPr>
      <w:bookmarkStart w:id="134" w:name="lubridate-gestión-de-fechas-y-horarios"/>
      <w:bookmarkStart w:id="135" w:name="_Toc53329504"/>
      <w:bookmarkStart w:id="136" w:name="_Toc53329561"/>
      <w:r>
        <w:t>1.7.4 Lubridate: gestión de fechas y horarios</w:t>
      </w:r>
      <w:bookmarkEnd w:id="134"/>
      <w:bookmarkEnd w:id="135"/>
      <w:bookmarkEnd w:id="136"/>
    </w:p>
    <w:p w14:paraId="67465E85" w14:textId="77777777" w:rsidR="00503E22" w:rsidRDefault="00503E22">
      <w:pPr>
        <w:pStyle w:val="FirstParagraph"/>
      </w:pPr>
    </w:p>
    <w:p w14:paraId="11A4F820" w14:textId="77777777" w:rsidR="00503E22" w:rsidRDefault="008E7F0E">
      <w:pPr>
        <w:pStyle w:val="Textoindependiente"/>
      </w:pPr>
      <w:r>
        <w:t xml:space="preserve">Para obtener el día actual con </w:t>
      </w:r>
      <w:r>
        <w:rPr>
          <w:i/>
        </w:rPr>
        <w:t>lubridate</w:t>
      </w:r>
      <w:r>
        <w:t xml:space="preserve"> utiliza </w:t>
      </w:r>
      <w:r>
        <w:rPr>
          <w:rStyle w:val="VerbatimChar"/>
        </w:rPr>
        <w:t>today()</w:t>
      </w:r>
      <w:r>
        <w:t>, día y hora con now().</w:t>
      </w:r>
    </w:p>
    <w:p w14:paraId="00CF9502" w14:textId="77777777" w:rsidR="00503E22" w:rsidRDefault="00503E22">
      <w:pPr>
        <w:pStyle w:val="Textoindependiente"/>
      </w:pPr>
    </w:p>
    <w:p w14:paraId="369415BD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KeywordTok"/>
          <w:lang w:val="en-GB"/>
        </w:rPr>
        <w:t>library</w:t>
      </w:r>
      <w:r w:rsidRPr="00993EB6">
        <w:rPr>
          <w:rStyle w:val="NormalTok"/>
          <w:lang w:val="en-GB"/>
        </w:rPr>
        <w:t>(</w:t>
      </w:r>
      <w:proofErr w:type="spellStart"/>
      <w:r w:rsidRPr="00993EB6">
        <w:rPr>
          <w:rStyle w:val="NormalTok"/>
          <w:lang w:val="en-GB"/>
        </w:rPr>
        <w:t>lubridate</w:t>
      </w:r>
      <w:proofErr w:type="spellEnd"/>
      <w:r w:rsidRPr="00993EB6">
        <w:rPr>
          <w:rStyle w:val="NormalTok"/>
          <w:lang w:val="en-GB"/>
        </w:rPr>
        <w:t>)</w:t>
      </w:r>
      <w:r w:rsidRPr="00993EB6">
        <w:rPr>
          <w:lang w:val="en-GB"/>
        </w:rPr>
        <w:br/>
      </w:r>
      <w:proofErr w:type="gramStart"/>
      <w:r w:rsidRPr="00993EB6">
        <w:rPr>
          <w:rStyle w:val="KeywordTok"/>
          <w:lang w:val="en-GB"/>
        </w:rPr>
        <w:t>today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)</w:t>
      </w:r>
    </w:p>
    <w:p w14:paraId="6A12CD59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2020-10-11"</w:t>
      </w:r>
    </w:p>
    <w:p w14:paraId="6E5CC4E4" w14:textId="77777777" w:rsidR="00503E22" w:rsidRPr="00993EB6" w:rsidRDefault="008E7F0E">
      <w:pPr>
        <w:pStyle w:val="SourceCode"/>
        <w:rPr>
          <w:lang w:val="en-GB"/>
        </w:rPr>
      </w:pPr>
      <w:proofErr w:type="gramStart"/>
      <w:r w:rsidRPr="00993EB6">
        <w:rPr>
          <w:rStyle w:val="KeywordTok"/>
          <w:lang w:val="en-GB"/>
        </w:rPr>
        <w:t>now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>)</w:t>
      </w:r>
    </w:p>
    <w:p w14:paraId="77FA5ECD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2020-10-11 17:23:34 CEST"</w:t>
      </w:r>
    </w:p>
    <w:p w14:paraId="5B13E7F7" w14:textId="77777777" w:rsidR="00503E22" w:rsidRPr="00993EB6" w:rsidRDefault="00503E22">
      <w:pPr>
        <w:pStyle w:val="FirstParagraph"/>
        <w:rPr>
          <w:lang w:val="en-GB"/>
        </w:rPr>
      </w:pPr>
    </w:p>
    <w:p w14:paraId="25B6D48F" w14:textId="77777777" w:rsidR="00503E22" w:rsidRDefault="008E7F0E">
      <w:pPr>
        <w:pStyle w:val="Ttulo6"/>
      </w:pPr>
      <w:bookmarkStart w:id="137" w:name="crear-fechas-horas"/>
      <w:r>
        <w:t>CREAR FECHAS HORAS</w:t>
      </w:r>
      <w:bookmarkEnd w:id="137"/>
    </w:p>
    <w:p w14:paraId="72054604" w14:textId="77777777" w:rsidR="00503E22" w:rsidRDefault="00503E22">
      <w:pPr>
        <w:pStyle w:val="FirstParagraph"/>
      </w:pPr>
    </w:p>
    <w:p w14:paraId="4F5C0003" w14:textId="77777777" w:rsidR="00503E22" w:rsidRDefault="008E7F0E">
      <w:pPr>
        <w:pStyle w:val="Textoindependiente"/>
      </w:pPr>
      <w:r>
        <w:lastRenderedPageBreak/>
        <w:t>Para crear fechas.</w:t>
      </w:r>
    </w:p>
    <w:p w14:paraId="177956F9" w14:textId="77777777" w:rsidR="00503E22" w:rsidRDefault="00503E22">
      <w:pPr>
        <w:pStyle w:val="Textoindependiente"/>
      </w:pPr>
    </w:p>
    <w:p w14:paraId="250A46CE" w14:textId="77777777" w:rsidR="00503E22" w:rsidRDefault="008E7F0E">
      <w:pPr>
        <w:pStyle w:val="SourceCode"/>
      </w:pPr>
      <w:r>
        <w:rPr>
          <w:rStyle w:val="KeywordTok"/>
        </w:rPr>
        <w:t>ymd</w:t>
      </w:r>
      <w:r>
        <w:rPr>
          <w:rStyle w:val="NormalTok"/>
        </w:rPr>
        <w:t>(</w:t>
      </w:r>
      <w:r>
        <w:rPr>
          <w:rStyle w:val="StringTok"/>
        </w:rPr>
        <w:t>"2017-01-31"</w:t>
      </w:r>
      <w:r>
        <w:rPr>
          <w:rStyle w:val="NormalTok"/>
        </w:rPr>
        <w:t xml:space="preserve">) </w:t>
      </w:r>
      <w:r>
        <w:rPr>
          <w:rStyle w:val="CommentTok"/>
        </w:rPr>
        <w:t># Días des de texto</w:t>
      </w:r>
    </w:p>
    <w:p w14:paraId="164B1718" w14:textId="77777777" w:rsidR="00503E22" w:rsidRDefault="008E7F0E">
      <w:pPr>
        <w:pStyle w:val="SourceCode"/>
      </w:pPr>
      <w:r>
        <w:rPr>
          <w:rStyle w:val="VerbatimChar"/>
        </w:rPr>
        <w:t>## [1] "2017-01-31"</w:t>
      </w:r>
    </w:p>
    <w:p w14:paraId="59C1A76B" w14:textId="77777777" w:rsidR="00503E22" w:rsidRDefault="008E7F0E">
      <w:pPr>
        <w:pStyle w:val="SourceCode"/>
      </w:pP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17-01-31 20:11:59"</w:t>
      </w:r>
      <w:r>
        <w:rPr>
          <w:rStyle w:val="NormalTok"/>
        </w:rPr>
        <w:t xml:space="preserve">)  </w:t>
      </w:r>
      <w:r>
        <w:rPr>
          <w:rStyle w:val="CommentTok"/>
        </w:rPr>
        <w:t># Día y hora des de texto</w:t>
      </w:r>
    </w:p>
    <w:p w14:paraId="75409A72" w14:textId="77777777" w:rsidR="00503E22" w:rsidRDefault="008E7F0E">
      <w:pPr>
        <w:pStyle w:val="SourceCode"/>
      </w:pPr>
      <w:r>
        <w:rPr>
          <w:rStyle w:val="VerbatimChar"/>
        </w:rPr>
        <w:t>## [1] "2017-01-31 20:11:59 UTC"</w:t>
      </w:r>
    </w:p>
    <w:p w14:paraId="4A71FACE" w14:textId="77777777" w:rsidR="00503E22" w:rsidRDefault="008E7F0E">
      <w:pPr>
        <w:pStyle w:val="SourceCode"/>
      </w:pPr>
      <w:r>
        <w:rPr>
          <w:rStyle w:val="KeywordTok"/>
        </w:rPr>
        <w:t>make_datetime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08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) </w:t>
      </w:r>
      <w:r>
        <w:rPr>
          <w:rStyle w:val="CommentTok"/>
        </w:rPr>
        <w:t># Des de los componentes</w:t>
      </w:r>
    </w:p>
    <w:p w14:paraId="11AF8030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2020-08-24 15:36:00 UTC"</w:t>
      </w:r>
    </w:p>
    <w:p w14:paraId="14D572A1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KeywordTok"/>
          <w:lang w:val="en-GB"/>
        </w:rPr>
        <w:t>as_datetime</w:t>
      </w:r>
      <w:proofErr w:type="spellEnd"/>
      <w:r w:rsidRPr="00993EB6">
        <w:rPr>
          <w:rStyle w:val="NormalTok"/>
          <w:lang w:val="en-GB"/>
        </w:rPr>
        <w:t>(</w:t>
      </w:r>
      <w:proofErr w:type="gramStart"/>
      <w:r w:rsidRPr="00993EB6">
        <w:rPr>
          <w:rStyle w:val="KeywordTok"/>
          <w:lang w:val="en-GB"/>
        </w:rPr>
        <w:t>today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 xml:space="preserve">)) </w:t>
      </w:r>
      <w:r w:rsidRPr="00993EB6">
        <w:rPr>
          <w:rStyle w:val="CommentTok"/>
          <w:lang w:val="en-GB"/>
        </w:rPr>
        <w:t xml:space="preserve"># </w:t>
      </w:r>
      <w:proofErr w:type="spellStart"/>
      <w:r w:rsidRPr="00993EB6">
        <w:rPr>
          <w:rStyle w:val="CommentTok"/>
          <w:lang w:val="en-GB"/>
        </w:rPr>
        <w:t>Conversión</w:t>
      </w:r>
      <w:proofErr w:type="spellEnd"/>
    </w:p>
    <w:p w14:paraId="5B9B3F03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2020-10-11 UTC"</w:t>
      </w:r>
    </w:p>
    <w:p w14:paraId="6DCD3C97" w14:textId="77777777" w:rsidR="00503E22" w:rsidRPr="00993EB6" w:rsidRDefault="00503E22">
      <w:pPr>
        <w:pStyle w:val="FirstParagraph"/>
        <w:rPr>
          <w:lang w:val="en-GB"/>
        </w:rPr>
      </w:pPr>
    </w:p>
    <w:p w14:paraId="759A5946" w14:textId="77777777" w:rsidR="00503E22" w:rsidRDefault="008E7F0E">
      <w:pPr>
        <w:pStyle w:val="Ttulo6"/>
      </w:pPr>
      <w:bookmarkStart w:id="138" w:name="obtener-componentes"/>
      <w:r>
        <w:t>OBTENER COMPONENTES</w:t>
      </w:r>
      <w:bookmarkEnd w:id="138"/>
    </w:p>
    <w:p w14:paraId="3D5FCC57" w14:textId="77777777" w:rsidR="00503E22" w:rsidRDefault="00503E22">
      <w:pPr>
        <w:pStyle w:val="FirstParagraph"/>
      </w:pPr>
    </w:p>
    <w:p w14:paraId="1F2EED77" w14:textId="77777777" w:rsidR="00503E22" w:rsidRDefault="008E7F0E">
      <w:pPr>
        <w:pStyle w:val="Textoindependiente"/>
      </w:pPr>
      <w:r>
        <w:t>Para obtener los meses y días de la semana en Castellano.</w:t>
      </w:r>
    </w:p>
    <w:p w14:paraId="6658A91F" w14:textId="77777777" w:rsidR="00503E22" w:rsidRDefault="00503E22">
      <w:pPr>
        <w:pStyle w:val="Textoindependiente"/>
      </w:pPr>
    </w:p>
    <w:p w14:paraId="725D019F" w14:textId="77777777" w:rsidR="00503E22" w:rsidRDefault="008E7F0E">
      <w:pPr>
        <w:pStyle w:val="SourceCode"/>
      </w:pPr>
      <w:r>
        <w:rPr>
          <w:rStyle w:val="KeywordTok"/>
        </w:rPr>
        <w:t>Sys.setlocale</w:t>
      </w:r>
      <w:r>
        <w:rPr>
          <w:rStyle w:val="NormalTok"/>
        </w:rPr>
        <w:t>(</w:t>
      </w:r>
      <w:r>
        <w:rPr>
          <w:rStyle w:val="DataTypeTok"/>
        </w:rPr>
        <w:t>locale=</w:t>
      </w:r>
      <w:r>
        <w:rPr>
          <w:rStyle w:val="StringTok"/>
        </w:rPr>
        <w:t>"es_ES.UTF-8"</w:t>
      </w:r>
      <w:r>
        <w:rPr>
          <w:rStyle w:val="NormalTok"/>
        </w:rPr>
        <w:t>)</w:t>
      </w:r>
    </w:p>
    <w:p w14:paraId="75141829" w14:textId="77777777" w:rsidR="00503E22" w:rsidRDefault="008E7F0E">
      <w:pPr>
        <w:pStyle w:val="SourceCode"/>
      </w:pPr>
      <w:r>
        <w:rPr>
          <w:rStyle w:val="VerbatimChar"/>
        </w:rPr>
        <w:t>## [1] ""</w:t>
      </w:r>
    </w:p>
    <w:p w14:paraId="1EEFD036" w14:textId="77777777" w:rsidR="00503E22" w:rsidRDefault="008E7F0E">
      <w:pPr>
        <w:pStyle w:val="SourceCode"/>
      </w:pPr>
      <w:r>
        <w:rPr>
          <w:rStyle w:val="NormalTok"/>
        </w:rPr>
        <w:t>fechahora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19-03-28 15:11:23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year</w:t>
      </w:r>
      <w:r>
        <w:rPr>
          <w:rStyle w:val="NormalTok"/>
        </w:rPr>
        <w:t>(fechahora)</w:t>
      </w:r>
    </w:p>
    <w:p w14:paraId="71137012" w14:textId="77777777" w:rsidR="00503E22" w:rsidRDefault="008E7F0E">
      <w:pPr>
        <w:pStyle w:val="SourceCode"/>
      </w:pPr>
      <w:r>
        <w:rPr>
          <w:rStyle w:val="VerbatimChar"/>
        </w:rPr>
        <w:t>## [1] 2019</w:t>
      </w:r>
    </w:p>
    <w:p w14:paraId="11BF552F" w14:textId="77777777" w:rsidR="00503E22" w:rsidRDefault="008E7F0E">
      <w:pPr>
        <w:pStyle w:val="SourceCode"/>
      </w:pPr>
      <w:r>
        <w:rPr>
          <w:rStyle w:val="KeywordTok"/>
        </w:rPr>
        <w:t>month</w:t>
      </w:r>
      <w:r>
        <w:rPr>
          <w:rStyle w:val="NormalTok"/>
        </w:rPr>
        <w:t xml:space="preserve">(fechahora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rPr>
          <w:rStyle w:val="CommentTok"/>
        </w:rPr>
        <w:t># meses en texto</w:t>
      </w:r>
    </w:p>
    <w:p w14:paraId="74339C40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mar</w:t>
      </w:r>
      <w:r w:rsidRPr="00993EB6">
        <w:rPr>
          <w:lang w:val="en-GB"/>
        </w:rPr>
        <w:br/>
      </w:r>
      <w:r w:rsidRPr="00993EB6">
        <w:rPr>
          <w:rStyle w:val="VerbatimChar"/>
          <w:lang w:val="en-GB"/>
        </w:rPr>
        <w:t xml:space="preserve">## 12 Levels: </w:t>
      </w:r>
      <w:proofErr w:type="spellStart"/>
      <w:r w:rsidRPr="00993EB6">
        <w:rPr>
          <w:rStyle w:val="VerbatimChar"/>
          <w:lang w:val="en-GB"/>
        </w:rPr>
        <w:t>ene</w:t>
      </w:r>
      <w:proofErr w:type="spellEnd"/>
      <w:r w:rsidRPr="00993EB6">
        <w:rPr>
          <w:rStyle w:val="VerbatimChar"/>
          <w:lang w:val="en-GB"/>
        </w:rPr>
        <w:t xml:space="preserve"> &lt; </w:t>
      </w:r>
      <w:proofErr w:type="spellStart"/>
      <w:r w:rsidRPr="00993EB6">
        <w:rPr>
          <w:rStyle w:val="VerbatimChar"/>
          <w:lang w:val="en-GB"/>
        </w:rPr>
        <w:t>feb</w:t>
      </w:r>
      <w:proofErr w:type="spellEnd"/>
      <w:r w:rsidRPr="00993EB6">
        <w:rPr>
          <w:rStyle w:val="VerbatimChar"/>
          <w:lang w:val="en-GB"/>
        </w:rPr>
        <w:t xml:space="preserve"> &lt; mar &lt; </w:t>
      </w:r>
      <w:proofErr w:type="spellStart"/>
      <w:r w:rsidRPr="00993EB6">
        <w:rPr>
          <w:rStyle w:val="VerbatimChar"/>
          <w:lang w:val="en-GB"/>
        </w:rPr>
        <w:t>abr</w:t>
      </w:r>
      <w:proofErr w:type="spellEnd"/>
      <w:r w:rsidRPr="00993EB6">
        <w:rPr>
          <w:rStyle w:val="VerbatimChar"/>
          <w:lang w:val="en-GB"/>
        </w:rPr>
        <w:t xml:space="preserve"> &lt; may &lt; </w:t>
      </w:r>
      <w:proofErr w:type="spellStart"/>
      <w:r w:rsidRPr="00993EB6">
        <w:rPr>
          <w:rStyle w:val="VerbatimChar"/>
          <w:lang w:val="en-GB"/>
        </w:rPr>
        <w:t>jun</w:t>
      </w:r>
      <w:proofErr w:type="spellEnd"/>
      <w:r w:rsidRPr="00993EB6">
        <w:rPr>
          <w:rStyle w:val="VerbatimChar"/>
          <w:lang w:val="en-GB"/>
        </w:rPr>
        <w:t xml:space="preserve"> &lt; </w:t>
      </w:r>
      <w:proofErr w:type="spellStart"/>
      <w:r w:rsidRPr="00993EB6">
        <w:rPr>
          <w:rStyle w:val="VerbatimChar"/>
          <w:lang w:val="en-GB"/>
        </w:rPr>
        <w:t>jul</w:t>
      </w:r>
      <w:proofErr w:type="spellEnd"/>
      <w:r w:rsidRPr="00993EB6">
        <w:rPr>
          <w:rStyle w:val="VerbatimChar"/>
          <w:lang w:val="en-GB"/>
        </w:rPr>
        <w:t xml:space="preserve"> &lt; ago &lt; </w:t>
      </w:r>
      <w:proofErr w:type="spellStart"/>
      <w:r w:rsidRPr="00993EB6">
        <w:rPr>
          <w:rStyle w:val="VerbatimChar"/>
          <w:lang w:val="en-GB"/>
        </w:rPr>
        <w:t>sep</w:t>
      </w:r>
      <w:proofErr w:type="spellEnd"/>
      <w:r w:rsidRPr="00993EB6">
        <w:rPr>
          <w:rStyle w:val="VerbatimChar"/>
          <w:lang w:val="en-GB"/>
        </w:rPr>
        <w:t xml:space="preserve"> &lt; ... &lt; </w:t>
      </w:r>
      <w:proofErr w:type="spellStart"/>
      <w:r w:rsidRPr="00993EB6">
        <w:rPr>
          <w:rStyle w:val="VerbatimChar"/>
          <w:lang w:val="en-GB"/>
        </w:rPr>
        <w:t>dic</w:t>
      </w:r>
      <w:proofErr w:type="spellEnd"/>
    </w:p>
    <w:p w14:paraId="7AFE3B95" w14:textId="77777777" w:rsidR="00503E22" w:rsidRDefault="008E7F0E">
      <w:pPr>
        <w:pStyle w:val="SourceCode"/>
      </w:pPr>
      <w:proofErr w:type="spellStart"/>
      <w:proofErr w:type="gramStart"/>
      <w:r>
        <w:rPr>
          <w:rStyle w:val="KeywordTok"/>
        </w:rPr>
        <w:t>wda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echahor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bb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 días de la semana sin abreviar</w:t>
      </w:r>
    </w:p>
    <w:p w14:paraId="0640B88C" w14:textId="77777777" w:rsidR="00503E22" w:rsidRDefault="008E7F0E">
      <w:pPr>
        <w:pStyle w:val="SourceCode"/>
      </w:pPr>
      <w:r>
        <w:rPr>
          <w:rStyle w:val="VerbatimChar"/>
        </w:rPr>
        <w:t>## [1] jueves</w:t>
      </w:r>
      <w:r>
        <w:br/>
      </w:r>
      <w:r>
        <w:rPr>
          <w:rStyle w:val="VerbatimChar"/>
        </w:rPr>
        <w:t>## 7 Levels: domingo &lt; lunes &lt; martes &lt; miércoles &lt; jueves &lt; ... &lt; sábado</w:t>
      </w:r>
    </w:p>
    <w:p w14:paraId="7BF4783F" w14:textId="77777777" w:rsidR="00503E22" w:rsidRDefault="00503E22">
      <w:pPr>
        <w:pStyle w:val="FirstParagraph"/>
      </w:pPr>
    </w:p>
    <w:p w14:paraId="6CB5FB3A" w14:textId="77777777" w:rsidR="00503E22" w:rsidRDefault="008E7F0E">
      <w:pPr>
        <w:pStyle w:val="Ttulo6"/>
      </w:pPr>
      <w:bookmarkStart w:id="139" w:name="modificar-fechas-y-horas"/>
      <w:r>
        <w:t>MODIFICAR FECHAS Y HORAS</w:t>
      </w:r>
      <w:bookmarkEnd w:id="139"/>
    </w:p>
    <w:p w14:paraId="1C73C11B" w14:textId="77777777" w:rsidR="00503E22" w:rsidRDefault="00503E22">
      <w:pPr>
        <w:pStyle w:val="FirstParagraph"/>
      </w:pPr>
    </w:p>
    <w:p w14:paraId="1FC3E4FA" w14:textId="77777777" w:rsidR="00503E22" w:rsidRDefault="008E7F0E">
      <w:pPr>
        <w:pStyle w:val="Textoindependiente"/>
      </w:pPr>
      <w:r>
        <w:t>Editar componentes.</w:t>
      </w:r>
    </w:p>
    <w:p w14:paraId="39341F31" w14:textId="77777777" w:rsidR="00503E22" w:rsidRDefault="00503E22">
      <w:pPr>
        <w:pStyle w:val="Textoindependiente"/>
      </w:pPr>
    </w:p>
    <w:p w14:paraId="1F9D6282" w14:textId="77777777" w:rsidR="00503E22" w:rsidRDefault="008E7F0E">
      <w:pPr>
        <w:pStyle w:val="SourceCode"/>
      </w:pPr>
      <w:r>
        <w:rPr>
          <w:rStyle w:val="KeywordTok"/>
        </w:rPr>
        <w:lastRenderedPageBreak/>
        <w:t>year</w:t>
      </w:r>
      <w:r>
        <w:rPr>
          <w:rStyle w:val="NormalTok"/>
        </w:rPr>
        <w:t>(fechahora) &lt;-</w:t>
      </w:r>
      <w:r>
        <w:rPr>
          <w:rStyle w:val="StringTok"/>
        </w:rPr>
        <w:t xml:space="preserve"> </w:t>
      </w:r>
      <w:r>
        <w:rPr>
          <w:rStyle w:val="DecValTok"/>
        </w:rPr>
        <w:t>2020</w:t>
      </w:r>
      <w:r>
        <w:br/>
      </w:r>
      <w:r>
        <w:rPr>
          <w:rStyle w:val="NormalTok"/>
        </w:rPr>
        <w:t>fechahora</w:t>
      </w:r>
    </w:p>
    <w:p w14:paraId="73D8E88B" w14:textId="77777777" w:rsidR="00503E22" w:rsidRDefault="008E7F0E">
      <w:pPr>
        <w:pStyle w:val="SourceCode"/>
      </w:pPr>
      <w:r>
        <w:rPr>
          <w:rStyle w:val="VerbatimChar"/>
        </w:rPr>
        <w:t>## [1] "2020-03-28 15:11:23 UTC"</w:t>
      </w:r>
    </w:p>
    <w:p w14:paraId="635E1C19" w14:textId="77777777" w:rsidR="00503E22" w:rsidRDefault="008E7F0E">
      <w:pPr>
        <w:pStyle w:val="SourceCode"/>
      </w:pPr>
      <w:r>
        <w:rPr>
          <w:rStyle w:val="KeywordTok"/>
        </w:rPr>
        <w:t>hour</w:t>
      </w:r>
      <w:r>
        <w:rPr>
          <w:rStyle w:val="NormalTok"/>
        </w:rPr>
        <w:t>(fechahora) &lt;-</w:t>
      </w:r>
      <w:r>
        <w:rPr>
          <w:rStyle w:val="StringTok"/>
        </w:rPr>
        <w:t xml:space="preserve"> </w:t>
      </w:r>
      <w:r>
        <w:rPr>
          <w:rStyle w:val="KeywordTok"/>
        </w:rPr>
        <w:t>hour</w:t>
      </w:r>
      <w:r>
        <w:rPr>
          <w:rStyle w:val="NormalTok"/>
        </w:rPr>
        <w:t xml:space="preserve">(fechahor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echahora</w:t>
      </w:r>
    </w:p>
    <w:p w14:paraId="2C68D1CF" w14:textId="77777777" w:rsidR="00503E22" w:rsidRDefault="008E7F0E">
      <w:pPr>
        <w:pStyle w:val="SourceCode"/>
      </w:pPr>
      <w:r>
        <w:rPr>
          <w:rStyle w:val="VerbatimChar"/>
        </w:rPr>
        <w:t>## [1] "2020-03-29 01:11:23 UTC"</w:t>
      </w:r>
    </w:p>
    <w:p w14:paraId="4C45CD29" w14:textId="77777777" w:rsidR="00503E22" w:rsidRDefault="00503E22">
      <w:pPr>
        <w:pStyle w:val="FirstParagraph"/>
      </w:pPr>
    </w:p>
    <w:p w14:paraId="2CDC8B5E" w14:textId="77777777" w:rsidR="00503E22" w:rsidRDefault="008E7F0E">
      <w:pPr>
        <w:pStyle w:val="Textoindependiente"/>
      </w:pPr>
      <w:r>
        <w:t>También resulta interesante los distintos tipos de redondeo de fechas.</w:t>
      </w:r>
    </w:p>
    <w:p w14:paraId="23DB5716" w14:textId="77777777" w:rsidR="00503E22" w:rsidRDefault="00503E22">
      <w:pPr>
        <w:pStyle w:val="Textoindependiente"/>
      </w:pPr>
    </w:p>
    <w:p w14:paraId="30A8BAD7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KeywordTok"/>
          <w:lang w:val="en-GB"/>
        </w:rPr>
        <w:t>floor_</w:t>
      </w:r>
      <w:proofErr w:type="gramStart"/>
      <w:r w:rsidRPr="00993EB6">
        <w:rPr>
          <w:rStyle w:val="KeywordTok"/>
          <w:lang w:val="en-GB"/>
        </w:rPr>
        <w:t>date</w:t>
      </w:r>
      <w:proofErr w:type="spellEnd"/>
      <w:r w:rsidRPr="00993EB6">
        <w:rPr>
          <w:rStyle w:val="NormalTok"/>
          <w:lang w:val="en-GB"/>
        </w:rPr>
        <w:t>(</w:t>
      </w:r>
      <w:proofErr w:type="spellStart"/>
      <w:proofErr w:type="gramEnd"/>
      <w:r w:rsidRPr="00993EB6">
        <w:rPr>
          <w:rStyle w:val="NormalTok"/>
          <w:lang w:val="en-GB"/>
        </w:rPr>
        <w:t>fechahora</w:t>
      </w:r>
      <w:proofErr w:type="spellEnd"/>
      <w:r w:rsidRPr="00993EB6">
        <w:rPr>
          <w:rStyle w:val="NormalTok"/>
          <w:lang w:val="en-GB"/>
        </w:rPr>
        <w:t xml:space="preserve">, </w:t>
      </w:r>
      <w:r w:rsidRPr="00993EB6">
        <w:rPr>
          <w:rStyle w:val="StringTok"/>
          <w:lang w:val="en-GB"/>
        </w:rPr>
        <w:t>"month"</w:t>
      </w:r>
      <w:r w:rsidRPr="00993EB6">
        <w:rPr>
          <w:rStyle w:val="NormalTok"/>
          <w:lang w:val="en-GB"/>
        </w:rPr>
        <w:t>)</w:t>
      </w:r>
    </w:p>
    <w:p w14:paraId="54148765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[1] "2020-03-01 UTC"</w:t>
      </w:r>
    </w:p>
    <w:p w14:paraId="329B1DDC" w14:textId="77777777" w:rsidR="00503E22" w:rsidRPr="00993EB6" w:rsidRDefault="00503E22">
      <w:pPr>
        <w:pStyle w:val="FirstParagraph"/>
        <w:rPr>
          <w:lang w:val="en-GB"/>
        </w:rPr>
      </w:pPr>
    </w:p>
    <w:p w14:paraId="03D5578B" w14:textId="77777777" w:rsidR="00503E22" w:rsidRDefault="008E7F0E">
      <w:pPr>
        <w:pStyle w:val="Textoindependiente"/>
      </w:pPr>
      <w:r>
        <w:t xml:space="preserve">Alternativamente </w:t>
      </w:r>
      <w:proofErr w:type="spellStart"/>
      <w:r>
        <w:rPr>
          <w:rStyle w:val="VerbatimChar"/>
        </w:rPr>
        <w:t>round_</w:t>
      </w:r>
      <w:proofErr w:type="gramStart"/>
      <w:r>
        <w:rPr>
          <w:rStyle w:val="VerbatimChar"/>
        </w:rPr>
        <w:t>da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para aproximar y </w:t>
      </w:r>
      <w:r>
        <w:rPr>
          <w:rStyle w:val="VerbatimChar"/>
        </w:rPr>
        <w:t>ceiling_date()</w:t>
      </w:r>
      <w:r>
        <w:t xml:space="preserve"> valor por encima.</w:t>
      </w:r>
    </w:p>
    <w:p w14:paraId="2A8C2213" w14:textId="77777777" w:rsidR="00503E22" w:rsidRDefault="00503E22">
      <w:pPr>
        <w:pStyle w:val="Textoindependiente"/>
      </w:pPr>
    </w:p>
    <w:p w14:paraId="5D03FDAE" w14:textId="77777777" w:rsidR="00503E22" w:rsidRDefault="008E7F0E">
      <w:pPr>
        <w:pStyle w:val="Ttulo6"/>
      </w:pPr>
      <w:bookmarkStart w:id="140" w:name="duraciones"/>
      <w:r>
        <w:t>DURACIONES</w:t>
      </w:r>
      <w:bookmarkEnd w:id="140"/>
    </w:p>
    <w:p w14:paraId="7D27E0B0" w14:textId="77777777" w:rsidR="00503E22" w:rsidRDefault="00503E22">
      <w:pPr>
        <w:pStyle w:val="FirstParagraph"/>
      </w:pPr>
    </w:p>
    <w:p w14:paraId="7DE3B007" w14:textId="77777777" w:rsidR="00503E22" w:rsidRDefault="008E7F0E">
      <w:pPr>
        <w:pStyle w:val="Textoindependiente"/>
      </w:pPr>
      <w:r>
        <w:t>Se miden en segundos.</w:t>
      </w:r>
    </w:p>
    <w:p w14:paraId="22E4F28F" w14:textId="77777777" w:rsidR="00503E22" w:rsidRDefault="00503E22">
      <w:pPr>
        <w:pStyle w:val="Textoindependiente"/>
      </w:pPr>
    </w:p>
    <w:p w14:paraId="443A0EB9" w14:textId="77777777" w:rsidR="00503E22" w:rsidRPr="00993EB6" w:rsidRDefault="008E7F0E">
      <w:pPr>
        <w:pStyle w:val="SourceCode"/>
        <w:rPr>
          <w:lang w:val="en-GB"/>
        </w:rPr>
      </w:pPr>
      <w:proofErr w:type="spellStart"/>
      <w:r w:rsidRPr="00993EB6">
        <w:rPr>
          <w:rStyle w:val="NormalTok"/>
          <w:lang w:val="en-GB"/>
        </w:rPr>
        <w:t>edad_h</w:t>
      </w:r>
      <w:proofErr w:type="spellEnd"/>
      <w:r w:rsidRPr="00993EB6">
        <w:rPr>
          <w:rStyle w:val="NormalTok"/>
          <w:lang w:val="en-GB"/>
        </w:rPr>
        <w:t xml:space="preserve"> &lt;-</w:t>
      </w:r>
      <w:r w:rsidRPr="00993EB6">
        <w:rPr>
          <w:rStyle w:val="StringTok"/>
          <w:lang w:val="en-GB"/>
        </w:rPr>
        <w:t xml:space="preserve"> </w:t>
      </w:r>
      <w:proofErr w:type="gramStart"/>
      <w:r w:rsidRPr="00993EB6">
        <w:rPr>
          <w:rStyle w:val="KeywordTok"/>
          <w:lang w:val="en-GB"/>
        </w:rPr>
        <w:t>today</w:t>
      </w:r>
      <w:r w:rsidRPr="00993EB6">
        <w:rPr>
          <w:rStyle w:val="NormalTok"/>
          <w:lang w:val="en-GB"/>
        </w:rPr>
        <w:t>(</w:t>
      </w:r>
      <w:proofErr w:type="gramEnd"/>
      <w:r w:rsidRPr="00993EB6">
        <w:rPr>
          <w:rStyle w:val="NormalTok"/>
          <w:lang w:val="en-GB"/>
        </w:rPr>
        <w:t xml:space="preserve">) </w:t>
      </w:r>
      <w:r w:rsidRPr="00993EB6">
        <w:rPr>
          <w:rStyle w:val="OperatorTok"/>
          <w:lang w:val="en-GB"/>
        </w:rPr>
        <w:t>-</w:t>
      </w:r>
      <w:r w:rsidRPr="00993EB6">
        <w:rPr>
          <w:rStyle w:val="StringTok"/>
          <w:lang w:val="en-GB"/>
        </w:rPr>
        <w:t xml:space="preserve"> </w:t>
      </w:r>
      <w:proofErr w:type="spellStart"/>
      <w:r w:rsidRPr="00993EB6">
        <w:rPr>
          <w:rStyle w:val="KeywordTok"/>
          <w:lang w:val="en-GB"/>
        </w:rPr>
        <w:t>ymd</w:t>
      </w:r>
      <w:proofErr w:type="spellEnd"/>
      <w:r w:rsidRPr="00993EB6">
        <w:rPr>
          <w:rStyle w:val="NormalTok"/>
          <w:lang w:val="en-GB"/>
        </w:rPr>
        <w:t>(</w:t>
      </w:r>
      <w:r w:rsidRPr="00993EB6">
        <w:rPr>
          <w:rStyle w:val="DecValTok"/>
          <w:lang w:val="en-GB"/>
        </w:rPr>
        <w:t>19760623</w:t>
      </w:r>
      <w:r w:rsidRPr="00993EB6">
        <w:rPr>
          <w:rStyle w:val="NormalTok"/>
          <w:lang w:val="en-GB"/>
        </w:rPr>
        <w:t>)</w:t>
      </w:r>
      <w:r w:rsidRPr="00993EB6">
        <w:rPr>
          <w:lang w:val="en-GB"/>
        </w:rPr>
        <w:br/>
      </w:r>
      <w:proofErr w:type="spellStart"/>
      <w:r w:rsidRPr="00993EB6">
        <w:rPr>
          <w:rStyle w:val="NormalTok"/>
          <w:lang w:val="en-GB"/>
        </w:rPr>
        <w:t>edad_h</w:t>
      </w:r>
      <w:proofErr w:type="spellEnd"/>
    </w:p>
    <w:p w14:paraId="0253A095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## Time difference of 16181 days</w:t>
      </w:r>
    </w:p>
    <w:p w14:paraId="5D4431A5" w14:textId="77777777" w:rsidR="00503E22" w:rsidRPr="00993EB6" w:rsidRDefault="008E7F0E">
      <w:pPr>
        <w:pStyle w:val="SourceCode"/>
        <w:rPr>
          <w:lang w:val="en-GB"/>
        </w:rPr>
      </w:pPr>
      <w:proofErr w:type="spellStart"/>
      <w:proofErr w:type="gramStart"/>
      <w:r w:rsidRPr="00993EB6">
        <w:rPr>
          <w:rStyle w:val="KeywordTok"/>
          <w:lang w:val="en-GB"/>
        </w:rPr>
        <w:t>as.duration</w:t>
      </w:r>
      <w:proofErr w:type="spellEnd"/>
      <w:proofErr w:type="gramEnd"/>
      <w:r w:rsidRPr="00993EB6">
        <w:rPr>
          <w:rStyle w:val="NormalTok"/>
          <w:lang w:val="en-GB"/>
        </w:rPr>
        <w:t>(</w:t>
      </w:r>
      <w:proofErr w:type="spellStart"/>
      <w:r w:rsidRPr="00993EB6">
        <w:rPr>
          <w:rStyle w:val="NormalTok"/>
          <w:lang w:val="en-GB"/>
        </w:rPr>
        <w:t>edad_h</w:t>
      </w:r>
      <w:proofErr w:type="spellEnd"/>
      <w:r w:rsidRPr="00993EB6">
        <w:rPr>
          <w:rStyle w:val="NormalTok"/>
          <w:lang w:val="en-GB"/>
        </w:rPr>
        <w:t>)</w:t>
      </w:r>
    </w:p>
    <w:p w14:paraId="1C3165A8" w14:textId="77777777" w:rsidR="00503E22" w:rsidRPr="00FB7734" w:rsidRDefault="008E7F0E">
      <w:pPr>
        <w:pStyle w:val="SourceCode"/>
        <w:rPr>
          <w:lang w:val="en-GB"/>
        </w:rPr>
      </w:pPr>
      <w:r w:rsidRPr="00FB7734">
        <w:rPr>
          <w:rStyle w:val="VerbatimChar"/>
          <w:lang w:val="en-GB"/>
        </w:rPr>
        <w:t>## [1] "1398038400s (~44.3 years)"</w:t>
      </w:r>
    </w:p>
    <w:p w14:paraId="2E1598ED" w14:textId="77777777" w:rsidR="00503E22" w:rsidRPr="00FB7734" w:rsidRDefault="00503E22">
      <w:pPr>
        <w:pStyle w:val="FirstParagraph"/>
        <w:rPr>
          <w:lang w:val="en-GB"/>
        </w:rPr>
      </w:pPr>
    </w:p>
    <w:p w14:paraId="0D988D19" w14:textId="77777777" w:rsidR="00503E22" w:rsidRDefault="008E7F0E">
      <w:pPr>
        <w:pStyle w:val="Textoindependiente"/>
      </w:pPr>
      <w:r>
        <w:t>¡Ten cuidado! Están condicionados a cambios de huso horario (hibierno/verano).</w:t>
      </w:r>
    </w:p>
    <w:p w14:paraId="3069B91F" w14:textId="77777777" w:rsidR="00503E22" w:rsidRDefault="00503E22">
      <w:pPr>
        <w:pStyle w:val="Textoindependiente"/>
      </w:pPr>
    </w:p>
    <w:p w14:paraId="62EFA736" w14:textId="77777777" w:rsidR="00503E22" w:rsidRDefault="008E7F0E">
      <w:pPr>
        <w:pStyle w:val="SourceCode"/>
      </w:pPr>
      <w:r>
        <w:rPr>
          <w:rStyle w:val="NormalTok"/>
        </w:rPr>
        <w:t>fechahora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20-03-28 15:11:23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Europe/Mad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chahora</w:t>
      </w:r>
    </w:p>
    <w:p w14:paraId="1EEEB15D" w14:textId="77777777" w:rsidR="00503E22" w:rsidRDefault="008E7F0E">
      <w:pPr>
        <w:pStyle w:val="SourceCode"/>
      </w:pPr>
      <w:r>
        <w:rPr>
          <w:rStyle w:val="VerbatimChar"/>
        </w:rPr>
        <w:t>## [1] "2020-03-28 15:11:23 CET"</w:t>
      </w:r>
    </w:p>
    <w:p w14:paraId="46170218" w14:textId="77777777" w:rsidR="00503E22" w:rsidRDefault="008E7F0E">
      <w:pPr>
        <w:pStyle w:val="SourceCode"/>
      </w:pPr>
      <w:r>
        <w:rPr>
          <w:rStyle w:val="NormalTok"/>
        </w:rPr>
        <w:t xml:space="preserve">fechahor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hours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14:paraId="7BB82D3B" w14:textId="77777777" w:rsidR="00503E22" w:rsidRDefault="008E7F0E">
      <w:pPr>
        <w:pStyle w:val="SourceCode"/>
      </w:pPr>
      <w:r>
        <w:rPr>
          <w:rStyle w:val="VerbatimChar"/>
        </w:rPr>
        <w:t>## [1] "2020-03-29 16:11:23 CEST"</w:t>
      </w:r>
    </w:p>
    <w:p w14:paraId="63AC1A75" w14:textId="77777777" w:rsidR="00503E22" w:rsidRDefault="00503E22">
      <w:pPr>
        <w:pStyle w:val="FirstParagraph"/>
      </w:pPr>
    </w:p>
    <w:p w14:paraId="5C7FD53E" w14:textId="77777777" w:rsidR="00503E22" w:rsidRDefault="008E7F0E">
      <w:pPr>
        <w:pStyle w:val="Ttulo6"/>
      </w:pPr>
      <w:bookmarkStart w:id="141" w:name="periodos"/>
      <w:r>
        <w:t>PERIODOS</w:t>
      </w:r>
      <w:bookmarkEnd w:id="141"/>
    </w:p>
    <w:p w14:paraId="2F248417" w14:textId="77777777" w:rsidR="00503E22" w:rsidRDefault="00503E22">
      <w:pPr>
        <w:pStyle w:val="FirstParagraph"/>
      </w:pPr>
    </w:p>
    <w:p w14:paraId="26EC34A8" w14:textId="77777777" w:rsidR="00503E22" w:rsidRDefault="008E7F0E">
      <w:pPr>
        <w:pStyle w:val="Textoindependiente"/>
      </w:pPr>
      <w:r>
        <w:lastRenderedPageBreak/>
        <w:t>No se miden en segundos si no directamente en la unidad definida.</w:t>
      </w:r>
    </w:p>
    <w:p w14:paraId="4EACE3C0" w14:textId="77777777" w:rsidR="00503E22" w:rsidRDefault="00503E22">
      <w:pPr>
        <w:pStyle w:val="Textoindependiente"/>
      </w:pPr>
    </w:p>
    <w:p w14:paraId="59AA2AF8" w14:textId="77777777" w:rsidR="00503E22" w:rsidRDefault="008E7F0E">
      <w:pPr>
        <w:pStyle w:val="SourceCode"/>
      </w:pPr>
      <w:r>
        <w:rPr>
          <w:rStyle w:val="NormalTok"/>
        </w:rPr>
        <w:t xml:space="preserve">fechahor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hours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14:paraId="703F4D59" w14:textId="77777777" w:rsidR="00503E22" w:rsidRDefault="008E7F0E">
      <w:pPr>
        <w:pStyle w:val="SourceCode"/>
      </w:pPr>
      <w:r>
        <w:rPr>
          <w:rStyle w:val="VerbatimChar"/>
        </w:rPr>
        <w:t>## [1] "2020-03-29 15:11:23 CEST"</w:t>
      </w:r>
    </w:p>
    <w:p w14:paraId="478746B1" w14:textId="77777777" w:rsidR="00503E22" w:rsidRDefault="00503E22">
      <w:pPr>
        <w:pStyle w:val="FirstParagraph"/>
      </w:pPr>
    </w:p>
    <w:p w14:paraId="2BAFDBC7" w14:textId="77777777" w:rsidR="00503E22" w:rsidRDefault="008E7F0E">
      <w:pPr>
        <w:pStyle w:val="Textoindependiente"/>
      </w:pPr>
      <w:r>
        <w:t>Ahora ya no hay la problemática del cambio de huso horario.</w:t>
      </w:r>
    </w:p>
    <w:p w14:paraId="148F3537" w14:textId="77777777" w:rsidR="00503E22" w:rsidRDefault="00503E22">
      <w:pPr>
        <w:pStyle w:val="Textoindependiente"/>
      </w:pPr>
    </w:p>
    <w:p w14:paraId="54F9433D" w14:textId="77777777" w:rsidR="00503E22" w:rsidRDefault="008E7F0E">
      <w:pPr>
        <w:pStyle w:val="Ttulo1"/>
      </w:pPr>
      <w:bookmarkStart w:id="142" w:name="ideas-clave"/>
      <w:bookmarkStart w:id="143" w:name="_Toc53329505"/>
      <w:bookmarkStart w:id="144" w:name="_Toc53329562"/>
      <w:r>
        <w:t>Ideas clave</w:t>
      </w:r>
      <w:bookmarkEnd w:id="142"/>
      <w:bookmarkEnd w:id="143"/>
      <w:bookmarkEnd w:id="144"/>
    </w:p>
    <w:p w14:paraId="79956734" w14:textId="77777777" w:rsidR="00503E22" w:rsidRDefault="00503E22">
      <w:pPr>
        <w:pStyle w:val="FirstParagraph"/>
      </w:pPr>
    </w:p>
    <w:p w14:paraId="73A5333E" w14:textId="77777777" w:rsidR="00503E22" w:rsidRDefault="008E7F0E">
      <w:pPr>
        <w:pStyle w:val="Compact"/>
        <w:numPr>
          <w:ilvl w:val="0"/>
          <w:numId w:val="16"/>
        </w:numPr>
      </w:pPr>
      <w:r>
        <w:t>R cubre todo el espectro de trabajo con datos.</w:t>
      </w:r>
    </w:p>
    <w:p w14:paraId="23ABCD62" w14:textId="77777777" w:rsidR="00503E22" w:rsidRDefault="008E7F0E">
      <w:pPr>
        <w:pStyle w:val="Compact"/>
        <w:numPr>
          <w:ilvl w:val="0"/>
          <w:numId w:val="16"/>
        </w:numPr>
      </w:pPr>
      <w:r>
        <w:t>Es un lenguaje rápido de implementar y de ejecución óptima.</w:t>
      </w:r>
    </w:p>
    <w:p w14:paraId="10F2E5D2" w14:textId="77777777" w:rsidR="00503E22" w:rsidRDefault="008E7F0E">
      <w:pPr>
        <w:pStyle w:val="Compact"/>
        <w:numPr>
          <w:ilvl w:val="0"/>
          <w:numId w:val="16"/>
        </w:numPr>
      </w:pPr>
      <w:r>
        <w:t>Aporta una gran facilidad para la visualización de datos.</w:t>
      </w:r>
    </w:p>
    <w:p w14:paraId="51676C20" w14:textId="77777777" w:rsidR="00503E22" w:rsidRDefault="00503E22">
      <w:pPr>
        <w:pStyle w:val="FirstParagraph"/>
      </w:pPr>
    </w:p>
    <w:p w14:paraId="07ABE25E" w14:textId="77777777" w:rsidR="00503E22" w:rsidRDefault="008E7F0E">
      <w:pPr>
        <w:pStyle w:val="Ttulo1"/>
      </w:pPr>
      <w:bookmarkStart w:id="145" w:name="anexo-readme-de-r"/>
      <w:bookmarkStart w:id="146" w:name="_Toc53329506"/>
      <w:bookmarkStart w:id="147" w:name="_Toc53329563"/>
      <w:r>
        <w:t>Anexo: Readme de R</w:t>
      </w:r>
      <w:bookmarkEnd w:id="145"/>
      <w:bookmarkEnd w:id="146"/>
      <w:bookmarkEnd w:id="147"/>
    </w:p>
    <w:p w14:paraId="6817E259" w14:textId="77777777" w:rsidR="00503E22" w:rsidRDefault="00503E22">
      <w:pPr>
        <w:pStyle w:val="FirstParagraph"/>
      </w:pPr>
    </w:p>
    <w:p w14:paraId="775364FE" w14:textId="77777777" w:rsidR="00503E22" w:rsidRDefault="008E7F0E">
      <w:pPr>
        <w:pStyle w:val="Ttulo4"/>
      </w:pPr>
      <w:bookmarkStart w:id="148" w:name="clonar-el-proyeto-github-en-local"/>
      <w:r>
        <w:t>CLONAR EL PROYETO GITHUB EN LOCAL</w:t>
      </w:r>
      <w:bookmarkEnd w:id="148"/>
    </w:p>
    <w:p w14:paraId="55565D5B" w14:textId="77777777" w:rsidR="00503E22" w:rsidRDefault="00503E22">
      <w:pPr>
        <w:pStyle w:val="FirstParagraph"/>
      </w:pPr>
    </w:p>
    <w:p w14:paraId="6D485A47" w14:textId="77777777" w:rsidR="00503E22" w:rsidRDefault="008E7F0E">
      <w:pPr>
        <w:pStyle w:val="Textoindependiente"/>
      </w:pPr>
      <w:r>
        <w:t>Abrimos una línea de comandos (</w:t>
      </w:r>
      <w:r>
        <w:rPr>
          <w:rStyle w:val="VerbatimChar"/>
        </w:rPr>
        <w:t>cmd</w:t>
      </w:r>
      <w:r>
        <w:t xml:space="preserve"> o </w:t>
      </w:r>
      <w:r>
        <w:rPr>
          <w:rStyle w:val="VerbatimChar"/>
        </w:rPr>
        <w:t>anaconda</w:t>
      </w:r>
      <w:r>
        <w:t xml:space="preserve"> en Windows, </w:t>
      </w:r>
      <w:r>
        <w:rPr>
          <w:rStyle w:val="VerbatimChar"/>
        </w:rPr>
        <w:t>terminal</w:t>
      </w:r>
      <w:r>
        <w:t xml:space="preserve"> en Linux).</w:t>
      </w:r>
    </w:p>
    <w:p w14:paraId="0BBC370E" w14:textId="77777777" w:rsidR="00503E22" w:rsidRDefault="00503E22">
      <w:pPr>
        <w:pStyle w:val="Textoindependiente"/>
      </w:pPr>
    </w:p>
    <w:p w14:paraId="4E98BEDF" w14:textId="77777777" w:rsidR="00503E22" w:rsidRPr="00993EB6" w:rsidRDefault="008E7F0E">
      <w:pPr>
        <w:pStyle w:val="SourceCode"/>
        <w:rPr>
          <w:lang w:val="en-GB"/>
        </w:rPr>
      </w:pPr>
      <w:r w:rsidRPr="00993EB6">
        <w:rPr>
          <w:rStyle w:val="VerbatimChar"/>
          <w:lang w:val="en-GB"/>
        </w:rPr>
        <w:t>git clone https://github.com/griu/mbdds_fc20.git</w:t>
      </w:r>
    </w:p>
    <w:p w14:paraId="54DF3FFC" w14:textId="77777777" w:rsidR="00503E22" w:rsidRPr="00993EB6" w:rsidRDefault="00503E22">
      <w:pPr>
        <w:pStyle w:val="FirstParagraph"/>
        <w:rPr>
          <w:lang w:val="en-GB"/>
        </w:rPr>
      </w:pPr>
    </w:p>
    <w:p w14:paraId="13A6919F" w14:textId="77777777" w:rsidR="00503E22" w:rsidRDefault="008E7F0E">
      <w:pPr>
        <w:pStyle w:val="Ttulo4"/>
      </w:pPr>
      <w:bookmarkStart w:id="149" w:name="preparación-entorno-rstudio"/>
      <w:r>
        <w:t>PREPARACIÓN ENTORNO RSTUDIO</w:t>
      </w:r>
      <w:bookmarkEnd w:id="149"/>
    </w:p>
    <w:p w14:paraId="782D49E3" w14:textId="77777777" w:rsidR="00503E22" w:rsidRDefault="00503E22">
      <w:pPr>
        <w:pStyle w:val="FirstParagraph"/>
      </w:pPr>
    </w:p>
    <w:p w14:paraId="7C789474" w14:textId="77777777" w:rsidR="00503E22" w:rsidRDefault="008E7F0E">
      <w:pPr>
        <w:pStyle w:val="Ttulo5"/>
      </w:pPr>
      <w:bookmarkStart w:id="150" w:name="crear-el-proyecto"/>
      <w:r>
        <w:t>CREAR EL PROYECTO</w:t>
      </w:r>
      <w:bookmarkEnd w:id="150"/>
    </w:p>
    <w:p w14:paraId="38E4243F" w14:textId="77777777" w:rsidR="00503E22" w:rsidRDefault="00503E22">
      <w:pPr>
        <w:pStyle w:val="FirstParagraph"/>
      </w:pPr>
    </w:p>
    <w:p w14:paraId="234F5357" w14:textId="77777777" w:rsidR="00503E22" w:rsidRDefault="008E7F0E">
      <w:pPr>
        <w:pStyle w:val="Textoindependiente"/>
      </w:pPr>
      <w:r>
        <w:t>Crea un nuevo proyecto de RStudio sobre tu directorio local.</w:t>
      </w:r>
    </w:p>
    <w:p w14:paraId="353CEAE7" w14:textId="77777777" w:rsidR="00503E22" w:rsidRPr="00993EB6" w:rsidRDefault="008E7F0E">
      <w:pPr>
        <w:pStyle w:val="Textoindependiente"/>
        <w:rPr>
          <w:lang w:val="en-GB"/>
        </w:rPr>
      </w:pPr>
      <w:r w:rsidRPr="00993EB6">
        <w:rPr>
          <w:rStyle w:val="VerbatimChar"/>
          <w:lang w:val="en-GB"/>
        </w:rPr>
        <w:t>File &gt; New Project &gt; Existing Directory &gt; mbdds_fc20 &gt; OK</w:t>
      </w:r>
    </w:p>
    <w:p w14:paraId="7D0C5F87" w14:textId="77777777" w:rsidR="00503E22" w:rsidRDefault="008E7F0E">
      <w:pPr>
        <w:pStyle w:val="Textoindependiente"/>
      </w:pPr>
      <w:r>
        <w:t>El nuevo proyecto ya está conectado a Git.</w:t>
      </w:r>
    </w:p>
    <w:p w14:paraId="5EB9C669" w14:textId="77777777" w:rsidR="00503E22" w:rsidRDefault="00503E22">
      <w:pPr>
        <w:pStyle w:val="Textoindependiente"/>
      </w:pPr>
    </w:p>
    <w:p w14:paraId="17FD9A77" w14:textId="77777777" w:rsidR="00503E22" w:rsidRDefault="008E7F0E">
      <w:pPr>
        <w:pStyle w:val="Ttulo5"/>
      </w:pPr>
      <w:bookmarkStart w:id="151" w:name="instalar-packages-des-de-r"/>
      <w:r>
        <w:t>INSTALAR PACKAGES DES DE R</w:t>
      </w:r>
      <w:bookmarkEnd w:id="151"/>
    </w:p>
    <w:p w14:paraId="771B856B" w14:textId="77777777" w:rsidR="00503E22" w:rsidRDefault="00503E22">
      <w:pPr>
        <w:pStyle w:val="FirstParagraph"/>
      </w:pPr>
    </w:p>
    <w:p w14:paraId="75DA50EE" w14:textId="77777777" w:rsidR="00503E22" w:rsidRDefault="008E7F0E">
      <w:pPr>
        <w:pStyle w:val="Textoindependiente"/>
      </w:pPr>
      <w:r>
        <w:lastRenderedPageBreak/>
        <w:t xml:space="preserve">En el entorno de Linux, (no Windows) es necesario haber instalado des del terminal los siguientes paquetes: </w:t>
      </w:r>
      <w:r>
        <w:rPr>
          <w:rStyle w:val="VerbatimChar"/>
        </w:rPr>
        <w:t>libxml2-dev</w:t>
      </w:r>
      <w:r>
        <w:t xml:space="preserve">, </w:t>
      </w:r>
      <w:r>
        <w:rPr>
          <w:rStyle w:val="VerbatimChar"/>
        </w:rPr>
        <w:t>libssl-dev</w:t>
      </w:r>
      <w:r>
        <w:t xml:space="preserve">, </w:t>
      </w:r>
      <w:r>
        <w:rPr>
          <w:rStyle w:val="VerbatimChar"/>
        </w:rPr>
        <w:t>libcurl4-openssl-dev</w:t>
      </w:r>
      <w:r>
        <w:t xml:space="preserve"> y </w:t>
      </w:r>
      <w:r>
        <w:rPr>
          <w:rStyle w:val="VerbatimChar"/>
        </w:rPr>
        <w:t>libmagick++-dev</w:t>
      </w:r>
      <w:r>
        <w:t xml:space="preserve"> .</w:t>
      </w:r>
    </w:p>
    <w:p w14:paraId="535FAC6D" w14:textId="77777777" w:rsidR="00503E22" w:rsidRDefault="008E7F0E">
      <w:pPr>
        <w:pStyle w:val="Textoindependiente"/>
      </w:pPr>
      <w:r>
        <w:t>Instala de uno en uno los siguientes paquetes desde la consola de RStudio.</w:t>
      </w:r>
    </w:p>
    <w:p w14:paraId="1866B614" w14:textId="77777777" w:rsidR="00503E22" w:rsidRDefault="00503E22">
      <w:pPr>
        <w:pStyle w:val="Textoindependiente"/>
      </w:pPr>
    </w:p>
    <w:p w14:paraId="3763E6FF" w14:textId="77777777" w:rsidR="00503E22" w:rsidRDefault="008E7F0E">
      <w:pPr>
        <w:pStyle w:val="SourceCode"/>
      </w:pPr>
      <w:r>
        <w:rPr>
          <w:rStyle w:val="VerbatimChar"/>
        </w:rPr>
        <w:t>install.packages("pander")</w:t>
      </w:r>
      <w:r>
        <w:br/>
      </w:r>
      <w:r>
        <w:rPr>
          <w:rStyle w:val="VerbatimChar"/>
        </w:rPr>
        <w:t>install.packages("kableExtra")</w:t>
      </w:r>
      <w:r>
        <w:br/>
      </w:r>
      <w:r>
        <w:rPr>
          <w:rStyle w:val="VerbatimChar"/>
        </w:rPr>
        <w:t>install.packages("tidyverse")</w:t>
      </w:r>
      <w:r>
        <w:br/>
      </w:r>
      <w:r>
        <w:rPr>
          <w:rStyle w:val="VerbatimChar"/>
        </w:rPr>
        <w:t>install.packages("reticulate")</w:t>
      </w:r>
      <w:r>
        <w:br/>
      </w:r>
      <w:r>
        <w:rPr>
          <w:rStyle w:val="VerbatimChar"/>
        </w:rPr>
        <w:t>webshot::install_phantomjs()</w:t>
      </w:r>
      <w:r>
        <w:br/>
      </w:r>
      <w:r>
        <w:rPr>
          <w:rStyle w:val="VerbatimChar"/>
        </w:rPr>
        <w:t>install.packages("magick")</w:t>
      </w:r>
      <w:r>
        <w:br/>
      </w:r>
      <w:r>
        <w:rPr>
          <w:rStyle w:val="VerbatimChar"/>
        </w:rPr>
        <w:t>install.packages("ggrepel")</w:t>
      </w:r>
      <w:r>
        <w:br/>
      </w:r>
      <w:r>
        <w:rPr>
          <w:rStyle w:val="VerbatimChar"/>
        </w:rPr>
        <w:t>install.packages("cowplot")</w:t>
      </w:r>
      <w:r>
        <w:br/>
      </w:r>
      <w:r>
        <w:rPr>
          <w:rStyle w:val="VerbatimChar"/>
        </w:rPr>
        <w:t>install.packages("mosaicData")</w:t>
      </w:r>
      <w:r>
        <w:br/>
      </w:r>
      <w:r>
        <w:rPr>
          <w:rStyle w:val="VerbatimChar"/>
        </w:rPr>
        <w:t>install.packages("datos")</w:t>
      </w:r>
      <w:r>
        <w:br/>
      </w:r>
      <w:r>
        <w:rPr>
          <w:rStyle w:val="VerbatimChar"/>
        </w:rPr>
        <w:t>install.packages("flextable")</w:t>
      </w:r>
      <w:r>
        <w:br/>
      </w:r>
      <w:r>
        <w:rPr>
          <w:rStyle w:val="VerbatimChar"/>
        </w:rPr>
        <w:t>install.packages("gganimate")</w:t>
      </w:r>
    </w:p>
    <w:p w14:paraId="0EA1944A" w14:textId="77777777" w:rsidR="00503E22" w:rsidRDefault="00503E22">
      <w:pPr>
        <w:pStyle w:val="FirstParagraph"/>
      </w:pPr>
    </w:p>
    <w:p w14:paraId="67C29194" w14:textId="77777777" w:rsidR="00503E22" w:rsidRDefault="008E7F0E">
      <w:pPr>
        <w:pStyle w:val="Ttulo1"/>
      </w:pPr>
      <w:bookmarkStart w:id="152" w:name="bibliografía"/>
      <w:bookmarkStart w:id="153" w:name="_Toc53329507"/>
      <w:bookmarkStart w:id="154" w:name="_Toc53329564"/>
      <w:r>
        <w:t>Bibliografía</w:t>
      </w:r>
      <w:bookmarkEnd w:id="152"/>
      <w:bookmarkEnd w:id="153"/>
      <w:bookmarkEnd w:id="154"/>
    </w:p>
    <w:p w14:paraId="2E57CB89" w14:textId="77777777" w:rsidR="00503E22" w:rsidRDefault="00503E22">
      <w:pPr>
        <w:pStyle w:val="FirstParagraph"/>
      </w:pPr>
    </w:p>
    <w:p w14:paraId="79280867" w14:textId="77777777" w:rsidR="00503E22" w:rsidRDefault="008E7F0E">
      <w:pPr>
        <w:pStyle w:val="Compact"/>
        <w:numPr>
          <w:ilvl w:val="0"/>
          <w:numId w:val="17"/>
        </w:numPr>
      </w:pPr>
      <w:r w:rsidRPr="00993EB6">
        <w:rPr>
          <w:lang w:val="en-GB"/>
        </w:rPr>
        <w:t xml:space="preserve">Y. </w:t>
      </w:r>
      <w:proofErr w:type="spellStart"/>
      <w:r w:rsidRPr="00993EB6">
        <w:rPr>
          <w:lang w:val="en-GB"/>
        </w:rPr>
        <w:t>Xie</w:t>
      </w:r>
      <w:proofErr w:type="spellEnd"/>
      <w:r w:rsidRPr="00993EB6">
        <w:rPr>
          <w:lang w:val="en-GB"/>
        </w:rPr>
        <w:t xml:space="preserve">, J. J. Allaire, G. </w:t>
      </w:r>
      <w:proofErr w:type="spellStart"/>
      <w:r w:rsidRPr="00993EB6">
        <w:rPr>
          <w:lang w:val="en-GB"/>
        </w:rPr>
        <w:t>Grolemund</w:t>
      </w:r>
      <w:proofErr w:type="spellEnd"/>
      <w:r w:rsidRPr="00993EB6">
        <w:rPr>
          <w:lang w:val="en-GB"/>
        </w:rPr>
        <w:t xml:space="preserve">. R Markdown: The Definitive Guide. </w:t>
      </w:r>
      <w:r>
        <w:t xml:space="preserve">Chapman &amp; Hall/CRC; 2020. Disponible en: </w:t>
      </w:r>
      <w:hyperlink r:id="rId70">
        <w:r>
          <w:rPr>
            <w:rStyle w:val="Hipervnculo"/>
          </w:rPr>
          <w:t>https://bookdown.org/yihui/rmarkdown/</w:t>
        </w:r>
      </w:hyperlink>
    </w:p>
    <w:p w14:paraId="0FD75C1F" w14:textId="77777777" w:rsidR="00503E22" w:rsidRDefault="00503E22">
      <w:pPr>
        <w:pStyle w:val="FirstParagraph"/>
      </w:pPr>
    </w:p>
    <w:p w14:paraId="53F5B8BF" w14:textId="77777777" w:rsidR="00503E22" w:rsidRDefault="008E7F0E">
      <w:pPr>
        <w:pStyle w:val="Textoindependiente"/>
      </w:pPr>
      <w:r>
        <w:t>Guía para elaborar con Rmarkdown, documentos que combinan texto, análisis en R o Python con los resultados (tablas o gráficos).</w:t>
      </w:r>
    </w:p>
    <w:p w14:paraId="14BD6D07" w14:textId="77777777" w:rsidR="00503E22" w:rsidRDefault="00503E22">
      <w:pPr>
        <w:pStyle w:val="Textoindependiente"/>
      </w:pPr>
    </w:p>
    <w:p w14:paraId="420C5FC3" w14:textId="77777777" w:rsidR="00503E22" w:rsidRDefault="008E7F0E">
      <w:pPr>
        <w:pStyle w:val="Compact"/>
        <w:numPr>
          <w:ilvl w:val="0"/>
          <w:numId w:val="18"/>
        </w:numPr>
      </w:pPr>
      <w:r w:rsidRPr="00993EB6">
        <w:rPr>
          <w:lang w:val="en-GB"/>
        </w:rPr>
        <w:t xml:space="preserve">W. Chang. R Graphics Cookbook, O’Reilly Media, Inc. 2nd ed.; 2020. </w:t>
      </w:r>
      <w:r>
        <w:t xml:space="preserve">Disponible en: </w:t>
      </w:r>
      <w:hyperlink r:id="rId71">
        <w:r>
          <w:rPr>
            <w:rStyle w:val="Hipervnculo"/>
          </w:rPr>
          <w:t>https://r-graphics.org/</w:t>
        </w:r>
      </w:hyperlink>
    </w:p>
    <w:p w14:paraId="6FC29AD9" w14:textId="77777777" w:rsidR="00503E22" w:rsidRDefault="00503E22">
      <w:pPr>
        <w:pStyle w:val="FirstParagraph"/>
      </w:pPr>
    </w:p>
    <w:p w14:paraId="17BB5CF6" w14:textId="77777777" w:rsidR="00503E22" w:rsidRDefault="008E7F0E">
      <w:pPr>
        <w:pStyle w:val="Textoindependiente"/>
      </w:pPr>
      <w:r>
        <w:t>Desarrollo de gráficos con R.</w:t>
      </w:r>
    </w:p>
    <w:p w14:paraId="09EA1306" w14:textId="77777777" w:rsidR="00503E22" w:rsidRDefault="00503E22">
      <w:pPr>
        <w:pStyle w:val="Textoindependiente"/>
      </w:pPr>
    </w:p>
    <w:p w14:paraId="73E895DB" w14:textId="77777777" w:rsidR="00503E22" w:rsidRDefault="008E7F0E">
      <w:pPr>
        <w:pStyle w:val="Compact"/>
        <w:numPr>
          <w:ilvl w:val="0"/>
          <w:numId w:val="19"/>
        </w:numPr>
      </w:pPr>
      <w:r w:rsidRPr="00993EB6">
        <w:rPr>
          <w:lang w:val="en-GB"/>
        </w:rPr>
        <w:t xml:space="preserve">G. </w:t>
      </w:r>
      <w:proofErr w:type="spellStart"/>
      <w:r w:rsidRPr="00993EB6">
        <w:rPr>
          <w:lang w:val="en-GB"/>
        </w:rPr>
        <w:t>Grolemund</w:t>
      </w:r>
      <w:proofErr w:type="spellEnd"/>
      <w:r w:rsidRPr="00993EB6">
        <w:rPr>
          <w:lang w:val="en-GB"/>
        </w:rPr>
        <w:t xml:space="preserve">, H. Wickham. R for Data Science. </w:t>
      </w:r>
      <w:r>
        <w:t xml:space="preserve">O’Reilly; 2017. Disponible en: </w:t>
      </w:r>
      <w:hyperlink r:id="rId72">
        <w:r>
          <w:rPr>
            <w:rStyle w:val="Hipervnculo"/>
          </w:rPr>
          <w:t>https://es.r4ds.hadley.nz/</w:t>
        </w:r>
      </w:hyperlink>
      <w:r>
        <w:t xml:space="preserve"> (Castellano)</w:t>
      </w:r>
    </w:p>
    <w:p w14:paraId="3CC9FA1B" w14:textId="77777777" w:rsidR="00503E22" w:rsidRDefault="00503E22">
      <w:pPr>
        <w:pStyle w:val="FirstParagraph"/>
      </w:pPr>
    </w:p>
    <w:p w14:paraId="2B8CA7EA" w14:textId="77777777" w:rsidR="00503E22" w:rsidRDefault="008E7F0E">
      <w:pPr>
        <w:pStyle w:val="Textoindependiente"/>
      </w:pPr>
      <w:r>
        <w:t>Aprender a cargar datos en R, escoger la estructura de datos óptima, transformarlos, visualizarlos y modelarlos.</w:t>
      </w:r>
    </w:p>
    <w:p w14:paraId="4E128822" w14:textId="77777777" w:rsidR="00503E22" w:rsidRDefault="00503E22">
      <w:pPr>
        <w:pStyle w:val="Textoindependiente"/>
      </w:pPr>
    </w:p>
    <w:p w14:paraId="37FD6F2C" w14:textId="77777777" w:rsidR="00503E22" w:rsidRDefault="008E7F0E">
      <w:pPr>
        <w:pStyle w:val="Compact"/>
        <w:numPr>
          <w:ilvl w:val="0"/>
          <w:numId w:val="20"/>
        </w:numPr>
      </w:pPr>
      <w:r w:rsidRPr="00993EB6">
        <w:rPr>
          <w:lang w:val="en-GB"/>
        </w:rPr>
        <w:t xml:space="preserve">G. </w:t>
      </w:r>
      <w:proofErr w:type="spellStart"/>
      <w:r w:rsidRPr="00993EB6">
        <w:rPr>
          <w:lang w:val="en-GB"/>
        </w:rPr>
        <w:t>Grolemund</w:t>
      </w:r>
      <w:proofErr w:type="spellEnd"/>
      <w:r w:rsidRPr="00993EB6">
        <w:rPr>
          <w:lang w:val="en-GB"/>
        </w:rPr>
        <w:t xml:space="preserve">. Hands-On Programming with R. O’Reilly; 2014. </w:t>
      </w:r>
      <w:r>
        <w:t xml:space="preserve">Disponible en: </w:t>
      </w:r>
      <w:hyperlink r:id="rId73">
        <w:r>
          <w:rPr>
            <w:rStyle w:val="Hipervnculo"/>
          </w:rPr>
          <w:t>https://rstudio-education.github.io/hopr/</w:t>
        </w:r>
      </w:hyperlink>
    </w:p>
    <w:p w14:paraId="109EB744" w14:textId="77777777" w:rsidR="00503E22" w:rsidRDefault="00503E22">
      <w:pPr>
        <w:pStyle w:val="FirstParagraph"/>
      </w:pPr>
    </w:p>
    <w:p w14:paraId="33E95BBC" w14:textId="77777777" w:rsidR="00503E22" w:rsidRDefault="008E7F0E">
      <w:pPr>
        <w:pStyle w:val="Textoindependiente"/>
      </w:pPr>
      <w:r>
        <w:t>Aprender a programar en R básico mediante ejemplos prácticos.</w:t>
      </w:r>
    </w:p>
    <w:p w14:paraId="1A70FF56" w14:textId="77777777" w:rsidR="00503E22" w:rsidRDefault="00503E22">
      <w:pPr>
        <w:pStyle w:val="Textoindependiente"/>
      </w:pPr>
    </w:p>
    <w:p w14:paraId="7C003704" w14:textId="77777777" w:rsidR="00503E22" w:rsidRDefault="008E7F0E">
      <w:pPr>
        <w:pStyle w:val="Compact"/>
        <w:numPr>
          <w:ilvl w:val="0"/>
          <w:numId w:val="21"/>
        </w:numPr>
      </w:pPr>
      <w:r w:rsidRPr="00993EB6">
        <w:rPr>
          <w:lang w:val="en-GB"/>
        </w:rPr>
        <w:t xml:space="preserve">R. </w:t>
      </w:r>
      <w:proofErr w:type="spellStart"/>
      <w:r w:rsidRPr="00993EB6">
        <w:rPr>
          <w:lang w:val="en-GB"/>
        </w:rPr>
        <w:t>Kabacoff</w:t>
      </w:r>
      <w:proofErr w:type="spellEnd"/>
      <w:r w:rsidRPr="00993EB6">
        <w:rPr>
          <w:lang w:val="en-GB"/>
        </w:rPr>
        <w:t xml:space="preserve">. Data Visualization with R. 2018. </w:t>
      </w:r>
      <w:r>
        <w:t xml:space="preserve">Disponible en: </w:t>
      </w:r>
      <w:hyperlink r:id="rId74" w:anchor="SaratogaHouses">
        <w:r>
          <w:rPr>
            <w:rStyle w:val="Hipervnculo"/>
          </w:rPr>
          <w:t>https://rkabacoff.github.io/datavis/Models.html#SaratogaHouses</w:t>
        </w:r>
      </w:hyperlink>
    </w:p>
    <w:p w14:paraId="2F4B9E2C" w14:textId="77777777" w:rsidR="00503E22" w:rsidRDefault="00503E22">
      <w:pPr>
        <w:pStyle w:val="FirstParagraph"/>
      </w:pPr>
    </w:p>
    <w:p w14:paraId="02FFD26F" w14:textId="77777777" w:rsidR="00503E22" w:rsidRDefault="008E7F0E">
      <w:pPr>
        <w:pStyle w:val="Textoindependiente"/>
      </w:pPr>
      <w:r>
        <w:t>Visualización de datos con R.</w:t>
      </w:r>
    </w:p>
    <w:p w14:paraId="2B3894A3" w14:textId="77777777" w:rsidR="00503E22" w:rsidRDefault="00503E22">
      <w:pPr>
        <w:pStyle w:val="Textoindependiente"/>
      </w:pPr>
    </w:p>
    <w:p w14:paraId="34AB006B" w14:textId="77777777" w:rsidR="00503E22" w:rsidRDefault="008E7F0E">
      <w:pPr>
        <w:pStyle w:val="Ttulo1"/>
      </w:pPr>
      <w:bookmarkStart w:id="155" w:name="recursos-en-internet"/>
      <w:bookmarkStart w:id="156" w:name="_Toc53329508"/>
      <w:bookmarkStart w:id="157" w:name="_Toc53329565"/>
      <w:r>
        <w:t>Recursos en internet</w:t>
      </w:r>
      <w:bookmarkEnd w:id="155"/>
      <w:bookmarkEnd w:id="156"/>
      <w:bookmarkEnd w:id="157"/>
    </w:p>
    <w:p w14:paraId="1F3BD321" w14:textId="77777777" w:rsidR="00503E22" w:rsidRDefault="00503E22">
      <w:pPr>
        <w:pStyle w:val="FirstParagraph"/>
      </w:pPr>
    </w:p>
    <w:p w14:paraId="551F4CB0" w14:textId="77777777" w:rsidR="00503E22" w:rsidRDefault="008E7F0E">
      <w:pPr>
        <w:pStyle w:val="Compact"/>
        <w:numPr>
          <w:ilvl w:val="0"/>
          <w:numId w:val="22"/>
        </w:numPr>
      </w:pPr>
      <w:r>
        <w:t>Cheatsheet de R. Disponibles en:</w:t>
      </w:r>
    </w:p>
    <w:p w14:paraId="2CCDE284" w14:textId="77777777" w:rsidR="00503E22" w:rsidRDefault="004C6492">
      <w:pPr>
        <w:pStyle w:val="FirstParagraph"/>
      </w:pPr>
      <w:hyperlink r:id="rId75">
        <w:r w:rsidR="008E7F0E">
          <w:rPr>
            <w:rStyle w:val="Hipervnculo"/>
          </w:rPr>
          <w:t>https://rstudio.com/resources/cheatsheets/</w:t>
        </w:r>
      </w:hyperlink>
    </w:p>
    <w:sectPr w:rsidR="00503E22">
      <w:pgSz w:w="12240" w:h="15840"/>
      <w:pgMar w:top="1440" w:right="1440" w:bottom="1440" w:left="1440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D9F1AA" w14:textId="77777777" w:rsidR="004C6492" w:rsidRDefault="004C6492">
      <w:pPr>
        <w:spacing w:after="0"/>
      </w:pPr>
      <w:r>
        <w:separator/>
      </w:r>
    </w:p>
  </w:endnote>
  <w:endnote w:type="continuationSeparator" w:id="0">
    <w:p w14:paraId="6EAFEA51" w14:textId="77777777" w:rsidR="004C6492" w:rsidRDefault="004C64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E3F2B" w14:textId="77777777" w:rsidR="004C6492" w:rsidRDefault="004C6492">
      <w:r>
        <w:separator/>
      </w:r>
    </w:p>
  </w:footnote>
  <w:footnote w:type="continuationSeparator" w:id="0">
    <w:p w14:paraId="6E6E9D65" w14:textId="77777777" w:rsidR="004C6492" w:rsidRDefault="004C64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A626F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F044F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F8CE6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87298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5F079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C7048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460C6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9F621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006F5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9E433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6CC9C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09A7D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5"/>
  </w:num>
  <w:num w:numId="3">
    <w:abstractNumId w:val="11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9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10"/>
  </w:num>
  <w:num w:numId="29">
    <w:abstractNumId w:val="8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C6492"/>
    <w:rsid w:val="004E29B3"/>
    <w:rsid w:val="00503E22"/>
    <w:rsid w:val="00590D07"/>
    <w:rsid w:val="00784D58"/>
    <w:rsid w:val="008D6863"/>
    <w:rsid w:val="008E7F0E"/>
    <w:rsid w:val="00993EB6"/>
    <w:rsid w:val="00B86B75"/>
    <w:rsid w:val="00BC48D5"/>
    <w:rsid w:val="00C36279"/>
    <w:rsid w:val="00E315A3"/>
    <w:rsid w:val="00FB77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701CBB"/>
  <w15:docId w15:val="{752EFC41-4A3A-44B2-8386-935345B11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15"/>
    </w:pPr>
    <w:rPr>
      <w:rFonts w:ascii="Consolas" w:hAnsi="Consolas"/>
      <w:lang w:val="es-ES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115"/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115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115"/>
      <w:outlineLvl w:val="2"/>
    </w:pPr>
    <w:rPr>
      <w:rFonts w:asciiTheme="majorHAnsi" w:eastAsiaTheme="majorEastAsia" w:hAnsiTheme="majorHAnsi" w:cstheme="majorBidi"/>
      <w:b/>
      <w:bCs/>
      <w:color w:val="808080"/>
      <w:sz w:val="24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115"/>
      <w:outlineLvl w:val="3"/>
    </w:pPr>
    <w:rPr>
      <w:rFonts w:asciiTheme="majorHAnsi" w:eastAsiaTheme="majorEastAsia" w:hAnsiTheme="majorHAnsi" w:cstheme="majorBidi"/>
      <w:b/>
      <w:bCs/>
      <w:color w:val="000000"/>
      <w:sz w:val="24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7">
    <w:name w:val="heading 7"/>
    <w:basedOn w:val="Normal"/>
    <w:next w:val="Textoindependiente"/>
    <w:uiPriority w:val="9"/>
    <w:unhideWhenUsed/>
    <w:qFormat/>
    <w:rsid w:val="00823D07"/>
    <w:pPr>
      <w:keepNext/>
      <w:keepLines/>
      <w:spacing w:after="0"/>
      <w:jc w:val="center"/>
      <w:outlineLvl w:val="6"/>
    </w:pPr>
    <w:rPr>
      <w:rFonts w:ascii="Arial" w:eastAsiaTheme="majorEastAsia" w:hAnsi="Arial" w:cs="Arial"/>
      <w:color w:val="333333"/>
      <w:sz w:val="24"/>
    </w:rPr>
  </w:style>
  <w:style w:type="paragraph" w:styleId="Ttulo8">
    <w:name w:val="heading 8"/>
    <w:basedOn w:val="Normal"/>
    <w:next w:val="Textoindependiente"/>
    <w:uiPriority w:val="9"/>
    <w:unhideWhenUsed/>
    <w:qFormat/>
    <w:rsid w:val="00823D07"/>
    <w:pPr>
      <w:keepNext/>
      <w:keepLines/>
      <w:jc w:val="center"/>
      <w:outlineLvl w:val="7"/>
    </w:pPr>
    <w:rPr>
      <w:rFonts w:ascii="Arial" w:eastAsiaTheme="majorEastAsia" w:hAnsi="Arial" w:cs="Arial"/>
      <w:color w:val="333333"/>
      <w:sz w:val="24"/>
    </w:rPr>
  </w:style>
  <w:style w:type="paragraph" w:styleId="Ttulo9">
    <w:name w:val="heading 9"/>
    <w:basedOn w:val="Normal"/>
    <w:next w:val="Textoindependiente"/>
    <w:uiPriority w:val="9"/>
    <w:unhideWhenUsed/>
    <w:qFormat/>
    <w:rsid w:val="00823D07"/>
    <w:pPr>
      <w:keepNext/>
      <w:keepLines/>
      <w:outlineLvl w:val="8"/>
    </w:pPr>
    <w:rPr>
      <w:rFonts w:ascii="Arial" w:eastAsiaTheme="majorEastAsia" w:hAnsi="Arial" w:cs="Arial"/>
      <w:i/>
      <w:color w:val="333333"/>
      <w:sz w:val="24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escripcinCar">
    <w:name w:val="Descripción Car"/>
    <w:basedOn w:val="Fuentedeprrafopredeter"/>
    <w:link w:val="Descripcin"/>
    <w:qFormat/>
  </w:style>
  <w:style w:type="character" w:customStyle="1" w:styleId="VerbatimChar">
    <w:name w:val="Verbatim Char"/>
    <w:basedOn w:val="DescripcinCar"/>
    <w:link w:val="SourceCode"/>
    <w:qFormat/>
    <w:rsid w:val="005D2C55"/>
    <w:rPr>
      <w:rFonts w:ascii="Consolas" w:hAnsi="Consolas"/>
      <w:sz w:val="24"/>
      <w:shd w:val="clear" w:color="auto" w:fill="F8F8F8"/>
      <w:lang w:val="es-ES"/>
    </w:rPr>
  </w:style>
  <w:style w:type="character" w:customStyle="1" w:styleId="FootnoteCharacters">
    <w:name w:val="Footnote Characters"/>
    <w:basedOn w:val="DescripcinC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  <w:lang w:val="es-ES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  <w:lang w:val="es-ES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  <w:lang w:val="es-ES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  <w:lang w:val="es-ES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  <w:lang w:val="es-ES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  <w:lang w:val="es-ES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  <w:lang w:val="es-ES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  <w:lang w:val="es-ES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  <w:lang w:val="es-ES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  <w:lang w:val="es-ES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  <w:lang w:val="es-ES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  <w:lang w:val="es-ES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  <w:lang w:val="es-ES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  <w:lang w:val="es-ES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  <w:lang w:val="es-ES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  <w:lang w:val="es-ES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  <w:lang w:val="es-ES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  <w:lang w:val="es-ES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  <w:lang w:val="es-ES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  <w:lang w:val="es-ES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  <w:lang w:val="es-ES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  <w:lang w:val="es-ES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  <w:lang w:val="es-E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link w:val="TextoindependienteCar"/>
    <w:qFormat/>
    <w:rsid w:val="00823D07"/>
    <w:pPr>
      <w:jc w:val="both"/>
    </w:pPr>
    <w:rPr>
      <w:rFonts w:ascii="Arial" w:hAnsi="Arial" w:cs="Arial"/>
      <w:sz w:val="24"/>
    </w:r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link w:val="DescripcinCar"/>
    <w:qFormat/>
    <w:pPr>
      <w:spacing w:after="120"/>
    </w:pPr>
    <w:rPr>
      <w:rFonts w:ascii="Calibri" w:hAnsi="Calibri"/>
      <w:i/>
      <w:sz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Textoindependiente"/>
    <w:next w:val="Textoindependiente"/>
    <w:qFormat/>
    <w:rsid w:val="00823D07"/>
  </w:style>
  <w:style w:type="paragraph" w:customStyle="1" w:styleId="Compact">
    <w:name w:val="Compact"/>
    <w:basedOn w:val="Textoindependiente"/>
    <w:qFormat/>
    <w:rsid w:val="005D2C55"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/>
      <w:sz w:val="32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spacing w:after="200"/>
    </w:pPr>
    <w:rPr>
      <w:rFonts w:ascii="Calibri" w:hAnsi="Calibri"/>
      <w:b/>
      <w:color w:val="4F81BD"/>
      <w:sz w:val="24"/>
      <w:lang w:val="es-ES"/>
    </w:rPr>
  </w:style>
  <w:style w:type="paragraph" w:styleId="Fecha">
    <w:name w:val="Date"/>
    <w:next w:val="Textoindependiente"/>
    <w:qFormat/>
    <w:pPr>
      <w:keepNext/>
      <w:keepLines/>
      <w:spacing w:after="200"/>
    </w:pPr>
    <w:rPr>
      <w:rFonts w:ascii="Calibri" w:hAnsi="Calibri"/>
      <w:sz w:val="22"/>
      <w:lang w:val="es-E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rFonts w:ascii="Calibri" w:hAnsi="Calibri"/>
      <w:szCs w:val="20"/>
    </w:rPr>
  </w:style>
  <w:style w:type="paragraph" w:styleId="Bibliografa">
    <w:name w:val="Bibliography"/>
    <w:basedOn w:val="Normal"/>
    <w:qFormat/>
    <w:rPr>
      <w:rFonts w:ascii="Calibri" w:hAnsi="Calibri"/>
      <w:sz w:val="22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823D07"/>
    <w:pPr>
      <w:shd w:val="clear" w:color="auto" w:fill="EEEEEE"/>
      <w:spacing w:before="100" w:after="100"/>
      <w:ind w:left="202" w:right="202"/>
    </w:pPr>
    <w:rPr>
      <w:rFonts w:eastAsiaTheme="majorEastAsia"/>
      <w:bCs/>
      <w:lang w:val="en-GB"/>
    </w:rPr>
  </w:style>
  <w:style w:type="paragraph" w:styleId="Textonotapie">
    <w:name w:val="footnote text"/>
    <w:basedOn w:val="Normal"/>
    <w:uiPriority w:val="9"/>
    <w:unhideWhenUsed/>
    <w:qFormat/>
    <w:rPr>
      <w:rFonts w:ascii="Calibri" w:hAnsi="Calibr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Descripcin"/>
    <w:qFormat/>
    <w:rsid w:val="00823D07"/>
    <w:pPr>
      <w:keepNext/>
    </w:pPr>
    <w:rPr>
      <w:rFonts w:ascii="Arial" w:hAnsi="Arial" w:cs="Arial"/>
      <w:sz w:val="24"/>
    </w:rPr>
  </w:style>
  <w:style w:type="paragraph" w:customStyle="1" w:styleId="ImageCaption">
    <w:name w:val="Image Caption"/>
    <w:basedOn w:val="Descripcin"/>
    <w:qFormat/>
    <w:rsid w:val="00FB7734"/>
    <w:rPr>
      <w:rFonts w:ascii="Arial" w:hAnsi="Arial" w:cs="Arial"/>
      <w:sz w:val="24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after="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5D2C55"/>
    <w:pPr>
      <w:shd w:val="clear" w:color="auto" w:fill="F8F8F8"/>
    </w:pPr>
    <w:rPr>
      <w:sz w:val="24"/>
    </w:rPr>
  </w:style>
  <w:style w:type="paragraph" w:styleId="Textonotaalfinal">
    <w:name w:val="endnote text"/>
    <w:basedOn w:val="Normal"/>
    <w:pPr>
      <w:suppressLineNumbers/>
      <w:ind w:left="339" w:hanging="339"/>
    </w:pPr>
    <w:rPr>
      <w:rFonts w:ascii="Calibri" w:hAnsi="Calibri"/>
      <w:szCs w:val="20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  <w:rPr>
      <w:rFonts w:ascii="Calibri" w:hAnsi="Calibri"/>
      <w:sz w:val="22"/>
    </w:rPr>
  </w:style>
  <w:style w:type="paragraph" w:customStyle="1" w:styleId="HangingIndent">
    <w:name w:val="Hanging Indent"/>
    <w:basedOn w:val="Textoindependiente"/>
    <w:qFormat/>
    <w:pPr>
      <w:tabs>
        <w:tab w:val="left" w:pos="0"/>
      </w:tabs>
      <w:ind w:left="567" w:hanging="283"/>
    </w:pPr>
  </w:style>
  <w:style w:type="paragraph" w:styleId="TDC3">
    <w:name w:val="toc 3"/>
    <w:basedOn w:val="Index"/>
    <w:uiPriority w:val="39"/>
    <w:pPr>
      <w:tabs>
        <w:tab w:val="right" w:leader="dot" w:pos="8794"/>
      </w:tabs>
      <w:ind w:left="566"/>
    </w:pPr>
    <w:rPr>
      <w:rFonts w:ascii="Calibri" w:hAnsi="Calibri"/>
    </w:rPr>
  </w:style>
  <w:style w:type="paragraph" w:styleId="Ttulodendice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Encabezadodelista">
    <w:name w:val="toa heading"/>
    <w:basedOn w:val="Ttulodendice"/>
    <w:qFormat/>
    <w:pPr>
      <w:spacing w:before="0" w:after="115"/>
    </w:pPr>
    <w:rPr>
      <w:rFonts w:ascii="Calibri" w:hAnsi="Calibri"/>
      <w:color w:val="4F81BD"/>
    </w:rPr>
  </w:style>
  <w:style w:type="paragraph" w:styleId="TDC1">
    <w:name w:val="toc 1"/>
    <w:basedOn w:val="Index"/>
    <w:uiPriority w:val="39"/>
    <w:pPr>
      <w:tabs>
        <w:tab w:val="right" w:leader="dot" w:pos="9360"/>
      </w:tabs>
    </w:pPr>
    <w:rPr>
      <w:rFonts w:ascii="Calibri" w:hAnsi="Calibri"/>
    </w:rPr>
  </w:style>
  <w:style w:type="paragraph" w:styleId="TDC2">
    <w:name w:val="toc 2"/>
    <w:basedOn w:val="Index"/>
    <w:uiPriority w:val="39"/>
    <w:pPr>
      <w:tabs>
        <w:tab w:val="right" w:leader="dot" w:pos="9077"/>
      </w:tabs>
      <w:ind w:left="283"/>
    </w:pPr>
    <w:rPr>
      <w:rFonts w:ascii="Calibri" w:hAnsi="Calibr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extoindependienteCar">
    <w:name w:val="Texto independiente Car"/>
    <w:basedOn w:val="Fuentedeprrafopredeter"/>
    <w:link w:val="Textoindependiente"/>
    <w:rsid w:val="00993EB6"/>
    <w:rPr>
      <w:rFonts w:ascii="Arial" w:hAnsi="Arial" w:cs="Arial"/>
      <w:sz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hyperlink" Target="https://www.gapminder.org/tools/" TargetMode="External"/><Relationship Id="rId39" Type="http://schemas.openxmlformats.org/officeDocument/2006/relationships/image" Target="media/image21.png"/><Relationship Id="rId21" Type="http://schemas.openxmlformats.org/officeDocument/2006/relationships/hyperlink" Target="https://r4ds.had.co.nz/" TargetMode="External"/><Relationship Id="rId34" Type="http://schemas.openxmlformats.org/officeDocument/2006/relationships/image" Target="media/image16.png"/><Relationship Id="rId42" Type="http://schemas.openxmlformats.org/officeDocument/2006/relationships/image" Target="media/image24.png"/><Relationship Id="rId47" Type="http://schemas.openxmlformats.org/officeDocument/2006/relationships/image" Target="media/image29.png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63" Type="http://schemas.openxmlformats.org/officeDocument/2006/relationships/image" Target="media/image45.png"/><Relationship Id="rId68" Type="http://schemas.openxmlformats.org/officeDocument/2006/relationships/hyperlink" Target="https://ggplot2.tidyverse.org/reference/geom_path.html." TargetMode="External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r-graphics.org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1.png"/><Relationship Id="rId11" Type="http://schemas.openxmlformats.org/officeDocument/2006/relationships/image" Target="media/image2.png"/><Relationship Id="rId24" Type="http://schemas.openxmlformats.org/officeDocument/2006/relationships/hyperlink" Target="https://www.statsandr.com/blog/files/ggplot2-cheatsheet.pdf" TargetMode="External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66" Type="http://schemas.openxmlformats.org/officeDocument/2006/relationships/image" Target="media/image46.png"/><Relationship Id="rId74" Type="http://schemas.openxmlformats.org/officeDocument/2006/relationships/hyperlink" Target="https://rkabacoff.github.io/datavis/Models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exts.ggplot2.tidyverse.org/gallery/" TargetMode="External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49" Type="http://schemas.openxmlformats.org/officeDocument/2006/relationships/image" Target="media/image31.png"/><Relationship Id="rId57" Type="http://schemas.openxmlformats.org/officeDocument/2006/relationships/image" Target="media/image39.png"/><Relationship Id="rId61" Type="http://schemas.openxmlformats.org/officeDocument/2006/relationships/image" Target="media/image43.png"/><Relationship Id="rId10" Type="http://schemas.openxmlformats.org/officeDocument/2006/relationships/hyperlink" Target="https://style.tidyverse.org/syntax.html" TargetMode="External"/><Relationship Id="rId19" Type="http://schemas.openxmlformats.org/officeDocument/2006/relationships/hyperlink" Target="https://gganimate.com/" TargetMode="External"/><Relationship Id="rId31" Type="http://schemas.openxmlformats.org/officeDocument/2006/relationships/image" Target="media/image13.png"/><Relationship Id="rId44" Type="http://schemas.openxmlformats.org/officeDocument/2006/relationships/image" Target="media/image26.png"/><Relationship Id="rId52" Type="http://schemas.openxmlformats.org/officeDocument/2006/relationships/image" Target="media/image34.png"/><Relationship Id="rId60" Type="http://schemas.openxmlformats.org/officeDocument/2006/relationships/image" Target="media/image42.png"/><Relationship Id="rId65" Type="http://schemas.openxmlformats.org/officeDocument/2006/relationships/hyperlink" Target="https://es.r4ds.hadley.nz/index.html" TargetMode="External"/><Relationship Id="rId73" Type="http://schemas.openxmlformats.org/officeDocument/2006/relationships/hyperlink" Target="https://rstudio-education.github.io/hop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riu/mbdds_fc20/blob/master/modulo1_tema4_R.Rmd" TargetMode="External"/><Relationship Id="rId14" Type="http://schemas.openxmlformats.org/officeDocument/2006/relationships/hyperlink" Target="https://cran.r-project.org/" TargetMode="External"/><Relationship Id="rId22" Type="http://schemas.openxmlformats.org/officeDocument/2006/relationships/hyperlink" Target="https://ggplot2-book.org/" TargetMode="External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image" Target="media/image25.png"/><Relationship Id="rId48" Type="http://schemas.openxmlformats.org/officeDocument/2006/relationships/image" Target="media/image30.png"/><Relationship Id="rId56" Type="http://schemas.openxmlformats.org/officeDocument/2006/relationships/image" Target="media/image38.png"/><Relationship Id="rId64" Type="http://schemas.openxmlformats.org/officeDocument/2006/relationships/hyperlink" Target="https://www.tidyverse.org/" TargetMode="External"/><Relationship Id="rId69" Type="http://schemas.openxmlformats.org/officeDocument/2006/relationships/image" Target="media/image48.png"/><Relationship Id="rId77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33.png"/><Relationship Id="rId72" Type="http://schemas.openxmlformats.org/officeDocument/2006/relationships/hyperlink" Target="https://es.r4ds.hadley.nz/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hyperlink" Target="https://www.ted.com/talks/hans_rosling_the_best_stats_you_ve_ever_seen" TargetMode="External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image" Target="media/image28.png"/><Relationship Id="rId59" Type="http://schemas.openxmlformats.org/officeDocument/2006/relationships/image" Target="media/image41.png"/><Relationship Id="rId67" Type="http://schemas.openxmlformats.org/officeDocument/2006/relationships/image" Target="media/image47.png"/><Relationship Id="rId20" Type="http://schemas.openxmlformats.org/officeDocument/2006/relationships/hyperlink" Target="https://plotly.com/r/" TargetMode="External"/><Relationship Id="rId41" Type="http://schemas.openxmlformats.org/officeDocument/2006/relationships/image" Target="media/image23.png"/><Relationship Id="rId54" Type="http://schemas.openxmlformats.org/officeDocument/2006/relationships/image" Target="media/image36.png"/><Relationship Id="rId62" Type="http://schemas.openxmlformats.org/officeDocument/2006/relationships/image" Target="media/image44.png"/><Relationship Id="rId70" Type="http://schemas.openxmlformats.org/officeDocument/2006/relationships/hyperlink" Target="https://bookdown.org/yihui/rmarkdown/" TargetMode="External"/><Relationship Id="rId75" Type="http://schemas.openxmlformats.org/officeDocument/2006/relationships/hyperlink" Target="https://rstudio.com/resources/cheatsheet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16754-0B70-40A6-A9B9-32881C842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708</Words>
  <Characters>42396</Characters>
  <Application>Microsoft Office Word</Application>
  <DocSecurity>0</DocSecurity>
  <Lines>353</Lines>
  <Paragraphs>100</Paragraphs>
  <ScaleCrop>false</ScaleCrop>
  <Company/>
  <LinksUpToDate>false</LinksUpToDate>
  <CharactersWithSpaces>50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: HERRAMIENTAS BIG DATA</dc:title>
  <dc:creator>Ferran Carrascosa Mallafrè</dc:creator>
  <cp:keywords/>
  <cp:lastModifiedBy>ferran carrascosa mallafrè</cp:lastModifiedBy>
  <cp:revision>4</cp:revision>
  <dcterms:created xsi:type="dcterms:W3CDTF">2020-10-11T15:28:00Z</dcterms:created>
  <dcterms:modified xsi:type="dcterms:W3CDTF">2020-10-11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icenciado en Matemáticas por la Universidad de Barcelona. Data Scientist</vt:lpwstr>
  </property>
  <property fmtid="{D5CDD505-2E9C-101B-9397-08002B2CF9AE}" pid="3" name="output">
    <vt:lpwstr/>
  </property>
  <property fmtid="{D5CDD505-2E9C-101B-9397-08002B2CF9AE}" pid="4" name="subtitle">
    <vt:lpwstr>Tema: Herramientas de análisis: Programación en R</vt:lpwstr>
  </property>
</Properties>
</file>